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5E18" w:rsidRPr="00D778D3" w:rsidRDefault="00946466">
      <w:pPr>
        <w:spacing w:after="27"/>
        <w:ind w:right="1"/>
      </w:pPr>
      <w:proofErr w:type="spellStart"/>
      <w:r w:rsidRPr="00D778D3">
        <w:rPr>
          <w:b/>
        </w:rPr>
        <w:t>Mishy</w:t>
      </w:r>
      <w:proofErr w:type="spellEnd"/>
      <w:r w:rsidRPr="00D778D3">
        <w:rPr>
          <w:b/>
        </w:rPr>
        <w:t xml:space="preserve"> Harman (narration)</w:t>
      </w:r>
      <w:r w:rsidRPr="00D778D3">
        <w:rPr>
          <w:rFonts w:ascii="Calibri" w:eastAsia="Calibri" w:hAnsi="Calibri" w:cs="Calibri"/>
        </w:rPr>
        <w:t>​</w:t>
      </w:r>
      <w:r w:rsidRPr="00D778D3">
        <w:t xml:space="preserve">: </w:t>
      </w:r>
      <w:proofErr w:type="gramStart"/>
      <w:r w:rsidRPr="00D778D3">
        <w:t>So</w:t>
      </w:r>
      <w:proofErr w:type="gramEnd"/>
      <w:r w:rsidRPr="00D778D3">
        <w:t xml:space="preserve"> I guess there’s this image of Israel ­ mainly of Jerusalem </w:t>
      </w:r>
      <w:r w:rsidRPr="00D778D3">
        <w:t>really, and probably most of all Jerusalem’s Old City ­ as being full of people who want to get you to do something. It could be to come into their souvenir shop, buy their delicious falafel or sign a political petition. But, let’s face it, usually it’s ab</w:t>
      </w:r>
      <w:r w:rsidRPr="00D778D3">
        <w:t xml:space="preserve">out religion. A lot of </w:t>
      </w:r>
      <w:proofErr w:type="gramStart"/>
      <w:r w:rsidRPr="00D778D3">
        <w:t>visitors</w:t>
      </w:r>
      <w:proofErr w:type="gramEnd"/>
      <w:r w:rsidRPr="00D778D3">
        <w:t xml:space="preserve"> mistake this for some sort of Middle Eastern aggressiveness, but really it’s just a hefty, even oversized, sense of missionary zeal. If you’ve walked around the Old City, and not only there, you’ve probably bumped into them:</w:t>
      </w:r>
      <w:r w:rsidRPr="00D778D3">
        <w:t xml:space="preserve"> Christians peddling New Testaments, </w:t>
      </w:r>
      <w:proofErr w:type="spellStart"/>
      <w:r w:rsidRPr="00D778D3">
        <w:t>Chabadniks</w:t>
      </w:r>
      <w:proofErr w:type="spellEnd"/>
      <w:r w:rsidRPr="00D778D3">
        <w:t xml:space="preserve"> asking you if you’ve laid </w:t>
      </w:r>
      <w:proofErr w:type="spellStart"/>
      <w:r w:rsidRPr="00D778D3">
        <w:t>tfillin</w:t>
      </w:r>
      <w:proofErr w:type="spellEnd"/>
      <w:r w:rsidRPr="00D778D3">
        <w:t xml:space="preserve"> today, people dressed up like King David playing a harp. At Christ Church, right inside Jaffa Gate, our producer Nava Winkler met one of them. Roddie. From his name, you may </w:t>
      </w:r>
      <w:r w:rsidRPr="00D778D3">
        <w:t>have guessed that he’s not exactly native. He’s originally from…</w:t>
      </w:r>
      <w:r w:rsidRPr="00D778D3">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line="393" w:lineRule="auto"/>
        <w:ind w:left="1435" w:right="1908"/>
      </w:pPr>
      <w:proofErr w:type="gramStart"/>
      <w:r w:rsidRPr="00D778D3">
        <w:rPr>
          <w:b/>
        </w:rPr>
        <w:t>Roddie</w:t>
      </w:r>
      <w:r w:rsidRPr="00D778D3">
        <w:t>:</w:t>
      </w:r>
      <w:r w:rsidRPr="00D778D3">
        <w:rPr>
          <w:rFonts w:ascii="Calibri" w:eastAsia="Calibri" w:hAnsi="Calibri" w:cs="Calibri"/>
        </w:rPr>
        <w:t>​</w:t>
      </w:r>
      <w:proofErr w:type="gramEnd"/>
      <w:r w:rsidRPr="00D778D3">
        <w:t xml:space="preserve"> North Carolina, South Carolina, obviously. Hey </w:t>
      </w:r>
      <w:proofErr w:type="spellStart"/>
      <w:r w:rsidRPr="00D778D3">
        <w:t>ya’ll</w:t>
      </w:r>
      <w:proofErr w:type="spellEnd"/>
      <w:r w:rsidRPr="00D778D3">
        <w:t xml:space="preserve">, what’s happening? </w:t>
      </w:r>
      <w:r w:rsidRPr="00D778D3">
        <w:rPr>
          <w:rFonts w:ascii="Calibri" w:eastAsia="Calibri" w:hAnsi="Calibri" w:cs="Calibri"/>
        </w:rPr>
        <w:t>​</w:t>
      </w:r>
      <w:r w:rsidRPr="00D778D3">
        <w:t xml:space="preserve"> </w:t>
      </w:r>
    </w:p>
    <w:p w:rsidR="00225E18" w:rsidRPr="00D778D3" w:rsidRDefault="00946466">
      <w:pPr>
        <w:spacing w:line="405" w:lineRule="auto"/>
        <w:ind w:left="1435" w:right="1877"/>
      </w:pPr>
      <w:r w:rsidRPr="00D778D3">
        <w:rPr>
          <w:b/>
        </w:rPr>
        <w:t>Someone in the background</w:t>
      </w:r>
      <w:r w:rsidRPr="00D778D3">
        <w:rPr>
          <w:rFonts w:ascii="Calibri" w:eastAsia="Calibri" w:hAnsi="Calibri" w:cs="Calibri"/>
        </w:rPr>
        <w:t>​</w:t>
      </w:r>
      <w:r w:rsidRPr="00D778D3">
        <w:t>: Hey Roddie, you doing</w:t>
      </w:r>
      <w:r w:rsidRPr="00D778D3">
        <w:t xml:space="preserve"> well? </w:t>
      </w:r>
    </w:p>
    <w:p w:rsidR="00225E18" w:rsidRPr="00D778D3" w:rsidRDefault="00946466">
      <w:pPr>
        <w:spacing w:after="125"/>
        <w:ind w:left="1435" w:right="1"/>
      </w:pPr>
      <w:r w:rsidRPr="00D778D3">
        <w:rPr>
          <w:b/>
        </w:rPr>
        <w:t>Roddie</w:t>
      </w:r>
      <w:r w:rsidRPr="00D778D3">
        <w:rPr>
          <w:rFonts w:ascii="Calibri" w:eastAsia="Calibri" w:hAnsi="Calibri" w:cs="Calibri"/>
        </w:rPr>
        <w:t>​</w:t>
      </w:r>
      <w:r w:rsidRPr="00D778D3">
        <w:t xml:space="preserve">: Yes, it’s a great day. Yes.  </w:t>
      </w:r>
    </w:p>
    <w:p w:rsidR="00225E18" w:rsidRPr="00D778D3" w:rsidRDefault="00946466">
      <w:pPr>
        <w:spacing w:after="29" w:line="259" w:lineRule="auto"/>
        <w:ind w:left="1440" w:firstLine="0"/>
      </w:pPr>
      <w:r w:rsidRPr="00D778D3">
        <w:t xml:space="preserve"> </w:t>
      </w:r>
    </w:p>
    <w:p w:rsidR="00225E18" w:rsidRPr="00D778D3" w:rsidRDefault="00946466">
      <w:pPr>
        <w:spacing w:after="45"/>
        <w:ind w:right="1"/>
      </w:pPr>
      <w:proofErr w:type="spellStart"/>
      <w:r w:rsidRPr="00D778D3">
        <w:rPr>
          <w:b/>
        </w:rPr>
        <w:t>Mishy</w:t>
      </w:r>
      <w:proofErr w:type="spellEnd"/>
      <w:r w:rsidRPr="00D778D3">
        <w:rPr>
          <w:b/>
        </w:rPr>
        <w:t xml:space="preserve"> Harman (narration)</w:t>
      </w:r>
      <w:r w:rsidRPr="00D778D3">
        <w:rPr>
          <w:rFonts w:ascii="Calibri" w:eastAsia="Calibri" w:hAnsi="Calibri" w:cs="Calibri"/>
        </w:rPr>
        <w:t>​</w:t>
      </w:r>
      <w:r w:rsidRPr="00D778D3">
        <w:t>: Roddie’s a messianic Jew, a Jew who believes Jesus is the messiah and regards both the Old and New Testament to be authoritative. He’s in his late forties, maybe early fifties, but</w:t>
      </w:r>
      <w:r w:rsidRPr="00D778D3">
        <w:t xml:space="preserve"> still sort of acts like he’s twenty, walking around with a bit of a swagger, kind of like a rock star. Sneakers, cargo shorts, </w:t>
      </w:r>
      <w:proofErr w:type="spellStart"/>
      <w:r w:rsidRPr="00D778D3">
        <w:t>t­shirt</w:t>
      </w:r>
      <w:proofErr w:type="spellEnd"/>
      <w:r w:rsidRPr="00D778D3">
        <w:t xml:space="preserve">. Nava found him hanging out in the church courtyard, greeting people who pass by.  </w:t>
      </w:r>
    </w:p>
    <w:p w:rsidR="00225E18" w:rsidRPr="00D778D3" w:rsidRDefault="00946466">
      <w:pPr>
        <w:spacing w:after="29" w:line="259" w:lineRule="auto"/>
        <w:ind w:left="0" w:firstLine="0"/>
      </w:pPr>
      <w:r w:rsidRPr="00D778D3">
        <w:t xml:space="preserve"> </w:t>
      </w:r>
    </w:p>
    <w:p w:rsidR="00225E18" w:rsidRPr="00D778D3" w:rsidRDefault="00946466">
      <w:pPr>
        <w:spacing w:after="127"/>
        <w:ind w:left="1435" w:right="1"/>
      </w:pPr>
      <w:r w:rsidRPr="00D778D3">
        <w:rPr>
          <w:b/>
        </w:rPr>
        <w:t>Roddie</w:t>
      </w:r>
      <w:r w:rsidRPr="00D778D3">
        <w:rPr>
          <w:rFonts w:ascii="Calibri" w:eastAsia="Calibri" w:hAnsi="Calibri" w:cs="Calibri"/>
        </w:rPr>
        <w:t>​</w:t>
      </w:r>
      <w:r w:rsidRPr="00D778D3">
        <w:t>: What’s up, brother. How a</w:t>
      </w:r>
      <w:r w:rsidRPr="00D778D3">
        <w:t xml:space="preserve">re you? </w:t>
      </w:r>
    </w:p>
    <w:p w:rsidR="00225E18" w:rsidRPr="00D778D3" w:rsidRDefault="00946466">
      <w:pPr>
        <w:spacing w:after="29" w:line="259" w:lineRule="auto"/>
        <w:ind w:left="0" w:firstLine="0"/>
      </w:pPr>
      <w:r w:rsidRPr="00D778D3">
        <w:t xml:space="preserve"> </w:t>
      </w:r>
    </w:p>
    <w:p w:rsidR="00225E18" w:rsidRPr="00D778D3" w:rsidRDefault="00946466">
      <w:pPr>
        <w:spacing w:after="45"/>
        <w:ind w:right="1"/>
      </w:pPr>
      <w:proofErr w:type="spellStart"/>
      <w:r w:rsidRPr="00D778D3">
        <w:rPr>
          <w:b/>
        </w:rPr>
        <w:t>Mishy</w:t>
      </w:r>
      <w:proofErr w:type="spellEnd"/>
      <w:r w:rsidRPr="00D778D3">
        <w:rPr>
          <w:b/>
        </w:rPr>
        <w:t xml:space="preserve"> Harman (narration)</w:t>
      </w:r>
      <w:r w:rsidRPr="00D778D3">
        <w:rPr>
          <w:rFonts w:ascii="Calibri" w:eastAsia="Calibri" w:hAnsi="Calibri" w:cs="Calibri"/>
        </w:rPr>
        <w:t>​</w:t>
      </w:r>
      <w:r w:rsidRPr="00D778D3">
        <w:t xml:space="preserve">: Many of us would, and frankly do, call Roddie a missionary ­ someone looking to convert people to his religion. But missionaries here have a bad rap, most don’t even like the word. Instead they talk about outreach and </w:t>
      </w:r>
      <w:r w:rsidRPr="00D778D3">
        <w:t xml:space="preserve">community building, and ­ to be fair ­ a lot of the people at Christ Church don’t actively seek converts. But Roddie isn’t too concerned about these labels.  </w:t>
      </w:r>
    </w:p>
    <w:p w:rsidR="00225E18" w:rsidRPr="00D778D3" w:rsidRDefault="00946466">
      <w:pPr>
        <w:spacing w:after="29" w:line="259" w:lineRule="auto"/>
        <w:ind w:left="0" w:firstLine="0"/>
      </w:pPr>
      <w:r w:rsidRPr="00D778D3">
        <w:t xml:space="preserve"> </w:t>
      </w:r>
    </w:p>
    <w:p w:rsidR="00225E18" w:rsidRPr="00D778D3" w:rsidRDefault="00946466">
      <w:pPr>
        <w:spacing w:line="345" w:lineRule="auto"/>
        <w:ind w:left="1435" w:right="1929"/>
      </w:pPr>
      <w:r w:rsidRPr="00D778D3">
        <w:rPr>
          <w:b/>
        </w:rPr>
        <w:t>Roddie</w:t>
      </w:r>
      <w:r w:rsidRPr="00D778D3">
        <w:rPr>
          <w:rFonts w:ascii="Calibri" w:eastAsia="Calibri" w:hAnsi="Calibri" w:cs="Calibri"/>
        </w:rPr>
        <w:t>​</w:t>
      </w:r>
      <w:r w:rsidRPr="00D778D3">
        <w:t>: I mean that’s basically what we’re here for. Um… It’s for anybody who wants to hear th</w:t>
      </w:r>
      <w:r w:rsidRPr="00D778D3">
        <w:t xml:space="preserve">e word of </w:t>
      </w:r>
      <w:proofErr w:type="spellStart"/>
      <w:r w:rsidRPr="00D778D3">
        <w:t>Yeshu’a</w:t>
      </w:r>
      <w:proofErr w:type="spellEnd"/>
      <w:r w:rsidRPr="00D778D3">
        <w:t xml:space="preserve">, which basically is coming from the Tanakh, as </w:t>
      </w:r>
    </w:p>
    <w:p w:rsidR="00225E18" w:rsidRPr="00D778D3" w:rsidRDefault="00946466">
      <w:pPr>
        <w:spacing w:line="325" w:lineRule="auto"/>
        <w:ind w:left="1435" w:right="1791"/>
      </w:pPr>
      <w:proofErr w:type="spellStart"/>
      <w:r w:rsidRPr="00D778D3">
        <w:rPr>
          <w:i/>
        </w:rPr>
        <w:t>Hamashiach</w:t>
      </w:r>
      <w:proofErr w:type="spellEnd"/>
      <w:r w:rsidRPr="00D778D3">
        <w:rPr>
          <w:i/>
        </w:rPr>
        <w:t xml:space="preserve">. </w:t>
      </w:r>
      <w:r w:rsidRPr="00D778D3">
        <w:rPr>
          <w:rFonts w:ascii="Calibri" w:eastAsia="Calibri" w:hAnsi="Calibri" w:cs="Calibri"/>
        </w:rPr>
        <w:t>​</w:t>
      </w:r>
      <w:r w:rsidRPr="00D778D3">
        <w:t xml:space="preserve">And we try to share that with everybody that comes through our gates. Friday nights we Arab Christians that meet here. Ah… On Shabbat is </w:t>
      </w:r>
      <w:proofErr w:type="spellStart"/>
      <w:r w:rsidRPr="00D778D3">
        <w:t>gonna</w:t>
      </w:r>
      <w:proofErr w:type="spellEnd"/>
      <w:r w:rsidRPr="00D778D3">
        <w:t xml:space="preserve"> be the Hebrew service, with Israel</w:t>
      </w:r>
      <w:r w:rsidRPr="00D778D3">
        <w:t xml:space="preserve">is, Russians, Diaspora Jews like </w:t>
      </w:r>
      <w:proofErr w:type="gramStart"/>
      <w:r w:rsidRPr="00D778D3">
        <w:t>myself</w:t>
      </w:r>
      <w:proofErr w:type="gramEnd"/>
      <w:r w:rsidRPr="00D778D3">
        <w:t xml:space="preserve">. </w:t>
      </w:r>
    </w:p>
    <w:p w:rsidR="00225E18" w:rsidRPr="00D778D3" w:rsidRDefault="00946466">
      <w:pPr>
        <w:ind w:left="1435" w:right="1"/>
      </w:pPr>
      <w:r w:rsidRPr="00D778D3">
        <w:t xml:space="preserve">It’s all in Hebrew, they are not Anglican, they are simply </w:t>
      </w:r>
    </w:p>
    <w:p w:rsidR="00225E18" w:rsidRPr="00D778D3" w:rsidRDefault="00946466">
      <w:pPr>
        <w:tabs>
          <w:tab w:val="center" w:pos="3839"/>
          <w:tab w:val="center" w:pos="6350"/>
        </w:tabs>
        <w:spacing w:after="112"/>
        <w:ind w:left="0" w:firstLine="0"/>
      </w:pPr>
      <w:r w:rsidRPr="00D778D3">
        <w:rPr>
          <w:rFonts w:ascii="Calibri" w:eastAsia="Calibri" w:hAnsi="Calibri" w:cs="Calibri"/>
        </w:rPr>
        <w:tab/>
      </w:r>
      <w:r w:rsidRPr="00D778D3">
        <w:t xml:space="preserve">Jews who believe in the Tanakh and </w:t>
      </w:r>
      <w:proofErr w:type="spellStart"/>
      <w:r w:rsidRPr="00D778D3">
        <w:rPr>
          <w:i/>
        </w:rPr>
        <w:t>Hamashiach</w:t>
      </w:r>
      <w:proofErr w:type="spellEnd"/>
      <w:r w:rsidRPr="00D778D3">
        <w:rPr>
          <w:rFonts w:ascii="Calibri" w:eastAsia="Calibri" w:hAnsi="Calibri" w:cs="Calibri"/>
        </w:rPr>
        <w:t>​</w:t>
      </w:r>
      <w:r w:rsidRPr="00D778D3">
        <w:rPr>
          <w:rFonts w:ascii="Calibri" w:eastAsia="Calibri" w:hAnsi="Calibri" w:cs="Calibri"/>
        </w:rPr>
        <w:tab/>
      </w:r>
      <w:r w:rsidRPr="00D778D3">
        <w:rPr>
          <w:rFonts w:ascii="Calibri" w:eastAsia="Calibri" w:hAnsi="Calibri" w:cs="Calibri"/>
        </w:rPr>
        <w:t>​</w:t>
      </w:r>
      <w:r w:rsidRPr="00D778D3">
        <w:t xml:space="preserve"> is </w:t>
      </w:r>
    </w:p>
    <w:p w:rsidR="00225E18" w:rsidRPr="00D778D3" w:rsidRDefault="00946466">
      <w:pPr>
        <w:ind w:left="1435" w:right="1"/>
      </w:pPr>
      <w:proofErr w:type="spellStart"/>
      <w:r w:rsidRPr="00D778D3">
        <w:t>Yeshu’a</w:t>
      </w:r>
      <w:proofErr w:type="spellEnd"/>
      <w:r w:rsidRPr="00D778D3">
        <w:t xml:space="preserve">.  </w:t>
      </w:r>
    </w:p>
    <w:p w:rsidR="00225E18" w:rsidRPr="00D778D3" w:rsidRDefault="00946466">
      <w:pPr>
        <w:spacing w:after="0" w:line="259" w:lineRule="auto"/>
        <w:ind w:left="1440" w:firstLine="0"/>
      </w:pPr>
      <w:r w:rsidRPr="00D778D3">
        <w:t xml:space="preserve"> </w:t>
      </w:r>
    </w:p>
    <w:p w:rsidR="00225E18" w:rsidRPr="00D778D3" w:rsidRDefault="00946466">
      <w:pPr>
        <w:spacing w:line="372" w:lineRule="auto"/>
        <w:ind w:right="1"/>
      </w:pPr>
      <w:proofErr w:type="spellStart"/>
      <w:r w:rsidRPr="00D778D3">
        <w:rPr>
          <w:b/>
        </w:rPr>
        <w:lastRenderedPageBreak/>
        <w:t>Mishy</w:t>
      </w:r>
      <w:proofErr w:type="spellEnd"/>
      <w:r w:rsidRPr="00D778D3">
        <w:rPr>
          <w:b/>
        </w:rPr>
        <w:t xml:space="preserve"> Harman (narration)</w:t>
      </w:r>
      <w:r w:rsidRPr="00D778D3">
        <w:rPr>
          <w:rFonts w:ascii="Calibri" w:eastAsia="Calibri" w:hAnsi="Calibri" w:cs="Calibri"/>
        </w:rPr>
        <w:t>​</w:t>
      </w:r>
      <w:r w:rsidRPr="00D778D3">
        <w:t xml:space="preserve">: Like most messianic Jews, Roddie is referring to Jesus, the </w:t>
      </w:r>
      <w:r w:rsidRPr="00D778D3">
        <w:rPr>
          <w:i/>
        </w:rPr>
        <w:t xml:space="preserve">mashiach, </w:t>
      </w:r>
      <w:r w:rsidRPr="00D778D3">
        <w:rPr>
          <w:rFonts w:ascii="Calibri" w:eastAsia="Calibri" w:hAnsi="Calibri" w:cs="Calibri"/>
        </w:rPr>
        <w:t>​</w:t>
      </w:r>
      <w:r w:rsidRPr="00D778D3">
        <w:t xml:space="preserve">or messiah, by his Hebrew name, </w:t>
      </w:r>
      <w:proofErr w:type="spellStart"/>
      <w:r w:rsidRPr="00D778D3">
        <w:t>Yeshu’a</w:t>
      </w:r>
      <w:proofErr w:type="spellEnd"/>
      <w:r w:rsidRPr="00D778D3">
        <w:t xml:space="preserve">. He explains his strategy.  </w:t>
      </w:r>
    </w:p>
    <w:p w:rsidR="00225E18" w:rsidRPr="00D778D3" w:rsidRDefault="00946466">
      <w:pPr>
        <w:spacing w:after="29" w:line="259" w:lineRule="auto"/>
        <w:ind w:left="0" w:firstLine="0"/>
      </w:pPr>
      <w:r w:rsidRPr="00D778D3">
        <w:t xml:space="preserve"> </w:t>
      </w:r>
    </w:p>
    <w:p w:rsidR="00225E18" w:rsidRPr="00D778D3" w:rsidRDefault="00946466">
      <w:pPr>
        <w:spacing w:after="35"/>
        <w:ind w:left="1435" w:right="2081"/>
      </w:pPr>
      <w:r w:rsidRPr="00D778D3">
        <w:rPr>
          <w:b/>
        </w:rPr>
        <w:t>Roddie</w:t>
      </w:r>
      <w:r w:rsidRPr="00D778D3">
        <w:rPr>
          <w:rFonts w:ascii="Calibri" w:eastAsia="Calibri" w:hAnsi="Calibri" w:cs="Calibri"/>
        </w:rPr>
        <w:t>​</w:t>
      </w:r>
      <w:r w:rsidRPr="00D778D3">
        <w:t xml:space="preserve">: If I’m talking to Israelis or Jews who are not believers, then I’m going to have more of a discussion, </w:t>
      </w:r>
      <w:r w:rsidRPr="00D778D3">
        <w:t xml:space="preserve">and basically listen to their questions and try to answer their questions, and give them the tools, the information from the Tanakh and where they can go and find out about the messiah </w:t>
      </w:r>
      <w:proofErr w:type="spellStart"/>
      <w:r w:rsidRPr="00D778D3">
        <w:t>Yeshu’a</w:t>
      </w:r>
      <w:proofErr w:type="spellEnd"/>
      <w:r w:rsidRPr="00D778D3">
        <w:t>. ‘</w:t>
      </w:r>
      <w:proofErr w:type="spellStart"/>
      <w:r w:rsidRPr="00D778D3">
        <w:t>Cuz</w:t>
      </w:r>
      <w:proofErr w:type="spellEnd"/>
      <w:r w:rsidRPr="00D778D3">
        <w:t xml:space="preserve"> it’s in there. They need to go and read. </w:t>
      </w:r>
      <w:r w:rsidRPr="00D778D3">
        <w:rPr>
          <w:color w:val="FF00FF"/>
        </w:rPr>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line="407" w:lineRule="auto"/>
        <w:ind w:right="1"/>
      </w:pPr>
      <w:proofErr w:type="spellStart"/>
      <w:r w:rsidRPr="00D778D3">
        <w:rPr>
          <w:b/>
        </w:rPr>
        <w:t>Mishy</w:t>
      </w:r>
      <w:proofErr w:type="spellEnd"/>
      <w:r w:rsidRPr="00D778D3">
        <w:rPr>
          <w:b/>
        </w:rPr>
        <w:t xml:space="preserve"> Harman (Narration)</w:t>
      </w:r>
      <w:r w:rsidRPr="00D778D3">
        <w:rPr>
          <w:rFonts w:ascii="Calibri" w:eastAsia="Calibri" w:hAnsi="Calibri" w:cs="Calibri"/>
        </w:rPr>
        <w:t>​</w:t>
      </w:r>
      <w:r w:rsidRPr="00D778D3">
        <w:t xml:space="preserve">: Just a few </w:t>
      </w:r>
      <w:proofErr w:type="spellStart"/>
      <w:r w:rsidRPr="00D778D3">
        <w:t>minutes walk</w:t>
      </w:r>
      <w:proofErr w:type="spellEnd"/>
      <w:r w:rsidRPr="00D778D3">
        <w:t xml:space="preserve"> from Roddie and Christ Church is another man on a mission. Jeff Seidel.  </w:t>
      </w:r>
    </w:p>
    <w:p w:rsidR="00225E18" w:rsidRPr="00D778D3" w:rsidRDefault="00946466">
      <w:pPr>
        <w:spacing w:after="29" w:line="259" w:lineRule="auto"/>
        <w:ind w:left="0" w:firstLine="0"/>
      </w:pPr>
      <w:r w:rsidRPr="00D778D3">
        <w:t xml:space="preserve"> </w:t>
      </w:r>
    </w:p>
    <w:p w:rsidR="00225E18" w:rsidRPr="00D778D3" w:rsidRDefault="00946466">
      <w:pPr>
        <w:spacing w:line="405" w:lineRule="auto"/>
        <w:ind w:left="1435" w:right="2057"/>
      </w:pPr>
      <w:r w:rsidRPr="00D778D3">
        <w:rPr>
          <w:b/>
        </w:rPr>
        <w:t>Jeff Seidel</w:t>
      </w:r>
      <w:r w:rsidRPr="00D778D3">
        <w:rPr>
          <w:rFonts w:ascii="Calibri" w:eastAsia="Calibri" w:hAnsi="Calibri" w:cs="Calibri"/>
        </w:rPr>
        <w:t>​</w:t>
      </w:r>
      <w:r w:rsidRPr="00D778D3">
        <w:t xml:space="preserve">: I do I guess unique outreach. </w:t>
      </w:r>
      <w:proofErr w:type="gramStart"/>
      <w:r w:rsidRPr="00D778D3">
        <w:t>First of all</w:t>
      </w:r>
      <w:proofErr w:type="gramEnd"/>
      <w:r w:rsidRPr="00D778D3">
        <w:t xml:space="preserve">, I have people come to me, but I also go after them.  </w:t>
      </w:r>
    </w:p>
    <w:p w:rsidR="00225E18" w:rsidRPr="00D778D3" w:rsidRDefault="00946466">
      <w:pPr>
        <w:spacing w:after="29" w:line="259" w:lineRule="auto"/>
        <w:ind w:left="0" w:firstLine="0"/>
      </w:pPr>
      <w:r w:rsidRPr="00D778D3">
        <w:t xml:space="preserve"> </w:t>
      </w:r>
    </w:p>
    <w:p w:rsidR="00225E18" w:rsidRPr="00D778D3" w:rsidRDefault="00946466">
      <w:pPr>
        <w:spacing w:after="130"/>
        <w:ind w:right="1"/>
      </w:pPr>
      <w:proofErr w:type="spellStart"/>
      <w:r w:rsidRPr="00D778D3">
        <w:rPr>
          <w:b/>
        </w:rPr>
        <w:t>Mishy</w:t>
      </w:r>
      <w:proofErr w:type="spellEnd"/>
      <w:r w:rsidRPr="00D778D3">
        <w:rPr>
          <w:b/>
        </w:rPr>
        <w:t xml:space="preserve"> Harman (N</w:t>
      </w:r>
      <w:r w:rsidRPr="00D778D3">
        <w:rPr>
          <w:b/>
        </w:rPr>
        <w:t>arration</w:t>
      </w:r>
      <w:proofErr w:type="gramStart"/>
      <w:r w:rsidRPr="00D778D3">
        <w:rPr>
          <w:b/>
        </w:rPr>
        <w:t>)</w:t>
      </w:r>
      <w:r w:rsidRPr="00D778D3">
        <w:t>:</w:t>
      </w:r>
      <w:r w:rsidRPr="00D778D3">
        <w:rPr>
          <w:rFonts w:ascii="Calibri" w:eastAsia="Calibri" w:hAnsi="Calibri" w:cs="Calibri"/>
        </w:rPr>
        <w:t>​</w:t>
      </w:r>
      <w:proofErr w:type="gramEnd"/>
      <w:r w:rsidRPr="00D778D3">
        <w:t xml:space="preserve"> Jeff’s also American. An orthodox Jew from Skokie, Illinois.  </w:t>
      </w:r>
    </w:p>
    <w:p w:rsidR="00225E18" w:rsidRPr="00D778D3" w:rsidRDefault="00946466">
      <w:pPr>
        <w:spacing w:after="29" w:line="259" w:lineRule="auto"/>
        <w:ind w:left="0" w:firstLine="0"/>
      </w:pPr>
      <w:r w:rsidRPr="00D778D3">
        <w:t xml:space="preserve"> </w:t>
      </w:r>
    </w:p>
    <w:p w:rsidR="00225E18" w:rsidRPr="00D778D3" w:rsidRDefault="00946466">
      <w:pPr>
        <w:spacing w:after="63" w:line="320" w:lineRule="auto"/>
        <w:ind w:left="1435" w:right="2267"/>
      </w:pPr>
      <w:r w:rsidRPr="00D778D3">
        <w:rPr>
          <w:b/>
        </w:rPr>
        <w:t>Jeff Seidel</w:t>
      </w:r>
      <w:r w:rsidRPr="00D778D3">
        <w:rPr>
          <w:rFonts w:ascii="Calibri" w:eastAsia="Calibri" w:hAnsi="Calibri" w:cs="Calibri"/>
        </w:rPr>
        <w:t>​</w:t>
      </w:r>
      <w:r w:rsidRPr="00D778D3">
        <w:t xml:space="preserve">: I stand around the streets and I invite people for Shabbat meals. I scan them, see where they’re coming from, who they are. </w:t>
      </w:r>
      <w:r w:rsidRPr="00D778D3">
        <w:rPr>
          <w:b/>
        </w:rPr>
        <w:t>Nava Winkler</w:t>
      </w:r>
      <w:r w:rsidRPr="00D778D3">
        <w:rPr>
          <w:rFonts w:ascii="Calibri" w:eastAsia="Calibri" w:hAnsi="Calibri" w:cs="Calibri"/>
        </w:rPr>
        <w:t>​</w:t>
      </w:r>
      <w:r w:rsidRPr="00D778D3">
        <w:t xml:space="preserve">: Yeah.  </w:t>
      </w:r>
    </w:p>
    <w:p w:rsidR="00225E18" w:rsidRPr="00D778D3" w:rsidRDefault="00946466">
      <w:pPr>
        <w:spacing w:after="33"/>
        <w:ind w:left="1435" w:right="2125"/>
      </w:pPr>
      <w:r w:rsidRPr="00D778D3">
        <w:rPr>
          <w:b/>
        </w:rPr>
        <w:t>Jeff Seidel</w:t>
      </w:r>
      <w:r w:rsidRPr="00D778D3">
        <w:rPr>
          <w:rFonts w:ascii="Calibri" w:eastAsia="Calibri" w:hAnsi="Calibri" w:cs="Calibri"/>
        </w:rPr>
        <w:t>​</w:t>
      </w:r>
      <w:r w:rsidRPr="00D778D3">
        <w:t>: And then I walk up to them, and say for Shabbat dinner you have a place, or do you need help with anything here in Israel. I’m active, I’m forward. I also go at night to the different clubs, the bars, and speak with the students there too. Ev</w:t>
      </w:r>
      <w:r w:rsidRPr="00D778D3">
        <w:t xml:space="preserve">en as you’re talking to me you see my eyes are looking around, is anybody there, so, you know. And I don’t mind standing here all day long. I’ve been doing this over thirty years, since like 1981.  </w:t>
      </w:r>
    </w:p>
    <w:p w:rsidR="00225E18" w:rsidRPr="00D778D3" w:rsidRDefault="00946466">
      <w:pPr>
        <w:spacing w:after="29" w:line="259" w:lineRule="auto"/>
        <w:ind w:left="1440" w:firstLine="0"/>
      </w:pPr>
      <w:r w:rsidRPr="00D778D3">
        <w:rPr>
          <w:b/>
        </w:rPr>
        <w:t xml:space="preserve"> </w:t>
      </w:r>
    </w:p>
    <w:p w:rsidR="00225E18" w:rsidRPr="00D778D3" w:rsidRDefault="00946466">
      <w:pPr>
        <w:spacing w:line="346" w:lineRule="auto"/>
        <w:ind w:right="1"/>
      </w:pPr>
      <w:proofErr w:type="spellStart"/>
      <w:r w:rsidRPr="00D778D3">
        <w:rPr>
          <w:b/>
        </w:rPr>
        <w:t>Mishy</w:t>
      </w:r>
      <w:proofErr w:type="spellEnd"/>
      <w:r w:rsidRPr="00D778D3">
        <w:rPr>
          <w:b/>
        </w:rPr>
        <w:t xml:space="preserve"> Harman (Narration)</w:t>
      </w:r>
      <w:r w:rsidRPr="00D778D3">
        <w:rPr>
          <w:rFonts w:ascii="Calibri" w:eastAsia="Calibri" w:hAnsi="Calibri" w:cs="Calibri"/>
        </w:rPr>
        <w:t>​</w:t>
      </w:r>
      <w:r w:rsidRPr="00D778D3">
        <w:t xml:space="preserve">: It’s hard to tell just from </w:t>
      </w:r>
      <w:r w:rsidRPr="00D778D3">
        <w:t xml:space="preserve">hearing him, so let me just describe Jeff here for a second. He’s about five two, bald, dark kippa, </w:t>
      </w:r>
      <w:proofErr w:type="spellStart"/>
      <w:r w:rsidRPr="00D778D3">
        <w:t>grayish</w:t>
      </w:r>
      <w:proofErr w:type="spellEnd"/>
      <w:r w:rsidRPr="00D778D3">
        <w:t xml:space="preserve"> suite, no tie. He smiles a lot and has this unusually friendly face. He’s quick. And smooth. You can tell he’s very street smart. </w:t>
      </w:r>
    </w:p>
    <w:p w:rsidR="00225E18" w:rsidRPr="00D778D3" w:rsidRDefault="00946466">
      <w:pPr>
        <w:spacing w:after="29" w:line="259" w:lineRule="auto"/>
        <w:ind w:left="0" w:firstLine="0"/>
      </w:pPr>
      <w:r w:rsidRPr="00D778D3">
        <w:t xml:space="preserve"> </w:t>
      </w:r>
    </w:p>
    <w:p w:rsidR="00225E18" w:rsidRPr="00D778D3" w:rsidRDefault="00946466" w:rsidP="00D778D3">
      <w:pPr>
        <w:spacing w:line="345" w:lineRule="auto"/>
        <w:ind w:left="1435" w:right="1887"/>
      </w:pPr>
      <w:r w:rsidRPr="00D778D3">
        <w:rPr>
          <w:b/>
        </w:rPr>
        <w:t>Jeff Seidel</w:t>
      </w:r>
      <w:r w:rsidRPr="00D778D3">
        <w:rPr>
          <w:rFonts w:ascii="Calibri" w:eastAsia="Calibri" w:hAnsi="Calibri" w:cs="Calibri"/>
        </w:rPr>
        <w:t>​</w:t>
      </w:r>
      <w:r w:rsidRPr="00D778D3">
        <w:t>: S</w:t>
      </w:r>
      <w:r w:rsidRPr="00D778D3">
        <w:t xml:space="preserve">ee these people, they’re all going for </w:t>
      </w:r>
      <w:proofErr w:type="spellStart"/>
      <w:r w:rsidRPr="00D778D3">
        <w:t>Shabbes</w:t>
      </w:r>
      <w:proofErr w:type="spellEnd"/>
      <w:r w:rsidRPr="00D778D3">
        <w:t xml:space="preserve"> already. You can see, just by telling who they are. Guys? Guys? For Shabbat dinner, you’ve got a place to go tonight? </w:t>
      </w:r>
    </w:p>
    <w:p w:rsidR="00D778D3" w:rsidRPr="00D778D3" w:rsidRDefault="00D778D3" w:rsidP="00D778D3">
      <w:pPr>
        <w:spacing w:line="345" w:lineRule="auto"/>
        <w:ind w:left="1435" w:right="1887"/>
      </w:pPr>
    </w:p>
    <w:p w:rsidR="00225E18" w:rsidRPr="00D778D3" w:rsidRDefault="00946466">
      <w:pPr>
        <w:spacing w:after="128"/>
        <w:ind w:right="1"/>
      </w:pPr>
      <w:proofErr w:type="spellStart"/>
      <w:r w:rsidRPr="00D778D3">
        <w:rPr>
          <w:b/>
        </w:rPr>
        <w:lastRenderedPageBreak/>
        <w:t>Mishy</w:t>
      </w:r>
      <w:proofErr w:type="spellEnd"/>
      <w:r w:rsidRPr="00D778D3">
        <w:rPr>
          <w:b/>
        </w:rPr>
        <w:t xml:space="preserve"> Harman (Narration)</w:t>
      </w:r>
      <w:r w:rsidRPr="00D778D3">
        <w:rPr>
          <w:rFonts w:ascii="Calibri" w:eastAsia="Calibri" w:hAnsi="Calibri" w:cs="Calibri"/>
        </w:rPr>
        <w:t>​</w:t>
      </w:r>
      <w:r w:rsidRPr="00D778D3">
        <w:t xml:space="preserve">: Jeff doesn’t get a reply. </w:t>
      </w:r>
      <w:r w:rsidRPr="00D778D3">
        <w:rPr>
          <w:i/>
        </w:rPr>
        <w:t xml:space="preserve"> </w:t>
      </w:r>
    </w:p>
    <w:p w:rsidR="00225E18" w:rsidRPr="00D778D3" w:rsidRDefault="00946466">
      <w:pPr>
        <w:spacing w:after="0" w:line="259" w:lineRule="auto"/>
        <w:ind w:left="0" w:firstLine="0"/>
      </w:pPr>
      <w:r w:rsidRPr="00D778D3">
        <w:rPr>
          <w:i/>
        </w:rPr>
        <w:t xml:space="preserve"> </w:t>
      </w:r>
    </w:p>
    <w:p w:rsidR="00225E18" w:rsidRPr="00D778D3" w:rsidRDefault="00946466">
      <w:pPr>
        <w:spacing w:after="35"/>
        <w:ind w:left="1435" w:right="2151"/>
      </w:pPr>
      <w:r w:rsidRPr="00D778D3">
        <w:rPr>
          <w:b/>
        </w:rPr>
        <w:t>Jeff Seidel</w:t>
      </w:r>
      <w:r w:rsidRPr="00D778D3">
        <w:rPr>
          <w:rFonts w:ascii="Calibri" w:eastAsia="Calibri" w:hAnsi="Calibri" w:cs="Calibri"/>
        </w:rPr>
        <w:t>​</w:t>
      </w:r>
      <w:r w:rsidRPr="00D778D3">
        <w:t>:</w:t>
      </w:r>
      <w:r w:rsidRPr="00D778D3">
        <w:t xml:space="preserve"> But see I can also tell how they’re walking that they had a path to go, they had a place to go. It wasn’t like they were just standing around. I enjoy it, I enjoy walking up to people, talking to people. And I get rejections. I get people saying to me, “I</w:t>
      </w:r>
      <w:r w:rsidRPr="00D778D3">
        <w:t xml:space="preserve">’m not interested,” you know, or “no thank you.” Sure, I’ve had people tell me “no thank you, drop dead,” you know, “bug off,” it doesn’t… </w:t>
      </w:r>
    </w:p>
    <w:p w:rsidR="00225E18" w:rsidRPr="00D778D3" w:rsidRDefault="00946466">
      <w:pPr>
        <w:ind w:left="1435" w:right="1"/>
      </w:pPr>
      <w:r w:rsidRPr="00D778D3">
        <w:t xml:space="preserve">It doesn’t ahh… How are you guys?  </w:t>
      </w:r>
    </w:p>
    <w:p w:rsidR="00225E18" w:rsidRPr="00D778D3" w:rsidRDefault="00946466">
      <w:pPr>
        <w:spacing w:line="383" w:lineRule="auto"/>
        <w:ind w:left="1435" w:right="2360"/>
      </w:pPr>
      <w:r w:rsidRPr="00D778D3">
        <w:rPr>
          <w:b/>
        </w:rPr>
        <w:t>Someone in the background</w:t>
      </w:r>
      <w:r w:rsidRPr="00D778D3">
        <w:rPr>
          <w:rFonts w:ascii="Calibri" w:eastAsia="Calibri" w:hAnsi="Calibri" w:cs="Calibri"/>
        </w:rPr>
        <w:t>​</w:t>
      </w:r>
      <w:r w:rsidRPr="00D778D3">
        <w:t xml:space="preserve">: Shabbat shalom!  </w:t>
      </w:r>
      <w:r w:rsidRPr="00D778D3">
        <w:rPr>
          <w:b/>
        </w:rPr>
        <w:t>Jeff Seidel</w:t>
      </w:r>
      <w:r w:rsidRPr="00D778D3">
        <w:rPr>
          <w:rFonts w:ascii="Calibri" w:eastAsia="Calibri" w:hAnsi="Calibri" w:cs="Calibri"/>
        </w:rPr>
        <w:t>​</w:t>
      </w:r>
      <w:r w:rsidRPr="00D778D3">
        <w:t>: Shabbat shalom! Mazal</w:t>
      </w:r>
      <w:r w:rsidRPr="00D778D3">
        <w:t xml:space="preserve"> tov! Where are you going for </w:t>
      </w:r>
      <w:proofErr w:type="gramStart"/>
      <w:r w:rsidRPr="00D778D3">
        <w:t>Shabbat?</w:t>
      </w:r>
      <w:r w:rsidRPr="00D778D3">
        <w:rPr>
          <w:rFonts w:ascii="Calibri" w:eastAsia="Calibri" w:hAnsi="Calibri" w:cs="Calibri"/>
        </w:rPr>
        <w:t>​</w:t>
      </w:r>
      <w:proofErr w:type="gramEnd"/>
      <w:r w:rsidRPr="00D778D3">
        <w:t xml:space="preserve">. Very nice. I’m used to it, and it goes part of the job. </w:t>
      </w:r>
    </w:p>
    <w:p w:rsidR="00225E18" w:rsidRPr="00D778D3" w:rsidRDefault="00946466">
      <w:pPr>
        <w:spacing w:after="137" w:line="259" w:lineRule="auto"/>
        <w:ind w:left="1435"/>
      </w:pPr>
      <w:r w:rsidRPr="00D778D3">
        <w:rPr>
          <w:b/>
        </w:rPr>
        <w:t>Someone in the background</w:t>
      </w:r>
      <w:r w:rsidRPr="00D778D3">
        <w:rPr>
          <w:rFonts w:ascii="Calibri" w:eastAsia="Calibri" w:hAnsi="Calibri" w:cs="Calibri"/>
        </w:rPr>
        <w:t>​</w:t>
      </w:r>
      <w:r w:rsidRPr="00D778D3">
        <w:t xml:space="preserve">: How you doing, Jeff?  </w:t>
      </w:r>
    </w:p>
    <w:p w:rsidR="00225E18" w:rsidRPr="00D778D3" w:rsidRDefault="00946466">
      <w:pPr>
        <w:spacing w:after="129"/>
        <w:ind w:left="1435" w:right="1"/>
      </w:pPr>
      <w:r w:rsidRPr="00D778D3">
        <w:rPr>
          <w:b/>
        </w:rPr>
        <w:t>Jeff Seidel</w:t>
      </w:r>
      <w:r w:rsidRPr="00D778D3">
        <w:rPr>
          <w:rFonts w:ascii="Calibri" w:eastAsia="Calibri" w:hAnsi="Calibri" w:cs="Calibri"/>
        </w:rPr>
        <w:t>​</w:t>
      </w:r>
      <w:r w:rsidRPr="00D778D3">
        <w:t xml:space="preserve">: How are you sir? </w:t>
      </w:r>
      <w:proofErr w:type="gramStart"/>
      <w:r w:rsidRPr="00D778D3">
        <w:t>So</w:t>
      </w:r>
      <w:proofErr w:type="gramEnd"/>
      <w:r w:rsidRPr="00D778D3">
        <w:t xml:space="preserve"> I don’t mind.  </w:t>
      </w:r>
    </w:p>
    <w:p w:rsidR="00225E18" w:rsidRPr="00D778D3" w:rsidRDefault="00946466">
      <w:pPr>
        <w:spacing w:after="129"/>
        <w:ind w:left="1435" w:right="1"/>
      </w:pPr>
      <w:r w:rsidRPr="00D778D3">
        <w:rPr>
          <w:b/>
        </w:rPr>
        <w:t>Nava Winkler</w:t>
      </w:r>
      <w:r w:rsidRPr="00D778D3">
        <w:rPr>
          <w:rFonts w:ascii="Calibri" w:eastAsia="Calibri" w:hAnsi="Calibri" w:cs="Calibri"/>
        </w:rPr>
        <w:t>​</w:t>
      </w:r>
      <w:r w:rsidRPr="00D778D3">
        <w:t xml:space="preserve">: So, what’s the goal? What… </w:t>
      </w:r>
    </w:p>
    <w:p w:rsidR="00225E18" w:rsidRPr="00D778D3" w:rsidRDefault="00946466">
      <w:pPr>
        <w:spacing w:after="35"/>
        <w:ind w:left="1435" w:right="2132"/>
      </w:pPr>
      <w:r w:rsidRPr="00D778D3">
        <w:rPr>
          <w:b/>
        </w:rPr>
        <w:t>Jeff Seidel</w:t>
      </w:r>
      <w:r w:rsidRPr="00D778D3">
        <w:rPr>
          <w:rFonts w:ascii="Calibri" w:eastAsia="Calibri" w:hAnsi="Calibri" w:cs="Calibri"/>
        </w:rPr>
        <w:t>​</w:t>
      </w:r>
      <w:r w:rsidRPr="00D778D3">
        <w:t xml:space="preserve">: The goal is to make young people more aware of who they are as a Jewish person. You know they go for a Shabbat meal, if they want to continue and do some </w:t>
      </w:r>
      <w:r w:rsidRPr="00D778D3">
        <w:t xml:space="preserve">classes, they want to come for another Shabbat meal, it’s all up to them. I don’t… I try not to push people, I don’t push people, I feel. I just make opportunities available for all of them.  </w:t>
      </w:r>
    </w:p>
    <w:p w:rsidR="00225E18" w:rsidRPr="00D778D3" w:rsidRDefault="00946466">
      <w:pPr>
        <w:spacing w:line="381" w:lineRule="auto"/>
        <w:ind w:left="1435" w:right="2625"/>
      </w:pPr>
      <w:r w:rsidRPr="00D778D3">
        <w:rPr>
          <w:b/>
        </w:rPr>
        <w:t>Nava Winkler</w:t>
      </w:r>
      <w:r w:rsidRPr="00D778D3">
        <w:rPr>
          <w:rFonts w:ascii="Calibri" w:eastAsia="Calibri" w:hAnsi="Calibri" w:cs="Calibri"/>
        </w:rPr>
        <w:t>​</w:t>
      </w:r>
      <w:r w:rsidRPr="00D778D3">
        <w:t xml:space="preserve">: Alright. Should I wait around…  </w:t>
      </w:r>
      <w:r w:rsidRPr="00D778D3">
        <w:rPr>
          <w:b/>
        </w:rPr>
        <w:t>Jeff Seidel</w:t>
      </w:r>
      <w:r w:rsidRPr="00D778D3">
        <w:rPr>
          <w:rFonts w:ascii="Calibri" w:eastAsia="Calibri" w:hAnsi="Calibri" w:cs="Calibri"/>
        </w:rPr>
        <w:t>​</w:t>
      </w:r>
      <w:r w:rsidRPr="00D778D3">
        <w:t>: Ye</w:t>
      </w:r>
      <w:r w:rsidRPr="00D778D3">
        <w:t xml:space="preserve">ah, and where are you going for dinner </w:t>
      </w:r>
    </w:p>
    <w:p w:rsidR="00225E18" w:rsidRPr="00D778D3" w:rsidRDefault="00946466">
      <w:pPr>
        <w:ind w:left="1435" w:right="1"/>
      </w:pPr>
      <w:r w:rsidRPr="00D778D3">
        <w:t xml:space="preserve">tonight? By your family?  </w:t>
      </w:r>
    </w:p>
    <w:p w:rsidR="00225E18" w:rsidRPr="00D778D3" w:rsidRDefault="00946466">
      <w:pPr>
        <w:spacing w:after="126"/>
        <w:ind w:left="1435" w:right="1"/>
      </w:pPr>
      <w:r w:rsidRPr="00D778D3">
        <w:rPr>
          <w:b/>
        </w:rPr>
        <w:t>Nava Winkler</w:t>
      </w:r>
      <w:r w:rsidRPr="00D778D3">
        <w:rPr>
          <w:rFonts w:ascii="Calibri" w:eastAsia="Calibri" w:hAnsi="Calibri" w:cs="Calibri"/>
        </w:rPr>
        <w:t>​</w:t>
      </w:r>
      <w:r w:rsidRPr="00D778D3">
        <w:t xml:space="preserve">: Ah… yeah. My family.  </w:t>
      </w:r>
    </w:p>
    <w:p w:rsidR="00225E18" w:rsidRPr="00D778D3" w:rsidRDefault="00946466">
      <w:pPr>
        <w:spacing w:after="44" w:line="259" w:lineRule="auto"/>
        <w:ind w:left="1440" w:firstLine="0"/>
      </w:pPr>
      <w:r w:rsidRPr="00D778D3">
        <w:t xml:space="preserve">  </w:t>
      </w:r>
    </w:p>
    <w:p w:rsidR="00225E18" w:rsidRPr="00D778D3" w:rsidRDefault="00946466">
      <w:pPr>
        <w:spacing w:after="0" w:line="374" w:lineRule="auto"/>
        <w:ind w:left="-5"/>
      </w:pPr>
      <w:proofErr w:type="spellStart"/>
      <w:r w:rsidRPr="00D778D3">
        <w:rPr>
          <w:b/>
        </w:rPr>
        <w:t>Mishy</w:t>
      </w:r>
      <w:proofErr w:type="spellEnd"/>
      <w:r w:rsidRPr="00D778D3">
        <w:rPr>
          <w:b/>
        </w:rPr>
        <w:t xml:space="preserve"> Harman (narration)</w:t>
      </w:r>
      <w:r w:rsidRPr="00D778D3">
        <w:rPr>
          <w:rFonts w:ascii="Calibri" w:eastAsia="Calibri" w:hAnsi="Calibri" w:cs="Calibri"/>
        </w:rPr>
        <w:t>​</w:t>
      </w:r>
      <w:r w:rsidRPr="00D778D3">
        <w:t>: So… Yeah. Jerusalem missionary zeal. Brought to you care of South Ca</w:t>
      </w:r>
      <w:r w:rsidRPr="00D778D3">
        <w:t>rolina and Skokie, Illinois. As for other Israelis on</w:t>
      </w:r>
      <w:r w:rsidRPr="00D778D3">
        <w:t xml:space="preserve"> a mission, well… That’s our show today. </w:t>
      </w:r>
      <w:r w:rsidRPr="00D778D3">
        <w:rPr>
          <w:rFonts w:ascii="Times New Roman" w:eastAsia="Calibri" w:hAnsi="Times New Roman" w:cs="Times New Roman"/>
          <w:shd w:val="clear" w:color="auto" w:fill="FFFF00"/>
        </w:rPr>
        <w:t>​</w:t>
      </w:r>
      <w:r w:rsidR="00D778D3" w:rsidRPr="00D778D3">
        <w:rPr>
          <w:rFonts w:cs="Helvetica"/>
          <w:shd w:val="clear" w:color="auto" w:fill="FFFFFF"/>
        </w:rPr>
        <w:t xml:space="preserve">Hey, I’m </w:t>
      </w:r>
      <w:proofErr w:type="spellStart"/>
      <w:r w:rsidR="00D778D3" w:rsidRPr="00D778D3">
        <w:rPr>
          <w:rFonts w:cs="Helvetica"/>
          <w:shd w:val="clear" w:color="auto" w:fill="FFFFFF"/>
        </w:rPr>
        <w:t>Mishy</w:t>
      </w:r>
      <w:proofErr w:type="spellEnd"/>
      <w:r w:rsidR="00D778D3" w:rsidRPr="00D778D3">
        <w:rPr>
          <w:rFonts w:cs="Helvetica"/>
          <w:shd w:val="clear" w:color="auto" w:fill="FFFFFF"/>
        </w:rPr>
        <w:t xml:space="preserve"> Harman, and welcome back to Israel Story, or </w:t>
      </w:r>
      <w:proofErr w:type="spellStart"/>
      <w:r w:rsidR="00D778D3" w:rsidRPr="00D778D3">
        <w:rPr>
          <w:rFonts w:cs="Helvetica"/>
          <w:shd w:val="clear" w:color="auto" w:fill="FFFFFF"/>
        </w:rPr>
        <w:t>Sipur</w:t>
      </w:r>
      <w:proofErr w:type="spellEnd"/>
      <w:r w:rsidR="00D778D3" w:rsidRPr="00D778D3">
        <w:rPr>
          <w:rFonts w:cs="Helvetica"/>
          <w:shd w:val="clear" w:color="auto" w:fill="FFFFFF"/>
        </w:rPr>
        <w:t xml:space="preserve"> Israeli, here on Vox Tablet. Each episode we have a theme and a few stories that relate to it. And this time that theme is</w:t>
      </w:r>
      <w:r w:rsidRPr="00D778D3">
        <w:t>:</w:t>
      </w:r>
      <w:r w:rsidRPr="00D778D3">
        <w:t xml:space="preserve"> “</w:t>
      </w:r>
      <w:r w:rsidRPr="00D778D3">
        <w:rPr>
          <w:rFonts w:ascii="Calibri" w:eastAsia="Calibri" w:hAnsi="Calibri" w:cs="Calibri"/>
        </w:rPr>
        <w:t>​</w:t>
      </w:r>
      <w:r w:rsidRPr="00D778D3">
        <w:rPr>
          <w:i/>
        </w:rPr>
        <w:t>A Man on A Mission</w:t>
      </w:r>
      <w:r w:rsidRPr="00D778D3">
        <w:rPr>
          <w:rFonts w:ascii="Calibri" w:eastAsia="Calibri" w:hAnsi="Calibri" w:cs="Calibri"/>
        </w:rPr>
        <w:t>​</w:t>
      </w:r>
      <w:r w:rsidRPr="00D778D3">
        <w:t>.</w:t>
      </w:r>
      <w:r w:rsidRPr="00D778D3">
        <w:t xml:space="preserve">” We have three stories of people on three very different kinds of crusades. OK, let’s begin. </w:t>
      </w:r>
      <w:r w:rsidRPr="00D778D3">
        <w:rPr>
          <w:rFonts w:ascii="Calibri" w:eastAsia="Calibri" w:hAnsi="Calibri" w:cs="Calibri"/>
        </w:rPr>
        <w:t>​</w:t>
      </w:r>
      <w:r w:rsidRPr="00D778D3">
        <w:rPr>
          <w:b/>
        </w:rPr>
        <w:t xml:space="preserve">Act I: Mr. Female Members of Knesset. </w:t>
      </w:r>
    </w:p>
    <w:p w:rsidR="00225E18" w:rsidRPr="00D778D3" w:rsidRDefault="00946466">
      <w:pPr>
        <w:spacing w:after="29" w:line="259" w:lineRule="auto"/>
        <w:ind w:left="0" w:firstLine="0"/>
      </w:pPr>
      <w:r w:rsidRPr="00D778D3">
        <w:rPr>
          <w:b/>
        </w:rPr>
        <w:t xml:space="preserve"> </w:t>
      </w:r>
    </w:p>
    <w:p w:rsidR="00225E18" w:rsidRPr="00D778D3" w:rsidRDefault="00946466">
      <w:pPr>
        <w:spacing w:after="131" w:line="259" w:lineRule="auto"/>
        <w:ind w:left="1435"/>
      </w:pPr>
      <w:r w:rsidRPr="00D778D3">
        <w:rPr>
          <w:b/>
        </w:rPr>
        <w:t xml:space="preserve">Zena </w:t>
      </w:r>
      <w:proofErr w:type="gramStart"/>
      <w:r w:rsidRPr="00D778D3">
        <w:rPr>
          <w:b/>
        </w:rPr>
        <w:t>Harman:</w:t>
      </w:r>
      <w:r w:rsidRPr="00D778D3">
        <w:rPr>
          <w:rFonts w:ascii="Calibri" w:eastAsia="Calibri" w:hAnsi="Calibri" w:cs="Calibri"/>
        </w:rPr>
        <w:t>​</w:t>
      </w:r>
      <w:proofErr w:type="gramEnd"/>
      <w:r w:rsidRPr="00D778D3">
        <w:t xml:space="preserve"> Hello? </w:t>
      </w:r>
    </w:p>
    <w:p w:rsidR="00225E18" w:rsidRPr="00D778D3" w:rsidRDefault="00946466">
      <w:pPr>
        <w:spacing w:after="188"/>
        <w:ind w:left="1435" w:right="1"/>
      </w:pPr>
      <w:proofErr w:type="spellStart"/>
      <w:r w:rsidRPr="00D778D3">
        <w:rPr>
          <w:b/>
        </w:rPr>
        <w:t>Mishy</w:t>
      </w:r>
      <w:proofErr w:type="spellEnd"/>
      <w:r w:rsidRPr="00D778D3">
        <w:rPr>
          <w:b/>
        </w:rPr>
        <w:t xml:space="preserve"> Harman: </w:t>
      </w:r>
      <w:r w:rsidRPr="00D778D3">
        <w:rPr>
          <w:rFonts w:ascii="Calibri" w:eastAsia="Calibri" w:hAnsi="Calibri" w:cs="Calibri"/>
        </w:rPr>
        <w:t>​</w:t>
      </w:r>
      <w:proofErr w:type="spellStart"/>
      <w:r w:rsidRPr="00D778D3">
        <w:t>Savta</w:t>
      </w:r>
      <w:proofErr w:type="spellEnd"/>
      <w:r w:rsidRPr="00D778D3">
        <w:t xml:space="preserve">, hi! It’s </w:t>
      </w:r>
      <w:proofErr w:type="spellStart"/>
      <w:r w:rsidRPr="00D778D3">
        <w:t>Mishy</w:t>
      </w:r>
      <w:proofErr w:type="spellEnd"/>
      <w:r w:rsidRPr="00D778D3">
        <w:t xml:space="preserve">. </w:t>
      </w:r>
    </w:p>
    <w:p w:rsidR="00225E18" w:rsidRPr="00D778D3" w:rsidRDefault="00946466">
      <w:pPr>
        <w:spacing w:after="186"/>
        <w:ind w:left="1435" w:right="1"/>
      </w:pPr>
      <w:r w:rsidRPr="00D778D3">
        <w:rPr>
          <w:b/>
        </w:rPr>
        <w:lastRenderedPageBreak/>
        <w:t xml:space="preserve">Zena </w:t>
      </w:r>
      <w:proofErr w:type="gramStart"/>
      <w:r w:rsidRPr="00D778D3">
        <w:rPr>
          <w:b/>
        </w:rPr>
        <w:t>Harman:</w:t>
      </w:r>
      <w:r w:rsidRPr="00D778D3">
        <w:rPr>
          <w:rFonts w:ascii="Calibri" w:eastAsia="Calibri" w:hAnsi="Calibri" w:cs="Calibri"/>
        </w:rPr>
        <w:t>​</w:t>
      </w:r>
      <w:proofErr w:type="gramEnd"/>
      <w:r w:rsidRPr="00D778D3">
        <w:t xml:space="preserve"> What darling? </w:t>
      </w:r>
    </w:p>
    <w:p w:rsidR="00225E18" w:rsidRPr="00D778D3" w:rsidRDefault="00946466">
      <w:pPr>
        <w:spacing w:after="192" w:line="259" w:lineRule="auto"/>
        <w:ind w:left="1435"/>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It’s </w:t>
      </w:r>
      <w:proofErr w:type="spellStart"/>
      <w:r w:rsidRPr="00D778D3">
        <w:t>Mishy</w:t>
      </w:r>
      <w:proofErr w:type="spellEnd"/>
      <w:r w:rsidRPr="00D778D3">
        <w:t xml:space="preserve">! </w:t>
      </w:r>
    </w:p>
    <w:p w:rsidR="00225E18" w:rsidRPr="00D778D3" w:rsidRDefault="00946466">
      <w:pPr>
        <w:spacing w:after="192" w:line="259" w:lineRule="auto"/>
        <w:ind w:left="1435"/>
      </w:pPr>
      <w:r w:rsidRPr="00D778D3">
        <w:rPr>
          <w:b/>
        </w:rPr>
        <w:t xml:space="preserve">Zena Harman: </w:t>
      </w:r>
      <w:r w:rsidRPr="00D778D3">
        <w:rPr>
          <w:rFonts w:ascii="Calibri" w:eastAsia="Calibri" w:hAnsi="Calibri" w:cs="Calibri"/>
        </w:rPr>
        <w:t>​</w:t>
      </w:r>
      <w:r w:rsidRPr="00D778D3">
        <w:t xml:space="preserve">Raffi?! </w:t>
      </w:r>
    </w:p>
    <w:p w:rsidR="00225E18" w:rsidRPr="00D778D3" w:rsidRDefault="00946466">
      <w:pPr>
        <w:spacing w:after="192" w:line="259" w:lineRule="auto"/>
        <w:ind w:left="1435"/>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w:t>
      </w:r>
      <w:proofErr w:type="spellStart"/>
      <w:r w:rsidRPr="00D778D3">
        <w:t>Mishy</w:t>
      </w:r>
      <w:proofErr w:type="spellEnd"/>
      <w:r w:rsidRPr="00D778D3">
        <w:t xml:space="preserve">. </w:t>
      </w:r>
    </w:p>
    <w:p w:rsidR="00225E18" w:rsidRPr="00D778D3" w:rsidRDefault="00946466">
      <w:pPr>
        <w:spacing w:after="192" w:line="259" w:lineRule="auto"/>
        <w:ind w:left="1435"/>
      </w:pPr>
      <w:r w:rsidRPr="00D778D3">
        <w:rPr>
          <w:b/>
        </w:rPr>
        <w:t xml:space="preserve">Zena </w:t>
      </w:r>
      <w:proofErr w:type="gramStart"/>
      <w:r w:rsidRPr="00D778D3">
        <w:rPr>
          <w:b/>
        </w:rPr>
        <w:t>Harman:</w:t>
      </w:r>
      <w:r w:rsidRPr="00D778D3">
        <w:rPr>
          <w:rFonts w:ascii="Calibri" w:eastAsia="Calibri" w:hAnsi="Calibri" w:cs="Calibri"/>
        </w:rPr>
        <w:t>​</w:t>
      </w:r>
      <w:proofErr w:type="gramEnd"/>
      <w:r w:rsidRPr="00D778D3">
        <w:t xml:space="preserve"> Who is it? </w:t>
      </w:r>
    </w:p>
    <w:p w:rsidR="00225E18" w:rsidRPr="00D778D3" w:rsidRDefault="00946466">
      <w:pPr>
        <w:spacing w:after="187"/>
        <w:ind w:left="1435" w:right="1"/>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It’s </w:t>
      </w:r>
      <w:proofErr w:type="spellStart"/>
      <w:r w:rsidRPr="00D778D3">
        <w:t>Mishy</w:t>
      </w:r>
      <w:proofErr w:type="spellEnd"/>
      <w:r w:rsidRPr="00D778D3">
        <w:t xml:space="preserve">, </w:t>
      </w:r>
      <w:proofErr w:type="spellStart"/>
      <w:r w:rsidRPr="00D778D3">
        <w:t>Savta</w:t>
      </w:r>
      <w:proofErr w:type="spellEnd"/>
      <w:r w:rsidRPr="00D778D3">
        <w:t xml:space="preserve">! </w:t>
      </w:r>
    </w:p>
    <w:p w:rsidR="00225E18" w:rsidRPr="00D778D3" w:rsidRDefault="00946466">
      <w:pPr>
        <w:spacing w:after="192" w:line="259" w:lineRule="auto"/>
        <w:ind w:left="1435"/>
      </w:pPr>
      <w:r w:rsidRPr="00D778D3">
        <w:rPr>
          <w:b/>
        </w:rPr>
        <w:t xml:space="preserve">Zena Harman: </w:t>
      </w:r>
      <w:r w:rsidRPr="00D778D3">
        <w:rPr>
          <w:rFonts w:ascii="Calibri" w:eastAsia="Calibri" w:hAnsi="Calibri" w:cs="Calibri"/>
        </w:rPr>
        <w:t>​</w:t>
      </w:r>
      <w:r w:rsidRPr="00D778D3">
        <w:t xml:space="preserve">Raffi?! </w:t>
      </w:r>
    </w:p>
    <w:p w:rsidR="00225E18" w:rsidRPr="00D778D3" w:rsidRDefault="00946466">
      <w:pPr>
        <w:spacing w:after="189"/>
        <w:ind w:left="1435" w:right="1"/>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No, </w:t>
      </w:r>
      <w:proofErr w:type="spellStart"/>
      <w:r w:rsidRPr="00D778D3">
        <w:t>Mishy</w:t>
      </w:r>
      <w:proofErr w:type="spellEnd"/>
      <w:r w:rsidRPr="00D778D3">
        <w:t xml:space="preserve">! Your grandson! </w:t>
      </w:r>
    </w:p>
    <w:p w:rsidR="00225E18" w:rsidRPr="00D778D3" w:rsidRDefault="00946466">
      <w:pPr>
        <w:spacing w:after="192" w:line="259" w:lineRule="auto"/>
        <w:ind w:left="1435"/>
      </w:pPr>
      <w:r w:rsidRPr="00D778D3">
        <w:rPr>
          <w:b/>
        </w:rPr>
        <w:t xml:space="preserve">Zena </w:t>
      </w:r>
      <w:proofErr w:type="gramStart"/>
      <w:r w:rsidRPr="00D778D3">
        <w:rPr>
          <w:b/>
        </w:rPr>
        <w:t>Harman:</w:t>
      </w:r>
      <w:r w:rsidRPr="00D778D3">
        <w:rPr>
          <w:rFonts w:ascii="Calibri" w:eastAsia="Calibri" w:hAnsi="Calibri" w:cs="Calibri"/>
        </w:rPr>
        <w:t>​</w:t>
      </w:r>
      <w:proofErr w:type="gramEnd"/>
      <w:r w:rsidRPr="00D778D3">
        <w:t xml:space="preserve"> Shalom! </w:t>
      </w:r>
    </w:p>
    <w:p w:rsidR="00225E18" w:rsidRPr="00D778D3" w:rsidRDefault="00946466">
      <w:pPr>
        <w:spacing w:after="192" w:line="259" w:lineRule="auto"/>
        <w:ind w:left="1435"/>
      </w:pPr>
      <w:proofErr w:type="spellStart"/>
      <w:r w:rsidRPr="00D778D3">
        <w:rPr>
          <w:b/>
        </w:rPr>
        <w:t>Mishy</w:t>
      </w:r>
      <w:proofErr w:type="spellEnd"/>
      <w:r w:rsidRPr="00D778D3">
        <w:rPr>
          <w:b/>
        </w:rPr>
        <w:t xml:space="preserve"> Harman: </w:t>
      </w:r>
      <w:r w:rsidRPr="00D778D3">
        <w:rPr>
          <w:rFonts w:ascii="Calibri" w:eastAsia="Calibri" w:hAnsi="Calibri" w:cs="Calibri"/>
        </w:rPr>
        <w:t>​</w:t>
      </w:r>
      <w:r w:rsidRPr="00D778D3">
        <w:t xml:space="preserve">Shalom </w:t>
      </w:r>
      <w:proofErr w:type="spellStart"/>
      <w:r w:rsidRPr="00D778D3">
        <w:t>Savta</w:t>
      </w:r>
      <w:proofErr w:type="spellEnd"/>
      <w:r w:rsidRPr="00D778D3">
        <w:t xml:space="preserve">! </w:t>
      </w:r>
    </w:p>
    <w:p w:rsidR="00225E18" w:rsidRPr="00D778D3" w:rsidRDefault="00946466">
      <w:pPr>
        <w:spacing w:line="462" w:lineRule="auto"/>
        <w:ind w:left="1435" w:right="1564"/>
      </w:pPr>
      <w:r w:rsidRPr="00D778D3">
        <w:rPr>
          <w:b/>
        </w:rPr>
        <w:t xml:space="preserve">Zena </w:t>
      </w:r>
      <w:proofErr w:type="gramStart"/>
      <w:r w:rsidRPr="00D778D3">
        <w:rPr>
          <w:b/>
        </w:rPr>
        <w:t>Harman:</w:t>
      </w:r>
      <w:r w:rsidRPr="00D778D3">
        <w:rPr>
          <w:rFonts w:ascii="Calibri" w:eastAsia="Calibri" w:hAnsi="Calibri" w:cs="Calibri"/>
        </w:rPr>
        <w:t>​</w:t>
      </w:r>
      <w:proofErr w:type="gramEnd"/>
      <w:r w:rsidRPr="00D778D3">
        <w:t xml:space="preserve"> Ah </w:t>
      </w:r>
      <w:proofErr w:type="spellStart"/>
      <w:r w:rsidRPr="00D778D3">
        <w:t>Yoffi</w:t>
      </w:r>
      <w:proofErr w:type="spellEnd"/>
      <w:r w:rsidRPr="00D778D3">
        <w:t xml:space="preserve">! Ze </w:t>
      </w:r>
      <w:proofErr w:type="spellStart"/>
      <w:r w:rsidRPr="00D778D3">
        <w:t>mamash</w:t>
      </w:r>
      <w:proofErr w:type="spellEnd"/>
      <w:r w:rsidRPr="00D778D3">
        <w:t xml:space="preserve"> </w:t>
      </w:r>
      <w:proofErr w:type="spellStart"/>
      <w:r w:rsidRPr="00D778D3">
        <w:t>ta’anug</w:t>
      </w:r>
      <w:proofErr w:type="spellEnd"/>
      <w:r w:rsidRPr="00D778D3">
        <w:t xml:space="preserve"> to hear your voice. </w:t>
      </w:r>
    </w:p>
    <w:p w:rsidR="00225E18" w:rsidRPr="00D778D3" w:rsidRDefault="00946466">
      <w:pPr>
        <w:spacing w:after="29" w:line="259" w:lineRule="auto"/>
        <w:ind w:left="0" w:firstLine="0"/>
      </w:pPr>
      <w:r w:rsidRPr="00D778D3">
        <w:t xml:space="preserve"> </w:t>
      </w:r>
    </w:p>
    <w:p w:rsidR="00225E18" w:rsidRPr="00D778D3" w:rsidRDefault="00946466">
      <w:pPr>
        <w:spacing w:line="366"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That, obviously, was my </w:t>
      </w:r>
      <w:proofErr w:type="spellStart"/>
      <w:r w:rsidRPr="00D778D3">
        <w:t>Savta</w:t>
      </w:r>
      <w:proofErr w:type="spellEnd"/>
      <w:r w:rsidRPr="00D778D3">
        <w:t>, my grandma, Zena.</w:t>
      </w:r>
      <w:r w:rsidR="00D778D3" w:rsidRPr="00D778D3">
        <w:t xml:space="preserve"> Two winters ago,</w:t>
      </w:r>
      <w:r w:rsidRPr="00D778D3">
        <w:t xml:space="preserve"> </w:t>
      </w:r>
      <w:r w:rsidRPr="00D778D3">
        <w:t xml:space="preserve">a few days after a big snowstorm in Jerusalem brought down a </w:t>
      </w:r>
      <w:proofErr w:type="spellStart"/>
      <w:r w:rsidRPr="00D778D3">
        <w:t>sixty­year­old</w:t>
      </w:r>
      <w:proofErr w:type="spellEnd"/>
      <w:r w:rsidRPr="00D778D3">
        <w:t xml:space="preserve"> pine tree on the roof of her home, m</w:t>
      </w:r>
      <w:r w:rsidRPr="00D778D3">
        <w:t xml:space="preserve">y </w:t>
      </w:r>
      <w:proofErr w:type="spellStart"/>
      <w:r w:rsidRPr="00D778D3">
        <w:t>Savta</w:t>
      </w:r>
      <w:proofErr w:type="spellEnd"/>
      <w:r w:rsidRPr="00D778D3">
        <w:t xml:space="preserve"> died, just three months shy of her </w:t>
      </w:r>
      <w:proofErr w:type="spellStart"/>
      <w:r w:rsidRPr="00D778D3">
        <w:t>ninety­ninth</w:t>
      </w:r>
      <w:proofErr w:type="spellEnd"/>
      <w:r w:rsidRPr="00D778D3">
        <w:t xml:space="preserve"> birthday. When you die at such an old age, most of your friends are... already dead themselves… But still a ton of people showed up at my </w:t>
      </w:r>
      <w:proofErr w:type="spellStart"/>
      <w:r w:rsidRPr="00D778D3">
        <w:t>Savta’s</w:t>
      </w:r>
      <w:proofErr w:type="spellEnd"/>
      <w:r w:rsidRPr="00D778D3">
        <w:t xml:space="preserve"> </w:t>
      </w:r>
      <w:proofErr w:type="spellStart"/>
      <w:r w:rsidRPr="00D778D3">
        <w:t>shiva</w:t>
      </w:r>
      <w:proofErr w:type="spellEnd"/>
      <w:r w:rsidRPr="00D778D3">
        <w:t xml:space="preserve">. </w:t>
      </w:r>
      <w:proofErr w:type="gramStart"/>
      <w:r w:rsidRPr="00D778D3">
        <w:t>Of course</w:t>
      </w:r>
      <w:proofErr w:type="gramEnd"/>
      <w:r w:rsidRPr="00D778D3">
        <w:t xml:space="preserve"> I knew most of them: You know, family</w:t>
      </w:r>
      <w:r w:rsidRPr="00D778D3">
        <w:t xml:space="preserve">, friends, </w:t>
      </w:r>
      <w:proofErr w:type="spellStart"/>
      <w:r w:rsidRPr="00D778D3">
        <w:t>neighbors</w:t>
      </w:r>
      <w:proofErr w:type="spellEnd"/>
      <w:r w:rsidRPr="00D778D3">
        <w:t xml:space="preserve">, all kinds of people my grandma had worked with over the years. But one morning this young man walked in. He was </w:t>
      </w:r>
      <w:proofErr w:type="gramStart"/>
      <w:r w:rsidRPr="00D778D3">
        <w:t>twenty­something, and</w:t>
      </w:r>
      <w:proofErr w:type="gramEnd"/>
      <w:r w:rsidRPr="00D778D3">
        <w:t xml:space="preserve"> had this short brown beard. He sat down on the couch, and kind of looked around. I figured he was a </w:t>
      </w:r>
      <w:r w:rsidRPr="00D778D3">
        <w:t xml:space="preserve">friend of one of my cousins, and I waited for someone to go up and talk to him. But when I saw that wasn’t happening, I introduced myself. We began talking. That’s how I met </w:t>
      </w:r>
      <w:proofErr w:type="spellStart"/>
      <w:r w:rsidRPr="00D778D3">
        <w:t>Shavit</w:t>
      </w:r>
      <w:proofErr w:type="spellEnd"/>
      <w:r w:rsidRPr="00D778D3">
        <w:t xml:space="preserve"> </w:t>
      </w:r>
      <w:proofErr w:type="spellStart"/>
      <w:r w:rsidRPr="00D778D3">
        <w:t>Ben­Arie</w:t>
      </w:r>
      <w:proofErr w:type="spellEnd"/>
      <w:r w:rsidRPr="00D778D3">
        <w:t xml:space="preserve">. </w:t>
      </w:r>
    </w:p>
    <w:p w:rsidR="00225E18" w:rsidRPr="00D778D3" w:rsidRDefault="00946466">
      <w:pPr>
        <w:spacing w:after="28" w:line="259" w:lineRule="auto"/>
        <w:ind w:left="0" w:firstLine="0"/>
      </w:pPr>
      <w:r w:rsidRPr="00D778D3">
        <w:t xml:space="preserve"> </w:t>
      </w:r>
    </w:p>
    <w:p w:rsidR="00225E18" w:rsidRPr="00D778D3" w:rsidRDefault="00946466">
      <w:pPr>
        <w:spacing w:line="343" w:lineRule="auto"/>
        <w:ind w:right="1"/>
      </w:pPr>
      <w:r w:rsidRPr="00D778D3">
        <w:t xml:space="preserve">Pretty quickly it turned out that </w:t>
      </w:r>
      <w:proofErr w:type="spellStart"/>
      <w:r w:rsidRPr="00D778D3">
        <w:t>Shavit</w:t>
      </w:r>
      <w:proofErr w:type="spellEnd"/>
      <w:r w:rsidRPr="00D778D3">
        <w:t xml:space="preserve"> knew my </w:t>
      </w:r>
      <w:proofErr w:type="spellStart"/>
      <w:r w:rsidRPr="00D778D3">
        <w:t>Savta</w:t>
      </w:r>
      <w:proofErr w:type="spellEnd"/>
      <w:r w:rsidRPr="00D778D3">
        <w:t xml:space="preserve"> quite w</w:t>
      </w:r>
      <w:r w:rsidRPr="00D778D3">
        <w:t xml:space="preserve">ell: He had visited her, they had had tea together, he interviewed her, and then he even wrote a short biography of her in his book. But the real surprise came when he told me that for the last few </w:t>
      </w:r>
      <w:proofErr w:type="gramStart"/>
      <w:r w:rsidRPr="00D778D3">
        <w:t>years</w:t>
      </w:r>
      <w:proofErr w:type="gramEnd"/>
      <w:r w:rsidRPr="00D778D3">
        <w:t xml:space="preserve"> he had been nominating her, anonymously and without </w:t>
      </w:r>
      <w:r w:rsidRPr="00D778D3">
        <w:t xml:space="preserve">us even knowing, for the Israel Prize. Every single year. </w:t>
      </w:r>
      <w:proofErr w:type="gramStart"/>
      <w:r w:rsidRPr="00D778D3">
        <w:t>Again</w:t>
      </w:r>
      <w:proofErr w:type="gramEnd"/>
      <w:r w:rsidRPr="00D778D3">
        <w:t xml:space="preserve"> and again. </w:t>
      </w:r>
    </w:p>
    <w:p w:rsidR="00225E18" w:rsidRPr="00D778D3" w:rsidRDefault="00946466">
      <w:pPr>
        <w:spacing w:after="28" w:line="259" w:lineRule="auto"/>
        <w:ind w:left="0" w:firstLine="0"/>
      </w:pPr>
      <w:r w:rsidRPr="00D778D3">
        <w:t xml:space="preserve"> </w:t>
      </w:r>
    </w:p>
    <w:p w:rsidR="00225E18" w:rsidRPr="00D778D3" w:rsidRDefault="00946466">
      <w:pPr>
        <w:spacing w:line="343" w:lineRule="auto"/>
        <w:ind w:right="1"/>
      </w:pPr>
      <w:proofErr w:type="gramStart"/>
      <w:r w:rsidRPr="00D778D3">
        <w:t>Needless to say, it’s</w:t>
      </w:r>
      <w:proofErr w:type="gramEnd"/>
      <w:r w:rsidRPr="00D778D3">
        <w:t xml:space="preserve"> not every day that you discover that someone who isn’t even a relative, and who you didn’t even know existed, is so interested in your grandma… I just could</w:t>
      </w:r>
      <w:r w:rsidRPr="00D778D3">
        <w:t xml:space="preserve">n’t stop asking him questions. </w:t>
      </w:r>
    </w:p>
    <w:p w:rsidR="00225E18" w:rsidRPr="00D778D3" w:rsidRDefault="00946466">
      <w:pPr>
        <w:spacing w:after="28" w:line="259" w:lineRule="auto"/>
        <w:ind w:left="0" w:firstLine="0"/>
      </w:pPr>
      <w:r w:rsidRPr="00D778D3">
        <w:t xml:space="preserve"> </w:t>
      </w:r>
    </w:p>
    <w:p w:rsidR="00225E18" w:rsidRPr="00D778D3" w:rsidRDefault="00946466">
      <w:pPr>
        <w:spacing w:line="343" w:lineRule="auto"/>
        <w:ind w:right="1"/>
      </w:pPr>
      <w:r w:rsidRPr="00D778D3">
        <w:lastRenderedPageBreak/>
        <w:t xml:space="preserve">And before too long I realized that if most people’s childhood idols are people like Harry Potter </w:t>
      </w:r>
      <w:r w:rsidRPr="00D778D3">
        <w:t xml:space="preserve">or Lady Gaga, </w:t>
      </w:r>
      <w:proofErr w:type="spellStart"/>
      <w:r w:rsidRPr="00D778D3">
        <w:t>Shavit</w:t>
      </w:r>
      <w:proofErr w:type="spellEnd"/>
      <w:r w:rsidRPr="00D778D3">
        <w:t xml:space="preserve"> had… slightly different teenage heroes. Less Justin Bieber, more Tamar </w:t>
      </w:r>
      <w:proofErr w:type="spellStart"/>
      <w:r w:rsidRPr="00D778D3">
        <w:t>Gozansky</w:t>
      </w:r>
      <w:proofErr w:type="spellEnd"/>
      <w:r w:rsidRPr="00D778D3">
        <w:t xml:space="preserve">, </w:t>
      </w:r>
      <w:proofErr w:type="spellStart"/>
      <w:r w:rsidRPr="00D778D3">
        <w:t>Beba</w:t>
      </w:r>
      <w:proofErr w:type="spellEnd"/>
      <w:r w:rsidRPr="00D778D3">
        <w:t xml:space="preserve"> </w:t>
      </w:r>
      <w:proofErr w:type="spellStart"/>
      <w:r w:rsidRPr="00D778D3">
        <w:t>Idelson</w:t>
      </w:r>
      <w:proofErr w:type="spellEnd"/>
      <w:r w:rsidRPr="00D778D3">
        <w:t xml:space="preserve">, Shoshana </w:t>
      </w:r>
      <w:proofErr w:type="spellStart"/>
      <w:r w:rsidRPr="00D778D3">
        <w:t>Arbeli­Almoznino</w:t>
      </w:r>
      <w:proofErr w:type="spellEnd"/>
      <w:r w:rsidRPr="00D778D3">
        <w:t xml:space="preserve"> and </w:t>
      </w:r>
      <w:proofErr w:type="spellStart"/>
      <w:r w:rsidRPr="00D778D3">
        <w:t>Geula</w:t>
      </w:r>
      <w:proofErr w:type="spellEnd"/>
      <w:r w:rsidRPr="00D778D3">
        <w:t xml:space="preserve"> Cohen. And don’t worry, if you’ve never heard of any of these ladies before, that’s totally fine. Most I</w:t>
      </w:r>
      <w:r w:rsidRPr="00D778D3">
        <w:t xml:space="preserve">sraelis haven’t either. They’re all former female members of Knesset, the Israeli parliament. Many of them honestly are </w:t>
      </w:r>
      <w:proofErr w:type="gramStart"/>
      <w:r w:rsidRPr="00D778D3">
        <w:t>pretty minor</w:t>
      </w:r>
      <w:proofErr w:type="gramEnd"/>
      <w:r w:rsidRPr="00D778D3">
        <w:t xml:space="preserve"> figures, that have been forgotten long ago. But not by this man. Not by </w:t>
      </w:r>
      <w:proofErr w:type="spellStart"/>
      <w:r w:rsidRPr="00D778D3">
        <w:t>Shavit</w:t>
      </w:r>
      <w:proofErr w:type="spellEnd"/>
      <w:r w:rsidRPr="00D778D3">
        <w:t xml:space="preserve">, who ­ I began to understand ­ probably has </w:t>
      </w:r>
      <w:r w:rsidRPr="00D778D3">
        <w:t xml:space="preserve">the most unique obsession I’ve ever heard of: Yup, I guess we can say that </w:t>
      </w:r>
      <w:proofErr w:type="spellStart"/>
      <w:r w:rsidRPr="00D778D3">
        <w:t>Shavit’s</w:t>
      </w:r>
      <w:proofErr w:type="spellEnd"/>
      <w:r w:rsidRPr="00D778D3">
        <w:t xml:space="preserve"> greatest passion in life is… female members of </w:t>
      </w:r>
      <w:proofErr w:type="spellStart"/>
      <w:r w:rsidRPr="00D778D3">
        <w:t>knesset</w:t>
      </w:r>
      <w:proofErr w:type="spellEnd"/>
      <w:r w:rsidRPr="00D778D3">
        <w:t xml:space="preserve">. </w:t>
      </w:r>
    </w:p>
    <w:p w:rsidR="00225E18" w:rsidRPr="00D778D3" w:rsidRDefault="00946466">
      <w:pPr>
        <w:spacing w:after="28" w:line="259" w:lineRule="auto"/>
        <w:ind w:left="0" w:firstLine="0"/>
      </w:pPr>
      <w:r w:rsidRPr="00D778D3">
        <w:t xml:space="preserve"> </w:t>
      </w:r>
    </w:p>
    <w:p w:rsidR="00225E18" w:rsidRPr="00D778D3" w:rsidRDefault="00946466">
      <w:pPr>
        <w:spacing w:line="343" w:lineRule="auto"/>
        <w:ind w:right="1"/>
      </w:pPr>
      <w:r w:rsidRPr="00D778D3">
        <w:t xml:space="preserve">After the </w:t>
      </w:r>
      <w:proofErr w:type="spellStart"/>
      <w:r w:rsidRPr="00D778D3">
        <w:t>shiva</w:t>
      </w:r>
      <w:proofErr w:type="spellEnd"/>
      <w:r w:rsidRPr="00D778D3">
        <w:t xml:space="preserve"> ended, we started going through my grandma’s papers ­ drawers and drawers full of them. </w:t>
      </w:r>
    </w:p>
    <w:p w:rsidR="00225E18" w:rsidRPr="00D778D3" w:rsidRDefault="00946466">
      <w:pPr>
        <w:spacing w:after="29" w:line="259" w:lineRule="auto"/>
        <w:ind w:left="0" w:firstLine="0"/>
      </w:pPr>
      <w:r w:rsidRPr="00D778D3">
        <w:t xml:space="preserve"> </w:t>
      </w:r>
    </w:p>
    <w:p w:rsidR="00225E18" w:rsidRPr="00D778D3" w:rsidRDefault="00946466">
      <w:pPr>
        <w:spacing w:after="188"/>
        <w:ind w:left="1435" w:right="1"/>
      </w:pP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It’s actually… um, right here, so... </w:t>
      </w:r>
    </w:p>
    <w:p w:rsidR="00225E18" w:rsidRPr="00D778D3" w:rsidRDefault="00946466">
      <w:pPr>
        <w:spacing w:after="29" w:line="259" w:lineRule="auto"/>
        <w:ind w:left="0" w:firstLine="0"/>
      </w:pPr>
      <w:r w:rsidRPr="00D778D3">
        <w:t xml:space="preserve"> </w:t>
      </w:r>
    </w:p>
    <w:p w:rsidR="00225E18" w:rsidRPr="00D778D3" w:rsidRDefault="00946466">
      <w:pPr>
        <w:spacing w:line="411"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And there, tucked away between like a zillion old electricity bills from the 80s and Shana Tova cards from all kinds of Dutch relatives, I found an envelope.</w:t>
      </w:r>
      <w:r w:rsidRPr="00D778D3">
        <w:rPr>
          <w:i/>
        </w:rPr>
        <w:t xml:space="preserve"> </w:t>
      </w:r>
      <w:r w:rsidRPr="00D778D3">
        <w:rPr>
          <w:rFonts w:ascii="Calibri" w:eastAsia="Calibri" w:hAnsi="Calibri" w:cs="Calibri"/>
        </w:rPr>
        <w:t>​</w:t>
      </w:r>
      <w:r w:rsidRPr="00D778D3">
        <w:t xml:space="preserve">Inside was a page torn out of a notebook, and on it, in this clearly childish handwriting, was the following message: </w:t>
      </w:r>
    </w:p>
    <w:p w:rsidR="00225E18" w:rsidRPr="00D778D3" w:rsidRDefault="00946466">
      <w:pPr>
        <w:spacing w:after="29" w:line="259" w:lineRule="auto"/>
        <w:ind w:left="0" w:firstLine="0"/>
      </w:pPr>
      <w:r w:rsidRPr="00D778D3">
        <w:t xml:space="preserve"> </w:t>
      </w:r>
    </w:p>
    <w:p w:rsidR="00225E18" w:rsidRPr="00D778D3" w:rsidRDefault="00946466">
      <w:pPr>
        <w:spacing w:line="366" w:lineRule="auto"/>
        <w:ind w:left="1435" w:right="2386"/>
      </w:pPr>
      <w:proofErr w:type="spellStart"/>
      <w:r w:rsidRPr="00D778D3">
        <w:rPr>
          <w:b/>
        </w:rPr>
        <w:t>Shavit</w:t>
      </w:r>
      <w:proofErr w:type="spellEnd"/>
      <w:r w:rsidRPr="00D778D3">
        <w:rPr>
          <w:b/>
        </w:rPr>
        <w:t xml:space="preserve"> Ben Arie (reading):</w:t>
      </w:r>
      <w:r w:rsidRPr="00D778D3">
        <w:t xml:space="preserve"> “Dear Mrs. Zena </w:t>
      </w:r>
      <w:proofErr w:type="gramStart"/>
      <w:r w:rsidRPr="00D778D3">
        <w:t>Harman,</w:t>
      </w:r>
      <w:r w:rsidRPr="00D778D3">
        <w:rPr>
          <w:rFonts w:ascii="Calibri" w:eastAsia="Calibri" w:hAnsi="Calibri" w:cs="Calibri"/>
        </w:rPr>
        <w:t>​</w:t>
      </w:r>
      <w:proofErr w:type="gramEnd"/>
      <w:r w:rsidRPr="00D778D3">
        <w:rPr>
          <w:rFonts w:ascii="Calibri" w:eastAsia="Calibri" w:hAnsi="Calibri" w:cs="Calibri"/>
        </w:rPr>
        <w:tab/>
      </w:r>
      <w:r w:rsidRPr="00D778D3">
        <w:t xml:space="preserve"> I’m </w:t>
      </w:r>
      <w:proofErr w:type="spellStart"/>
      <w:r w:rsidRPr="00D778D3">
        <w:t>Shavit</w:t>
      </w:r>
      <w:proofErr w:type="spellEnd"/>
      <w:r w:rsidRPr="00D778D3">
        <w:t>, a thirteen year old kid, and I collect</w:t>
      </w:r>
      <w:r w:rsidRPr="00D778D3">
        <w:t xml:space="preserve"> famous people’s autographs. As one of Israel’s 48 current or past female members of </w:t>
      </w:r>
      <w:proofErr w:type="spellStart"/>
      <w:r w:rsidRPr="00D778D3">
        <w:t>knesset</w:t>
      </w:r>
      <w:proofErr w:type="spellEnd"/>
      <w:r w:rsidRPr="00D778D3">
        <w:t xml:space="preserve">, I’d be delighted to receive yours. Thank you, </w:t>
      </w:r>
    </w:p>
    <w:p w:rsidR="00225E18" w:rsidRPr="00D778D3" w:rsidRDefault="00946466">
      <w:pPr>
        <w:spacing w:after="80"/>
        <w:ind w:left="1435" w:right="1"/>
      </w:pPr>
      <w:proofErr w:type="spellStart"/>
      <w:r w:rsidRPr="00D778D3">
        <w:t>Shavit</w:t>
      </w:r>
      <w:proofErr w:type="spellEnd"/>
      <w:r w:rsidRPr="00D778D3">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line="403"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At the very bottom of the page was this squiggly signature, that kind of look</w:t>
      </w:r>
      <w:r w:rsidRPr="00D778D3">
        <w:t xml:space="preserve">ed like a kid trying to copy the signatures on the declaration of independence or something…  I called </w:t>
      </w:r>
      <w:proofErr w:type="spellStart"/>
      <w:proofErr w:type="gramStart"/>
      <w:r w:rsidRPr="00D778D3">
        <w:t>Shavit</w:t>
      </w:r>
      <w:proofErr w:type="spellEnd"/>
      <w:r w:rsidRPr="00D778D3">
        <w:t>, and</w:t>
      </w:r>
      <w:proofErr w:type="gramEnd"/>
      <w:r w:rsidRPr="00D778D3">
        <w:t xml:space="preserve"> brought him the letter. </w:t>
      </w:r>
    </w:p>
    <w:p w:rsidR="00225E18" w:rsidRPr="00D778D3" w:rsidRDefault="00946466">
      <w:pPr>
        <w:spacing w:after="29" w:line="259" w:lineRule="auto"/>
        <w:ind w:left="0" w:firstLine="0"/>
      </w:pPr>
      <w:r w:rsidRPr="00D778D3">
        <w:t xml:space="preserve"> </w:t>
      </w:r>
    </w:p>
    <w:p w:rsidR="00225E18" w:rsidRPr="00D778D3" w:rsidRDefault="00946466">
      <w:pPr>
        <w:spacing w:line="462" w:lineRule="auto"/>
        <w:ind w:left="1435" w:right="1927"/>
      </w:pPr>
      <w:proofErr w:type="spellStart"/>
      <w:r w:rsidRPr="00D778D3">
        <w:rPr>
          <w:b/>
        </w:rPr>
        <w:t>Shavit</w:t>
      </w:r>
      <w:proofErr w:type="spellEnd"/>
      <w:r w:rsidRPr="00D778D3">
        <w:rPr>
          <w:b/>
        </w:rPr>
        <w:t xml:space="preserve"> Ben Arie: </w:t>
      </w:r>
      <w:r w:rsidRPr="00D778D3">
        <w:rPr>
          <w:rFonts w:ascii="Calibri" w:eastAsia="Calibri" w:hAnsi="Calibri" w:cs="Calibri"/>
        </w:rPr>
        <w:t>​</w:t>
      </w:r>
      <w:r w:rsidRPr="00D778D3">
        <w:t xml:space="preserve">Wow, umm… yeah, ah… I can’t believe she kept it! </w:t>
      </w:r>
    </w:p>
    <w:p w:rsidR="00225E18" w:rsidRPr="00D778D3" w:rsidRDefault="00946466">
      <w:pPr>
        <w:spacing w:after="188"/>
        <w:ind w:left="1435" w:right="1"/>
      </w:pPr>
      <w:proofErr w:type="spellStart"/>
      <w:r w:rsidRPr="00D778D3">
        <w:rPr>
          <w:b/>
        </w:rPr>
        <w:t>Mishy</w:t>
      </w:r>
      <w:proofErr w:type="spellEnd"/>
      <w:r w:rsidRPr="00D778D3">
        <w:rPr>
          <w:b/>
        </w:rPr>
        <w:t xml:space="preserve"> Harman: </w:t>
      </w:r>
      <w:r w:rsidRPr="00D778D3">
        <w:rPr>
          <w:rFonts w:ascii="Calibri" w:eastAsia="Calibri" w:hAnsi="Calibri" w:cs="Calibri"/>
        </w:rPr>
        <w:t>​</w:t>
      </w:r>
      <w:proofErr w:type="gramStart"/>
      <w:r w:rsidRPr="00D778D3">
        <w:t>Of course</w:t>
      </w:r>
      <w:proofErr w:type="gramEnd"/>
      <w:r w:rsidRPr="00D778D3">
        <w:t xml:space="preserve"> she did! </w:t>
      </w:r>
      <w:proofErr w:type="gramStart"/>
      <w:r w:rsidRPr="00D778D3">
        <w:t>Of course</w:t>
      </w:r>
      <w:proofErr w:type="gramEnd"/>
      <w:r w:rsidRPr="00D778D3">
        <w:t xml:space="preserve"> sh</w:t>
      </w:r>
      <w:r w:rsidRPr="00D778D3">
        <w:t xml:space="preserve">e did! </w:t>
      </w:r>
    </w:p>
    <w:p w:rsidR="00225E18" w:rsidRPr="00D778D3" w:rsidRDefault="00946466">
      <w:pPr>
        <w:spacing w:after="29" w:line="259" w:lineRule="auto"/>
        <w:ind w:left="0" w:firstLine="0"/>
      </w:pPr>
      <w:r w:rsidRPr="00D778D3">
        <w:t xml:space="preserve"> </w:t>
      </w:r>
    </w:p>
    <w:p w:rsidR="00225E18" w:rsidRPr="00D778D3" w:rsidRDefault="00946466">
      <w:pPr>
        <w:spacing w:line="403" w:lineRule="auto"/>
        <w:ind w:right="1"/>
      </w:pPr>
      <w:proofErr w:type="spellStart"/>
      <w:r w:rsidRPr="00D778D3">
        <w:rPr>
          <w:b/>
        </w:rPr>
        <w:lastRenderedPageBreak/>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w:t>
      </w:r>
      <w:proofErr w:type="spellStart"/>
      <w:r w:rsidRPr="00D778D3">
        <w:t>Shavit</w:t>
      </w:r>
      <w:proofErr w:type="spellEnd"/>
      <w:r w:rsidRPr="00D778D3">
        <w:t xml:space="preserve"> wrote this letter to my grandma when he was 13, but in </w:t>
      </w:r>
      <w:r w:rsidRPr="00D778D3">
        <w:t xml:space="preserve">order to understand this whole fascination with female members of </w:t>
      </w:r>
      <w:proofErr w:type="spellStart"/>
      <w:r w:rsidRPr="00D778D3">
        <w:t>knesset</w:t>
      </w:r>
      <w:proofErr w:type="spellEnd"/>
      <w:r w:rsidRPr="00D778D3">
        <w:t xml:space="preserve"> we need to go even further back. </w:t>
      </w:r>
    </w:p>
    <w:p w:rsidR="00225E18" w:rsidRPr="00D778D3" w:rsidRDefault="00946466">
      <w:pPr>
        <w:spacing w:after="29" w:line="259" w:lineRule="auto"/>
        <w:ind w:left="0" w:firstLine="0"/>
      </w:pPr>
      <w:r w:rsidRPr="00D778D3">
        <w:t xml:space="preserve"> </w:t>
      </w:r>
    </w:p>
    <w:p w:rsidR="00225E18" w:rsidRPr="00D778D3" w:rsidRDefault="00946466">
      <w:pPr>
        <w:spacing w:line="382" w:lineRule="auto"/>
        <w:ind w:left="1435" w:right="2071"/>
      </w:pPr>
      <w:proofErr w:type="spellStart"/>
      <w:r w:rsidRPr="00D778D3">
        <w:rPr>
          <w:b/>
        </w:rPr>
        <w:t>Shavit</w:t>
      </w:r>
      <w:proofErr w:type="spellEnd"/>
      <w:r w:rsidRPr="00D778D3">
        <w:rPr>
          <w:b/>
        </w:rPr>
        <w:t xml:space="preserve"> Ben Arie: </w:t>
      </w:r>
      <w:r w:rsidRPr="00D778D3">
        <w:rPr>
          <w:rFonts w:ascii="Calibri" w:eastAsia="Calibri" w:hAnsi="Calibri" w:cs="Calibri"/>
        </w:rPr>
        <w:t>​</w:t>
      </w:r>
      <w:r w:rsidRPr="00D778D3">
        <w:t>As a kid, I don’t know, I was like maybe ten or something, I began collecting autographs of famous people. It was right after Ra</w:t>
      </w:r>
      <w:r w:rsidRPr="00D778D3">
        <w:t xml:space="preserve">bin’s assassination, and I started sending letters to the cabinet ministers, to former chiefs of staff of the army, to heads of the </w:t>
      </w:r>
      <w:proofErr w:type="spellStart"/>
      <w:r w:rsidRPr="00D778D3">
        <w:t>mossad</w:t>
      </w:r>
      <w:proofErr w:type="spellEnd"/>
      <w:r w:rsidRPr="00D778D3">
        <w:t>, the chairmen of the federal reserve, you know, people who were in the papers, people from the civil service, which I</w:t>
      </w:r>
      <w:r w:rsidRPr="00D778D3">
        <w:t xml:space="preserve"> guess interested me from a really young age. I really looked up to those people at that point. </w:t>
      </w:r>
    </w:p>
    <w:p w:rsidR="00225E18" w:rsidRPr="00D778D3" w:rsidRDefault="00946466">
      <w:pPr>
        <w:spacing w:after="29" w:line="259" w:lineRule="auto"/>
        <w:ind w:left="0" w:firstLine="0"/>
      </w:pPr>
      <w:r w:rsidRPr="00D778D3">
        <w:t xml:space="preserve"> </w:t>
      </w:r>
    </w:p>
    <w:p w:rsidR="00225E18" w:rsidRPr="00D778D3" w:rsidRDefault="00946466">
      <w:pPr>
        <w:spacing w:line="403"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So while all his buddies from elementary school and </w:t>
      </w:r>
      <w:proofErr w:type="spellStart"/>
      <w:r w:rsidRPr="00D778D3">
        <w:t>junior­high</w:t>
      </w:r>
      <w:proofErr w:type="spellEnd"/>
      <w:r w:rsidRPr="00D778D3">
        <w:t xml:space="preserve"> were busy honing their soccer skills, or playing spin the bottle, </w:t>
      </w:r>
      <w:proofErr w:type="spellStart"/>
      <w:r w:rsidRPr="00D778D3">
        <w:t>Shavit</w:t>
      </w:r>
      <w:proofErr w:type="spellEnd"/>
      <w:r w:rsidRPr="00D778D3">
        <w:t xml:space="preserve"> was into... correspondence. He would send… </w:t>
      </w:r>
    </w:p>
    <w:p w:rsidR="00225E18" w:rsidRPr="00D778D3" w:rsidRDefault="00946466">
      <w:pPr>
        <w:spacing w:after="29" w:line="259" w:lineRule="auto"/>
        <w:ind w:left="0" w:firstLine="0"/>
      </w:pPr>
      <w:r w:rsidRPr="00D778D3">
        <w:t xml:space="preserve"> </w:t>
      </w:r>
    </w:p>
    <w:p w:rsidR="00225E18" w:rsidRPr="00D778D3" w:rsidRDefault="00946466">
      <w:pPr>
        <w:spacing w:line="386" w:lineRule="auto"/>
        <w:ind w:left="1435" w:right="2247"/>
      </w:pP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Ahh, it was a standard letter, just of a little kid, where I’d say I was collecting signatures and ask them to send me theirs. It was all done by mail. I mean… </w:t>
      </w: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Oh, ‘</w:t>
      </w:r>
      <w:proofErr w:type="spellStart"/>
      <w:r w:rsidRPr="00D778D3">
        <w:t>cuz</w:t>
      </w:r>
      <w:proofErr w:type="spellEnd"/>
      <w:r w:rsidRPr="00D778D3">
        <w:t xml:space="preserve"> t</w:t>
      </w:r>
      <w:r w:rsidRPr="00D778D3">
        <w:t xml:space="preserve">his was before email? </w:t>
      </w: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Yeah. I mean the entire process was </w:t>
      </w:r>
      <w:proofErr w:type="spellStart"/>
      <w:r w:rsidRPr="00D778D3">
        <w:t>pre­internet</w:t>
      </w:r>
      <w:proofErr w:type="spellEnd"/>
      <w:r w:rsidRPr="00D778D3">
        <w:t xml:space="preserve">. Peres was the prime minister </w:t>
      </w:r>
      <w:proofErr w:type="gramStart"/>
      <w:r w:rsidRPr="00D778D3">
        <w:t>then</w:t>
      </w:r>
      <w:proofErr w:type="gramEnd"/>
      <w:r w:rsidRPr="00D778D3">
        <w:t xml:space="preserve"> so I asked him </w:t>
      </w:r>
      <w:r w:rsidRPr="00D778D3">
        <w:rPr>
          <w:rFonts w:ascii="Calibri" w:eastAsia="Calibri" w:hAnsi="Calibri" w:cs="Calibri"/>
        </w:rPr>
        <w:t>​</w:t>
      </w:r>
      <w:r w:rsidRPr="00D778D3">
        <w:rPr>
          <w:i/>
        </w:rPr>
        <w:t>[laughs]</w:t>
      </w:r>
      <w:r w:rsidRPr="00D778D3">
        <w:rPr>
          <w:rFonts w:ascii="Calibri" w:eastAsia="Calibri" w:hAnsi="Calibri" w:cs="Calibri"/>
        </w:rPr>
        <w:t>​</w:t>
      </w:r>
      <w:r w:rsidRPr="00D778D3">
        <w:t xml:space="preserve"> what he was doing for peace, Yossi </w:t>
      </w:r>
      <w:proofErr w:type="spellStart"/>
      <w:r w:rsidRPr="00D778D3">
        <w:t>Sarid</w:t>
      </w:r>
      <w:proofErr w:type="spellEnd"/>
      <w:r w:rsidRPr="00D778D3">
        <w:t xml:space="preserve"> was the secretary of environment, so I asked him about recycling </w:t>
      </w:r>
      <w:r w:rsidRPr="00D778D3">
        <w:t xml:space="preserve">bins in my </w:t>
      </w:r>
      <w:proofErr w:type="spellStart"/>
      <w:r w:rsidRPr="00D778D3">
        <w:t>neighborhood</w:t>
      </w:r>
      <w:proofErr w:type="spellEnd"/>
      <w:r w:rsidRPr="00D778D3">
        <w:t xml:space="preserve">. But generally </w:t>
      </w:r>
      <w:proofErr w:type="gramStart"/>
      <w:r w:rsidRPr="00D778D3">
        <w:t>speaking</w:t>
      </w:r>
      <w:proofErr w:type="gramEnd"/>
      <w:r w:rsidRPr="00D778D3">
        <w:t xml:space="preserve"> it was really a short letter, maybe like </w:t>
      </w:r>
      <w:proofErr w:type="spellStart"/>
      <w:r w:rsidRPr="00D778D3">
        <w:t>two­three</w:t>
      </w:r>
      <w:proofErr w:type="spellEnd"/>
      <w:r w:rsidRPr="00D778D3">
        <w:t xml:space="preserve"> lines. </w:t>
      </w:r>
    </w:p>
    <w:p w:rsidR="00225E18" w:rsidRPr="00D778D3" w:rsidRDefault="00946466">
      <w:pPr>
        <w:spacing w:after="188"/>
        <w:ind w:left="1435" w:right="1"/>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And did anyone reply? </w:t>
      </w:r>
    </w:p>
    <w:p w:rsidR="00225E18" w:rsidRPr="00D778D3" w:rsidRDefault="00946466">
      <w:pPr>
        <w:spacing w:line="372" w:lineRule="auto"/>
        <w:ind w:left="1435" w:right="2087"/>
      </w:pP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Yeah! A lot did. The collection is… I have hundreds and hundreds of autographs. And </w:t>
      </w:r>
      <w:proofErr w:type="gramStart"/>
      <w:r w:rsidRPr="00D778D3">
        <w:t>actually</w:t>
      </w:r>
      <w:proofErr w:type="gramEnd"/>
      <w:r w:rsidRPr="00D778D3">
        <w:t xml:space="preserve"> </w:t>
      </w:r>
      <w:r w:rsidRPr="00D778D3">
        <w:t xml:space="preserve">the first autograph I received, I don’t know if it affected me </w:t>
      </w:r>
      <w:r w:rsidRPr="00D778D3">
        <w:lastRenderedPageBreak/>
        <w:t xml:space="preserve">later on, was minister Ora </w:t>
      </w:r>
      <w:proofErr w:type="spellStart"/>
      <w:r w:rsidRPr="00D778D3">
        <w:t>Namir</w:t>
      </w:r>
      <w:proofErr w:type="spellEnd"/>
      <w:r w:rsidRPr="00D778D3">
        <w:t xml:space="preserve">, who was one of only two female ministers in that government. </w:t>
      </w:r>
    </w:p>
    <w:p w:rsidR="00225E18" w:rsidRPr="00D778D3" w:rsidRDefault="00946466">
      <w:pPr>
        <w:spacing w:line="462" w:lineRule="auto"/>
        <w:ind w:left="1435" w:right="1003"/>
      </w:pPr>
      <w:proofErr w:type="spellStart"/>
      <w:r w:rsidRPr="00D778D3">
        <w:rPr>
          <w:b/>
        </w:rPr>
        <w:t>Mishy</w:t>
      </w:r>
      <w:proofErr w:type="spellEnd"/>
      <w:r w:rsidRPr="00D778D3">
        <w:rPr>
          <w:b/>
        </w:rPr>
        <w:t xml:space="preserve"> Harman: </w:t>
      </w:r>
      <w:r w:rsidRPr="00D778D3">
        <w:rPr>
          <w:rFonts w:ascii="Calibri" w:eastAsia="Calibri" w:hAnsi="Calibri" w:cs="Calibri"/>
        </w:rPr>
        <w:t>​</w:t>
      </w:r>
      <w:r w:rsidRPr="00D778D3">
        <w:t xml:space="preserve">How did you feel when you got your first autograph? </w:t>
      </w:r>
    </w:p>
    <w:p w:rsidR="00225E18" w:rsidRPr="00D778D3" w:rsidRDefault="00946466">
      <w:pPr>
        <w:spacing w:line="372" w:lineRule="auto"/>
        <w:ind w:left="1435" w:right="2140"/>
      </w:pP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You know, I</w:t>
      </w:r>
      <w:r w:rsidRPr="00D778D3">
        <w:t xml:space="preserve"> was eleven years old, I got… I would open the mailbox </w:t>
      </w:r>
      <w:proofErr w:type="spellStart"/>
      <w:r w:rsidRPr="00D778D3">
        <w:t>everyday</w:t>
      </w:r>
      <w:proofErr w:type="spellEnd"/>
      <w:r w:rsidRPr="00D778D3">
        <w:t xml:space="preserve">, get letters from the government, with the state emblem on it and, it was… It was exciting. It was exciting. I remember I would call both my grandparents and tell them about it. </w:t>
      </w:r>
    </w:p>
    <w:p w:rsidR="00225E18" w:rsidRPr="00D778D3" w:rsidRDefault="00946466">
      <w:pPr>
        <w:spacing w:after="167"/>
        <w:ind w:left="1435" w:right="1"/>
      </w:pPr>
      <w:r w:rsidRPr="00D778D3">
        <w:rPr>
          <w:b/>
          <w:lang w:val="de-DE"/>
        </w:rPr>
        <w:t>Yaakov Ben Ar</w:t>
      </w:r>
      <w:r w:rsidRPr="00D778D3">
        <w:rPr>
          <w:b/>
          <w:lang w:val="de-DE"/>
        </w:rPr>
        <w:t xml:space="preserve">ie: </w:t>
      </w:r>
      <w:r w:rsidRPr="00D778D3">
        <w:rPr>
          <w:rFonts w:ascii="Calibri" w:eastAsia="Calibri" w:hAnsi="Calibri" w:cs="Calibri"/>
          <w:lang w:val="de-DE"/>
        </w:rPr>
        <w:t>​</w:t>
      </w:r>
      <w:r w:rsidRPr="00D778D3">
        <w:rPr>
          <w:lang w:val="de-DE"/>
        </w:rPr>
        <w:t xml:space="preserve">Oh </w:t>
      </w:r>
      <w:proofErr w:type="spellStart"/>
      <w:r w:rsidRPr="00D778D3">
        <w:rPr>
          <w:lang w:val="de-DE"/>
        </w:rPr>
        <w:t>yeah</w:t>
      </w:r>
      <w:proofErr w:type="spellEnd"/>
      <w:r w:rsidRPr="00D778D3">
        <w:rPr>
          <w:lang w:val="de-DE"/>
        </w:rPr>
        <w:t xml:space="preserve">. </w:t>
      </w:r>
      <w:r w:rsidRPr="00D778D3">
        <w:t xml:space="preserve">Oh yeah. </w:t>
      </w:r>
    </w:p>
    <w:p w:rsidR="00225E18" w:rsidRPr="00D778D3" w:rsidRDefault="00946466">
      <w:pPr>
        <w:spacing w:after="0" w:line="259" w:lineRule="auto"/>
        <w:ind w:left="0" w:firstLine="0"/>
      </w:pPr>
      <w:r w:rsidRPr="00D778D3">
        <w:t xml:space="preserve"> </w:t>
      </w:r>
    </w:p>
    <w:p w:rsidR="00225E18" w:rsidRPr="00D778D3" w:rsidRDefault="00946466">
      <w:pPr>
        <w:spacing w:after="3" w:line="457" w:lineRule="auto"/>
        <w:ind w:left="-5"/>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w:t>
      </w:r>
      <w:r w:rsidRPr="00D778D3">
        <w:t xml:space="preserve">Here’s </w:t>
      </w:r>
      <w:proofErr w:type="spellStart"/>
      <w:r w:rsidRPr="00D778D3">
        <w:t>Shavit’s</w:t>
      </w:r>
      <w:proofErr w:type="spellEnd"/>
      <w:r w:rsidRPr="00D778D3">
        <w:t xml:space="preserve"> dad, Yaakov. </w:t>
      </w:r>
    </w:p>
    <w:p w:rsidR="00225E18" w:rsidRPr="00D778D3" w:rsidRDefault="00946466">
      <w:pPr>
        <w:spacing w:after="29" w:line="259" w:lineRule="auto"/>
        <w:ind w:left="0" w:firstLine="0"/>
      </w:pPr>
      <w:r w:rsidRPr="00D778D3">
        <w:t xml:space="preserve"> </w:t>
      </w:r>
    </w:p>
    <w:p w:rsidR="00225E18" w:rsidRPr="00D778D3" w:rsidRDefault="00946466">
      <w:pPr>
        <w:spacing w:line="375" w:lineRule="auto"/>
        <w:ind w:left="1435" w:right="2072"/>
      </w:pPr>
      <w:r w:rsidRPr="00D778D3">
        <w:rPr>
          <w:b/>
        </w:rPr>
        <w:t>Yaakov Ben Arie:</w:t>
      </w:r>
      <w:r w:rsidRPr="00D778D3">
        <w:rPr>
          <w:rFonts w:ascii="Calibri" w:eastAsia="Calibri" w:hAnsi="Calibri" w:cs="Calibri"/>
        </w:rPr>
        <w:t>​</w:t>
      </w:r>
      <w:r w:rsidRPr="00D778D3">
        <w:t xml:space="preserve"> This was a daily routine you know, </w:t>
      </w:r>
      <w:r w:rsidRPr="00D778D3">
        <w:rPr>
          <w:i/>
        </w:rPr>
        <w:t>[laughs]</w:t>
      </w:r>
      <w:r w:rsidRPr="00D778D3">
        <w:rPr>
          <w:rFonts w:ascii="Calibri" w:eastAsia="Calibri" w:hAnsi="Calibri" w:cs="Calibri"/>
        </w:rPr>
        <w:t>​</w:t>
      </w:r>
      <w:r w:rsidRPr="00D778D3">
        <w:t>, what did we get today, and who gave a reply and who we are still waiting for and this was a kind of daily routine running to the mailbox to find the letters, yeah. Ah, it was nice. It was... and, you know, we are not, we were not as enthusiastic about it</w:t>
      </w:r>
      <w:r w:rsidRPr="00D778D3">
        <w:t xml:space="preserve"> and as, you know, obsessive about it, but it was nice to see it, yeah. </w:t>
      </w:r>
    </w:p>
    <w:p w:rsidR="00225E18" w:rsidRPr="00D778D3" w:rsidRDefault="00946466">
      <w:pPr>
        <w:spacing w:after="29" w:line="259" w:lineRule="auto"/>
        <w:ind w:left="0" w:firstLine="0"/>
      </w:pPr>
      <w:r w:rsidRPr="00D778D3">
        <w:t xml:space="preserve"> </w:t>
      </w:r>
    </w:p>
    <w:p w:rsidR="00225E18" w:rsidRPr="00D778D3" w:rsidRDefault="00946466">
      <w:pPr>
        <w:spacing w:line="403"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Every day </w:t>
      </w:r>
      <w:proofErr w:type="spellStart"/>
      <w:r w:rsidRPr="00D778D3">
        <w:t>Shavit</w:t>
      </w:r>
      <w:proofErr w:type="spellEnd"/>
      <w:r w:rsidRPr="00D778D3">
        <w:t xml:space="preserve"> would run home from school as fast as he could, to his parallel world, the one in which he was corresponding with Israel’s most powerful </w:t>
      </w:r>
      <w:r w:rsidRPr="00D778D3">
        <w:t xml:space="preserve">figures. This is Nava, his mom. </w:t>
      </w:r>
    </w:p>
    <w:p w:rsidR="00225E18" w:rsidRPr="00D778D3" w:rsidRDefault="00946466">
      <w:pPr>
        <w:spacing w:after="29" w:line="259" w:lineRule="auto"/>
        <w:ind w:left="0" w:firstLine="0"/>
      </w:pPr>
      <w:r w:rsidRPr="00D778D3">
        <w:t xml:space="preserve"> </w:t>
      </w:r>
    </w:p>
    <w:p w:rsidR="00225E18" w:rsidRPr="00D778D3" w:rsidRDefault="00946466">
      <w:pPr>
        <w:spacing w:line="353" w:lineRule="auto"/>
        <w:ind w:left="1435" w:right="2153"/>
      </w:pPr>
      <w:r w:rsidRPr="00D778D3">
        <w:rPr>
          <w:b/>
        </w:rPr>
        <w:t xml:space="preserve">Nava Ben </w:t>
      </w:r>
      <w:proofErr w:type="gramStart"/>
      <w:r w:rsidRPr="00D778D3">
        <w:rPr>
          <w:b/>
        </w:rPr>
        <w:t>Arie:</w:t>
      </w:r>
      <w:r w:rsidRPr="00D778D3">
        <w:rPr>
          <w:rFonts w:ascii="Calibri" w:eastAsia="Calibri" w:hAnsi="Calibri" w:cs="Calibri"/>
        </w:rPr>
        <w:t>​</w:t>
      </w:r>
      <w:proofErr w:type="gramEnd"/>
      <w:r w:rsidRPr="00D778D3">
        <w:t xml:space="preserve"> He saw that people were actually replying to his letters. Almost all of </w:t>
      </w:r>
      <w:proofErr w:type="gramStart"/>
      <w:r w:rsidRPr="00D778D3">
        <w:t>them actually, and</w:t>
      </w:r>
      <w:proofErr w:type="gramEnd"/>
      <w:r w:rsidRPr="00D778D3">
        <w:t xml:space="preserve"> his appetite grew, I guess. He began studying the history of the state through these autographs: prime ministers, </w:t>
      </w:r>
      <w:r w:rsidRPr="00D778D3">
        <w:t>ministers, current, past. Slowly he began to widen his circles even more so. He ventured into military men, supreme court justices, and finally he even got to people who signed the declaration of independence who were still alive. And believe me, he’s a wi</w:t>
      </w:r>
      <w:r w:rsidRPr="00D778D3">
        <w:t xml:space="preserve">z… No one can tackle him. Like, ask </w:t>
      </w:r>
      <w:r w:rsidRPr="00D778D3">
        <w:lastRenderedPageBreak/>
        <w:t xml:space="preserve">him who the second minister of agriculture was, who this one was, that one, no one has a clue, but </w:t>
      </w:r>
      <w:proofErr w:type="spellStart"/>
      <w:r w:rsidRPr="00D778D3">
        <w:t>Shavit</w:t>
      </w:r>
      <w:proofErr w:type="spellEnd"/>
      <w:r w:rsidRPr="00D778D3">
        <w:t xml:space="preserve"> will know. </w:t>
      </w:r>
    </w:p>
    <w:p w:rsidR="00225E18" w:rsidRPr="00D778D3" w:rsidRDefault="00946466">
      <w:pPr>
        <w:spacing w:line="357" w:lineRule="auto"/>
        <w:ind w:left="1435" w:right="2090"/>
      </w:pP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I remember that in the summer of ‘96 my parents send me to summer camp in Europe. An</w:t>
      </w:r>
      <w:r w:rsidRPr="00D778D3">
        <w:t xml:space="preserve">d I was totally bummed because Bibi Netanyahu had just been elected prime </w:t>
      </w:r>
      <w:proofErr w:type="gramStart"/>
      <w:r w:rsidRPr="00D778D3">
        <w:t>minister, and</w:t>
      </w:r>
      <w:proofErr w:type="gramEnd"/>
      <w:r w:rsidRPr="00D778D3">
        <w:t xml:space="preserve"> was in the middle of putting together his coalition and cabinet, and I was missing out on it. </w:t>
      </w:r>
      <w:proofErr w:type="gramStart"/>
      <w:r w:rsidRPr="00D778D3">
        <w:t>So</w:t>
      </w:r>
      <w:proofErr w:type="gramEnd"/>
      <w:r w:rsidRPr="00D778D3">
        <w:t xml:space="preserve"> my grandpa would update me, in letters, I guess I even asked him to, ab</w:t>
      </w:r>
      <w:r w:rsidRPr="00D778D3">
        <w:t xml:space="preserve">out all the news. Yeah, not exactly a normal thing to do, I know. But that was just what I was into.  </w:t>
      </w:r>
    </w:p>
    <w:p w:rsidR="00225E18" w:rsidRPr="00D778D3" w:rsidRDefault="00946466">
      <w:pPr>
        <w:spacing w:line="402" w:lineRule="auto"/>
        <w:ind w:left="1435" w:right="2087"/>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Did you like try to push him to more, sort of, you know… I don’t know... Quote unquote ‘normal’ hobbies? </w:t>
      </w:r>
    </w:p>
    <w:p w:rsidR="00225E18" w:rsidRPr="00D778D3" w:rsidRDefault="00946466">
      <w:pPr>
        <w:spacing w:line="376" w:lineRule="auto"/>
        <w:ind w:left="1435" w:right="2070"/>
      </w:pPr>
      <w:r w:rsidRPr="00D778D3">
        <w:rPr>
          <w:b/>
        </w:rPr>
        <w:t xml:space="preserve">Yaakov Ben Arie: </w:t>
      </w:r>
      <w:r w:rsidRPr="00D778D3">
        <w:rPr>
          <w:rFonts w:ascii="Calibri" w:eastAsia="Calibri" w:hAnsi="Calibri" w:cs="Calibri"/>
        </w:rPr>
        <w:t>​</w:t>
      </w:r>
      <w:r w:rsidRPr="00D778D3">
        <w:t>Well, I did tr</w:t>
      </w:r>
      <w:r w:rsidRPr="00D778D3">
        <w:t xml:space="preserve">y, you know, I’m an athlete myself and I’m a fan of all the American sports, and I’m </w:t>
      </w:r>
      <w:proofErr w:type="gramStart"/>
      <w:r w:rsidRPr="00D778D3">
        <w:t>actually watching</w:t>
      </w:r>
      <w:proofErr w:type="gramEnd"/>
      <w:r w:rsidRPr="00D778D3">
        <w:t xml:space="preserve"> American football and American basketball, whatever, or baseball. He… He showed no interest. </w:t>
      </w:r>
      <w:proofErr w:type="gramStart"/>
      <w:r w:rsidRPr="00D778D3">
        <w:rPr>
          <w:rFonts w:ascii="Calibri" w:eastAsia="Calibri" w:hAnsi="Calibri" w:cs="Calibri"/>
        </w:rPr>
        <w:t>​</w:t>
      </w:r>
      <w:r w:rsidRPr="00D778D3">
        <w:rPr>
          <w:i/>
        </w:rPr>
        <w:t>[</w:t>
      </w:r>
      <w:proofErr w:type="spellStart"/>
      <w:proofErr w:type="gramEnd"/>
      <w:r w:rsidRPr="00D778D3">
        <w:rPr>
          <w:i/>
        </w:rPr>
        <w:t>Mishy</w:t>
      </w:r>
      <w:proofErr w:type="spellEnd"/>
      <w:r w:rsidRPr="00D778D3">
        <w:rPr>
          <w:i/>
        </w:rPr>
        <w:t xml:space="preserve"> laughs]</w:t>
      </w:r>
      <w:r w:rsidRPr="00D778D3">
        <w:rPr>
          <w:rFonts w:ascii="Calibri" w:eastAsia="Calibri" w:hAnsi="Calibri" w:cs="Calibri"/>
        </w:rPr>
        <w:t>​</w:t>
      </w:r>
      <w:r w:rsidRPr="00D778D3">
        <w:t xml:space="preserve">. </w:t>
      </w:r>
      <w:proofErr w:type="gramStart"/>
      <w:r w:rsidRPr="00D778D3">
        <w:t>Actually</w:t>
      </w:r>
      <w:proofErr w:type="gramEnd"/>
      <w:r w:rsidRPr="00D778D3">
        <w:t xml:space="preserve"> when he was in school, especially</w:t>
      </w:r>
      <w:r w:rsidRPr="00D778D3">
        <w:t xml:space="preserve"> in high school, he was not even participating in ahh… you know, in gymnasium. </w:t>
      </w:r>
    </w:p>
    <w:p w:rsidR="00225E18" w:rsidRPr="00D778D3" w:rsidRDefault="00946466">
      <w:pPr>
        <w:spacing w:line="402" w:lineRule="auto"/>
        <w:ind w:left="1435" w:right="1901"/>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So was </w:t>
      </w:r>
      <w:proofErr w:type="spellStart"/>
      <w:r w:rsidRPr="00D778D3">
        <w:t>Shavit</w:t>
      </w:r>
      <w:proofErr w:type="spellEnd"/>
      <w:r w:rsidRPr="00D778D3">
        <w:t xml:space="preserve"> able to find in school, like any friends that were… he was able to share this passion with? </w:t>
      </w:r>
    </w:p>
    <w:p w:rsidR="00225E18" w:rsidRPr="00D778D3" w:rsidRDefault="00946466">
      <w:pPr>
        <w:spacing w:line="388" w:lineRule="auto"/>
        <w:ind w:left="1435" w:right="2162"/>
      </w:pPr>
      <w:r w:rsidRPr="00D778D3">
        <w:rPr>
          <w:b/>
        </w:rPr>
        <w:t xml:space="preserve">Yaakov Ben Arie: </w:t>
      </w:r>
      <w:r w:rsidRPr="00D778D3">
        <w:rPr>
          <w:rFonts w:ascii="Calibri" w:eastAsia="Calibri" w:hAnsi="Calibri" w:cs="Calibri"/>
        </w:rPr>
        <w:t>​</w:t>
      </w:r>
      <w:r w:rsidRPr="00D778D3">
        <w:t xml:space="preserve">Not really. </w:t>
      </w:r>
      <w:r w:rsidRPr="00D778D3">
        <w:rPr>
          <w:rFonts w:ascii="Calibri" w:eastAsia="Calibri" w:hAnsi="Calibri" w:cs="Calibri"/>
        </w:rPr>
        <w:t>​</w:t>
      </w:r>
      <w:r w:rsidRPr="00D778D3">
        <w:rPr>
          <w:i/>
        </w:rPr>
        <w:t xml:space="preserve">[laughs]. </w:t>
      </w:r>
      <w:r w:rsidRPr="00D778D3">
        <w:rPr>
          <w:rFonts w:ascii="Calibri" w:eastAsia="Calibri" w:hAnsi="Calibri" w:cs="Calibri"/>
        </w:rPr>
        <w:t>​</w:t>
      </w:r>
      <w:r w:rsidRPr="00D778D3">
        <w:t xml:space="preserve">Not really. </w:t>
      </w:r>
      <w:r w:rsidRPr="00D778D3">
        <w:t xml:space="preserve">No, not at all. </w:t>
      </w:r>
      <w:r w:rsidRPr="00D778D3">
        <w:rPr>
          <w:rFonts w:ascii="Calibri" w:eastAsia="Calibri" w:hAnsi="Calibri" w:cs="Calibri"/>
        </w:rPr>
        <w:t>​</w:t>
      </w:r>
      <w:r w:rsidRPr="00D778D3">
        <w:rPr>
          <w:i/>
        </w:rPr>
        <w:t xml:space="preserve">[laughs]. </w:t>
      </w:r>
      <w:r w:rsidRPr="00D778D3">
        <w:rPr>
          <w:rFonts w:ascii="Calibri" w:eastAsia="Calibri" w:hAnsi="Calibri" w:cs="Calibri"/>
        </w:rPr>
        <w:t>​</w:t>
      </w:r>
      <w:r w:rsidRPr="00D778D3">
        <w:t xml:space="preserve">No, not really… I mean he was our third son and it </w:t>
      </w:r>
      <w:proofErr w:type="gramStart"/>
      <w:r w:rsidRPr="00D778D3">
        <w:t>was definitely, you</w:t>
      </w:r>
      <w:proofErr w:type="gramEnd"/>
      <w:r w:rsidRPr="00D778D3">
        <w:t xml:space="preserve"> know, different than his brother and sister. It was </w:t>
      </w:r>
      <w:proofErr w:type="gramStart"/>
      <w:r w:rsidRPr="00D778D3">
        <w:t>definitely different</w:t>
      </w:r>
      <w:proofErr w:type="gramEnd"/>
      <w:r w:rsidRPr="00D778D3">
        <w:t xml:space="preserve"> than our, you know, </w:t>
      </w:r>
      <w:proofErr w:type="spellStart"/>
      <w:r w:rsidRPr="00D778D3">
        <w:t>neighbors</w:t>
      </w:r>
      <w:proofErr w:type="spellEnd"/>
      <w:r w:rsidRPr="00D778D3">
        <w:t xml:space="preserve"> or whatever. </w:t>
      </w:r>
    </w:p>
    <w:p w:rsidR="00225E18" w:rsidRPr="00D778D3" w:rsidRDefault="00946466">
      <w:pPr>
        <w:spacing w:line="462" w:lineRule="auto"/>
        <w:ind w:left="1435" w:right="1703"/>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So what did his older sib</w:t>
      </w:r>
      <w:r w:rsidRPr="00D778D3">
        <w:t xml:space="preserve">lings think? Did they think that he was like a big nerd? </w:t>
      </w:r>
    </w:p>
    <w:p w:rsidR="00225E18" w:rsidRPr="00D778D3" w:rsidRDefault="00946466" w:rsidP="00D778D3">
      <w:pPr>
        <w:spacing w:line="425" w:lineRule="auto"/>
        <w:ind w:left="1435" w:right="2103"/>
      </w:pPr>
      <w:r w:rsidRPr="00D778D3">
        <w:rPr>
          <w:b/>
        </w:rPr>
        <w:t xml:space="preserve">Yaakov Ben </w:t>
      </w:r>
      <w:proofErr w:type="gramStart"/>
      <w:r w:rsidRPr="00D778D3">
        <w:rPr>
          <w:b/>
        </w:rPr>
        <w:t>Arie:</w:t>
      </w:r>
      <w:r w:rsidRPr="00D778D3">
        <w:rPr>
          <w:rFonts w:ascii="Calibri" w:eastAsia="Calibri" w:hAnsi="Calibri" w:cs="Calibri"/>
        </w:rPr>
        <w:t>​</w:t>
      </w:r>
      <w:proofErr w:type="gramEnd"/>
      <w:r w:rsidRPr="00D778D3">
        <w:t xml:space="preserve"> Sort of, yeah. </w:t>
      </w:r>
      <w:r w:rsidRPr="00D778D3">
        <w:rPr>
          <w:i/>
        </w:rPr>
        <w:t>[</w:t>
      </w:r>
      <w:r w:rsidRPr="00D778D3">
        <w:rPr>
          <w:rFonts w:ascii="Calibri" w:eastAsia="Calibri" w:hAnsi="Calibri" w:cs="Calibri"/>
        </w:rPr>
        <w:t>​</w:t>
      </w:r>
      <w:r w:rsidRPr="00D778D3">
        <w:rPr>
          <w:i/>
        </w:rPr>
        <w:t>laughs</w:t>
      </w:r>
      <w:proofErr w:type="gramStart"/>
      <w:r w:rsidRPr="00D778D3">
        <w:rPr>
          <w:i/>
        </w:rPr>
        <w:t>].</w:t>
      </w:r>
      <w:r w:rsidRPr="00D778D3">
        <w:rPr>
          <w:rFonts w:ascii="Calibri" w:eastAsia="Calibri" w:hAnsi="Calibri" w:cs="Calibri"/>
        </w:rPr>
        <w:t>​</w:t>
      </w:r>
      <w:proofErr w:type="gramEnd"/>
      <w:r w:rsidRPr="00D778D3">
        <w:t xml:space="preserve"> I’m a proud dad of a nerd son. </w:t>
      </w:r>
      <w:r w:rsidRPr="00D778D3">
        <w:rPr>
          <w:i/>
        </w:rPr>
        <w:t>[</w:t>
      </w:r>
      <w:r w:rsidRPr="00D778D3">
        <w:rPr>
          <w:rFonts w:ascii="Calibri" w:eastAsia="Calibri" w:hAnsi="Calibri" w:cs="Calibri"/>
        </w:rPr>
        <w:t>​</w:t>
      </w:r>
      <w:r w:rsidRPr="00D778D3">
        <w:rPr>
          <w:i/>
        </w:rPr>
        <w:t xml:space="preserve">laughs]. </w:t>
      </w:r>
    </w:p>
    <w:p w:rsidR="00225E18" w:rsidRPr="00D778D3" w:rsidRDefault="00946466">
      <w:pPr>
        <w:spacing w:after="61" w:line="379" w:lineRule="auto"/>
        <w:ind w:left="1435" w:right="2397"/>
      </w:pPr>
      <w:proofErr w:type="spellStart"/>
      <w:r w:rsidRPr="00D778D3">
        <w:rPr>
          <w:b/>
        </w:rPr>
        <w:lastRenderedPageBreak/>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When you got all these signature, like, what did you do with them? Did you have albums? </w:t>
      </w: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I have albums! </w:t>
      </w:r>
      <w:r w:rsidRPr="00D778D3">
        <w:rPr>
          <w:rFonts w:ascii="Calibri" w:eastAsia="Calibri" w:hAnsi="Calibri" w:cs="Calibri"/>
        </w:rPr>
        <w:t>​</w:t>
      </w:r>
      <w:r w:rsidRPr="00D778D3">
        <w:rPr>
          <w:i/>
        </w:rPr>
        <w:t>[laughs]</w:t>
      </w:r>
      <w:r w:rsidRPr="00D778D3">
        <w:rPr>
          <w:rFonts w:ascii="Calibri" w:eastAsia="Calibri" w:hAnsi="Calibri" w:cs="Calibri"/>
        </w:rPr>
        <w:t>​</w:t>
      </w:r>
      <w:r w:rsidRPr="00D778D3">
        <w:t xml:space="preserve">. They’re kind of collecting dust on the shelves right </w:t>
      </w:r>
      <w:proofErr w:type="gramStart"/>
      <w:r w:rsidRPr="00D778D3">
        <w:t>in back of</w:t>
      </w:r>
      <w:proofErr w:type="gramEnd"/>
      <w:r w:rsidRPr="00D778D3">
        <w:t xml:space="preserve"> me. But yeah, I put in so much time into them. </w:t>
      </w:r>
      <w:proofErr w:type="spellStart"/>
      <w:r w:rsidRPr="00D778D3">
        <w:rPr>
          <w:b/>
        </w:rPr>
        <w:t>Mishy</w:t>
      </w:r>
      <w:proofErr w:type="spellEnd"/>
      <w:r w:rsidRPr="00D778D3">
        <w:rPr>
          <w:b/>
        </w:rPr>
        <w:t xml:space="preserve"> </w:t>
      </w:r>
      <w:proofErr w:type="gramStart"/>
      <w:r w:rsidRPr="00D778D3">
        <w:rPr>
          <w:b/>
        </w:rPr>
        <w:t>Harma</w:t>
      </w:r>
      <w:r w:rsidRPr="00D778D3">
        <w:rPr>
          <w:b/>
        </w:rPr>
        <w:t>n:</w:t>
      </w:r>
      <w:r w:rsidRPr="00D778D3">
        <w:rPr>
          <w:rFonts w:ascii="Calibri" w:eastAsia="Calibri" w:hAnsi="Calibri" w:cs="Calibri"/>
        </w:rPr>
        <w:t>​</w:t>
      </w:r>
      <w:proofErr w:type="gramEnd"/>
      <w:r w:rsidRPr="00D778D3">
        <w:t xml:space="preserve"> Can you bring them? </w:t>
      </w:r>
    </w:p>
    <w:p w:rsidR="00225E18" w:rsidRPr="00D778D3" w:rsidRDefault="00946466">
      <w:pPr>
        <w:spacing w:after="192" w:line="259" w:lineRule="auto"/>
        <w:ind w:left="1435"/>
      </w:pP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Really?! </w:t>
      </w:r>
      <w:r w:rsidRPr="00D778D3">
        <w:rPr>
          <w:i/>
        </w:rPr>
        <w:t>[</w:t>
      </w:r>
      <w:r w:rsidRPr="00D778D3">
        <w:rPr>
          <w:rFonts w:ascii="Calibri" w:eastAsia="Calibri" w:hAnsi="Calibri" w:cs="Calibri"/>
        </w:rPr>
        <w:t>​</w:t>
      </w:r>
      <w:proofErr w:type="gramStart"/>
      <w:r w:rsidRPr="00D778D3">
        <w:rPr>
          <w:i/>
        </w:rPr>
        <w:t>laughs]</w:t>
      </w:r>
      <w:r w:rsidRPr="00D778D3">
        <w:rPr>
          <w:rFonts w:ascii="Calibri" w:eastAsia="Calibri" w:hAnsi="Calibri" w:cs="Calibri"/>
        </w:rPr>
        <w:t>​</w:t>
      </w:r>
      <w:proofErr w:type="gramEnd"/>
      <w:r w:rsidRPr="00D778D3">
        <w:t xml:space="preserve">. </w:t>
      </w:r>
    </w:p>
    <w:p w:rsidR="00225E18" w:rsidRPr="00D778D3" w:rsidRDefault="00946466">
      <w:pPr>
        <w:spacing w:after="192" w:line="259" w:lineRule="auto"/>
        <w:ind w:left="1435"/>
      </w:pPr>
      <w:proofErr w:type="spellStart"/>
      <w:r w:rsidRPr="00D778D3">
        <w:rPr>
          <w:b/>
        </w:rPr>
        <w:t>Mishy</w:t>
      </w:r>
      <w:proofErr w:type="spellEnd"/>
      <w:r w:rsidRPr="00D778D3">
        <w:rPr>
          <w:b/>
        </w:rPr>
        <w:t xml:space="preserve"> Harman: </w:t>
      </w:r>
      <w:r w:rsidRPr="00D778D3">
        <w:rPr>
          <w:rFonts w:ascii="Calibri" w:eastAsia="Calibri" w:hAnsi="Calibri" w:cs="Calibri"/>
        </w:rPr>
        <w:t>​</w:t>
      </w:r>
      <w:r w:rsidRPr="00D778D3">
        <w:t xml:space="preserve">Yeah! </w:t>
      </w:r>
    </w:p>
    <w:p w:rsidR="00225E18" w:rsidRPr="00D778D3" w:rsidRDefault="00946466">
      <w:pPr>
        <w:spacing w:line="385" w:lineRule="auto"/>
        <w:ind w:left="1435" w:right="1968"/>
      </w:pPr>
      <w:proofErr w:type="spellStart"/>
      <w:r w:rsidRPr="00D778D3">
        <w:rPr>
          <w:b/>
        </w:rPr>
        <w:t>Shavit</w:t>
      </w:r>
      <w:proofErr w:type="spellEnd"/>
      <w:r w:rsidRPr="00D778D3">
        <w:rPr>
          <w:b/>
        </w:rPr>
        <w:t xml:space="preserve"> Ben Arie: </w:t>
      </w:r>
      <w:r w:rsidRPr="00D778D3">
        <w:rPr>
          <w:rFonts w:ascii="Calibri" w:eastAsia="Calibri" w:hAnsi="Calibri" w:cs="Calibri"/>
        </w:rPr>
        <w:t>​</w:t>
      </w:r>
      <w:r w:rsidRPr="00D778D3">
        <w:t>OK, but I’ll… I’ll be back</w:t>
      </w:r>
      <w:r w:rsidRPr="00D778D3">
        <w:rPr>
          <w:rFonts w:ascii="Calibri" w:eastAsia="Calibri" w:hAnsi="Calibri" w:cs="Calibri"/>
        </w:rPr>
        <w:t>​</w:t>
      </w:r>
      <w:r w:rsidRPr="00D778D3">
        <w:t xml:space="preserve">. </w:t>
      </w:r>
      <w:proofErr w:type="spellStart"/>
      <w:r w:rsidRPr="00D778D3">
        <w:t>Uhhh</w:t>
      </w:r>
      <w:proofErr w:type="spellEnd"/>
      <w:r w:rsidRPr="00D778D3">
        <w:t>… These are… This is like the first</w:t>
      </w:r>
      <w:r w:rsidRPr="00D778D3">
        <w:t xml:space="preserve"> album. </w:t>
      </w:r>
      <w:proofErr w:type="gramStart"/>
      <w:r w:rsidRPr="00D778D3">
        <w:t>So</w:t>
      </w:r>
      <w:proofErr w:type="gramEnd"/>
      <w:r w:rsidRPr="00D778D3">
        <w:t xml:space="preserve"> it opens up with the presidents of the state of Israel, goes on to the prime ministers. </w:t>
      </w:r>
    </w:p>
    <w:p w:rsidR="00225E18" w:rsidRPr="00D778D3" w:rsidRDefault="00946466">
      <w:pPr>
        <w:spacing w:after="29" w:line="259" w:lineRule="auto"/>
        <w:ind w:left="0" w:firstLine="0"/>
      </w:pPr>
      <w:r w:rsidRPr="00D778D3">
        <w:t xml:space="preserve"> </w:t>
      </w:r>
    </w:p>
    <w:p w:rsidR="00225E18" w:rsidRPr="00D778D3" w:rsidRDefault="00946466">
      <w:pPr>
        <w:spacing w:line="464"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After </w:t>
      </w:r>
      <w:proofErr w:type="spellStart"/>
      <w:r w:rsidRPr="00D778D3">
        <w:t>Shavit</w:t>
      </w:r>
      <w:proofErr w:type="spellEnd"/>
      <w:r w:rsidRPr="00D778D3">
        <w:t xml:space="preserve"> had exhausted the “big ones” ­ current and former prime ministers, cabinet members and army heads ­ he didn’t real</w:t>
      </w:r>
      <w:r w:rsidRPr="00D778D3">
        <w:t xml:space="preserve">ly know who to approach next. </w:t>
      </w:r>
    </w:p>
    <w:p w:rsidR="00225E18" w:rsidRPr="00D778D3" w:rsidRDefault="00946466">
      <w:pPr>
        <w:spacing w:after="29" w:line="259" w:lineRule="auto"/>
        <w:ind w:left="0" w:firstLine="0"/>
      </w:pPr>
      <w:r w:rsidRPr="00D778D3">
        <w:t xml:space="preserve"> </w:t>
      </w:r>
    </w:p>
    <w:p w:rsidR="00225E18" w:rsidRPr="00D778D3" w:rsidRDefault="00946466">
      <w:pPr>
        <w:spacing w:line="351" w:lineRule="auto"/>
        <w:ind w:left="1435" w:right="2136"/>
      </w:pPr>
      <w:proofErr w:type="spellStart"/>
      <w:r w:rsidRPr="00D778D3">
        <w:rPr>
          <w:b/>
        </w:rPr>
        <w:t>Shavit</w:t>
      </w:r>
      <w:proofErr w:type="spellEnd"/>
      <w:r w:rsidRPr="00D778D3">
        <w:rPr>
          <w:b/>
        </w:rPr>
        <w:t xml:space="preserve"> Ben Arie: </w:t>
      </w:r>
      <w:r w:rsidRPr="00D778D3">
        <w:rPr>
          <w:rFonts w:ascii="Calibri" w:eastAsia="Calibri" w:hAnsi="Calibri" w:cs="Calibri"/>
        </w:rPr>
        <w:t>​</w:t>
      </w:r>
      <w:r w:rsidRPr="00D778D3">
        <w:t xml:space="preserve">Umm… I thought this was probably the end of that hobby. That the collection was done, because I couldn’t really think what the next group would be. I knew that all the former members of </w:t>
      </w:r>
      <w:proofErr w:type="spellStart"/>
      <w:r w:rsidRPr="00D778D3">
        <w:t>knesset</w:t>
      </w:r>
      <w:proofErr w:type="spellEnd"/>
      <w:r w:rsidRPr="00D778D3">
        <w:t xml:space="preserve"> was just, y</w:t>
      </w:r>
      <w:r w:rsidRPr="00D778D3">
        <w:t xml:space="preserve">ou know, a tremendous number of people, and the current members of </w:t>
      </w:r>
      <w:proofErr w:type="spellStart"/>
      <w:r w:rsidRPr="00D778D3">
        <w:t>knesset</w:t>
      </w:r>
      <w:proofErr w:type="spellEnd"/>
      <w:r w:rsidRPr="00D778D3">
        <w:t xml:space="preserve"> didn’t really interest me too much. </w:t>
      </w:r>
      <w:proofErr w:type="gramStart"/>
      <w:r w:rsidRPr="00D778D3">
        <w:t>So</w:t>
      </w:r>
      <w:proofErr w:type="gramEnd"/>
      <w:r w:rsidRPr="00D778D3">
        <w:t xml:space="preserve"> I was looking for a group that would be manageable, </w:t>
      </w:r>
      <w:proofErr w:type="spellStart"/>
      <w:r w:rsidRPr="00D778D3">
        <w:t>number­wise</w:t>
      </w:r>
      <w:proofErr w:type="spellEnd"/>
      <w:r w:rsidRPr="00D778D3">
        <w:t>, but also have really interesting backstories, like I’d be able to proudly say</w:t>
      </w:r>
      <w:r w:rsidRPr="00D778D3">
        <w:t xml:space="preserve"> ‘I have </w:t>
      </w:r>
      <w:proofErr w:type="spellStart"/>
      <w:r w:rsidRPr="00D778D3">
        <w:t>so­and­so’s</w:t>
      </w:r>
      <w:proofErr w:type="spellEnd"/>
      <w:r w:rsidRPr="00D778D3">
        <w:t xml:space="preserve"> autograph’! So I looked into how many women were in the </w:t>
      </w:r>
      <w:proofErr w:type="spellStart"/>
      <w:r w:rsidRPr="00D778D3">
        <w:t>knesset</w:t>
      </w:r>
      <w:proofErr w:type="spellEnd"/>
      <w:r w:rsidRPr="00D778D3">
        <w:t xml:space="preserve">, and it was a really small number, and I figured that probably in all of Israeli history there weren’t that many that had served in each </w:t>
      </w:r>
      <w:proofErr w:type="spellStart"/>
      <w:r w:rsidRPr="00D778D3">
        <w:t>knesset</w:t>
      </w:r>
      <w:proofErr w:type="spellEnd"/>
      <w:r w:rsidRPr="00D778D3">
        <w:t xml:space="preserve">, so I looked into it, and </w:t>
      </w:r>
      <w:r w:rsidRPr="00D778D3">
        <w:t xml:space="preserve">it was like around fifty women in total. I immediately knew that that would be my next project. </w:t>
      </w:r>
    </w:p>
    <w:p w:rsidR="00225E18" w:rsidRPr="00D778D3" w:rsidRDefault="00946466">
      <w:pPr>
        <w:spacing w:after="29" w:line="259" w:lineRule="auto"/>
        <w:ind w:left="0" w:firstLine="0"/>
      </w:pPr>
      <w:r w:rsidRPr="00D778D3">
        <w:t xml:space="preserve"> </w:t>
      </w:r>
    </w:p>
    <w:p w:rsidR="00225E18" w:rsidRPr="00D778D3" w:rsidRDefault="00946466">
      <w:pPr>
        <w:spacing w:line="383" w:lineRule="auto"/>
        <w:ind w:right="1"/>
      </w:pPr>
      <w:proofErr w:type="spellStart"/>
      <w:r w:rsidRPr="00D778D3">
        <w:rPr>
          <w:b/>
        </w:rPr>
        <w:lastRenderedPageBreak/>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And so, when he was just starting </w:t>
      </w:r>
      <w:proofErr w:type="spellStart"/>
      <w:r w:rsidRPr="00D778D3">
        <w:t>high­school</w:t>
      </w:r>
      <w:proofErr w:type="spellEnd"/>
      <w:r w:rsidRPr="00D778D3">
        <w:t xml:space="preserve">, </w:t>
      </w:r>
      <w:proofErr w:type="spellStart"/>
      <w:r w:rsidRPr="00D778D3">
        <w:t>Shavit</w:t>
      </w:r>
      <w:proofErr w:type="spellEnd"/>
      <w:r w:rsidRPr="00D778D3">
        <w:t xml:space="preserve"> set off to work. In the next few </w:t>
      </w:r>
      <w:proofErr w:type="gramStart"/>
      <w:r w:rsidRPr="00D778D3">
        <w:t>years</w:t>
      </w:r>
      <w:proofErr w:type="gramEnd"/>
      <w:r w:rsidRPr="00D778D3">
        <w:t xml:space="preserve"> he got in touch with all these ladies</w:t>
      </w:r>
      <w:r w:rsidRPr="00D778D3">
        <w:t xml:space="preserve">. In reply, he got not only signatures, but just as often, an invitation to stop by for a cup of tea. Like someone who gets a backstage pass to a Nirvana concert or something, </w:t>
      </w:r>
      <w:proofErr w:type="spellStart"/>
      <w:r w:rsidRPr="00D778D3">
        <w:t>Shavit</w:t>
      </w:r>
      <w:proofErr w:type="spellEnd"/>
      <w:r w:rsidRPr="00D778D3">
        <w:t xml:space="preserve"> was totally starstruck. </w:t>
      </w:r>
    </w:p>
    <w:p w:rsidR="00225E18" w:rsidRPr="00D778D3" w:rsidRDefault="00946466">
      <w:pPr>
        <w:spacing w:after="29" w:line="259" w:lineRule="auto"/>
        <w:ind w:left="0" w:firstLine="0"/>
      </w:pPr>
      <w:r w:rsidRPr="00D778D3">
        <w:t xml:space="preserve"> </w:t>
      </w:r>
    </w:p>
    <w:p w:rsidR="00225E18" w:rsidRPr="00D778D3" w:rsidRDefault="00946466">
      <w:pPr>
        <w:spacing w:line="360" w:lineRule="auto"/>
        <w:ind w:left="1435" w:right="2152"/>
      </w:pPr>
      <w:proofErr w:type="spellStart"/>
      <w:r w:rsidRPr="00D778D3">
        <w:rPr>
          <w:b/>
        </w:rPr>
        <w:t>Shavit</w:t>
      </w:r>
      <w:proofErr w:type="spellEnd"/>
      <w:r w:rsidRPr="00D778D3">
        <w:rPr>
          <w:b/>
        </w:rPr>
        <w:t xml:space="preserve"> Ben Arie: </w:t>
      </w:r>
      <w:r w:rsidRPr="00D778D3">
        <w:rPr>
          <w:rFonts w:ascii="Calibri" w:eastAsia="Calibri" w:hAnsi="Calibri" w:cs="Calibri"/>
        </w:rPr>
        <w:t>​</w:t>
      </w:r>
      <w:r w:rsidRPr="00D778D3">
        <w:t xml:space="preserve">I remember calling </w:t>
      </w:r>
      <w:proofErr w:type="spellStart"/>
      <w:r w:rsidRPr="00D778D3">
        <w:t>Zehava</w:t>
      </w:r>
      <w:proofErr w:type="spellEnd"/>
      <w:r w:rsidRPr="00D778D3">
        <w:t xml:space="preserve"> </w:t>
      </w:r>
      <w:proofErr w:type="spellStart"/>
      <w:r w:rsidRPr="00D778D3">
        <w:t>Gal’on</w:t>
      </w:r>
      <w:proofErr w:type="spellEnd"/>
      <w:r w:rsidRPr="00D778D3">
        <w:t xml:space="preserve">, at home! And, you know, looking back, I had so much Chutzpa… And I mean, I like… I sat in </w:t>
      </w:r>
      <w:proofErr w:type="spellStart"/>
      <w:r w:rsidRPr="00D778D3">
        <w:t>Shulamit</w:t>
      </w:r>
      <w:proofErr w:type="spellEnd"/>
      <w:r w:rsidRPr="00D778D3">
        <w:t xml:space="preserve"> </w:t>
      </w:r>
      <w:proofErr w:type="spellStart"/>
      <w:r w:rsidRPr="00D778D3">
        <w:t>Aloni’s</w:t>
      </w:r>
      <w:proofErr w:type="spellEnd"/>
      <w:r w:rsidRPr="00D778D3">
        <w:t xml:space="preserve"> living room! It was </w:t>
      </w:r>
      <w:proofErr w:type="gramStart"/>
      <w:r w:rsidRPr="00D778D3">
        <w:t>really hard</w:t>
      </w:r>
      <w:proofErr w:type="gramEnd"/>
      <w:r w:rsidRPr="00D778D3">
        <w:t xml:space="preserve"> to grasp how amazing all this was while it was happening. Like you come to a house </w:t>
      </w:r>
      <w:r w:rsidRPr="00D778D3">
        <w:t>and meet someone who worked, personally, with Henrietta Szold, or sat as chair of a department at the foreign office in the first years of statehood. And a woman who received the Nobel Peace Prize, not herself, but as the chairwoman of UNICEF. Sitting ther</w:t>
      </w:r>
      <w:r w:rsidRPr="00D778D3">
        <w:t xml:space="preserve">e was… basically, like a dream. </w:t>
      </w:r>
      <w:r w:rsidRPr="00D778D3">
        <w:rPr>
          <w:b/>
        </w:rPr>
        <w:t xml:space="preserve">Nava Ben </w:t>
      </w:r>
      <w:proofErr w:type="gramStart"/>
      <w:r w:rsidRPr="00D778D3">
        <w:rPr>
          <w:b/>
        </w:rPr>
        <w:t>Arie:</w:t>
      </w:r>
      <w:r w:rsidRPr="00D778D3">
        <w:rPr>
          <w:rFonts w:ascii="Calibri" w:eastAsia="Calibri" w:hAnsi="Calibri" w:cs="Calibri"/>
        </w:rPr>
        <w:t>​</w:t>
      </w:r>
      <w:proofErr w:type="gramEnd"/>
      <w:r w:rsidRPr="00D778D3">
        <w:t xml:space="preserve"> And yeah, he met with anyone who was willing. And we got sucked into too. He was just a kid, so we had to drive him to all kinds of random kibbutzim around the country, to old age homes. </w:t>
      </w:r>
    </w:p>
    <w:p w:rsidR="00225E18" w:rsidRPr="00D778D3" w:rsidRDefault="00946466">
      <w:pPr>
        <w:spacing w:line="402" w:lineRule="auto"/>
        <w:ind w:left="1435" w:right="1879"/>
      </w:pPr>
      <w:r w:rsidRPr="00D778D3">
        <w:rPr>
          <w:b/>
        </w:rPr>
        <w:t xml:space="preserve">Yaakov Ben </w:t>
      </w:r>
      <w:proofErr w:type="gramStart"/>
      <w:r w:rsidRPr="00D778D3">
        <w:rPr>
          <w:b/>
        </w:rPr>
        <w:t>Arie:</w:t>
      </w:r>
      <w:r w:rsidRPr="00D778D3">
        <w:rPr>
          <w:rFonts w:ascii="Calibri" w:eastAsia="Calibri" w:hAnsi="Calibri" w:cs="Calibri"/>
        </w:rPr>
        <w:t>​</w:t>
      </w:r>
      <w:proofErr w:type="gramEnd"/>
      <w:r w:rsidRPr="00D778D3">
        <w:t xml:space="preserve"> I </w:t>
      </w:r>
      <w:r w:rsidRPr="00D778D3">
        <w:t xml:space="preserve">really don’t know what drew him to this, but you know, he has many </w:t>
      </w:r>
      <w:proofErr w:type="spellStart"/>
      <w:r w:rsidRPr="00D778D3">
        <w:t>many</w:t>
      </w:r>
      <w:proofErr w:type="spellEnd"/>
      <w:r w:rsidRPr="00D778D3">
        <w:t xml:space="preserve"> nice female friends among the female members of the </w:t>
      </w:r>
      <w:proofErr w:type="spellStart"/>
      <w:r w:rsidRPr="00D778D3">
        <w:t>knesset</w:t>
      </w:r>
      <w:proofErr w:type="spellEnd"/>
      <w:r w:rsidRPr="00D778D3">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line="383"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Pretty quickly this whole project started to take over </w:t>
      </w:r>
      <w:proofErr w:type="spellStart"/>
      <w:r w:rsidRPr="00D778D3">
        <w:t>Shavit’s</w:t>
      </w:r>
      <w:proofErr w:type="spellEnd"/>
      <w:r w:rsidRPr="00D778D3">
        <w:t xml:space="preserve"> life. He thought that the onl</w:t>
      </w:r>
      <w:r w:rsidRPr="00D778D3">
        <w:t xml:space="preserve">y way he could really capture all these experiences, all the stories he heard in the living rooms of elderly ladies who once served in the legislature, would be to write a book. The book of the female members of Knesset. </w:t>
      </w:r>
    </w:p>
    <w:p w:rsidR="00225E18" w:rsidRPr="00D778D3" w:rsidRDefault="00946466">
      <w:pPr>
        <w:spacing w:after="29" w:line="259" w:lineRule="auto"/>
        <w:ind w:left="0" w:firstLine="0"/>
      </w:pPr>
      <w:r w:rsidRPr="00D778D3">
        <w:t xml:space="preserve"> </w:t>
      </w:r>
    </w:p>
    <w:p w:rsidR="00225E18" w:rsidRPr="00D778D3" w:rsidRDefault="00946466">
      <w:pPr>
        <w:spacing w:after="64" w:line="378" w:lineRule="auto"/>
        <w:ind w:left="1435" w:right="2179"/>
      </w:pPr>
      <w:proofErr w:type="spellStart"/>
      <w:r w:rsidRPr="00D778D3">
        <w:rPr>
          <w:b/>
        </w:rPr>
        <w:t>Shavit</w:t>
      </w:r>
      <w:proofErr w:type="spellEnd"/>
      <w:r w:rsidRPr="00D778D3">
        <w:rPr>
          <w:b/>
        </w:rPr>
        <w:t xml:space="preserve"> Ben Arie:</w:t>
      </w:r>
      <w:r w:rsidRPr="00D778D3">
        <w:rPr>
          <w:rFonts w:ascii="Calibri" w:eastAsia="Calibri" w:hAnsi="Calibri" w:cs="Calibri"/>
        </w:rPr>
        <w:t>​</w:t>
      </w:r>
      <w:r w:rsidRPr="00D778D3">
        <w:t xml:space="preserve"> Yeah, the idea was to collect their life stories, a full bio, from birth till well, in some cases, death, and focus on their parliamentary activity, which was what brought me in touch with them in the first place. </w:t>
      </w:r>
      <w:proofErr w:type="gramStart"/>
      <w:r w:rsidRPr="00D778D3">
        <w:t>So</w:t>
      </w:r>
      <w:proofErr w:type="gramEnd"/>
      <w:r w:rsidRPr="00D778D3">
        <w:t xml:space="preserve"> in order to do that, and maybe this re</w:t>
      </w:r>
      <w:r w:rsidRPr="00D778D3">
        <w:t xml:space="preserve">ally is a weird obsession, </w:t>
      </w:r>
      <w:r w:rsidRPr="00D778D3">
        <w:rPr>
          <w:i/>
        </w:rPr>
        <w:t xml:space="preserve">[laughs], </w:t>
      </w:r>
      <w:r w:rsidRPr="00D778D3">
        <w:rPr>
          <w:rFonts w:ascii="Calibri" w:eastAsia="Calibri" w:hAnsi="Calibri" w:cs="Calibri"/>
        </w:rPr>
        <w:t>​</w:t>
      </w:r>
      <w:r w:rsidRPr="00D778D3">
        <w:t xml:space="preserve">in order to get the full picture of what they did in </w:t>
      </w:r>
      <w:r w:rsidRPr="00D778D3">
        <w:lastRenderedPageBreak/>
        <w:t xml:space="preserve">the </w:t>
      </w:r>
      <w:proofErr w:type="spellStart"/>
      <w:r w:rsidRPr="00D778D3">
        <w:t>knesset</w:t>
      </w:r>
      <w:proofErr w:type="spellEnd"/>
      <w:r w:rsidRPr="00D778D3">
        <w:t xml:space="preserve">, I began reading all their speeches over the years. Thousands and thousands of them. </w:t>
      </w:r>
      <w:r w:rsidRPr="00D778D3">
        <w:rPr>
          <w:i/>
        </w:rPr>
        <w:t>[</w:t>
      </w:r>
      <w:r w:rsidRPr="00D778D3">
        <w:rPr>
          <w:rFonts w:ascii="Calibri" w:eastAsia="Calibri" w:hAnsi="Calibri" w:cs="Calibri"/>
        </w:rPr>
        <w:t>​</w:t>
      </w:r>
      <w:r w:rsidRPr="00D778D3">
        <w:rPr>
          <w:i/>
        </w:rPr>
        <w:t xml:space="preserve">laughs]. </w:t>
      </w:r>
      <w:proofErr w:type="spellStart"/>
      <w:r w:rsidRPr="00D778D3">
        <w:rPr>
          <w:b/>
        </w:rPr>
        <w:t>Mishy</w:t>
      </w:r>
      <w:proofErr w:type="spellEnd"/>
      <w:r w:rsidRPr="00D778D3">
        <w:rPr>
          <w:b/>
        </w:rPr>
        <w:t xml:space="preserve"> Harman: </w:t>
      </w:r>
      <w:r w:rsidRPr="00D778D3">
        <w:rPr>
          <w:rFonts w:ascii="Calibri" w:eastAsia="Calibri" w:hAnsi="Calibri" w:cs="Calibri"/>
        </w:rPr>
        <w:t>​</w:t>
      </w:r>
      <w:r w:rsidRPr="00D778D3">
        <w:t xml:space="preserve">Wow! And what was that like? </w:t>
      </w:r>
    </w:p>
    <w:p w:rsidR="00225E18" w:rsidRPr="00D778D3" w:rsidRDefault="00946466">
      <w:pPr>
        <w:spacing w:line="391" w:lineRule="auto"/>
        <w:ind w:left="1435" w:right="2063"/>
      </w:pPr>
      <w:proofErr w:type="spellStart"/>
      <w:r w:rsidRPr="00D778D3">
        <w:rPr>
          <w:b/>
        </w:rPr>
        <w:t>Shavit</w:t>
      </w:r>
      <w:proofErr w:type="spellEnd"/>
      <w:r w:rsidRPr="00D778D3">
        <w:rPr>
          <w:b/>
        </w:rPr>
        <w:t xml:space="preserve"> Ben </w:t>
      </w:r>
      <w:proofErr w:type="gramStart"/>
      <w:r w:rsidRPr="00D778D3">
        <w:rPr>
          <w:b/>
        </w:rPr>
        <w:t>A</w:t>
      </w:r>
      <w:r w:rsidRPr="00D778D3">
        <w:rPr>
          <w:b/>
        </w:rPr>
        <w:t>rie:</w:t>
      </w:r>
      <w:r w:rsidRPr="00D778D3">
        <w:rPr>
          <w:rFonts w:ascii="Calibri" w:eastAsia="Calibri" w:hAnsi="Calibri" w:cs="Calibri"/>
        </w:rPr>
        <w:t>​</w:t>
      </w:r>
      <w:proofErr w:type="gramEnd"/>
      <w:r w:rsidRPr="00D778D3">
        <w:t xml:space="preserve"> Tiring. </w:t>
      </w:r>
      <w:r w:rsidRPr="00D778D3">
        <w:rPr>
          <w:rFonts w:ascii="Calibri" w:eastAsia="Calibri" w:hAnsi="Calibri" w:cs="Calibri"/>
        </w:rPr>
        <w:t>​</w:t>
      </w:r>
      <w:r w:rsidRPr="00D778D3">
        <w:rPr>
          <w:i/>
        </w:rPr>
        <w:t xml:space="preserve">[laughs]. </w:t>
      </w:r>
      <w:r w:rsidRPr="00D778D3">
        <w:rPr>
          <w:rFonts w:ascii="Calibri" w:eastAsia="Calibri" w:hAnsi="Calibri" w:cs="Calibri"/>
        </w:rPr>
        <w:t>​</w:t>
      </w:r>
      <w:r w:rsidRPr="00D778D3">
        <w:t xml:space="preserve">Very </w:t>
      </w:r>
      <w:proofErr w:type="spellStart"/>
      <w:r w:rsidRPr="00D778D3">
        <w:t>very</w:t>
      </w:r>
      <w:proofErr w:type="spellEnd"/>
      <w:r w:rsidRPr="00D778D3">
        <w:t xml:space="preserve"> tiring… I have shelves of their autobiographies, which I read. I even read </w:t>
      </w:r>
      <w:proofErr w:type="spellStart"/>
      <w:r w:rsidRPr="00D778D3">
        <w:t>Pnina</w:t>
      </w:r>
      <w:proofErr w:type="spellEnd"/>
      <w:r w:rsidRPr="00D778D3">
        <w:t xml:space="preserve"> Rosenblum’s autobiography </w:t>
      </w:r>
      <w:r w:rsidRPr="00D778D3">
        <w:rPr>
          <w:i/>
        </w:rPr>
        <w:t>[</w:t>
      </w:r>
      <w:r w:rsidRPr="00D778D3">
        <w:rPr>
          <w:rFonts w:ascii="Calibri" w:eastAsia="Calibri" w:hAnsi="Calibri" w:cs="Calibri"/>
        </w:rPr>
        <w:t>​</w:t>
      </w:r>
      <w:proofErr w:type="spellStart"/>
      <w:r w:rsidRPr="00D778D3">
        <w:rPr>
          <w:i/>
        </w:rPr>
        <w:t>Mishy</w:t>
      </w:r>
      <w:proofErr w:type="spellEnd"/>
      <w:r w:rsidRPr="00D778D3">
        <w:rPr>
          <w:i/>
        </w:rPr>
        <w:t xml:space="preserve"> </w:t>
      </w:r>
      <w:proofErr w:type="gramStart"/>
      <w:r w:rsidRPr="00D778D3">
        <w:rPr>
          <w:i/>
        </w:rPr>
        <w:t>laughs]</w:t>
      </w:r>
      <w:r w:rsidRPr="00D778D3">
        <w:rPr>
          <w:rFonts w:ascii="Calibri" w:eastAsia="Calibri" w:hAnsi="Calibri" w:cs="Calibri"/>
        </w:rPr>
        <w:t>​</w:t>
      </w:r>
      <w:proofErr w:type="gramEnd"/>
      <w:r w:rsidRPr="00D778D3">
        <w:t xml:space="preserve">, a 300­pages one, and… well, let’s just say I wouldn’t have read it otherwise. </w:t>
      </w:r>
    </w:p>
    <w:p w:rsidR="00225E18" w:rsidRPr="00D778D3" w:rsidRDefault="00946466">
      <w:pPr>
        <w:spacing w:after="29" w:line="259" w:lineRule="auto"/>
        <w:ind w:left="0" w:firstLine="0"/>
      </w:pPr>
      <w:r w:rsidRPr="00D778D3">
        <w:rPr>
          <w:b/>
        </w:rPr>
        <w:t xml:space="preserve"> </w:t>
      </w:r>
    </w:p>
    <w:p w:rsidR="00225E18" w:rsidRPr="00D778D3" w:rsidRDefault="00946466">
      <w:pPr>
        <w:spacing w:line="403" w:lineRule="auto"/>
        <w:ind w:right="1"/>
      </w:pPr>
      <w:proofErr w:type="spellStart"/>
      <w:r w:rsidRPr="00D778D3">
        <w:rPr>
          <w:b/>
        </w:rPr>
        <w:t>Mishy</w:t>
      </w:r>
      <w:proofErr w:type="spellEnd"/>
      <w:r w:rsidRPr="00D778D3">
        <w:rPr>
          <w:b/>
        </w:rPr>
        <w:t xml:space="preserve"> Harman (</w:t>
      </w:r>
      <w:r w:rsidRPr="00D778D3">
        <w:rPr>
          <w:b/>
        </w:rPr>
        <w:t>narration</w:t>
      </w:r>
      <w:proofErr w:type="gramStart"/>
      <w:r w:rsidRPr="00D778D3">
        <w:rPr>
          <w:b/>
        </w:rPr>
        <w:t>):</w:t>
      </w:r>
      <w:r w:rsidRPr="00D778D3">
        <w:rPr>
          <w:rFonts w:ascii="Calibri" w:eastAsia="Calibri" w:hAnsi="Calibri" w:cs="Calibri"/>
        </w:rPr>
        <w:t>​</w:t>
      </w:r>
      <w:proofErr w:type="gramEnd"/>
      <w:r w:rsidRPr="00D778D3">
        <w:t xml:space="preserve"> </w:t>
      </w:r>
      <w:proofErr w:type="spellStart"/>
      <w:r w:rsidRPr="00D778D3">
        <w:t>Pnina</w:t>
      </w:r>
      <w:proofErr w:type="spellEnd"/>
      <w:r w:rsidRPr="00D778D3">
        <w:t xml:space="preserve"> Rosenblum, just in case you are not up on your Israeli cosmetic product trivia, was a former beauty queen who served for about a second and a half as a member of </w:t>
      </w:r>
      <w:proofErr w:type="spellStart"/>
      <w:r w:rsidRPr="00D778D3">
        <w:t>knesset</w:t>
      </w:r>
      <w:proofErr w:type="spellEnd"/>
      <w:r w:rsidRPr="00D778D3">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line="462" w:lineRule="auto"/>
        <w:ind w:left="1435" w:right="1410"/>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So what did all these female members of </w:t>
      </w:r>
      <w:proofErr w:type="spellStart"/>
      <w:r w:rsidRPr="00D778D3">
        <w:t>knesset</w:t>
      </w:r>
      <w:proofErr w:type="spellEnd"/>
      <w:r w:rsidRPr="00D778D3">
        <w:t xml:space="preserve"> </w:t>
      </w:r>
      <w:r w:rsidRPr="00D778D3">
        <w:t xml:space="preserve">think about your project? </w:t>
      </w:r>
    </w:p>
    <w:p w:rsidR="00225E18" w:rsidRPr="00D778D3" w:rsidRDefault="00946466">
      <w:pPr>
        <w:spacing w:line="382" w:lineRule="auto"/>
        <w:ind w:left="1435" w:right="2140"/>
      </w:pP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Well, I would guess to them I was this young kid, who kept on saying he was going to publish a book of their biographies. But I doubt they thought it would </w:t>
      </w:r>
      <w:proofErr w:type="gramStart"/>
      <w:r w:rsidRPr="00D778D3">
        <w:t>actually happen</w:t>
      </w:r>
      <w:proofErr w:type="gramEnd"/>
      <w:r w:rsidRPr="00D778D3">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line="464"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But Nava</w:t>
      </w:r>
      <w:r w:rsidRPr="00D778D3">
        <w:t xml:space="preserve"> Arad, one of those former members of </w:t>
      </w:r>
      <w:proofErr w:type="spellStart"/>
      <w:r w:rsidRPr="00D778D3">
        <w:t>knesset</w:t>
      </w:r>
      <w:proofErr w:type="spellEnd"/>
      <w:r w:rsidRPr="00D778D3">
        <w:t xml:space="preserve"> </w:t>
      </w:r>
      <w:proofErr w:type="spellStart"/>
      <w:r w:rsidRPr="00D778D3">
        <w:t>Shavit</w:t>
      </w:r>
      <w:proofErr w:type="spellEnd"/>
      <w:r w:rsidRPr="00D778D3">
        <w:t xml:space="preserve"> contacted, remembers it differently. </w:t>
      </w:r>
    </w:p>
    <w:p w:rsidR="00225E18" w:rsidRPr="00D778D3" w:rsidRDefault="00946466">
      <w:pPr>
        <w:spacing w:after="29" w:line="259" w:lineRule="auto"/>
        <w:ind w:left="0" w:firstLine="0"/>
      </w:pPr>
      <w:r w:rsidRPr="00D778D3">
        <w:t xml:space="preserve"> </w:t>
      </w:r>
    </w:p>
    <w:p w:rsidR="00225E18" w:rsidRPr="00D778D3" w:rsidRDefault="00946466">
      <w:pPr>
        <w:spacing w:line="402" w:lineRule="auto"/>
        <w:ind w:left="1435" w:right="1934"/>
      </w:pPr>
      <w:r w:rsidRPr="00D778D3">
        <w:rPr>
          <w:b/>
        </w:rPr>
        <w:t xml:space="preserve">Nava Arad: </w:t>
      </w:r>
      <w:r w:rsidRPr="00D778D3">
        <w:rPr>
          <w:rFonts w:ascii="Calibri" w:eastAsia="Calibri" w:hAnsi="Calibri" w:cs="Calibri"/>
        </w:rPr>
        <w:t>​</w:t>
      </w:r>
      <w:r w:rsidRPr="00D778D3">
        <w:t xml:space="preserve">I mean very few people would do such an </w:t>
      </w:r>
      <w:r w:rsidRPr="00D778D3">
        <w:t xml:space="preserve">impressive project. And here he was, this young teenager, and not some sort of gender studies guy or something. </w:t>
      </w:r>
    </w:p>
    <w:p w:rsidR="00225E18" w:rsidRPr="00D778D3" w:rsidRDefault="00946466">
      <w:pPr>
        <w:spacing w:after="29" w:line="259" w:lineRule="auto"/>
        <w:ind w:left="0" w:firstLine="0"/>
      </w:pPr>
      <w:r w:rsidRPr="00D778D3">
        <w:t xml:space="preserve"> </w:t>
      </w:r>
    </w:p>
    <w:p w:rsidR="00225E18" w:rsidRPr="00D778D3" w:rsidRDefault="00946466">
      <w:pPr>
        <w:spacing w:line="402" w:lineRule="auto"/>
        <w:ind w:right="1"/>
      </w:pPr>
      <w:proofErr w:type="spellStart"/>
      <w:r w:rsidRPr="00D778D3">
        <w:rPr>
          <w:b/>
        </w:rPr>
        <w:t>Mishy</w:t>
      </w:r>
      <w:proofErr w:type="spellEnd"/>
      <w:r w:rsidRPr="00D778D3">
        <w:rPr>
          <w:b/>
        </w:rPr>
        <w:t xml:space="preserve"> Harman (narration</w:t>
      </w:r>
      <w:r w:rsidRPr="00D778D3">
        <w:rPr>
          <w:bCs/>
        </w:rPr>
        <w:t>):</w:t>
      </w:r>
      <w:r w:rsidR="00D778D3" w:rsidRPr="00D778D3">
        <w:rPr>
          <w:bCs/>
        </w:rPr>
        <w:t xml:space="preserve"> Nava’s now in her seventies.</w:t>
      </w:r>
      <w:r w:rsidRPr="00D778D3">
        <w:rPr>
          <w:b/>
        </w:rPr>
        <w:t xml:space="preserve"> </w:t>
      </w:r>
      <w:r w:rsidRPr="00D778D3">
        <w:rPr>
          <w:rFonts w:ascii="Calibri" w:eastAsia="Calibri" w:hAnsi="Calibri" w:cs="Calibri"/>
          <w:shd w:val="clear" w:color="auto" w:fill="FFFF00"/>
        </w:rPr>
        <w:t>​</w:t>
      </w:r>
      <w:r w:rsidRPr="00D778D3">
        <w:t xml:space="preserve">She served as a member of </w:t>
      </w:r>
      <w:proofErr w:type="spellStart"/>
      <w:r w:rsidRPr="00D778D3">
        <w:t>knesset</w:t>
      </w:r>
      <w:proofErr w:type="spellEnd"/>
      <w:r w:rsidRPr="00D778D3">
        <w:rPr>
          <w:rFonts w:ascii="Calibri" w:eastAsia="Calibri" w:hAnsi="Calibri" w:cs="Calibri"/>
        </w:rPr>
        <w:t>​</w:t>
      </w:r>
      <w:r w:rsidRPr="00D778D3">
        <w:t xml:space="preserve">from the </w:t>
      </w:r>
      <w:proofErr w:type="spellStart"/>
      <w:r w:rsidRPr="00D778D3">
        <w:t>Labor</w:t>
      </w:r>
      <w:proofErr w:type="spellEnd"/>
      <w:r w:rsidRPr="00D778D3">
        <w:t xml:space="preserve"> Party for four </w:t>
      </w:r>
      <w:proofErr w:type="gramStart"/>
      <w:r w:rsidRPr="00D778D3">
        <w:t>terms, and</w:t>
      </w:r>
      <w:proofErr w:type="gramEnd"/>
      <w:r w:rsidRPr="00D778D3">
        <w:t xml:space="preserve"> was late</w:t>
      </w:r>
      <w:r w:rsidRPr="00D778D3">
        <w:t xml:space="preserve">r the prime minister’s adviser on women’s issues. </w:t>
      </w:r>
    </w:p>
    <w:p w:rsidR="00225E18" w:rsidRPr="00D778D3" w:rsidRDefault="00946466">
      <w:pPr>
        <w:spacing w:after="29" w:line="259" w:lineRule="auto"/>
        <w:ind w:left="0" w:firstLine="0"/>
      </w:pPr>
      <w:r w:rsidRPr="00D778D3">
        <w:t xml:space="preserve"> </w:t>
      </w:r>
    </w:p>
    <w:p w:rsidR="00225E18" w:rsidRPr="00D778D3" w:rsidRDefault="00946466">
      <w:pPr>
        <w:spacing w:line="360" w:lineRule="auto"/>
        <w:ind w:left="1435" w:right="2116"/>
      </w:pPr>
      <w:r w:rsidRPr="00D778D3">
        <w:rPr>
          <w:b/>
        </w:rPr>
        <w:lastRenderedPageBreak/>
        <w:t xml:space="preserve">Nava </w:t>
      </w:r>
      <w:proofErr w:type="gramStart"/>
      <w:r w:rsidRPr="00D778D3">
        <w:rPr>
          <w:b/>
        </w:rPr>
        <w:t>Arad:</w:t>
      </w:r>
      <w:r w:rsidRPr="00D778D3">
        <w:rPr>
          <w:rFonts w:ascii="Calibri" w:eastAsia="Calibri" w:hAnsi="Calibri" w:cs="Calibri"/>
        </w:rPr>
        <w:t>​</w:t>
      </w:r>
      <w:proofErr w:type="gramEnd"/>
      <w:r w:rsidRPr="00D778D3">
        <w:t xml:space="preserve"> And I remember that he called me up, and said that he was writing a book about the female members of </w:t>
      </w:r>
      <w:proofErr w:type="spellStart"/>
      <w:r w:rsidRPr="00D778D3">
        <w:t>knesset</w:t>
      </w:r>
      <w:proofErr w:type="spellEnd"/>
      <w:r w:rsidRPr="00D778D3">
        <w:t>, and asked if he could come talk to me. And I said “sure, why not!” I was delighte</w:t>
      </w:r>
      <w:r w:rsidRPr="00D778D3">
        <w:t xml:space="preserve">d. I thought it was a great idea. I really appreciated his initiative, and he wasn’t a </w:t>
      </w:r>
      <w:proofErr w:type="spellStart"/>
      <w:r w:rsidRPr="00D778D3">
        <w:t>nudnik</w:t>
      </w:r>
      <w:proofErr w:type="spellEnd"/>
      <w:r w:rsidRPr="00D778D3">
        <w:t xml:space="preserve">, or anything. Didn’t have an agenda. And even after that he’d call from time to time and ask how I was doing. </w:t>
      </w:r>
    </w:p>
    <w:p w:rsidR="00225E18" w:rsidRPr="00D778D3" w:rsidRDefault="00946466">
      <w:pPr>
        <w:spacing w:after="29" w:line="259" w:lineRule="auto"/>
        <w:ind w:left="0" w:firstLine="0"/>
      </w:pPr>
      <w:r w:rsidRPr="00D778D3">
        <w:t xml:space="preserve"> </w:t>
      </w:r>
    </w:p>
    <w:p w:rsidR="00225E18" w:rsidRPr="00D778D3" w:rsidRDefault="00946466">
      <w:pPr>
        <w:spacing w:line="442"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Now it’s easy to forge</w:t>
      </w:r>
      <w:r w:rsidRPr="00D778D3">
        <w:t xml:space="preserve">t that this entire time, as </w:t>
      </w:r>
      <w:proofErr w:type="spellStart"/>
      <w:r w:rsidRPr="00D778D3">
        <w:t>Shavit</w:t>
      </w:r>
      <w:proofErr w:type="spellEnd"/>
      <w:r w:rsidRPr="00D778D3">
        <w:t xml:space="preserve"> is running between one former MK and another, he was still in high school, doing his </w:t>
      </w:r>
      <w:r w:rsidRPr="00D778D3">
        <w:rPr>
          <w:rFonts w:ascii="Calibri" w:eastAsia="Calibri" w:hAnsi="Calibri" w:cs="Calibri"/>
        </w:rPr>
        <w:t>​</w:t>
      </w:r>
      <w:proofErr w:type="spellStart"/>
      <w:r w:rsidRPr="00D778D3">
        <w:rPr>
          <w:i/>
        </w:rPr>
        <w:t>bagruyot</w:t>
      </w:r>
      <w:proofErr w:type="spellEnd"/>
      <w:r w:rsidRPr="00D778D3">
        <w:rPr>
          <w:i/>
        </w:rPr>
        <w:t xml:space="preserve">, </w:t>
      </w:r>
      <w:r w:rsidRPr="00D778D3">
        <w:rPr>
          <w:rFonts w:ascii="Calibri" w:eastAsia="Calibri" w:hAnsi="Calibri" w:cs="Calibri"/>
        </w:rPr>
        <w:t>​</w:t>
      </w:r>
      <w:r w:rsidRPr="00D778D3">
        <w:t xml:space="preserve">his matriculation exams, and preparing for the army. </w:t>
      </w:r>
    </w:p>
    <w:p w:rsidR="00225E18" w:rsidRPr="00D778D3" w:rsidRDefault="00946466">
      <w:pPr>
        <w:spacing w:after="29" w:line="259" w:lineRule="auto"/>
        <w:ind w:left="0" w:firstLine="0"/>
      </w:pPr>
      <w:r w:rsidRPr="00D778D3">
        <w:t xml:space="preserve"> </w:t>
      </w:r>
    </w:p>
    <w:p w:rsidR="00225E18" w:rsidRPr="00D778D3" w:rsidRDefault="00946466">
      <w:pPr>
        <w:spacing w:line="360" w:lineRule="auto"/>
        <w:ind w:left="1435" w:right="2138"/>
      </w:pPr>
      <w:proofErr w:type="spellStart"/>
      <w:r w:rsidRPr="00D778D3">
        <w:rPr>
          <w:b/>
        </w:rPr>
        <w:t>Shavit</w:t>
      </w:r>
      <w:proofErr w:type="spellEnd"/>
      <w:r w:rsidRPr="00D778D3">
        <w:rPr>
          <w:b/>
        </w:rPr>
        <w:t xml:space="preserve"> Ben Arie: </w:t>
      </w:r>
      <w:r w:rsidRPr="00D778D3">
        <w:rPr>
          <w:rFonts w:ascii="Calibri" w:eastAsia="Calibri" w:hAnsi="Calibri" w:cs="Calibri"/>
        </w:rPr>
        <w:t>​</w:t>
      </w:r>
      <w:r w:rsidRPr="00D778D3">
        <w:t xml:space="preserve">I remember I would bring all kinds of letters with me to school that I received. You know, like responses from the former female members of </w:t>
      </w:r>
      <w:proofErr w:type="spellStart"/>
      <w:r w:rsidRPr="00D778D3">
        <w:t>knesset</w:t>
      </w:r>
      <w:proofErr w:type="spellEnd"/>
      <w:r w:rsidRPr="00D778D3">
        <w:t>. And students at school would think I was playing in the big league, that I was like in touch with the prime</w:t>
      </w:r>
      <w:r w:rsidRPr="00D778D3">
        <w:t xml:space="preserve"> minister every day or something. But ah… No… By the time I got to the army it was </w:t>
      </w:r>
      <w:proofErr w:type="gramStart"/>
      <w:r w:rsidRPr="00D778D3">
        <w:t>pretty clear</w:t>
      </w:r>
      <w:proofErr w:type="gramEnd"/>
      <w:r w:rsidRPr="00D778D3">
        <w:t xml:space="preserve"> to everyone that served with me that this was ‘my thing.’ </w:t>
      </w:r>
    </w:p>
    <w:p w:rsidR="00225E18" w:rsidRPr="00D778D3" w:rsidRDefault="00946466">
      <w:pPr>
        <w:spacing w:after="188"/>
        <w:ind w:left="1435" w:right="1"/>
      </w:pPr>
      <w:proofErr w:type="spellStart"/>
      <w:r w:rsidRPr="00D778D3">
        <w:rPr>
          <w:b/>
        </w:rPr>
        <w:t>Mishy</w:t>
      </w:r>
      <w:proofErr w:type="spellEnd"/>
      <w:r w:rsidRPr="00D778D3">
        <w:rPr>
          <w:b/>
        </w:rPr>
        <w:t xml:space="preserve"> Harman: </w:t>
      </w:r>
      <w:r w:rsidRPr="00D778D3">
        <w:rPr>
          <w:rFonts w:ascii="Calibri" w:eastAsia="Calibri" w:hAnsi="Calibri" w:cs="Calibri"/>
        </w:rPr>
        <w:t>​</w:t>
      </w:r>
      <w:r w:rsidRPr="00D778D3">
        <w:t xml:space="preserve">Like that you were Mr. Female </w:t>
      </w:r>
    </w:p>
    <w:p w:rsidR="00225E18" w:rsidRPr="00D778D3" w:rsidRDefault="00946466">
      <w:pPr>
        <w:spacing w:after="82"/>
        <w:ind w:left="1435" w:right="1"/>
      </w:pPr>
      <w:r w:rsidRPr="00D778D3">
        <w:t xml:space="preserve">Members of Knesset? </w:t>
      </w:r>
    </w:p>
    <w:p w:rsidR="00225E18" w:rsidRPr="00D778D3" w:rsidRDefault="00946466">
      <w:pPr>
        <w:spacing w:after="168" w:line="259" w:lineRule="auto"/>
        <w:ind w:left="1435"/>
      </w:pP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Yup… </w:t>
      </w:r>
      <w:r w:rsidRPr="00D778D3">
        <w:rPr>
          <w:rFonts w:ascii="Calibri" w:eastAsia="Calibri" w:hAnsi="Calibri" w:cs="Calibri"/>
        </w:rPr>
        <w:t>​</w:t>
      </w:r>
      <w:r w:rsidRPr="00D778D3">
        <w:rPr>
          <w:i/>
        </w:rPr>
        <w:t>[laughs]</w:t>
      </w:r>
      <w:r w:rsidRPr="00D778D3">
        <w:rPr>
          <w:rFonts w:ascii="Calibri" w:eastAsia="Calibri" w:hAnsi="Calibri" w:cs="Calibri"/>
        </w:rPr>
        <w:t>​</w:t>
      </w:r>
      <w:r w:rsidRPr="00D778D3">
        <w:t>.</w:t>
      </w:r>
      <w:r w:rsidRPr="00D778D3">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line="403"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Eventually, he convinced the prime minister’s office to organize a reunion of all the former women members of </w:t>
      </w:r>
      <w:proofErr w:type="spellStart"/>
      <w:r w:rsidRPr="00D778D3">
        <w:t>knesset</w:t>
      </w:r>
      <w:proofErr w:type="spellEnd"/>
      <w:r w:rsidRPr="00D778D3">
        <w:t xml:space="preserve"> that were still alive. </w:t>
      </w:r>
      <w:proofErr w:type="spellStart"/>
      <w:r w:rsidRPr="00D778D3">
        <w:t>Shavit</w:t>
      </w:r>
      <w:proofErr w:type="spellEnd"/>
      <w:r w:rsidRPr="00D778D3">
        <w:t xml:space="preserve"> showed up in uniform. </w:t>
      </w:r>
    </w:p>
    <w:p w:rsidR="00225E18" w:rsidRPr="00D778D3" w:rsidRDefault="00946466">
      <w:pPr>
        <w:spacing w:after="29" w:line="259" w:lineRule="auto"/>
        <w:ind w:left="0" w:firstLine="0"/>
      </w:pPr>
      <w:r w:rsidRPr="00D778D3">
        <w:t xml:space="preserve"> </w:t>
      </w:r>
    </w:p>
    <w:p w:rsidR="00225E18" w:rsidRPr="00D778D3" w:rsidRDefault="00946466">
      <w:pPr>
        <w:spacing w:after="189"/>
        <w:ind w:left="1435" w:right="1"/>
      </w:pP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I came straight from my basic training. </w:t>
      </w:r>
    </w:p>
    <w:p w:rsidR="00225E18" w:rsidRPr="00D778D3" w:rsidRDefault="00946466">
      <w:pPr>
        <w:spacing w:after="82"/>
        <w:ind w:left="1435" w:right="1"/>
      </w:pPr>
      <w:r w:rsidRPr="00D778D3">
        <w:t xml:space="preserve">My commander had to give me special permission. </w:t>
      </w:r>
    </w:p>
    <w:p w:rsidR="00225E18" w:rsidRPr="00D778D3" w:rsidRDefault="00946466">
      <w:pPr>
        <w:spacing w:after="188"/>
        <w:ind w:left="1435" w:right="1"/>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What did you tell her? </w:t>
      </w:r>
    </w:p>
    <w:p w:rsidR="00225E18" w:rsidRPr="00D778D3" w:rsidRDefault="00946466">
      <w:pPr>
        <w:spacing w:line="376" w:lineRule="auto"/>
        <w:ind w:left="1435" w:right="2145"/>
      </w:pPr>
      <w:proofErr w:type="spellStart"/>
      <w:r w:rsidRPr="00D778D3">
        <w:rPr>
          <w:b/>
        </w:rPr>
        <w:lastRenderedPageBreak/>
        <w:t>Shavit</w:t>
      </w:r>
      <w:proofErr w:type="spellEnd"/>
      <w:r w:rsidRPr="00D778D3">
        <w:rPr>
          <w:b/>
        </w:rPr>
        <w:t xml:space="preserve"> Ben Arie: </w:t>
      </w:r>
      <w:r w:rsidRPr="00D778D3">
        <w:rPr>
          <w:rFonts w:ascii="Calibri" w:eastAsia="Calibri" w:hAnsi="Calibri" w:cs="Calibri"/>
        </w:rPr>
        <w:t>​</w:t>
      </w:r>
      <w:r w:rsidRPr="00D778D3">
        <w:t>I told her all about this event I’d helped organize, that it was with the prime minister’s office. I imagine</w:t>
      </w:r>
      <w:r w:rsidRPr="00D778D3">
        <w:t xml:space="preserve"> she thought it was basically the most far­fetched excuse she’d ever heard to get a few hours off basic training. </w:t>
      </w:r>
      <w:proofErr w:type="gramStart"/>
      <w:r w:rsidRPr="00D778D3">
        <w:rPr>
          <w:rFonts w:ascii="Calibri" w:eastAsia="Calibri" w:hAnsi="Calibri" w:cs="Calibri"/>
        </w:rPr>
        <w:t>​</w:t>
      </w:r>
      <w:r w:rsidRPr="00D778D3">
        <w:rPr>
          <w:i/>
        </w:rPr>
        <w:t>[</w:t>
      </w:r>
      <w:proofErr w:type="spellStart"/>
      <w:proofErr w:type="gramEnd"/>
      <w:r w:rsidRPr="00D778D3">
        <w:rPr>
          <w:i/>
        </w:rPr>
        <w:t>Mishy</w:t>
      </w:r>
      <w:proofErr w:type="spellEnd"/>
      <w:r w:rsidRPr="00D778D3">
        <w:rPr>
          <w:i/>
        </w:rPr>
        <w:t xml:space="preserve"> and </w:t>
      </w:r>
      <w:proofErr w:type="spellStart"/>
      <w:r w:rsidRPr="00D778D3">
        <w:rPr>
          <w:i/>
        </w:rPr>
        <w:t>Shavit</w:t>
      </w:r>
      <w:proofErr w:type="spellEnd"/>
      <w:r w:rsidRPr="00D778D3">
        <w:rPr>
          <w:i/>
        </w:rPr>
        <w:t xml:space="preserve"> laugh]</w:t>
      </w:r>
      <w:r w:rsidRPr="00D778D3">
        <w:rPr>
          <w:rFonts w:ascii="Calibri" w:eastAsia="Calibri" w:hAnsi="Calibri" w:cs="Calibri"/>
        </w:rPr>
        <w:t>​</w:t>
      </w:r>
      <w:r w:rsidRPr="00D778D3">
        <w:t xml:space="preserve">. But I asked someone at the prime minister’s office to vouch for me, and they let me out for the evening.  </w:t>
      </w:r>
    </w:p>
    <w:p w:rsidR="00225E18" w:rsidRPr="00D778D3" w:rsidRDefault="00946466">
      <w:pPr>
        <w:spacing w:after="29" w:line="259" w:lineRule="auto"/>
        <w:ind w:left="0" w:firstLine="0"/>
      </w:pPr>
      <w:r w:rsidRPr="00D778D3">
        <w:t xml:space="preserve"> </w:t>
      </w:r>
    </w:p>
    <w:p w:rsidR="00225E18" w:rsidRPr="00D778D3" w:rsidRDefault="00946466">
      <w:pPr>
        <w:spacing w:line="383" w:lineRule="auto"/>
        <w:ind w:right="1"/>
      </w:pPr>
      <w:proofErr w:type="spellStart"/>
      <w:r w:rsidRPr="00D778D3">
        <w:rPr>
          <w:b/>
        </w:rPr>
        <w:t>Mishy</w:t>
      </w:r>
      <w:proofErr w:type="spellEnd"/>
      <w:r w:rsidRPr="00D778D3">
        <w:rPr>
          <w:b/>
        </w:rPr>
        <w:t xml:space="preserve"> Harman (narration):</w:t>
      </w:r>
      <w:r w:rsidRPr="00D778D3">
        <w:rPr>
          <w:rFonts w:ascii="Calibri" w:eastAsia="Calibri" w:hAnsi="Calibri" w:cs="Calibri"/>
        </w:rPr>
        <w:t>​</w:t>
      </w:r>
      <w:r w:rsidRPr="00D778D3">
        <w:t xml:space="preserve"> Even after the reunion, when his friends from the army used their precious vacations to take their girlfriends on romantic weekends to the north, or went to hang out at the beach, </w:t>
      </w:r>
      <w:proofErr w:type="spellStart"/>
      <w:r w:rsidRPr="00D778D3">
        <w:t>Shavit</w:t>
      </w:r>
      <w:proofErr w:type="spellEnd"/>
      <w:r w:rsidRPr="00D778D3">
        <w:t xml:space="preserve"> continued to criss­cross the country, meeting u</w:t>
      </w:r>
      <w:r w:rsidRPr="00D778D3">
        <w:t xml:space="preserve">p with old ladies and reading up about them in dusty archives. </w:t>
      </w:r>
    </w:p>
    <w:p w:rsidR="00225E18" w:rsidRPr="00D778D3" w:rsidRDefault="00946466">
      <w:pPr>
        <w:spacing w:after="29" w:line="259" w:lineRule="auto"/>
        <w:ind w:left="0" w:firstLine="0"/>
      </w:pPr>
      <w:r w:rsidRPr="00D778D3">
        <w:t xml:space="preserve"> </w:t>
      </w:r>
    </w:p>
    <w:p w:rsidR="00225E18" w:rsidRPr="00D778D3" w:rsidRDefault="00946466">
      <w:pPr>
        <w:spacing w:line="357" w:lineRule="auto"/>
        <w:ind w:left="1435" w:right="2143"/>
      </w:pPr>
      <w:proofErr w:type="spellStart"/>
      <w:r w:rsidRPr="00D778D3">
        <w:rPr>
          <w:b/>
        </w:rPr>
        <w:t>Shavit</w:t>
      </w:r>
      <w:proofErr w:type="spellEnd"/>
      <w:r w:rsidRPr="00D778D3">
        <w:rPr>
          <w:b/>
        </w:rPr>
        <w:t xml:space="preserve"> Ben Arie: </w:t>
      </w:r>
      <w:r w:rsidRPr="00D778D3">
        <w:rPr>
          <w:rFonts w:ascii="Calibri" w:eastAsia="Calibri" w:hAnsi="Calibri" w:cs="Calibri"/>
        </w:rPr>
        <w:t>​</w:t>
      </w:r>
      <w:r w:rsidRPr="00D778D3">
        <w:t>I devoted A LOT of time, on Fridays, and in the evenings when I got some time off, to the project. Whenever I got a day’s vacation, I would try to interview a former member</w:t>
      </w:r>
      <w:r w:rsidRPr="00D778D3">
        <w:t xml:space="preserve"> of </w:t>
      </w:r>
      <w:proofErr w:type="spellStart"/>
      <w:r w:rsidRPr="00D778D3">
        <w:t>knesset</w:t>
      </w:r>
      <w:proofErr w:type="spellEnd"/>
      <w:r w:rsidRPr="00D778D3">
        <w:t xml:space="preserve">. You know, today when I look back at it all, I’m not </w:t>
      </w:r>
      <w:proofErr w:type="gramStart"/>
      <w:r w:rsidRPr="00D778D3">
        <w:t>really sure</w:t>
      </w:r>
      <w:proofErr w:type="gramEnd"/>
      <w:r w:rsidRPr="00D778D3">
        <w:t xml:space="preserve"> what kept me going. But really like, something like 90% of my free time in the army was devoted to travelling around Israel meeting with them, going to the </w:t>
      </w:r>
      <w:proofErr w:type="spellStart"/>
      <w:r w:rsidRPr="00D778D3">
        <w:t>knesset</w:t>
      </w:r>
      <w:proofErr w:type="spellEnd"/>
      <w:r w:rsidRPr="00D778D3">
        <w:t xml:space="preserve">, reading their </w:t>
      </w:r>
      <w:r w:rsidRPr="00D778D3">
        <w:t xml:space="preserve">speeches. </w:t>
      </w:r>
    </w:p>
    <w:p w:rsidR="00225E18" w:rsidRPr="00D778D3" w:rsidRDefault="00946466">
      <w:pPr>
        <w:spacing w:after="29" w:line="259" w:lineRule="auto"/>
        <w:ind w:left="0" w:firstLine="0"/>
      </w:pPr>
      <w:r w:rsidRPr="00D778D3">
        <w:t xml:space="preserve"> </w:t>
      </w:r>
    </w:p>
    <w:p w:rsidR="00225E18" w:rsidRPr="00D778D3" w:rsidRDefault="00946466">
      <w:pPr>
        <w:spacing w:line="464" w:lineRule="auto"/>
        <w:ind w:right="1"/>
      </w:pPr>
      <w:proofErr w:type="spellStart"/>
      <w:r w:rsidRPr="00D778D3">
        <w:rPr>
          <w:b/>
        </w:rPr>
        <w:t>Mishy</w:t>
      </w:r>
      <w:proofErr w:type="spellEnd"/>
      <w:r w:rsidRPr="00D778D3">
        <w:rPr>
          <w:b/>
        </w:rPr>
        <w:t xml:space="preserve"> Harman (narration</w:t>
      </w:r>
      <w:proofErr w:type="gramStart"/>
      <w:r w:rsidRPr="00D778D3">
        <w:rPr>
          <w:b/>
        </w:rPr>
        <w:t>):</w:t>
      </w:r>
      <w:r w:rsidRPr="00D778D3">
        <w:rPr>
          <w:rFonts w:ascii="Calibri" w:eastAsia="Calibri" w:hAnsi="Calibri" w:cs="Calibri"/>
        </w:rPr>
        <w:t>​</w:t>
      </w:r>
      <w:proofErr w:type="gramEnd"/>
      <w:r w:rsidRPr="00D778D3">
        <w:t xml:space="preserve"> Now, in a normal country, with a stable political system, </w:t>
      </w:r>
      <w:proofErr w:type="spellStart"/>
      <w:r w:rsidRPr="00D778D3">
        <w:t>Shavit</w:t>
      </w:r>
      <w:proofErr w:type="spellEnd"/>
      <w:r w:rsidRPr="00D778D3">
        <w:t xml:space="preserve"> would get closer and closer to finishing his project. But his biggest problem was that every few years there was suddenly a new election, and that just</w:t>
      </w:r>
      <w:r w:rsidRPr="00D778D3">
        <w:t xml:space="preserve"> meant new female members of parliament he needed to meet and interview and research. </w:t>
      </w:r>
      <w:r w:rsidRPr="00D778D3">
        <w:tab/>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line="382" w:lineRule="auto"/>
        <w:ind w:left="1435" w:right="2049"/>
      </w:pPr>
      <w:proofErr w:type="spellStart"/>
      <w:r w:rsidRPr="00D778D3">
        <w:rPr>
          <w:b/>
        </w:rPr>
        <w:t>Shavit</w:t>
      </w:r>
      <w:proofErr w:type="spellEnd"/>
      <w:r w:rsidRPr="00D778D3">
        <w:rPr>
          <w:b/>
        </w:rPr>
        <w:t xml:space="preserve"> Ben Arie: </w:t>
      </w:r>
      <w:r w:rsidRPr="00D778D3">
        <w:rPr>
          <w:rFonts w:ascii="Calibri" w:eastAsia="Calibri" w:hAnsi="Calibri" w:cs="Calibri"/>
        </w:rPr>
        <w:t>​</w:t>
      </w:r>
      <w:r w:rsidRPr="00D778D3">
        <w:t>I did not think it would take eight years… I never imagined I would have to deal with three new election cycles that just kept on adding more and m</w:t>
      </w:r>
      <w:r w:rsidRPr="00D778D3">
        <w:t xml:space="preserve">ore material. </w:t>
      </w:r>
    </w:p>
    <w:p w:rsidR="00225E18" w:rsidRPr="00D778D3" w:rsidRDefault="00946466">
      <w:pPr>
        <w:spacing w:line="435" w:lineRule="auto"/>
        <w:ind w:left="1435" w:right="2036"/>
      </w:pPr>
      <w:proofErr w:type="spellStart"/>
      <w:r w:rsidRPr="00D778D3">
        <w:rPr>
          <w:b/>
        </w:rPr>
        <w:lastRenderedPageBreak/>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So new female members of </w:t>
      </w:r>
      <w:proofErr w:type="spellStart"/>
      <w:r w:rsidRPr="00D778D3">
        <w:t>knesset</w:t>
      </w:r>
      <w:proofErr w:type="spellEnd"/>
      <w:r w:rsidRPr="00D778D3">
        <w:t xml:space="preserve"> sort of became your biggest nightmare? </w:t>
      </w:r>
      <w:r w:rsidRPr="00D778D3">
        <w:rPr>
          <w:i/>
        </w:rPr>
        <w:t>[</w:t>
      </w:r>
      <w:r w:rsidRPr="00D778D3">
        <w:rPr>
          <w:rFonts w:ascii="Calibri" w:eastAsia="Calibri" w:hAnsi="Calibri" w:cs="Calibri"/>
        </w:rPr>
        <w:t>​</w:t>
      </w:r>
      <w:r w:rsidRPr="00D778D3">
        <w:rPr>
          <w:i/>
        </w:rPr>
        <w:t xml:space="preserve">laughs]. </w:t>
      </w:r>
    </w:p>
    <w:p w:rsidR="00225E18" w:rsidRPr="00D778D3" w:rsidRDefault="00946466">
      <w:pPr>
        <w:spacing w:after="171"/>
        <w:ind w:left="1435" w:right="1"/>
      </w:pPr>
      <w:proofErr w:type="spellStart"/>
      <w:r w:rsidRPr="00D778D3">
        <w:rPr>
          <w:b/>
        </w:rPr>
        <w:t>Shavit</w:t>
      </w:r>
      <w:proofErr w:type="spellEnd"/>
      <w:r w:rsidRPr="00D778D3">
        <w:rPr>
          <w:b/>
        </w:rPr>
        <w:t xml:space="preserve"> Ben Arie: </w:t>
      </w:r>
      <w:r w:rsidRPr="00D778D3">
        <w:rPr>
          <w:rFonts w:ascii="Calibri" w:eastAsia="Calibri" w:hAnsi="Calibri" w:cs="Calibri"/>
        </w:rPr>
        <w:t>​</w:t>
      </w:r>
      <w:r w:rsidRPr="00D778D3">
        <w:rPr>
          <w:i/>
        </w:rPr>
        <w:t xml:space="preserve">[laughs]. </w:t>
      </w:r>
      <w:r w:rsidRPr="00D778D3">
        <w:rPr>
          <w:rFonts w:ascii="Calibri" w:eastAsia="Calibri" w:hAnsi="Calibri" w:cs="Calibri"/>
        </w:rPr>
        <w:t>​</w:t>
      </w:r>
      <w:r w:rsidRPr="00D778D3">
        <w:t xml:space="preserve">Absolutely, yeah. </w:t>
      </w:r>
    </w:p>
    <w:p w:rsidR="00225E18" w:rsidRPr="00D778D3" w:rsidRDefault="00946466">
      <w:pPr>
        <w:spacing w:after="29" w:line="259" w:lineRule="auto"/>
        <w:ind w:left="0" w:firstLine="0"/>
      </w:pPr>
      <w:r w:rsidRPr="00D778D3">
        <w:t xml:space="preserve"> </w:t>
      </w:r>
    </w:p>
    <w:p w:rsidR="00225E18" w:rsidRPr="00D778D3" w:rsidRDefault="00946466">
      <w:pPr>
        <w:spacing w:line="403" w:lineRule="auto"/>
        <w:ind w:right="1"/>
      </w:pPr>
      <w:proofErr w:type="spellStart"/>
      <w:r w:rsidRPr="00D778D3">
        <w:rPr>
          <w:b/>
        </w:rPr>
        <w:t>Mishy</w:t>
      </w:r>
      <w:proofErr w:type="spellEnd"/>
      <w:r w:rsidRPr="00D778D3">
        <w:rPr>
          <w:b/>
        </w:rPr>
        <w:t xml:space="preserve"> Harman (narration): </w:t>
      </w:r>
      <w:r w:rsidRPr="00D778D3">
        <w:rPr>
          <w:rFonts w:ascii="Calibri" w:eastAsia="Calibri" w:hAnsi="Calibri" w:cs="Calibri"/>
        </w:rPr>
        <w:t>​</w:t>
      </w:r>
      <w:r w:rsidRPr="00D778D3">
        <w:t xml:space="preserve">The book, which is called “The Members of Knesset: Leading Women in Israel,” came out, finally, in 2011. And in some ironic </w:t>
      </w:r>
      <w:proofErr w:type="spellStart"/>
      <w:r w:rsidRPr="00D778D3">
        <w:t>role­reversal</w:t>
      </w:r>
      <w:proofErr w:type="spellEnd"/>
      <w:r w:rsidRPr="00D778D3">
        <w:t xml:space="preserve">, Nava Arad became sort of a </w:t>
      </w:r>
      <w:proofErr w:type="spellStart"/>
      <w:r w:rsidRPr="00D778D3">
        <w:t>Shavit</w:t>
      </w:r>
      <w:proofErr w:type="spellEnd"/>
      <w:r w:rsidRPr="00D778D3">
        <w:t xml:space="preserve"> groupie. </w:t>
      </w:r>
    </w:p>
    <w:p w:rsidR="00225E18" w:rsidRPr="00D778D3" w:rsidRDefault="00946466">
      <w:pPr>
        <w:spacing w:after="29" w:line="259" w:lineRule="auto"/>
        <w:ind w:left="0" w:firstLine="0"/>
      </w:pPr>
      <w:r w:rsidRPr="00D778D3">
        <w:t xml:space="preserve"> </w:t>
      </w:r>
    </w:p>
    <w:p w:rsidR="00225E18" w:rsidRPr="00D778D3" w:rsidRDefault="00946466">
      <w:pPr>
        <w:spacing w:line="350" w:lineRule="auto"/>
        <w:ind w:left="1435" w:right="2066"/>
      </w:pPr>
      <w:r w:rsidRPr="00D778D3">
        <w:rPr>
          <w:b/>
        </w:rPr>
        <w:t xml:space="preserve">Nava </w:t>
      </w:r>
      <w:proofErr w:type="gramStart"/>
      <w:r w:rsidRPr="00D778D3">
        <w:rPr>
          <w:b/>
        </w:rPr>
        <w:t>Arad:</w:t>
      </w:r>
      <w:r w:rsidRPr="00D778D3">
        <w:rPr>
          <w:rFonts w:ascii="Calibri" w:eastAsia="Calibri" w:hAnsi="Calibri" w:cs="Calibri"/>
        </w:rPr>
        <w:t>​</w:t>
      </w:r>
      <w:proofErr w:type="gramEnd"/>
      <w:r w:rsidRPr="00D778D3">
        <w:t xml:space="preserve"> Only when I saw the book did I really understand what a tre</w:t>
      </w:r>
      <w:r w:rsidRPr="00D778D3">
        <w:t xml:space="preserve">mendous job he did. I mean, it was always clear that he was this idealistic guy, someone who, once he decided to delve into a topic, we would go all the way. Find out everything. He’s really </w:t>
      </w:r>
      <w:proofErr w:type="gramStart"/>
      <w:r w:rsidRPr="00D778D3">
        <w:t>like</w:t>
      </w:r>
      <w:proofErr w:type="gramEnd"/>
      <w:r w:rsidRPr="00D778D3">
        <w:t xml:space="preserve"> a ray of light. Like a flashlight that discovers all kinds o</w:t>
      </w:r>
      <w:r w:rsidRPr="00D778D3">
        <w:t>f hidden details. When I read his book, and believe me, I read it cover to cover, I found out all kinds of things about myself that I didn’t even know! Or other friends of mine, who I’ve known for years, and suddenly I was learning new stuff about them. He</w:t>
      </w:r>
      <w:r w:rsidRPr="00D778D3">
        <w:t xml:space="preserve"> taught all these female representatives about their own lives… Now, if this is an obsession, it’s a great one. I wish there were more obsessives like him. You know, I think </w:t>
      </w:r>
      <w:proofErr w:type="spellStart"/>
      <w:r w:rsidRPr="00D778D3">
        <w:t>Shavit’s</w:t>
      </w:r>
      <w:proofErr w:type="spellEnd"/>
      <w:r w:rsidRPr="00D778D3">
        <w:t xml:space="preserve"> book should be required reading for everyone. Really! I do. Not just for </w:t>
      </w:r>
      <w:r w:rsidRPr="00D778D3">
        <w:t xml:space="preserve">women, for men too. Men especially. But realistically, I don’t know how many men would read it. </w:t>
      </w:r>
    </w:p>
    <w:p w:rsidR="00225E18" w:rsidRPr="00D778D3" w:rsidRDefault="00946466">
      <w:pPr>
        <w:spacing w:after="29" w:line="259" w:lineRule="auto"/>
        <w:ind w:left="0" w:firstLine="0"/>
      </w:pPr>
      <w:r w:rsidRPr="00D778D3">
        <w:t xml:space="preserve"> </w:t>
      </w:r>
    </w:p>
    <w:p w:rsidR="00225E18" w:rsidRPr="00D778D3" w:rsidRDefault="00946466">
      <w:pPr>
        <w:spacing w:after="0" w:line="436" w:lineRule="auto"/>
        <w:ind w:left="0" w:firstLine="0"/>
      </w:pPr>
      <w:proofErr w:type="spellStart"/>
      <w:r w:rsidRPr="00D778D3">
        <w:rPr>
          <w:b/>
        </w:rPr>
        <w:t>Mishy</w:t>
      </w:r>
      <w:proofErr w:type="spellEnd"/>
      <w:r w:rsidRPr="00D778D3">
        <w:rPr>
          <w:b/>
        </w:rPr>
        <w:t xml:space="preserve"> Harman (narration): </w:t>
      </w:r>
      <w:r w:rsidR="00D778D3" w:rsidRPr="00D778D3">
        <w:rPr>
          <w:rFonts w:cs="Helvetica"/>
          <w:shd w:val="clear" w:color="auto" w:fill="FFFFFF"/>
        </w:rPr>
        <w:t xml:space="preserve">Up until the last election, in January 2013, the day after my grandma Zena died, there had been 93 women elected to the </w:t>
      </w:r>
      <w:proofErr w:type="spellStart"/>
      <w:r w:rsidR="00D778D3" w:rsidRPr="00D778D3">
        <w:rPr>
          <w:rFonts w:cs="Helvetica"/>
          <w:shd w:val="clear" w:color="auto" w:fill="FFFFFF"/>
        </w:rPr>
        <w:t>knesset</w:t>
      </w:r>
      <w:proofErr w:type="spellEnd"/>
      <w:r w:rsidR="00D778D3" w:rsidRPr="00D778D3">
        <w:rPr>
          <w:rFonts w:cs="Helvetica"/>
          <w:shd w:val="clear" w:color="auto" w:fill="FFFFFF"/>
        </w:rPr>
        <w:t>. After the elections 16 more were added. So, a hundred and nine women from 1948 till today. </w:t>
      </w:r>
      <w:r w:rsidRPr="00D778D3">
        <w:t xml:space="preserve">As opposed to more than a thousand men. </w:t>
      </w:r>
      <w:proofErr w:type="spellStart"/>
      <w:r w:rsidRPr="00D778D3">
        <w:t>Shavit</w:t>
      </w:r>
      <w:proofErr w:type="spellEnd"/>
      <w:r w:rsidRPr="00D778D3">
        <w:t xml:space="preserve"> met up with more than seventy of these women, and with family members of many of those who had already died. He stay</w:t>
      </w:r>
      <w:r w:rsidRPr="00D778D3">
        <w:t xml:space="preserve">s in touch with a whole bunch. </w:t>
      </w:r>
    </w:p>
    <w:p w:rsidR="00225E18" w:rsidRPr="00D778D3" w:rsidRDefault="00946466">
      <w:pPr>
        <w:spacing w:after="29" w:line="259" w:lineRule="auto"/>
        <w:ind w:left="0" w:firstLine="0"/>
      </w:pPr>
      <w:r w:rsidRPr="00D778D3">
        <w:t xml:space="preserve"> </w:t>
      </w:r>
    </w:p>
    <w:p w:rsidR="00225E18" w:rsidRPr="00D778D3" w:rsidRDefault="00946466">
      <w:pPr>
        <w:spacing w:after="189"/>
        <w:ind w:left="1435" w:right="1"/>
      </w:pPr>
      <w:proofErr w:type="spellStart"/>
      <w:r w:rsidRPr="00D778D3">
        <w:rPr>
          <w:b/>
        </w:rPr>
        <w:t>Mishy</w:t>
      </w:r>
      <w:proofErr w:type="spellEnd"/>
      <w:r w:rsidRPr="00D778D3">
        <w:rPr>
          <w:b/>
        </w:rPr>
        <w:t xml:space="preserve"> Harman: </w:t>
      </w:r>
      <w:r w:rsidRPr="00D778D3">
        <w:rPr>
          <w:rFonts w:ascii="Calibri" w:eastAsia="Calibri" w:hAnsi="Calibri" w:cs="Calibri"/>
        </w:rPr>
        <w:t>​</w:t>
      </w:r>
      <w:proofErr w:type="spellStart"/>
      <w:r w:rsidRPr="00D778D3">
        <w:t>Shavit</w:t>
      </w:r>
      <w:proofErr w:type="spellEnd"/>
      <w:r w:rsidRPr="00D778D3">
        <w:t xml:space="preserve"> are you married now? </w:t>
      </w:r>
    </w:p>
    <w:p w:rsidR="00225E18" w:rsidRPr="00D778D3" w:rsidRDefault="00946466">
      <w:pPr>
        <w:spacing w:after="192" w:line="259" w:lineRule="auto"/>
        <w:ind w:left="1435"/>
      </w:pPr>
      <w:proofErr w:type="spellStart"/>
      <w:r w:rsidRPr="00D778D3">
        <w:rPr>
          <w:b/>
        </w:rPr>
        <w:lastRenderedPageBreak/>
        <w:t>Shavit</w:t>
      </w:r>
      <w:proofErr w:type="spellEnd"/>
      <w:r w:rsidRPr="00D778D3">
        <w:rPr>
          <w:b/>
        </w:rPr>
        <w:t xml:space="preserve"> Ben Arie: </w:t>
      </w:r>
      <w:r w:rsidRPr="00D778D3">
        <w:rPr>
          <w:rFonts w:ascii="Calibri" w:eastAsia="Calibri" w:hAnsi="Calibri" w:cs="Calibri"/>
        </w:rPr>
        <w:t>​</w:t>
      </w:r>
      <w:r w:rsidRPr="00D778D3">
        <w:t xml:space="preserve">No. </w:t>
      </w:r>
    </w:p>
    <w:p w:rsidR="00225E18" w:rsidRPr="00D778D3" w:rsidRDefault="00946466">
      <w:pPr>
        <w:spacing w:line="395" w:lineRule="auto"/>
        <w:ind w:left="1435" w:right="2046"/>
      </w:pPr>
      <w:proofErr w:type="spellStart"/>
      <w:r w:rsidRPr="00D778D3">
        <w:rPr>
          <w:b/>
        </w:rPr>
        <w:t>Mishy</w:t>
      </w:r>
      <w:proofErr w:type="spellEnd"/>
      <w:r w:rsidRPr="00D778D3">
        <w:rPr>
          <w:b/>
        </w:rPr>
        <w:t xml:space="preserve"> Harman: </w:t>
      </w:r>
      <w:proofErr w:type="gramStart"/>
      <w:r w:rsidRPr="00D778D3">
        <w:rPr>
          <w:rFonts w:ascii="Calibri" w:eastAsia="Calibri" w:hAnsi="Calibri" w:cs="Calibri"/>
        </w:rPr>
        <w:t>​</w:t>
      </w:r>
      <w:r w:rsidRPr="00D778D3">
        <w:t>‘</w:t>
      </w:r>
      <w:proofErr w:type="spellStart"/>
      <w:proofErr w:type="gramEnd"/>
      <w:r w:rsidRPr="00D778D3">
        <w:t>Cuz</w:t>
      </w:r>
      <w:proofErr w:type="spellEnd"/>
      <w:r w:rsidRPr="00D778D3">
        <w:t>, ‘</w:t>
      </w:r>
      <w:proofErr w:type="spellStart"/>
      <w:r w:rsidRPr="00D778D3">
        <w:t>cuz</w:t>
      </w:r>
      <w:proofErr w:type="spellEnd"/>
      <w:r w:rsidRPr="00D778D3">
        <w:t xml:space="preserve"> in a way like, if you get married, your wife would be like inheriting dozens and dozens of </w:t>
      </w:r>
      <w:proofErr w:type="spellStart"/>
      <w:r w:rsidRPr="00D778D3">
        <w:t>mother­in­laws</w:t>
      </w:r>
      <w:proofErr w:type="spellEnd"/>
      <w:r w:rsidRPr="00D778D3">
        <w:t xml:space="preserve"> </w:t>
      </w:r>
      <w:r w:rsidRPr="00D778D3">
        <w:rPr>
          <w:i/>
        </w:rPr>
        <w:t>[</w:t>
      </w:r>
      <w:r w:rsidRPr="00D778D3">
        <w:rPr>
          <w:rFonts w:ascii="Calibri" w:eastAsia="Calibri" w:hAnsi="Calibri" w:cs="Calibri"/>
        </w:rPr>
        <w:t>​</w:t>
      </w:r>
      <w:proofErr w:type="spellStart"/>
      <w:r w:rsidRPr="00D778D3">
        <w:rPr>
          <w:i/>
        </w:rPr>
        <w:t>Shavit</w:t>
      </w:r>
      <w:proofErr w:type="spellEnd"/>
      <w:r w:rsidRPr="00D778D3">
        <w:rPr>
          <w:i/>
        </w:rPr>
        <w:t xml:space="preserve"> laughs]</w:t>
      </w:r>
      <w:r w:rsidRPr="00D778D3">
        <w:rPr>
          <w:rFonts w:ascii="Calibri" w:eastAsia="Calibri" w:hAnsi="Calibri" w:cs="Calibri"/>
        </w:rPr>
        <w:t>​</w:t>
      </w:r>
      <w:r w:rsidRPr="00D778D3">
        <w:t xml:space="preserve"> which</w:t>
      </w:r>
      <w:r w:rsidRPr="00D778D3">
        <w:t xml:space="preserve"> are all these elderly women that you’ve collected over the years. </w:t>
      </w:r>
      <w:proofErr w:type="spellStart"/>
      <w:r w:rsidRPr="00D778D3">
        <w:rPr>
          <w:b/>
        </w:rPr>
        <w:t>Shavit</w:t>
      </w:r>
      <w:proofErr w:type="spellEnd"/>
      <w:r w:rsidRPr="00D778D3">
        <w:rPr>
          <w:b/>
        </w:rPr>
        <w:t xml:space="preserve"> Ben </w:t>
      </w:r>
      <w:proofErr w:type="gramStart"/>
      <w:r w:rsidRPr="00D778D3">
        <w:rPr>
          <w:b/>
        </w:rPr>
        <w:t>Arie:</w:t>
      </w:r>
      <w:r w:rsidRPr="00D778D3">
        <w:rPr>
          <w:rFonts w:ascii="Calibri" w:eastAsia="Calibri" w:hAnsi="Calibri" w:cs="Calibri"/>
        </w:rPr>
        <w:t>​</w:t>
      </w:r>
      <w:proofErr w:type="gramEnd"/>
      <w:r w:rsidRPr="00D778D3">
        <w:t xml:space="preserve"> Um… Yeah, she would have to deal with it. </w:t>
      </w:r>
      <w:r w:rsidRPr="00D778D3">
        <w:rPr>
          <w:rFonts w:ascii="Calibri" w:eastAsia="Calibri" w:hAnsi="Calibri" w:cs="Calibri"/>
        </w:rPr>
        <w:t>​</w:t>
      </w:r>
      <w:r w:rsidRPr="00D778D3">
        <w:rPr>
          <w:i/>
        </w:rPr>
        <w:t>[laughs]</w:t>
      </w:r>
      <w:r w:rsidRPr="00D778D3">
        <w:rPr>
          <w:rFonts w:ascii="Calibri" w:eastAsia="Calibri" w:hAnsi="Calibri" w:cs="Calibri"/>
        </w:rPr>
        <w:t>​</w:t>
      </w:r>
      <w:r w:rsidRPr="00D778D3">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after="190"/>
        <w:ind w:right="1"/>
      </w:pPr>
      <w:proofErr w:type="spellStart"/>
      <w:r w:rsidRPr="00D778D3">
        <w:rPr>
          <w:b/>
        </w:rPr>
        <w:t>Mishy</w:t>
      </w:r>
      <w:proofErr w:type="spellEnd"/>
      <w:r w:rsidRPr="00D778D3">
        <w:rPr>
          <w:b/>
        </w:rPr>
        <w:t xml:space="preserve"> Harman (narration): </w:t>
      </w:r>
      <w:r w:rsidRPr="00D778D3">
        <w:rPr>
          <w:rFonts w:ascii="Calibri" w:eastAsia="Calibri" w:hAnsi="Calibri" w:cs="Calibri"/>
        </w:rPr>
        <w:t>​</w:t>
      </w:r>
      <w:r w:rsidRPr="00D778D3">
        <w:t xml:space="preserve">Just before I left, I had one last question for </w:t>
      </w:r>
      <w:proofErr w:type="spellStart"/>
      <w:r w:rsidRPr="00D778D3">
        <w:t>Shavit</w:t>
      </w:r>
      <w:proofErr w:type="spellEnd"/>
      <w:r w:rsidRPr="00D778D3">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line="462" w:lineRule="auto"/>
        <w:ind w:left="1435" w:right="1953"/>
      </w:pPr>
      <w:proofErr w:type="spellStart"/>
      <w:r w:rsidRPr="00D778D3">
        <w:rPr>
          <w:b/>
        </w:rPr>
        <w:t>Mishy</w:t>
      </w:r>
      <w:proofErr w:type="spellEnd"/>
      <w:r w:rsidRPr="00D778D3">
        <w:rPr>
          <w:b/>
        </w:rPr>
        <w:t xml:space="preserve"> </w:t>
      </w:r>
      <w:proofErr w:type="gramStart"/>
      <w:r w:rsidRPr="00D778D3">
        <w:rPr>
          <w:b/>
        </w:rPr>
        <w:t>Harman:</w:t>
      </w:r>
      <w:r w:rsidRPr="00D778D3">
        <w:rPr>
          <w:rFonts w:ascii="Calibri" w:eastAsia="Calibri" w:hAnsi="Calibri" w:cs="Calibri"/>
        </w:rPr>
        <w:t>​</w:t>
      </w:r>
      <w:proofErr w:type="gramEnd"/>
      <w:r w:rsidRPr="00D778D3">
        <w:t xml:space="preserve"> So, </w:t>
      </w:r>
      <w:proofErr w:type="spellStart"/>
      <w:r w:rsidRPr="00D778D3">
        <w:t>Shavit</w:t>
      </w:r>
      <w:proofErr w:type="spellEnd"/>
      <w:r w:rsidRPr="00D778D3">
        <w:t>… H</w:t>
      </w:r>
      <w:r w:rsidRPr="00D778D3">
        <w:t xml:space="preserve">onestly, do you have a secret desire to be a female member of </w:t>
      </w:r>
      <w:proofErr w:type="spellStart"/>
      <w:r w:rsidRPr="00D778D3">
        <w:t>knesset</w:t>
      </w:r>
      <w:proofErr w:type="spellEnd"/>
      <w:r w:rsidRPr="00D778D3">
        <w:t xml:space="preserve">? </w:t>
      </w:r>
    </w:p>
    <w:p w:rsidR="00225E18" w:rsidRPr="00D778D3" w:rsidRDefault="00946466">
      <w:pPr>
        <w:spacing w:line="354" w:lineRule="auto"/>
        <w:ind w:left="1435" w:right="2156"/>
      </w:pPr>
      <w:proofErr w:type="spellStart"/>
      <w:r w:rsidRPr="00D778D3">
        <w:rPr>
          <w:b/>
        </w:rPr>
        <w:t>Shavit</w:t>
      </w:r>
      <w:proofErr w:type="spellEnd"/>
      <w:r w:rsidRPr="00D778D3">
        <w:rPr>
          <w:b/>
        </w:rPr>
        <w:t xml:space="preserve"> Ben Arie: </w:t>
      </w:r>
      <w:r w:rsidRPr="00D778D3">
        <w:rPr>
          <w:rFonts w:ascii="Calibri" w:eastAsia="Calibri" w:hAnsi="Calibri" w:cs="Calibri"/>
        </w:rPr>
        <w:t>​</w:t>
      </w:r>
      <w:r w:rsidRPr="00D778D3">
        <w:t xml:space="preserve">I guess I’ll never be a female member of </w:t>
      </w:r>
      <w:proofErr w:type="spellStart"/>
      <w:r w:rsidRPr="00D778D3">
        <w:t>knesset</w:t>
      </w:r>
      <w:proofErr w:type="spellEnd"/>
      <w:r w:rsidRPr="00D778D3">
        <w:t xml:space="preserve">, but a member of </w:t>
      </w:r>
      <w:proofErr w:type="spellStart"/>
      <w:r w:rsidRPr="00D778D3">
        <w:t>knesset</w:t>
      </w:r>
      <w:proofErr w:type="spellEnd"/>
      <w:r w:rsidRPr="00D778D3">
        <w:t>? Umm… When I started getting to know them personally, when I, when I wrote the book, when I…</w:t>
      </w:r>
      <w:r w:rsidRPr="00D778D3">
        <w:t xml:space="preserve"> I realized life, you know, is more complex than a </w:t>
      </w:r>
      <w:proofErr w:type="spellStart"/>
      <w:r w:rsidRPr="00D778D3">
        <w:t>ten­year­old</w:t>
      </w:r>
      <w:proofErr w:type="spellEnd"/>
      <w:r w:rsidRPr="00D778D3">
        <w:t xml:space="preserve"> asking for autographs, but ahh… yeah, I have a lot of respect for people who devote their lives in these positions. Once you get to see everything that goes on there from up close, all the ama</w:t>
      </w:r>
      <w:r w:rsidRPr="00D778D3">
        <w:t xml:space="preserve">zing work that doesn’t end up in newspaper headlines and </w:t>
      </w:r>
      <w:proofErr w:type="spellStart"/>
      <w:r w:rsidRPr="00D778D3">
        <w:t>facebook</w:t>
      </w:r>
      <w:proofErr w:type="spellEnd"/>
      <w:r w:rsidRPr="00D778D3">
        <w:t xml:space="preserve"> statuses, it’s really an amazing place. </w:t>
      </w:r>
      <w:proofErr w:type="gramStart"/>
      <w:r w:rsidRPr="00D778D3">
        <w:t>So</w:t>
      </w:r>
      <w:proofErr w:type="gramEnd"/>
      <w:r w:rsidRPr="00D778D3">
        <w:t xml:space="preserve"> member of </w:t>
      </w:r>
      <w:proofErr w:type="spellStart"/>
      <w:r w:rsidRPr="00D778D3">
        <w:t>knesset</w:t>
      </w:r>
      <w:proofErr w:type="spellEnd"/>
      <w:r w:rsidRPr="00D778D3">
        <w:t xml:space="preserve">? I don’t know. Maybe one day. </w:t>
      </w:r>
    </w:p>
    <w:p w:rsidR="00225E18" w:rsidRPr="00D778D3" w:rsidRDefault="00946466" w:rsidP="00D778D3">
      <w:pPr>
        <w:spacing w:after="28" w:line="259" w:lineRule="auto"/>
        <w:ind w:left="0" w:firstLine="0"/>
      </w:pPr>
      <w:r w:rsidRPr="00D778D3">
        <w:t xml:space="preserve"> </w:t>
      </w:r>
    </w:p>
    <w:p w:rsidR="00225E18" w:rsidRPr="00D778D3" w:rsidRDefault="00946466">
      <w:pPr>
        <w:spacing w:after="44" w:line="259" w:lineRule="auto"/>
        <w:ind w:left="0" w:firstLine="0"/>
      </w:pPr>
      <w:r w:rsidRPr="00D778D3">
        <w:rPr>
          <w:b/>
        </w:rPr>
        <w:t xml:space="preserve">  </w:t>
      </w:r>
    </w:p>
    <w:p w:rsidR="00225E18" w:rsidRPr="00D778D3" w:rsidRDefault="00946466" w:rsidP="00FA0957">
      <w:pPr>
        <w:spacing w:after="3" w:line="406" w:lineRule="auto"/>
        <w:ind w:left="-5"/>
      </w:pPr>
      <w:proofErr w:type="spellStart"/>
      <w:r w:rsidRPr="00D778D3">
        <w:rPr>
          <w:b/>
        </w:rPr>
        <w:t>Mishy</w:t>
      </w:r>
      <w:proofErr w:type="spellEnd"/>
      <w:r w:rsidRPr="00D778D3">
        <w:rPr>
          <w:b/>
        </w:rPr>
        <w:t xml:space="preserve"> Harman (narration)</w:t>
      </w:r>
      <w:r w:rsidRPr="00D778D3">
        <w:rPr>
          <w:rFonts w:ascii="Calibri" w:eastAsia="Calibri" w:hAnsi="Calibri" w:cs="Calibri"/>
        </w:rPr>
        <w:t>​</w:t>
      </w:r>
      <w:r w:rsidRPr="00D778D3">
        <w:t>:</w:t>
      </w:r>
      <w:r w:rsidR="00FA0957" w:rsidRPr="00D778D3">
        <w:t xml:space="preserve"> The other day, as we were finishing up the piece, </w:t>
      </w:r>
      <w:proofErr w:type="spellStart"/>
      <w:r w:rsidR="00FA0957" w:rsidRPr="00D778D3">
        <w:t>Shavit</w:t>
      </w:r>
      <w:proofErr w:type="spellEnd"/>
      <w:r w:rsidR="00FA0957" w:rsidRPr="00D778D3">
        <w:t xml:space="preserve"> emailed me with some exciting news. In March the 110</w:t>
      </w:r>
      <w:r w:rsidR="00FA0957" w:rsidRPr="00D778D3">
        <w:rPr>
          <w:vertAlign w:val="superscript"/>
        </w:rPr>
        <w:t>th</w:t>
      </w:r>
      <w:r w:rsidR="00FA0957" w:rsidRPr="00D778D3">
        <w:t xml:space="preserve"> female member of the Knesset, Nabila </w:t>
      </w:r>
      <w:proofErr w:type="spellStart"/>
      <w:r w:rsidR="00FA0957" w:rsidRPr="00D778D3">
        <w:t>Espanioly</w:t>
      </w:r>
      <w:proofErr w:type="spellEnd"/>
      <w:r w:rsidR="00FA0957" w:rsidRPr="00D778D3">
        <w:t xml:space="preserve">, will be sworn into office. </w:t>
      </w:r>
      <w:r w:rsidRPr="00D778D3">
        <w:t>A</w:t>
      </w:r>
      <w:r w:rsidRPr="00D778D3">
        <w:t xml:space="preserve">nd yes, </w:t>
      </w:r>
      <w:proofErr w:type="spellStart"/>
      <w:r w:rsidRPr="00D778D3">
        <w:t>Shavit’s</w:t>
      </w:r>
      <w:proofErr w:type="spellEnd"/>
      <w:r w:rsidRPr="00D778D3">
        <w:t xml:space="preserve"> on top of it… </w:t>
      </w:r>
    </w:p>
    <w:p w:rsidR="00225E18" w:rsidRPr="00D778D3" w:rsidRDefault="00946466">
      <w:pPr>
        <w:spacing w:after="28" w:line="259" w:lineRule="auto"/>
        <w:ind w:left="0" w:firstLine="0"/>
      </w:pPr>
      <w:r w:rsidRPr="00D778D3">
        <w:t xml:space="preserve"> </w:t>
      </w:r>
    </w:p>
    <w:p w:rsidR="00225E18" w:rsidRPr="00D778D3" w:rsidRDefault="00946466">
      <w:pPr>
        <w:spacing w:after="122"/>
        <w:ind w:right="1"/>
      </w:pPr>
      <w:r w:rsidRPr="00D778D3">
        <w:t xml:space="preserve">If you happened to visit </w:t>
      </w:r>
      <w:proofErr w:type="spellStart"/>
      <w:r w:rsidRPr="00D778D3">
        <w:t>Eilat</w:t>
      </w:r>
      <w:proofErr w:type="spellEnd"/>
      <w:r w:rsidRPr="00D778D3">
        <w:t xml:space="preserve"> this past summer, you might have noticed them. They’re kind of hard to miss. That’s right ­ </w:t>
      </w:r>
      <w:proofErr w:type="spellStart"/>
      <w:r w:rsidRPr="00D778D3">
        <w:t>Eilat</w:t>
      </w:r>
      <w:proofErr w:type="spellEnd"/>
      <w:r w:rsidRPr="00D778D3">
        <w:t xml:space="preserve"> has many </w:t>
      </w:r>
      <w:proofErr w:type="spellStart"/>
      <w:r w:rsidRPr="00D778D3">
        <w:t>many</w:t>
      </w:r>
      <w:proofErr w:type="spellEnd"/>
      <w:r w:rsidRPr="00D778D3">
        <w:t xml:space="preserve"> new residents, and no, they </w:t>
      </w:r>
      <w:r w:rsidRPr="00D778D3">
        <w:t xml:space="preserve">aren’t foreign workers or German tourists who can’t seem to part with the warm rays. Not at all. Daniel </w:t>
      </w:r>
      <w:proofErr w:type="spellStart"/>
      <w:r w:rsidRPr="00D778D3">
        <w:t>Estrin</w:t>
      </w:r>
      <w:proofErr w:type="spellEnd"/>
      <w:r w:rsidRPr="00D778D3">
        <w:t xml:space="preserve"> made the trip down south to the Red Sea resort town to meet a man on a deadly mission to get rid of them. </w:t>
      </w:r>
      <w:r w:rsidRPr="00D778D3">
        <w:rPr>
          <w:rFonts w:ascii="Calibri" w:eastAsia="Calibri" w:hAnsi="Calibri" w:cs="Calibri"/>
        </w:rPr>
        <w:t>​</w:t>
      </w:r>
      <w:r w:rsidRPr="00D778D3">
        <w:rPr>
          <w:b/>
        </w:rPr>
        <w:t>Act II: Birds of a Feather.</w:t>
      </w:r>
      <w:r w:rsidRPr="00D778D3">
        <w:t xml:space="preserve"> </w:t>
      </w:r>
      <w:r w:rsidRPr="00D778D3">
        <w:tab/>
        <w:t xml:space="preserve"> </w:t>
      </w:r>
    </w:p>
    <w:p w:rsidR="00225E18" w:rsidRPr="00D778D3" w:rsidRDefault="00946466" w:rsidP="00D778D3">
      <w:pPr>
        <w:spacing w:after="0" w:line="259" w:lineRule="auto"/>
        <w:ind w:left="0" w:firstLine="0"/>
      </w:pPr>
      <w:r w:rsidRPr="00D778D3">
        <w:t xml:space="preserve"> </w:t>
      </w:r>
    </w:p>
    <w:p w:rsidR="00225E18" w:rsidRPr="00D778D3" w:rsidRDefault="00946466" w:rsidP="00D778D3">
      <w:pPr>
        <w:spacing w:line="378" w:lineRule="auto"/>
        <w:ind w:right="1"/>
      </w:pPr>
      <w:r w:rsidRPr="00D778D3">
        <w:rPr>
          <w:b/>
        </w:rPr>
        <w:lastRenderedPageBreak/>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proofErr w:type="spellStart"/>
      <w:r w:rsidRPr="00D778D3">
        <w:t>Eilat</w:t>
      </w:r>
      <w:proofErr w:type="spellEnd"/>
      <w:r w:rsidRPr="00D778D3">
        <w:t xml:space="preserve">. 7 a.m. The city is quiet and peaceful. The ocean is still. The tourists are fast asleep in their hotel rooms. </w:t>
      </w:r>
    </w:p>
    <w:p w:rsidR="00225E18" w:rsidRPr="00D778D3" w:rsidRDefault="00946466">
      <w:pPr>
        <w:spacing w:after="0" w:line="259" w:lineRule="auto"/>
        <w:ind w:left="0" w:firstLine="0"/>
      </w:pPr>
      <w:r w:rsidRPr="00D778D3">
        <w:t xml:space="preserve"> </w:t>
      </w:r>
    </w:p>
    <w:p w:rsidR="00225E18" w:rsidRPr="00D778D3" w:rsidRDefault="00946466" w:rsidP="00D778D3">
      <w:pPr>
        <w:spacing w:after="74"/>
        <w:ind w:left="1435" w:right="1"/>
      </w:pPr>
      <w:r w:rsidRPr="00D778D3">
        <w:rPr>
          <w:b/>
        </w:rPr>
        <w:t xml:space="preserve">Yoram: </w:t>
      </w:r>
      <w:r w:rsidRPr="00D778D3">
        <w:rPr>
          <w:rFonts w:ascii="Calibri" w:eastAsia="Calibri" w:hAnsi="Calibri" w:cs="Calibri"/>
        </w:rPr>
        <w:t>​</w:t>
      </w:r>
      <w:r w:rsidRPr="00D778D3">
        <w:t xml:space="preserve">Hold on. </w:t>
      </w:r>
      <w:proofErr w:type="gramStart"/>
      <w:r w:rsidRPr="00D778D3">
        <w:rPr>
          <w:rFonts w:ascii="Calibri" w:eastAsia="Calibri" w:hAnsi="Calibri" w:cs="Calibri"/>
        </w:rPr>
        <w:t>​</w:t>
      </w:r>
      <w:r w:rsidRPr="00D778D3">
        <w:rPr>
          <w:i/>
        </w:rPr>
        <w:t>(</w:t>
      </w:r>
      <w:proofErr w:type="gramEnd"/>
      <w:r w:rsidRPr="00D778D3">
        <w:rPr>
          <w:i/>
        </w:rPr>
        <w:t>cocks gun)</w:t>
      </w:r>
      <w:r w:rsidRPr="00D778D3">
        <w:rPr>
          <w:rFonts w:ascii="Calibri" w:eastAsia="Calibri" w:hAnsi="Calibri" w:cs="Calibri"/>
        </w:rPr>
        <w:t>​</w:t>
      </w:r>
      <w:r w:rsidRPr="00D778D3">
        <w:t xml:space="preserve"> The sun’s in my eyes. </w:t>
      </w:r>
      <w:r w:rsidRPr="00D778D3">
        <w:rPr>
          <w:rFonts w:ascii="Calibri" w:eastAsia="Calibri" w:hAnsi="Calibri" w:cs="Calibri"/>
        </w:rPr>
        <w:t>​</w:t>
      </w:r>
      <w:r w:rsidRPr="00D778D3">
        <w:rPr>
          <w:i/>
        </w:rPr>
        <w:t>(Shoots)</w:t>
      </w:r>
      <w:r w:rsidRPr="00D778D3">
        <w:rPr>
          <w:rFonts w:ascii="Calibri" w:eastAsia="Calibri" w:hAnsi="Calibri" w:cs="Calibri"/>
        </w:rPr>
        <w:t>​</w:t>
      </w:r>
      <w:r w:rsidRPr="00D778D3">
        <w:t xml:space="preserve"> He was hit. </w:t>
      </w:r>
    </w:p>
    <w:p w:rsidR="00225E18" w:rsidRPr="00D778D3" w:rsidRDefault="00946466">
      <w:pPr>
        <w:spacing w:after="0" w:line="259" w:lineRule="auto"/>
        <w:ind w:left="0" w:firstLine="0"/>
      </w:pPr>
      <w:r w:rsidRPr="00D778D3">
        <w:t xml:space="preserve"> </w:t>
      </w:r>
    </w:p>
    <w:p w:rsidR="00225E18" w:rsidRPr="00D778D3" w:rsidRDefault="00946466">
      <w:pPr>
        <w:spacing w:after="43"/>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One man, approaching retirement age</w:t>
      </w:r>
      <w:r w:rsidRPr="00D778D3">
        <w:rPr>
          <w:rFonts w:ascii="Calibri" w:eastAsia="Calibri" w:hAnsi="Calibri" w:cs="Calibri"/>
        </w:rPr>
        <w:t>​</w:t>
      </w:r>
      <w:r w:rsidRPr="00D778D3">
        <w:rPr>
          <w:i/>
        </w:rPr>
        <w:t xml:space="preserve">, </w:t>
      </w:r>
      <w:r w:rsidRPr="00D778D3">
        <w:rPr>
          <w:rFonts w:ascii="Calibri" w:eastAsia="Calibri" w:hAnsi="Calibri" w:cs="Calibri"/>
        </w:rPr>
        <w:t>​</w:t>
      </w:r>
      <w:r w:rsidRPr="00D778D3">
        <w:t>with a baby face and sparkling eyes, makes the rounds of the city in his white pickup truck. Every once in</w:t>
      </w:r>
      <w:r w:rsidRPr="00D778D3">
        <w:t xml:space="preserve"> </w:t>
      </w:r>
      <w:proofErr w:type="spellStart"/>
      <w:r w:rsidRPr="00D778D3">
        <w:t>awhile</w:t>
      </w:r>
      <w:proofErr w:type="spellEnd"/>
      <w:r w:rsidRPr="00D778D3">
        <w:t xml:space="preserve"> he stops, rolls down the window, looks through the sight of his hunter’s rifle... </w:t>
      </w:r>
    </w:p>
    <w:p w:rsidR="00225E18" w:rsidRPr="00D778D3" w:rsidRDefault="00946466" w:rsidP="00D778D3">
      <w:pPr>
        <w:spacing w:after="0" w:line="259" w:lineRule="auto"/>
        <w:ind w:left="0" w:firstLine="0"/>
      </w:pPr>
      <w:r w:rsidRPr="00D778D3">
        <w:t xml:space="preserve"> </w:t>
      </w:r>
    </w:p>
    <w:p w:rsidR="00225E18" w:rsidRPr="00D778D3" w:rsidRDefault="00946466">
      <w:pPr>
        <w:spacing w:after="95"/>
        <w:ind w:left="1435" w:right="1"/>
      </w:pPr>
      <w:proofErr w:type="gramStart"/>
      <w:r w:rsidRPr="00D778D3">
        <w:rPr>
          <w:b/>
        </w:rPr>
        <w:t>Yoram:</w:t>
      </w:r>
      <w:r w:rsidRPr="00D778D3">
        <w:rPr>
          <w:rFonts w:ascii="Calibri" w:eastAsia="Calibri" w:hAnsi="Calibri" w:cs="Calibri"/>
        </w:rPr>
        <w:t>​</w:t>
      </w:r>
      <w:proofErr w:type="gramEnd"/>
      <w:r w:rsidRPr="00D778D3">
        <w:t xml:space="preserve"> One minute, one minute. </w:t>
      </w:r>
    </w:p>
    <w:p w:rsidR="00225E18" w:rsidRPr="00D778D3" w:rsidRDefault="00946466">
      <w:pPr>
        <w:spacing w:after="0" w:line="259" w:lineRule="auto"/>
        <w:ind w:left="0" w:firstLine="0"/>
      </w:pPr>
      <w:r w:rsidRPr="00D778D3">
        <w:t xml:space="preserve"> </w:t>
      </w:r>
    </w:p>
    <w:p w:rsidR="00225E18" w:rsidRPr="00D778D3" w:rsidRDefault="00D778D3">
      <w:pPr>
        <w:ind w:right="1"/>
      </w:pPr>
      <w:r w:rsidRPr="00D778D3">
        <w:rPr>
          <w:rStyle w:val="Fett"/>
          <w:rFonts w:cs="Helvetica"/>
          <w:bdr w:val="none" w:sz="0" w:space="0" w:color="auto" w:frame="1"/>
          <w:shd w:val="clear" w:color="auto" w:fill="FFFFFF"/>
        </w:rPr>
        <w:t xml:space="preserve">Daniel </w:t>
      </w:r>
      <w:proofErr w:type="spellStart"/>
      <w:r w:rsidRPr="00D778D3">
        <w:rPr>
          <w:rStyle w:val="Fett"/>
          <w:rFonts w:cs="Helvetica"/>
          <w:bdr w:val="none" w:sz="0" w:space="0" w:color="auto" w:frame="1"/>
          <w:shd w:val="clear" w:color="auto" w:fill="FFFFFF"/>
        </w:rPr>
        <w:t>Estrin</w:t>
      </w:r>
      <w:proofErr w:type="spellEnd"/>
      <w:r w:rsidRPr="00D778D3">
        <w:rPr>
          <w:rStyle w:val="Fett"/>
          <w:rFonts w:cs="Helvetica"/>
          <w:bdr w:val="none" w:sz="0" w:space="0" w:color="auto" w:frame="1"/>
          <w:shd w:val="clear" w:color="auto" w:fill="FFFFFF"/>
        </w:rPr>
        <w:t xml:space="preserve"> (narration</w:t>
      </w:r>
      <w:proofErr w:type="gramStart"/>
      <w:r w:rsidRPr="00D778D3">
        <w:rPr>
          <w:rStyle w:val="Fett"/>
          <w:rFonts w:cs="Helvetica"/>
          <w:bdr w:val="none" w:sz="0" w:space="0" w:color="auto" w:frame="1"/>
          <w:shd w:val="clear" w:color="auto" w:fill="FFFFFF"/>
        </w:rPr>
        <w:t>):</w:t>
      </w:r>
      <w:r w:rsidR="00946466" w:rsidRPr="00D778D3">
        <w:t>...</w:t>
      </w:r>
      <w:proofErr w:type="gramEnd"/>
      <w:r w:rsidR="00946466" w:rsidRPr="00D778D3">
        <w:t xml:space="preserve">and shoots. </w:t>
      </w:r>
    </w:p>
    <w:p w:rsidR="00225E18" w:rsidRPr="00D778D3" w:rsidRDefault="00946466">
      <w:pPr>
        <w:spacing w:after="0" w:line="259" w:lineRule="auto"/>
        <w:ind w:left="0" w:firstLine="0"/>
      </w:pPr>
      <w:r w:rsidRPr="00D778D3">
        <w:t xml:space="preserve"> </w:t>
      </w:r>
    </w:p>
    <w:p w:rsidR="00225E18" w:rsidRPr="00D778D3" w:rsidRDefault="00946466">
      <w:pPr>
        <w:spacing w:after="99"/>
        <w:ind w:left="1435" w:right="1"/>
      </w:pPr>
      <w:r w:rsidRPr="00D778D3">
        <w:rPr>
          <w:b/>
        </w:rPr>
        <w:t xml:space="preserve">Yoram: </w:t>
      </w:r>
      <w:proofErr w:type="gramStart"/>
      <w:r w:rsidRPr="00D778D3">
        <w:rPr>
          <w:rFonts w:ascii="Calibri" w:eastAsia="Calibri" w:hAnsi="Calibri" w:cs="Calibri"/>
        </w:rPr>
        <w:t>​</w:t>
      </w:r>
      <w:r w:rsidRPr="00D778D3">
        <w:t>(</w:t>
      </w:r>
      <w:proofErr w:type="gramEnd"/>
      <w:r w:rsidRPr="00D778D3">
        <w:t>two shots) Did you see him? Now they’ve learned. (</w:t>
      </w:r>
      <w:proofErr w:type="gramStart"/>
      <w:r w:rsidRPr="00D778D3">
        <w:t>cocks</w:t>
      </w:r>
      <w:proofErr w:type="gramEnd"/>
      <w:r w:rsidRPr="00D778D3">
        <w:t xml:space="preserve"> gun). </w:t>
      </w:r>
    </w:p>
    <w:p w:rsidR="00225E18" w:rsidRPr="00D778D3" w:rsidRDefault="00946466">
      <w:pPr>
        <w:spacing w:after="0" w:line="259" w:lineRule="auto"/>
        <w:ind w:left="0" w:firstLine="0"/>
      </w:pPr>
      <w:r w:rsidRPr="00D778D3">
        <w:t xml:space="preserve"> </w:t>
      </w:r>
    </w:p>
    <w:p w:rsidR="00225E18" w:rsidRPr="00D778D3" w:rsidRDefault="00946466">
      <w:pPr>
        <w:spacing w:after="99"/>
        <w:ind w:right="1"/>
      </w:pPr>
      <w:r w:rsidRPr="00D778D3">
        <w:rPr>
          <w:b/>
        </w:rPr>
        <w:t xml:space="preserve">Daniel </w:t>
      </w:r>
      <w:proofErr w:type="spellStart"/>
      <w:r w:rsidRPr="00D778D3">
        <w:rPr>
          <w:b/>
        </w:rPr>
        <w:t>Estrin</w:t>
      </w:r>
      <w:proofErr w:type="spellEnd"/>
      <w:r w:rsidRPr="00D778D3">
        <w:rPr>
          <w:b/>
        </w:rPr>
        <w:t xml:space="preserve">: </w:t>
      </w:r>
      <w:proofErr w:type="gramStart"/>
      <w:r w:rsidRPr="00D778D3">
        <w:rPr>
          <w:rFonts w:ascii="Calibri" w:eastAsia="Calibri" w:hAnsi="Calibri" w:cs="Calibri"/>
        </w:rPr>
        <w:t>​</w:t>
      </w:r>
      <w:r w:rsidRPr="00D778D3">
        <w:t>‘</w:t>
      </w:r>
      <w:proofErr w:type="gramEnd"/>
      <w:r w:rsidRPr="00D778D3">
        <w:t xml:space="preserve">Did </w:t>
      </w:r>
      <w:r w:rsidRPr="00D778D3">
        <w:t xml:space="preserve">you see him?’ he asks. ‘Now they’ve learned.’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t xml:space="preserve">We’ll call him Yoram, even though that’s not his real name. You’ll understand why in a moment. He explains what just happened.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t xml:space="preserve">“The one who stayed doesn’t know me,” he says. “He’s probably young. </w:t>
      </w:r>
      <w:proofErr w:type="gramStart"/>
      <w:r w:rsidRPr="00D778D3">
        <w:t>So</w:t>
      </w:r>
      <w:proofErr w:type="gramEnd"/>
      <w:r w:rsidRPr="00D778D3">
        <w:t xml:space="preserve"> he stayed to have a look. The curiosity killed him.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t xml:space="preserve">It isn’t even 8:30am and there are already four dead. residents and tourists are beginning to wake up, so Yoram carefully places </w:t>
      </w:r>
      <w:r w:rsidRPr="00D778D3">
        <w:t xml:space="preserve">his rifle in the back seat, puts on a CD of oldies music... </w:t>
      </w:r>
    </w:p>
    <w:p w:rsidR="00225E18" w:rsidRPr="00D778D3" w:rsidRDefault="00946466" w:rsidP="00D778D3">
      <w:pPr>
        <w:spacing w:after="0" w:line="259" w:lineRule="auto"/>
        <w:ind w:left="0" w:firstLine="0"/>
      </w:pPr>
      <w:r w:rsidRPr="00D778D3">
        <w:t xml:space="preserve"> </w:t>
      </w:r>
    </w:p>
    <w:p w:rsidR="00225E18" w:rsidRDefault="00946466" w:rsidP="00D778D3">
      <w:pPr>
        <w:ind w:right="1"/>
      </w:pPr>
      <w:r w:rsidRPr="00D778D3">
        <w:t xml:space="preserve">...and calmly drives downtown, as if he didn’t just finish a killing spree on the outskirts of town.  </w:t>
      </w:r>
      <w:r w:rsidRPr="00D778D3">
        <w:rPr>
          <w:i/>
        </w:rPr>
        <w:t>music fades</w:t>
      </w:r>
      <w:r w:rsidRPr="00D778D3">
        <w:t xml:space="preserve"> </w:t>
      </w:r>
    </w:p>
    <w:p w:rsidR="00D778D3" w:rsidRDefault="00D778D3" w:rsidP="00D778D3">
      <w:pPr>
        <w:ind w:right="1"/>
      </w:pPr>
    </w:p>
    <w:p w:rsidR="00D778D3" w:rsidRPr="00D778D3" w:rsidRDefault="00D778D3" w:rsidP="00D778D3">
      <w:pPr>
        <w:ind w:right="1"/>
      </w:pPr>
      <w:r w:rsidRPr="00D778D3">
        <w:rPr>
          <w:rFonts w:cs="Helvetica"/>
          <w:shd w:val="clear" w:color="auto" w:fill="FFFFFF"/>
        </w:rPr>
        <w:t>[Crows cawing].</w:t>
      </w:r>
    </w:p>
    <w:p w:rsidR="00225E18" w:rsidRPr="00D778D3" w:rsidRDefault="00946466">
      <w:pPr>
        <w:spacing w:after="0" w:line="259" w:lineRule="auto"/>
        <w:ind w:left="0" w:firstLine="0"/>
      </w:pPr>
      <w:r w:rsidRPr="00D778D3">
        <w:t xml:space="preserve"> </w:t>
      </w:r>
    </w:p>
    <w:p w:rsidR="00225E18" w:rsidRPr="00D778D3" w:rsidRDefault="00946466">
      <w:pPr>
        <w:spacing w:line="378" w:lineRule="auto"/>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The victims, you’ll be relieved to know, are not people. They’re crows ­ a type of bird that is not indigenous to these parts.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t xml:space="preserve">It’s said that about 30 years ago, a ship from India anchored in the Red Sea Port of Aqaba. On board was a bird known by scientists as the House Crow. It got off the boat, settled down in </w:t>
      </w:r>
      <w:proofErr w:type="spellStart"/>
      <w:r w:rsidRPr="00D778D3">
        <w:t>Eilat</w:t>
      </w:r>
      <w:proofErr w:type="spellEnd"/>
      <w:r w:rsidRPr="00D778D3">
        <w:t xml:space="preserve">, established a large family, and hasn’t left the city to this </w:t>
      </w:r>
      <w:r w:rsidRPr="00D778D3">
        <w:t xml:space="preserve">very day. And ever since, every summer, the crows attack.  </w:t>
      </w:r>
    </w:p>
    <w:p w:rsidR="00225E18" w:rsidRPr="00D778D3" w:rsidRDefault="00946466" w:rsidP="00D778D3">
      <w:pPr>
        <w:spacing w:after="0" w:line="259" w:lineRule="auto"/>
        <w:ind w:left="0" w:firstLine="0"/>
      </w:pPr>
      <w:r w:rsidRPr="00D778D3">
        <w:t xml:space="preserve"> </w:t>
      </w:r>
    </w:p>
    <w:p w:rsidR="00225E18" w:rsidRPr="00D778D3" w:rsidRDefault="00946466">
      <w:pPr>
        <w:ind w:right="1"/>
      </w:pPr>
      <w:r w:rsidRPr="00D778D3">
        <w:rPr>
          <w:rFonts w:ascii="Calibri" w:eastAsia="Calibri" w:hAnsi="Calibri" w:cs="Calibri"/>
        </w:rPr>
        <w:t>​</w:t>
      </w:r>
      <w:r w:rsidRPr="00D778D3">
        <w:t xml:space="preserve">These calls were recorded by the </w:t>
      </w:r>
      <w:proofErr w:type="spellStart"/>
      <w:r w:rsidRPr="00D778D3">
        <w:t>Eilat</w:t>
      </w:r>
      <w:proofErr w:type="spellEnd"/>
      <w:r w:rsidRPr="00D778D3">
        <w:t xml:space="preserve"> municipality hotline this past summer. For years now, residents</w:t>
      </w:r>
      <w:r w:rsidRPr="00D778D3">
        <w:t xml:space="preserve"> have called in to report a range of violent encounters. A lifeguard at a beach hotel says a crow swooped down at his head nearly every day for OVER A MONTH and left him with a </w:t>
      </w:r>
      <w:r w:rsidRPr="00D778D3">
        <w:lastRenderedPageBreak/>
        <w:t>bloody forehead. One woman says a crow wouldn’t let her and her family out of t</w:t>
      </w:r>
      <w:r w:rsidRPr="00D778D3">
        <w:t xml:space="preserve">he house for hours without attacking them. In June alone the hotline got about sixty calls like these.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t xml:space="preserve">Crow attacks do happen in other parts of around the world. But Zadok Tzemach, manager of the </w:t>
      </w:r>
      <w:proofErr w:type="spellStart"/>
      <w:r w:rsidRPr="00D778D3">
        <w:t>Eilat</w:t>
      </w:r>
      <w:proofErr w:type="spellEnd"/>
      <w:r w:rsidRPr="00D778D3">
        <w:t xml:space="preserve"> Bird Observatory, says </w:t>
      </w:r>
      <w:proofErr w:type="spellStart"/>
      <w:r w:rsidRPr="00D778D3">
        <w:t>Eilat’s</w:t>
      </w:r>
      <w:proofErr w:type="spellEnd"/>
      <w:r w:rsidRPr="00D778D3">
        <w:t xml:space="preserve"> species, the House c</w:t>
      </w:r>
      <w:r w:rsidRPr="00D778D3">
        <w:t xml:space="preserve">row – also known as the Indian Crow ­ is especially cruel and especially vengeful. And he says they have a phenomenal memory. They don’t forgive and don’t forget. </w:t>
      </w:r>
    </w:p>
    <w:p w:rsidR="00225E18" w:rsidRPr="00D778D3" w:rsidRDefault="00946466">
      <w:pPr>
        <w:spacing w:after="0" w:line="259" w:lineRule="auto"/>
        <w:ind w:left="0" w:firstLine="0"/>
      </w:pPr>
      <w:r w:rsidRPr="00D778D3">
        <w:t xml:space="preserve"> </w:t>
      </w:r>
    </w:p>
    <w:p w:rsidR="00225E18" w:rsidRPr="00D778D3" w:rsidRDefault="00946466">
      <w:pPr>
        <w:spacing w:after="28"/>
        <w:ind w:left="1435" w:right="1"/>
      </w:pPr>
      <w:r w:rsidRPr="00D778D3">
        <w:rPr>
          <w:b/>
        </w:rPr>
        <w:t xml:space="preserve">Zadok Tzemach: </w:t>
      </w:r>
      <w:r w:rsidRPr="00D778D3">
        <w:t>In terms of aggressiveness and intelligence, the Indian Crow</w:t>
      </w:r>
      <w:r w:rsidRPr="00D778D3">
        <w:rPr>
          <w:rFonts w:ascii="Calibri" w:eastAsia="Calibri" w:hAnsi="Calibri" w:cs="Calibri"/>
        </w:rPr>
        <w:t>​</w:t>
      </w:r>
      <w:r w:rsidRPr="00D778D3">
        <w:rPr>
          <w:rFonts w:ascii="Calibri" w:eastAsia="Calibri" w:hAnsi="Calibri" w:cs="Calibri"/>
        </w:rPr>
        <w:tab/>
      </w:r>
      <w:r w:rsidRPr="00D778D3">
        <w:t xml:space="preserve"> is number one. When the crow feels threatened, it attacks. Even unprovoked. They are very suspicious. the Indian crow is an invasive species that doesn’t belong here and isn’t doing any good ri</w:t>
      </w:r>
      <w:r w:rsidRPr="00D778D3">
        <w:t xml:space="preserve">ght now. He’s doing no good. </w:t>
      </w:r>
    </w:p>
    <w:p w:rsidR="00225E18" w:rsidRPr="00D778D3" w:rsidRDefault="00946466">
      <w:pPr>
        <w:spacing w:after="0" w:line="259" w:lineRule="auto"/>
        <w:ind w:left="0" w:firstLine="0"/>
      </w:pPr>
      <w:r w:rsidRPr="00D778D3">
        <w:t xml:space="preserve"> </w:t>
      </w:r>
    </w:p>
    <w:p w:rsidR="00225E18" w:rsidRPr="00D778D3" w:rsidRDefault="00946466" w:rsidP="00D778D3">
      <w:pPr>
        <w:spacing w:line="371" w:lineRule="auto"/>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The municipality </w:t>
      </w:r>
      <w:r w:rsidRPr="00D778D3">
        <w:rPr>
          <w:rFonts w:ascii="Calibri" w:eastAsia="Calibri" w:hAnsi="Calibri" w:cs="Calibri"/>
        </w:rPr>
        <w:t>​</w:t>
      </w:r>
      <w:r w:rsidRPr="00D778D3">
        <w:rPr>
          <w:i/>
        </w:rPr>
        <w:t>wanted</w:t>
      </w:r>
      <w:r w:rsidRPr="00D778D3">
        <w:rPr>
          <w:rFonts w:ascii="Calibri" w:eastAsia="Calibri" w:hAnsi="Calibri" w:cs="Calibri"/>
        </w:rPr>
        <w:t>​</w:t>
      </w:r>
      <w:r w:rsidRPr="00D778D3">
        <w:t xml:space="preserve"> to do something about these crows. </w:t>
      </w:r>
      <w:proofErr w:type="gramStart"/>
      <w:r w:rsidRPr="00D778D3">
        <w:t>So</w:t>
      </w:r>
      <w:proofErr w:type="gramEnd"/>
      <w:r w:rsidRPr="00D778D3">
        <w:t xml:space="preserve"> it hired a hitman.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t>That's where Yoram entered the picture. He was the perfect man for the job. he got his first gun aro</w:t>
      </w:r>
      <w:r w:rsidRPr="00D778D3">
        <w:t xml:space="preserve">und the time he was Bar </w:t>
      </w:r>
      <w:proofErr w:type="spellStart"/>
      <w:r w:rsidRPr="00D778D3">
        <w:t>Mitzvahed</w:t>
      </w:r>
      <w:proofErr w:type="spellEnd"/>
      <w:r w:rsidRPr="00D778D3">
        <w:t>. He served as a sniper in the Israeli Army. He fought­ as he put it­ a war here, a war there­ and for a while now, he’s been the city’s hunter. In charge of shooting unwanted animals crossing the border to Israel from Jord</w:t>
      </w:r>
      <w:r w:rsidRPr="00D778D3">
        <w:t xml:space="preserve">an and Egypt.  </w:t>
      </w:r>
    </w:p>
    <w:p w:rsidR="00225E18" w:rsidRPr="00D778D3" w:rsidRDefault="00946466">
      <w:pPr>
        <w:spacing w:after="0" w:line="259" w:lineRule="auto"/>
        <w:ind w:left="0" w:firstLine="0"/>
      </w:pPr>
      <w:r w:rsidRPr="00D778D3">
        <w:t xml:space="preserve"> </w:t>
      </w:r>
    </w:p>
    <w:p w:rsidR="00225E18" w:rsidRPr="00D778D3" w:rsidRDefault="00946466">
      <w:pPr>
        <w:spacing w:line="318" w:lineRule="auto"/>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Like any successful hit man, he lives a double life. When he’s not out with his gun, Yoram is </w:t>
      </w:r>
      <w:proofErr w:type="gramStart"/>
      <w:r w:rsidRPr="00D778D3">
        <w:t>actually a</w:t>
      </w:r>
      <w:proofErr w:type="gramEnd"/>
      <w:r w:rsidRPr="00D778D3">
        <w:t xml:space="preserve"> peacenik: he teaches seminars on </w:t>
      </w:r>
      <w:proofErr w:type="spellStart"/>
      <w:r w:rsidRPr="00D778D3">
        <w:t>Arab­Israeli</w:t>
      </w:r>
      <w:proofErr w:type="spellEnd"/>
      <w:r w:rsidRPr="00D778D3">
        <w:t xml:space="preserve"> coexistence in local schools ... he meets friends from Jordan when they</w:t>
      </w:r>
      <w:r w:rsidRPr="00D778D3">
        <w:t xml:space="preserve">’re in town. </w:t>
      </w:r>
    </w:p>
    <w:p w:rsidR="00225E18" w:rsidRPr="00D778D3" w:rsidRDefault="00946466">
      <w:pPr>
        <w:spacing w:after="0" w:line="259" w:lineRule="auto"/>
        <w:ind w:left="0" w:firstLine="0"/>
      </w:pPr>
      <w:r w:rsidRPr="00D778D3">
        <w:t xml:space="preserve"> </w:t>
      </w:r>
    </w:p>
    <w:p w:rsidR="00225E18" w:rsidRPr="00D778D3" w:rsidRDefault="00946466">
      <w:pPr>
        <w:spacing w:line="378" w:lineRule="auto"/>
        <w:ind w:left="1435" w:right="1"/>
      </w:pPr>
      <w:r w:rsidRPr="00D778D3">
        <w:rPr>
          <w:b/>
        </w:rPr>
        <w:t xml:space="preserve">Yoram 34:  </w:t>
      </w:r>
      <w:r w:rsidRPr="00D778D3">
        <w:rPr>
          <w:rFonts w:ascii="Calibri" w:eastAsia="Calibri" w:hAnsi="Calibri" w:cs="Calibri"/>
        </w:rPr>
        <w:t>​</w:t>
      </w:r>
      <w:r w:rsidRPr="00D778D3">
        <w:t xml:space="preserve">Are you with a car? (Jordanian on speaker phone: I have a car…) </w:t>
      </w:r>
      <w:proofErr w:type="spellStart"/>
      <w:r w:rsidRPr="00D778D3">
        <w:t>Yofi</w:t>
      </w:r>
      <w:proofErr w:type="spellEnd"/>
      <w:r w:rsidRPr="00D778D3">
        <w:t xml:space="preserve">, lovely, lovely... </w:t>
      </w:r>
    </w:p>
    <w:p w:rsidR="00225E18" w:rsidRPr="00D778D3" w:rsidRDefault="00946466">
      <w:pPr>
        <w:spacing w:after="0" w:line="259" w:lineRule="auto"/>
        <w:ind w:left="0" w:firstLine="0"/>
      </w:pPr>
      <w:r w:rsidRPr="00D778D3">
        <w:t xml:space="preserve"> </w:t>
      </w:r>
    </w:p>
    <w:p w:rsidR="00225E18" w:rsidRPr="00D778D3" w:rsidRDefault="00946466" w:rsidP="00BE39EF">
      <w:pPr>
        <w:spacing w:line="378" w:lineRule="auto"/>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He visits his Bedouin Arab friend’s greenhouse in the morning to try the cucumbers. </w:t>
      </w:r>
      <w:r w:rsidRPr="00D778D3">
        <w:t xml:space="preserve">  </w:t>
      </w:r>
    </w:p>
    <w:p w:rsidR="00BE39EF" w:rsidRDefault="00BE39EF">
      <w:pPr>
        <w:spacing w:line="356" w:lineRule="auto"/>
        <w:ind w:right="1"/>
        <w:rPr>
          <w:b/>
        </w:rPr>
      </w:pPr>
    </w:p>
    <w:p w:rsidR="00225E18" w:rsidRPr="00D778D3" w:rsidRDefault="00946466">
      <w:pPr>
        <w:spacing w:line="356" w:lineRule="auto"/>
        <w:ind w:right="1"/>
      </w:pPr>
      <w:r w:rsidRPr="00D778D3">
        <w:t xml:space="preserve">Yoram’s also a pretty </w:t>
      </w:r>
      <w:proofErr w:type="spellStart"/>
      <w:r w:rsidRPr="00D778D3">
        <w:t>well­known</w:t>
      </w:r>
      <w:proofErr w:type="spellEnd"/>
      <w:r w:rsidRPr="00D778D3">
        <w:t xml:space="preserve"> environmental activist in the city. He even discovered a new species of fish in the </w:t>
      </w:r>
      <w:proofErr w:type="spellStart"/>
      <w:r w:rsidRPr="00D778D3">
        <w:t>Eilat</w:t>
      </w:r>
      <w:proofErr w:type="spellEnd"/>
      <w:r w:rsidRPr="00D778D3">
        <w:t xml:space="preserve"> reef that’s now named after </w:t>
      </w:r>
      <w:proofErr w:type="gramStart"/>
      <w:r w:rsidRPr="00D778D3">
        <w:t>him</w:t>
      </w:r>
      <w:r w:rsidRPr="00D778D3">
        <w:rPr>
          <w:i/>
        </w:rPr>
        <w:t>.</w:t>
      </w:r>
      <w:r w:rsidRPr="00D778D3">
        <w:rPr>
          <w:rFonts w:ascii="Calibri" w:eastAsia="Calibri" w:hAnsi="Calibri" w:cs="Calibri"/>
        </w:rPr>
        <w:t>​</w:t>
      </w:r>
      <w:proofErr w:type="gramEnd"/>
      <w:r w:rsidRPr="00D778D3">
        <w:t xml:space="preserve"> </w:t>
      </w:r>
    </w:p>
    <w:p w:rsidR="00225E18" w:rsidRPr="00D778D3" w:rsidRDefault="00946466">
      <w:pPr>
        <w:spacing w:after="0" w:line="259" w:lineRule="auto"/>
        <w:ind w:left="0" w:firstLine="0"/>
      </w:pPr>
      <w:r w:rsidRPr="00D778D3">
        <w:t xml:space="preserve"> </w:t>
      </w:r>
    </w:p>
    <w:p w:rsidR="00225E18" w:rsidRPr="00D778D3" w:rsidRDefault="00946466">
      <w:pPr>
        <w:spacing w:line="374" w:lineRule="auto"/>
        <w:ind w:right="1"/>
      </w:pPr>
      <w:r w:rsidRPr="00D778D3">
        <w:t xml:space="preserve">But for two hours a couple of days a </w:t>
      </w:r>
      <w:proofErr w:type="gramStart"/>
      <w:r w:rsidRPr="00D778D3">
        <w:t>month.</w:t>
      </w:r>
      <w:r w:rsidRPr="00D778D3">
        <w:rPr>
          <w:rFonts w:ascii="Calibri" w:eastAsia="Calibri" w:hAnsi="Calibri" w:cs="Calibri"/>
        </w:rPr>
        <w:t>​</w:t>
      </w:r>
      <w:proofErr w:type="gramEnd"/>
      <w:r w:rsidRPr="00D778D3">
        <w:rPr>
          <w:i/>
        </w:rPr>
        <w:t xml:space="preserve"> </w:t>
      </w:r>
      <w:r w:rsidRPr="00D778D3">
        <w:rPr>
          <w:rFonts w:ascii="Calibri" w:eastAsia="Calibri" w:hAnsi="Calibri" w:cs="Calibri"/>
        </w:rPr>
        <w:t>​</w:t>
      </w:r>
      <w:r w:rsidRPr="00D778D3">
        <w:t xml:space="preserve">He becomes Yoram the hit man. Apart from the people who hired him, almost nobody knows about his mission.  </w:t>
      </w:r>
    </w:p>
    <w:p w:rsidR="00225E18" w:rsidRPr="00D778D3" w:rsidRDefault="00946466">
      <w:pPr>
        <w:spacing w:after="0" w:line="259" w:lineRule="auto"/>
        <w:ind w:left="0" w:firstLine="0"/>
      </w:pPr>
      <w:r w:rsidRPr="00D778D3">
        <w:t xml:space="preserve"> </w:t>
      </w:r>
    </w:p>
    <w:p w:rsidR="00225E18" w:rsidRPr="00D778D3" w:rsidRDefault="00946466">
      <w:pPr>
        <w:spacing w:after="98"/>
        <w:ind w:left="1435" w:right="1"/>
      </w:pPr>
      <w:r w:rsidRPr="00D778D3">
        <w:rPr>
          <w:b/>
        </w:rPr>
        <w:t xml:space="preserve">Yoram: </w:t>
      </w:r>
      <w:r w:rsidRPr="00D778D3">
        <w:rPr>
          <w:rFonts w:ascii="Calibri" w:eastAsia="Calibri" w:hAnsi="Calibri" w:cs="Calibri"/>
        </w:rPr>
        <w:t>​</w:t>
      </w:r>
      <w:r w:rsidRPr="00D778D3">
        <w:t xml:space="preserve">At the moment I am doing it…quite in a secret. </w:t>
      </w:r>
    </w:p>
    <w:p w:rsidR="00225E18" w:rsidRPr="00D778D3" w:rsidRDefault="00946466">
      <w:pPr>
        <w:spacing w:after="0" w:line="259" w:lineRule="auto"/>
        <w:ind w:left="0" w:firstLine="0"/>
      </w:pPr>
      <w:r w:rsidRPr="00D778D3">
        <w:t xml:space="preserve"> </w:t>
      </w:r>
    </w:p>
    <w:p w:rsidR="00225E18" w:rsidRPr="00D778D3" w:rsidRDefault="00946466">
      <w:pPr>
        <w:spacing w:after="98"/>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And he wants to keep it th</w:t>
      </w:r>
      <w:r w:rsidRPr="00D778D3">
        <w:t xml:space="preserve">at way. </w:t>
      </w:r>
    </w:p>
    <w:p w:rsidR="00225E18" w:rsidRPr="00D778D3" w:rsidRDefault="00946466">
      <w:pPr>
        <w:spacing w:after="0" w:line="259" w:lineRule="auto"/>
        <w:ind w:left="0" w:firstLine="0"/>
      </w:pPr>
      <w:r w:rsidRPr="00D778D3">
        <w:t xml:space="preserve"> </w:t>
      </w:r>
    </w:p>
    <w:p w:rsidR="00225E18" w:rsidRPr="00D778D3" w:rsidRDefault="00946466">
      <w:pPr>
        <w:spacing w:after="28"/>
        <w:ind w:left="1435" w:right="1"/>
      </w:pPr>
      <w:r w:rsidRPr="00D778D3">
        <w:rPr>
          <w:b/>
        </w:rPr>
        <w:lastRenderedPageBreak/>
        <w:t xml:space="preserve">Yoram: </w:t>
      </w:r>
      <w:r w:rsidRPr="00D778D3">
        <w:rPr>
          <w:rFonts w:ascii="Calibri" w:eastAsia="Calibri" w:hAnsi="Calibri" w:cs="Calibri"/>
        </w:rPr>
        <w:t>​</w:t>
      </w:r>
      <w:r w:rsidRPr="00D778D3">
        <w:t xml:space="preserve">I don’t show my face in public. I usually don’t go out of the car. While I am shooting the crow, I stay inside the car. Because I believe that this work </w:t>
      </w:r>
      <w:proofErr w:type="gramStart"/>
      <w:r w:rsidRPr="00D778D3">
        <w:t>have</w:t>
      </w:r>
      <w:proofErr w:type="gramEnd"/>
      <w:r w:rsidRPr="00D778D3">
        <w:t xml:space="preserve"> to continue for many years. And </w:t>
      </w:r>
      <w:proofErr w:type="gramStart"/>
      <w:r w:rsidRPr="00D778D3">
        <w:t>unfortunately</w:t>
      </w:r>
      <w:proofErr w:type="gramEnd"/>
      <w:r w:rsidRPr="00D778D3">
        <w:t xml:space="preserve"> there’s not many people in my ski</w:t>
      </w:r>
      <w:r w:rsidRPr="00D778D3">
        <w:t xml:space="preserve">ll, that can do this work, not in this area and not in Israel at all.  </w:t>
      </w:r>
    </w:p>
    <w:p w:rsidR="00225E18" w:rsidRPr="00D778D3" w:rsidRDefault="00946466">
      <w:pPr>
        <w:spacing w:after="0" w:line="259" w:lineRule="auto"/>
        <w:ind w:left="0" w:firstLine="0"/>
      </w:pPr>
      <w:r w:rsidRPr="00D778D3">
        <w:t xml:space="preserve"> </w:t>
      </w:r>
    </w:p>
    <w:p w:rsidR="00225E18" w:rsidRPr="00D778D3" w:rsidRDefault="00946466">
      <w:pPr>
        <w:spacing w:after="100"/>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People in the city may not know who he really is. But the birds do. </w:t>
      </w:r>
    </w:p>
    <w:p w:rsidR="00225E18" w:rsidRPr="00D778D3" w:rsidRDefault="00946466">
      <w:pPr>
        <w:spacing w:after="0" w:line="259" w:lineRule="auto"/>
        <w:ind w:left="0" w:firstLine="0"/>
      </w:pPr>
      <w:r w:rsidRPr="00D778D3">
        <w:t xml:space="preserve"> </w:t>
      </w:r>
    </w:p>
    <w:p w:rsidR="00225E18" w:rsidRPr="00D778D3" w:rsidRDefault="00946466">
      <w:pPr>
        <w:spacing w:line="378" w:lineRule="auto"/>
        <w:ind w:left="1435" w:right="1"/>
      </w:pPr>
      <w:r w:rsidRPr="00D778D3">
        <w:rPr>
          <w:b/>
        </w:rPr>
        <w:t xml:space="preserve">Yoram: </w:t>
      </w:r>
      <w:r w:rsidRPr="00D778D3">
        <w:rPr>
          <w:rFonts w:ascii="Calibri" w:eastAsia="Calibri" w:hAnsi="Calibri" w:cs="Calibri"/>
        </w:rPr>
        <w:t>​</w:t>
      </w:r>
      <w:r w:rsidRPr="00D778D3">
        <w:t xml:space="preserve">Here in </w:t>
      </w:r>
      <w:proofErr w:type="spellStart"/>
      <w:r w:rsidRPr="00D778D3">
        <w:t>Eilat</w:t>
      </w:r>
      <w:proofErr w:type="spellEnd"/>
      <w:r w:rsidRPr="00D778D3">
        <w:t xml:space="preserve"> I found that, very quickly that they recognize me. With­ car without car,</w:t>
      </w:r>
      <w:r w:rsidRPr="00D778D3">
        <w:t xml:space="preserve"> wherever I go in the street, they know me… </w:t>
      </w:r>
    </w:p>
    <w:p w:rsidR="00225E18" w:rsidRPr="00D778D3" w:rsidRDefault="00946466">
      <w:pPr>
        <w:spacing w:after="0" w:line="259" w:lineRule="auto"/>
        <w:ind w:left="0" w:firstLine="0"/>
      </w:pPr>
      <w:r w:rsidRPr="00D778D3">
        <w:t xml:space="preserve"> </w:t>
      </w:r>
    </w:p>
    <w:p w:rsidR="00225E18" w:rsidRPr="00D778D3" w:rsidRDefault="00946466">
      <w:pPr>
        <w:spacing w:line="378" w:lineRule="auto"/>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Yoram never married, doesn’t have kids. He lives by himself. But there’s one crow in the city that sees to it that he’s never </w:t>
      </w:r>
      <w:proofErr w:type="gramStart"/>
      <w:r w:rsidRPr="00D778D3">
        <w:t>really alone</w:t>
      </w:r>
      <w:proofErr w:type="gramEnd"/>
      <w:r w:rsidRPr="00D778D3">
        <w:t xml:space="preserve">. </w:t>
      </w:r>
    </w:p>
    <w:p w:rsidR="00225E18" w:rsidRPr="00D778D3" w:rsidRDefault="00946466">
      <w:pPr>
        <w:spacing w:after="0" w:line="259" w:lineRule="auto"/>
        <w:ind w:left="0" w:firstLine="0"/>
      </w:pPr>
      <w:r w:rsidRPr="00D778D3">
        <w:t xml:space="preserve"> </w:t>
      </w:r>
    </w:p>
    <w:p w:rsidR="00225E18" w:rsidRPr="00D778D3" w:rsidRDefault="00946466">
      <w:pPr>
        <w:spacing w:line="317" w:lineRule="auto"/>
        <w:ind w:left="1435" w:right="1"/>
      </w:pPr>
      <w:r w:rsidRPr="00D778D3">
        <w:rPr>
          <w:b/>
        </w:rPr>
        <w:t xml:space="preserve">Yoram: </w:t>
      </w:r>
      <w:r w:rsidRPr="00D778D3">
        <w:rPr>
          <w:rFonts w:ascii="Calibri" w:eastAsia="Calibri" w:hAnsi="Calibri" w:cs="Calibri"/>
        </w:rPr>
        <w:t>​</w:t>
      </w:r>
      <w:r w:rsidRPr="00D778D3">
        <w:t xml:space="preserve">There’s one crow that when I go out of my </w:t>
      </w:r>
      <w:r w:rsidRPr="00D778D3">
        <w:t xml:space="preserve">house, he’s there, he’s calling the others. 12.32 when I finish </w:t>
      </w:r>
      <w:proofErr w:type="gramStart"/>
      <w:r w:rsidRPr="00D778D3">
        <w:t>work  I</w:t>
      </w:r>
      <w:proofErr w:type="gramEnd"/>
      <w:r w:rsidRPr="00D778D3">
        <w:t xml:space="preserve"> come home, he’s there, when I go early, he’s there…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rPr>
          <w:b/>
        </w:rPr>
        <w:t xml:space="preserve">Daniel </w:t>
      </w:r>
      <w:proofErr w:type="spellStart"/>
      <w:r w:rsidRPr="00D778D3">
        <w:rPr>
          <w:b/>
        </w:rPr>
        <w:t>Estrin</w:t>
      </w:r>
      <w:proofErr w:type="spellEnd"/>
      <w:r w:rsidRPr="00D778D3">
        <w:rPr>
          <w:b/>
        </w:rPr>
        <w:t xml:space="preserve">: </w:t>
      </w:r>
      <w:r w:rsidRPr="00D778D3">
        <w:t>While we were talking in his parked pickup truck, Yoram spotted something. I</w:t>
      </w:r>
      <w:r w:rsidRPr="00D778D3">
        <w:rPr>
          <w:rFonts w:ascii="Calibri" w:eastAsia="Calibri" w:hAnsi="Calibri" w:cs="Calibri"/>
        </w:rPr>
        <w:t>​</w:t>
      </w:r>
      <w:r w:rsidRPr="00D778D3">
        <w:rPr>
          <w:rFonts w:ascii="Calibri" w:eastAsia="Calibri" w:hAnsi="Calibri" w:cs="Calibri"/>
        </w:rPr>
        <w:tab/>
      </w:r>
      <w:r w:rsidRPr="00D778D3">
        <w:t xml:space="preserve"> looked out the window and saw a few</w:t>
      </w:r>
      <w:r w:rsidRPr="00D778D3">
        <w:t xml:space="preserve"> crows in a tree across the street. The kind of thing you see your whole life and never give any thought to. “Those are the crows we were shooting at before!” Yoram said. And for the first time in my life, I got creeped out by crows. For the rest of the da</w:t>
      </w:r>
      <w:r w:rsidRPr="00D778D3">
        <w:t xml:space="preserve">y I walked around the city looking over my shoulder. Something out of a Hitchcock movie. </w:t>
      </w:r>
    </w:p>
    <w:p w:rsidR="00225E18" w:rsidRPr="00D778D3" w:rsidRDefault="00225E18">
      <w:pPr>
        <w:spacing w:after="0" w:line="259" w:lineRule="auto"/>
        <w:ind w:left="0" w:firstLine="0"/>
      </w:pPr>
    </w:p>
    <w:p w:rsidR="00225E18" w:rsidRDefault="00946466" w:rsidP="00BE39EF">
      <w:pPr>
        <w:spacing w:after="28"/>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Yoram says he’s killed about three or four thousand crows over the last ten years. Without publicity, without anyone knowing. And no one seemed to mind. Until one morning, this May, he shot the wrong crow. The crow that lives next to Daniella Schulenberg O</w:t>
      </w:r>
      <w:r w:rsidRPr="00D778D3">
        <w:t xml:space="preserve">rtner. The city’s number one animal rights activist. </w:t>
      </w:r>
    </w:p>
    <w:p w:rsidR="00BE39EF" w:rsidRPr="00D778D3" w:rsidRDefault="00BE39EF" w:rsidP="00BE39EF">
      <w:pPr>
        <w:spacing w:after="28"/>
        <w:ind w:right="1"/>
      </w:pPr>
    </w:p>
    <w:p w:rsidR="00225E18" w:rsidRPr="00D778D3" w:rsidRDefault="00946466">
      <w:pPr>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Daniella looks like you might expect an animal rights activist to look. She’s got </w:t>
      </w:r>
      <w:proofErr w:type="spellStart"/>
      <w:r w:rsidRPr="00D778D3">
        <w:t>should</w:t>
      </w:r>
      <w:r w:rsidRPr="00D778D3">
        <w:t>er­length</w:t>
      </w:r>
      <w:proofErr w:type="spellEnd"/>
      <w:r w:rsidRPr="00D778D3">
        <w:t xml:space="preserve"> blond hair with a streak of turquoise to match her turquoise eye shadow and turquoise bracelet. In her other life, </w:t>
      </w:r>
      <w:proofErr w:type="gramStart"/>
      <w:r w:rsidRPr="00D778D3">
        <w:t>She’s</w:t>
      </w:r>
      <w:proofErr w:type="gramEnd"/>
      <w:r w:rsidRPr="00D778D3">
        <w:t xml:space="preserve"> a clinical psychologist, and the walls of her office are covered with framed diplomas and certificates. In her free time, she</w:t>
      </w:r>
      <w:r w:rsidRPr="00D778D3">
        <w:t xml:space="preserve"> directs the local branch of Israel’s version of PETA. The organization’s called “Let the animals live.” And NO DOUBT ABOUT IT, Daniella…</w:t>
      </w:r>
      <w:r w:rsidRPr="00D778D3">
        <w:rPr>
          <w:rFonts w:ascii="Calibri" w:eastAsia="Calibri" w:hAnsi="Calibri" w:cs="Calibri"/>
        </w:rPr>
        <w:t>​</w:t>
      </w:r>
      <w:r w:rsidRPr="00D778D3">
        <w:rPr>
          <w:i/>
        </w:rPr>
        <w:t>lets</w:t>
      </w:r>
      <w:r w:rsidRPr="00D778D3">
        <w:rPr>
          <w:rFonts w:ascii="Calibri" w:eastAsia="Calibri" w:hAnsi="Calibri" w:cs="Calibri"/>
        </w:rPr>
        <w:t>​</w:t>
      </w:r>
      <w:r w:rsidRPr="00D778D3">
        <w:t xml:space="preserve"> those animals live. She’s got 27 cats, 17 dogs…and, yes, one crow She calls him </w:t>
      </w:r>
      <w:proofErr w:type="spellStart"/>
      <w:r w:rsidRPr="00D778D3">
        <w:t>Kianu</w:t>
      </w:r>
      <w:proofErr w:type="spellEnd"/>
      <w:r w:rsidRPr="00D778D3">
        <w:t xml:space="preserve">, after the actor </w:t>
      </w:r>
      <w:proofErr w:type="spellStart"/>
      <w:r w:rsidRPr="00D778D3">
        <w:t>Kianu</w:t>
      </w:r>
      <w:proofErr w:type="spellEnd"/>
      <w:r w:rsidRPr="00D778D3">
        <w:t xml:space="preserve"> Ree</w:t>
      </w:r>
      <w:r w:rsidRPr="00D778D3">
        <w:t xml:space="preserve">ves. </w:t>
      </w:r>
    </w:p>
    <w:p w:rsidR="00225E18" w:rsidRPr="00D778D3" w:rsidRDefault="00946466" w:rsidP="00BE39EF">
      <w:pPr>
        <w:spacing w:after="0" w:line="259" w:lineRule="auto"/>
        <w:ind w:left="0" w:firstLine="0"/>
      </w:pPr>
      <w:r w:rsidRPr="00D778D3">
        <w:t xml:space="preserve"> </w:t>
      </w:r>
    </w:p>
    <w:p w:rsidR="00225E18" w:rsidRPr="00D778D3" w:rsidRDefault="00946466">
      <w:pPr>
        <w:spacing w:line="377" w:lineRule="auto"/>
        <w:ind w:left="1435" w:right="1"/>
      </w:pPr>
      <w:r w:rsidRPr="00D778D3">
        <w:rPr>
          <w:b/>
        </w:rPr>
        <w:t xml:space="preserve">Daniella Ortner: </w:t>
      </w:r>
      <w:r w:rsidRPr="00D778D3">
        <w:rPr>
          <w:rFonts w:ascii="Calibri" w:eastAsia="Calibri" w:hAnsi="Calibri" w:cs="Calibri"/>
        </w:rPr>
        <w:t>​</w:t>
      </w:r>
      <w:r w:rsidRPr="00D778D3">
        <w:t xml:space="preserve">Hey </w:t>
      </w:r>
      <w:proofErr w:type="spellStart"/>
      <w:r w:rsidRPr="00D778D3">
        <w:t>Kianu</w:t>
      </w:r>
      <w:proofErr w:type="spellEnd"/>
      <w:r w:rsidRPr="00D778D3">
        <w:t xml:space="preserve">, how are we doing today? </w:t>
      </w:r>
      <w:proofErr w:type="gramStart"/>
      <w:r w:rsidRPr="00D778D3">
        <w:t>Good,…</w:t>
      </w:r>
      <w:proofErr w:type="gramEnd"/>
      <w:r w:rsidRPr="00D778D3">
        <w:t xml:space="preserve">.you’re ok, you’re ok. Yes…it’s ok, it’s ok, </w:t>
      </w:r>
      <w:proofErr w:type="spellStart"/>
      <w:r w:rsidRPr="00D778D3">
        <w:t>shhhh</w:t>
      </w:r>
      <w:proofErr w:type="spellEnd"/>
      <w:r w:rsidRPr="00D778D3">
        <w:t xml:space="preserve">.  </w:t>
      </w:r>
    </w:p>
    <w:p w:rsidR="00225E18" w:rsidRPr="00D778D3" w:rsidRDefault="00946466">
      <w:pPr>
        <w:spacing w:after="72" w:line="259" w:lineRule="auto"/>
        <w:ind w:left="0" w:firstLine="0"/>
      </w:pPr>
      <w:r w:rsidRPr="00D778D3">
        <w:t xml:space="preserve"> </w:t>
      </w:r>
    </w:p>
    <w:p w:rsidR="00225E18" w:rsidRPr="00D778D3" w:rsidRDefault="00946466">
      <w:pPr>
        <w:spacing w:line="328" w:lineRule="auto"/>
        <w:ind w:right="1"/>
      </w:pPr>
      <w:r w:rsidRPr="00D778D3">
        <w:rPr>
          <w:b/>
        </w:rPr>
        <w:t xml:space="preserve">Daniel </w:t>
      </w:r>
      <w:proofErr w:type="spellStart"/>
      <w:r w:rsidRPr="00D778D3">
        <w:rPr>
          <w:b/>
        </w:rPr>
        <w:t>Estrin</w:t>
      </w:r>
      <w:proofErr w:type="spellEnd"/>
      <w:r w:rsidRPr="00D778D3">
        <w:rPr>
          <w:b/>
        </w:rPr>
        <w:t>:</w:t>
      </w:r>
      <w:r w:rsidRPr="00D778D3">
        <w:rPr>
          <w:rFonts w:ascii="Arial" w:eastAsia="Arial" w:hAnsi="Arial" w:cs="Arial"/>
          <w:color w:val="666666"/>
          <w:vertAlign w:val="superscript"/>
        </w:rPr>
        <w:t xml:space="preserve"> </w:t>
      </w:r>
      <w:r w:rsidRPr="00D778D3">
        <w:rPr>
          <w:rFonts w:ascii="Calibri" w:eastAsia="Calibri" w:hAnsi="Calibri" w:cs="Calibri"/>
        </w:rPr>
        <w:t>​</w:t>
      </w:r>
      <w:r w:rsidRPr="00D778D3">
        <w:rPr>
          <w:rFonts w:ascii="Calibri" w:eastAsia="Calibri" w:hAnsi="Calibri" w:cs="Calibri"/>
          <w:color w:val="666666"/>
        </w:rPr>
        <w:t>​</w:t>
      </w:r>
      <w:proofErr w:type="spellStart"/>
      <w:r w:rsidRPr="00D778D3">
        <w:t>Kianu</w:t>
      </w:r>
      <w:proofErr w:type="spellEnd"/>
      <w:r w:rsidRPr="00D778D3">
        <w:t xml:space="preserve"> lives in a big cage in the yard. She found him with crushed legs, </w:t>
      </w:r>
      <w:proofErr w:type="gramStart"/>
      <w:r w:rsidRPr="00D778D3">
        <w:t>nursed  him</w:t>
      </w:r>
      <w:proofErr w:type="gramEnd"/>
      <w:r w:rsidRPr="00D778D3">
        <w:t xml:space="preserve">, and </w:t>
      </w:r>
      <w:r w:rsidRPr="00D778D3">
        <w:t xml:space="preserve">today he’s basically part of the family...at least until he recuperates. Daniella takes him </w:t>
      </w:r>
      <w:r w:rsidRPr="00D778D3">
        <w:lastRenderedPageBreak/>
        <w:t>out to introduce us. He stretches his head back and opens his beak a little. He seems content. Even a little cute.</w:t>
      </w:r>
      <w:r w:rsidRPr="00D778D3">
        <w:rPr>
          <w:i/>
        </w:rPr>
        <w:t xml:space="preserve"> </w:t>
      </w:r>
      <w:r w:rsidRPr="00D778D3">
        <w:t xml:space="preserve"> </w:t>
      </w:r>
    </w:p>
    <w:p w:rsidR="00225E18" w:rsidRPr="00D778D3" w:rsidRDefault="00946466">
      <w:pPr>
        <w:spacing w:after="0" w:line="259" w:lineRule="auto"/>
        <w:ind w:left="0" w:firstLine="0"/>
      </w:pPr>
      <w:r w:rsidRPr="00D778D3">
        <w:t xml:space="preserve"> </w:t>
      </w:r>
    </w:p>
    <w:p w:rsidR="00225E18" w:rsidRPr="00D778D3" w:rsidRDefault="00946466">
      <w:pPr>
        <w:spacing w:line="378" w:lineRule="auto"/>
        <w:ind w:left="1435" w:right="1"/>
      </w:pPr>
      <w:r w:rsidRPr="00D778D3">
        <w:rPr>
          <w:b/>
        </w:rPr>
        <w:t xml:space="preserve">Daniella Ortner: </w:t>
      </w:r>
      <w:r w:rsidRPr="00D778D3">
        <w:rPr>
          <w:rFonts w:ascii="Calibri" w:eastAsia="Calibri" w:hAnsi="Calibri" w:cs="Calibri"/>
        </w:rPr>
        <w:t>​</w:t>
      </w:r>
      <w:r w:rsidRPr="00D778D3">
        <w:t xml:space="preserve">Did you take your medicine </w:t>
      </w:r>
      <w:r w:rsidRPr="00D778D3">
        <w:t xml:space="preserve">today already? You still need to take your </w:t>
      </w:r>
      <w:proofErr w:type="gramStart"/>
      <w:r w:rsidRPr="00D778D3">
        <w:t>medicine</w:t>
      </w:r>
      <w:proofErr w:type="gramEnd"/>
      <w:r w:rsidRPr="00D778D3">
        <w:t xml:space="preserve"> right? Yes… </w:t>
      </w:r>
    </w:p>
    <w:p w:rsidR="00225E18" w:rsidRPr="00D778D3" w:rsidRDefault="00946466">
      <w:pPr>
        <w:spacing w:after="0" w:line="259" w:lineRule="auto"/>
        <w:ind w:left="0" w:firstLine="0"/>
      </w:pPr>
      <w:r w:rsidRPr="00D778D3">
        <w:t xml:space="preserve"> </w:t>
      </w:r>
    </w:p>
    <w:p w:rsidR="00225E18" w:rsidRPr="00D778D3" w:rsidRDefault="00946466">
      <w:pPr>
        <w:spacing w:after="100"/>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Getting back to that morning in May, Daniella got a telephone call from her </w:t>
      </w:r>
    </w:p>
    <w:p w:rsidR="00225E18" w:rsidRPr="00D778D3" w:rsidRDefault="00946466">
      <w:pPr>
        <w:ind w:right="1"/>
      </w:pPr>
      <w:r w:rsidRPr="00D778D3">
        <w:t xml:space="preserve">13­year­old son. </w:t>
      </w:r>
    </w:p>
    <w:p w:rsidR="00225E18" w:rsidRPr="00D778D3" w:rsidRDefault="00946466">
      <w:pPr>
        <w:spacing w:after="0" w:line="259" w:lineRule="auto"/>
        <w:ind w:left="0" w:firstLine="0"/>
      </w:pPr>
      <w:r w:rsidRPr="00D778D3">
        <w:t xml:space="preserve"> </w:t>
      </w:r>
    </w:p>
    <w:p w:rsidR="00225E18" w:rsidRPr="00D778D3" w:rsidRDefault="00946466">
      <w:pPr>
        <w:spacing w:line="317" w:lineRule="auto"/>
        <w:ind w:left="1435" w:right="1"/>
      </w:pPr>
      <w:r w:rsidRPr="00D778D3">
        <w:rPr>
          <w:b/>
        </w:rPr>
        <w:t xml:space="preserve">Daniella Ortner: </w:t>
      </w:r>
      <w:r w:rsidRPr="00D778D3">
        <w:rPr>
          <w:rFonts w:ascii="Calibri" w:eastAsia="Calibri" w:hAnsi="Calibri" w:cs="Calibri"/>
        </w:rPr>
        <w:t>​</w:t>
      </w:r>
      <w:r w:rsidRPr="00D778D3">
        <w:t xml:space="preserve">Well I was out of the house and my son called me hysterically that someone is shooting at our house. He said he’s afraid it’s a terrorist shooting at our house.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Daniella called the police, raced home and hid under the table with her son</w:t>
      </w:r>
      <w:r w:rsidRPr="00D778D3">
        <w:t xml:space="preserve">. Then the police called back to say, don’t panic, it’s not a terrorist, it’s just the municipality’s sniper shooting some crows that attacked the </w:t>
      </w:r>
      <w:proofErr w:type="spellStart"/>
      <w:r w:rsidRPr="00D778D3">
        <w:t>neighbor</w:t>
      </w:r>
      <w:proofErr w:type="spellEnd"/>
      <w:r w:rsidRPr="00D778D3">
        <w:t xml:space="preserve">. Nothing to be worried about. But Danielle was furious at the city, not only for having put her son </w:t>
      </w:r>
      <w:r w:rsidRPr="00D778D3">
        <w:t xml:space="preserve">in danger, but also for doing harm to an innocent creature.  </w:t>
      </w:r>
    </w:p>
    <w:p w:rsidR="00225E18" w:rsidRPr="00D778D3" w:rsidRDefault="00946466">
      <w:pPr>
        <w:spacing w:after="0" w:line="259" w:lineRule="auto"/>
        <w:ind w:left="0" w:firstLine="0"/>
      </w:pPr>
      <w:r w:rsidRPr="00D778D3">
        <w:t xml:space="preserve"> </w:t>
      </w:r>
    </w:p>
    <w:p w:rsidR="00225E18" w:rsidRPr="00D778D3" w:rsidRDefault="00946466">
      <w:pPr>
        <w:spacing w:line="378" w:lineRule="auto"/>
        <w:ind w:left="1435" w:right="1"/>
      </w:pPr>
      <w:r w:rsidRPr="00D778D3">
        <w:rPr>
          <w:b/>
        </w:rPr>
        <w:t xml:space="preserve">Daniella Ortner: </w:t>
      </w:r>
      <w:r w:rsidRPr="00D778D3">
        <w:rPr>
          <w:rFonts w:ascii="Calibri" w:eastAsia="Calibri" w:hAnsi="Calibri" w:cs="Calibri"/>
        </w:rPr>
        <w:t>​</w:t>
      </w:r>
      <w:r w:rsidRPr="00D778D3">
        <w:t xml:space="preserve">We need to coexist with them in an urban environment and not kill them and shoot them, that’s not a solution.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t>She may sound calm now, but at the time, she was incensed. Sh</w:t>
      </w:r>
      <w:r w:rsidRPr="00D778D3">
        <w:t xml:space="preserve">e wrote an angry post on Facebook. I asked her to read it to me. </w:t>
      </w:r>
    </w:p>
    <w:p w:rsidR="00225E18" w:rsidRPr="00D778D3" w:rsidRDefault="00946466" w:rsidP="00BE39EF">
      <w:pPr>
        <w:spacing w:after="0" w:line="259" w:lineRule="auto"/>
        <w:ind w:left="0" w:firstLine="0"/>
      </w:pPr>
      <w:r w:rsidRPr="00D778D3">
        <w:t xml:space="preserve"> </w:t>
      </w:r>
    </w:p>
    <w:p w:rsidR="00225E18" w:rsidRPr="00D778D3" w:rsidRDefault="00946466">
      <w:pPr>
        <w:spacing w:after="27"/>
        <w:ind w:right="1"/>
      </w:pPr>
      <w:r w:rsidRPr="00D778D3">
        <w:rPr>
          <w:b/>
        </w:rPr>
        <w:t xml:space="preserve">Daniel </w:t>
      </w:r>
      <w:proofErr w:type="spellStart"/>
      <w:r w:rsidRPr="00D778D3">
        <w:rPr>
          <w:b/>
        </w:rPr>
        <w:t>Estrin</w:t>
      </w:r>
      <w:proofErr w:type="spellEnd"/>
      <w:r w:rsidRPr="00D778D3">
        <w:rPr>
          <w:b/>
        </w:rPr>
        <w:t xml:space="preserve">: </w:t>
      </w:r>
      <w:proofErr w:type="gramStart"/>
      <w:r w:rsidRPr="00D778D3">
        <w:rPr>
          <w:rFonts w:ascii="Calibri" w:eastAsia="Calibri" w:hAnsi="Calibri" w:cs="Calibri"/>
        </w:rPr>
        <w:t>​</w:t>
      </w:r>
      <w:r w:rsidRPr="00D778D3">
        <w:t>“</w:t>
      </w:r>
      <w:proofErr w:type="gramEnd"/>
      <w:r w:rsidRPr="00D778D3">
        <w:rPr>
          <w:rFonts w:ascii="Calibri" w:eastAsia="Calibri" w:hAnsi="Calibri" w:cs="Calibri"/>
        </w:rPr>
        <w:t>​</w:t>
      </w:r>
      <w:r w:rsidRPr="00D778D3">
        <w:t xml:space="preserve">It’s crazy what’s happening in </w:t>
      </w:r>
      <w:proofErr w:type="spellStart"/>
      <w:r w:rsidRPr="00D778D3">
        <w:t>Eilat</w:t>
      </w:r>
      <w:proofErr w:type="spellEnd"/>
      <w:r w:rsidRPr="00D778D3">
        <w:t>!!!” – three exclamation points – “my son is at home with a stomach ache and calls me f</w:t>
      </w:r>
      <w:r w:rsidRPr="00D778D3">
        <w:t xml:space="preserve">rantically that someone is shooting at our house!!!” – three exclamation points. Skipping down to the end: “Even if there is an antiquated law that permits the shooting of crows, it’s barbaric...what, is this the Wild West?”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t>The Facebook post went viral</w:t>
      </w:r>
      <w:r w:rsidRPr="00D778D3">
        <w:t xml:space="preserve">. A former Israeli lawmaker who just came out with a Hebrew children’s book about a friendly crow sent a letter to the mayor of </w:t>
      </w:r>
      <w:proofErr w:type="spellStart"/>
      <w:r w:rsidRPr="00D778D3">
        <w:t>Eilat</w:t>
      </w:r>
      <w:proofErr w:type="spellEnd"/>
      <w:r w:rsidRPr="00D778D3">
        <w:t xml:space="preserve"> accusing the city of cruelty towards animals. The local media picked up the story, and quoted Daniella. </w:t>
      </w:r>
    </w:p>
    <w:p w:rsidR="00225E18" w:rsidRPr="00D778D3" w:rsidRDefault="00946466">
      <w:pPr>
        <w:spacing w:after="0" w:line="259" w:lineRule="auto"/>
        <w:ind w:left="0" w:firstLine="0"/>
      </w:pPr>
      <w:r w:rsidRPr="00D778D3">
        <w:t xml:space="preserve"> </w:t>
      </w:r>
    </w:p>
    <w:p w:rsidR="00225E18" w:rsidRPr="00D778D3" w:rsidRDefault="00946466">
      <w:pPr>
        <w:spacing w:after="44"/>
        <w:ind w:right="1"/>
      </w:pPr>
      <w:r w:rsidRPr="00D778D3">
        <w:t xml:space="preserve">And with that, </w:t>
      </w:r>
      <w:r w:rsidRPr="00D778D3">
        <w:t xml:space="preserve">Danielle has come to </w:t>
      </w:r>
      <w:proofErr w:type="gramStart"/>
      <w:r w:rsidRPr="00D778D3">
        <w:t>be seen as</w:t>
      </w:r>
      <w:proofErr w:type="gramEnd"/>
      <w:r w:rsidRPr="00D778D3">
        <w:t xml:space="preserve"> the one on a mission. If people used to call the </w:t>
      </w:r>
      <w:proofErr w:type="spellStart"/>
      <w:r w:rsidRPr="00D778D3">
        <w:t>Eilat</w:t>
      </w:r>
      <w:proofErr w:type="spellEnd"/>
      <w:r w:rsidRPr="00D778D3">
        <w:t xml:space="preserve"> municipality hotline to ask for help with the crows, Daniella says some have </w:t>
      </w:r>
      <w:r w:rsidRPr="00D778D3">
        <w:rPr>
          <w:rFonts w:ascii="Calibri" w:eastAsia="Calibri" w:hAnsi="Calibri" w:cs="Calibri"/>
        </w:rPr>
        <w:t>​</w:t>
      </w:r>
      <w:r w:rsidRPr="00D778D3">
        <w:rPr>
          <w:i/>
        </w:rPr>
        <w:t>now</w:t>
      </w:r>
      <w:r w:rsidRPr="00D778D3">
        <w:rPr>
          <w:rFonts w:ascii="Calibri" w:eastAsia="Calibri" w:hAnsi="Calibri" w:cs="Calibri"/>
        </w:rPr>
        <w:t>​</w:t>
      </w:r>
      <w:r w:rsidRPr="00D778D3">
        <w:t xml:space="preserve"> started to call </w:t>
      </w:r>
      <w:r w:rsidRPr="00D778D3">
        <w:rPr>
          <w:rFonts w:ascii="Calibri" w:eastAsia="Calibri" w:hAnsi="Calibri" w:cs="Calibri"/>
        </w:rPr>
        <w:t>​</w:t>
      </w:r>
      <w:r w:rsidRPr="00D778D3">
        <w:rPr>
          <w:i/>
        </w:rPr>
        <w:t>her</w:t>
      </w:r>
      <w:r w:rsidRPr="00D778D3">
        <w:rPr>
          <w:rFonts w:ascii="Calibri" w:eastAsia="Calibri" w:hAnsi="Calibri" w:cs="Calibri"/>
        </w:rPr>
        <w:t>​</w:t>
      </w:r>
      <w:r w:rsidRPr="00D778D3">
        <w:t xml:space="preserve">, to ask that </w:t>
      </w:r>
      <w:r w:rsidRPr="00D778D3">
        <w:rPr>
          <w:rFonts w:ascii="Calibri" w:eastAsia="Calibri" w:hAnsi="Calibri" w:cs="Calibri"/>
        </w:rPr>
        <w:t>​</w:t>
      </w:r>
      <w:r w:rsidRPr="00D778D3">
        <w:rPr>
          <w:i/>
        </w:rPr>
        <w:t>she</w:t>
      </w:r>
      <w:r w:rsidRPr="00D778D3">
        <w:rPr>
          <w:rFonts w:ascii="Calibri" w:eastAsia="Calibri" w:hAnsi="Calibri" w:cs="Calibri"/>
        </w:rPr>
        <w:t>​</w:t>
      </w:r>
      <w:r w:rsidRPr="00D778D3">
        <w:t xml:space="preserve"> come pick up a nestling or an injured crow, b</w:t>
      </w:r>
      <w:r w:rsidRPr="00D778D3">
        <w:t xml:space="preserve">ecause they don’t want the city to send the hit man. </w:t>
      </w:r>
    </w:p>
    <w:p w:rsidR="00225E18" w:rsidRPr="00D778D3" w:rsidRDefault="00946466">
      <w:pPr>
        <w:spacing w:after="0" w:line="259" w:lineRule="auto"/>
        <w:ind w:left="0" w:firstLine="0"/>
      </w:pPr>
      <w:r w:rsidRPr="00D778D3">
        <w:t xml:space="preserve"> </w:t>
      </w:r>
    </w:p>
    <w:p w:rsidR="00225E18" w:rsidRPr="00D778D3" w:rsidRDefault="00946466">
      <w:pPr>
        <w:ind w:left="1435" w:right="1"/>
      </w:pPr>
      <w:r w:rsidRPr="00D778D3">
        <w:rPr>
          <w:b/>
        </w:rPr>
        <w:t xml:space="preserve">Daniella </w:t>
      </w:r>
      <w:proofErr w:type="gramStart"/>
      <w:r w:rsidRPr="00D778D3">
        <w:rPr>
          <w:b/>
        </w:rPr>
        <w:t>Ortner:</w:t>
      </w:r>
      <w:r w:rsidRPr="00D778D3">
        <w:rPr>
          <w:rFonts w:ascii="Calibri" w:eastAsia="Calibri" w:hAnsi="Calibri" w:cs="Calibri"/>
        </w:rPr>
        <w:t>​</w:t>
      </w:r>
      <w:proofErr w:type="gramEnd"/>
      <w:r w:rsidRPr="00D778D3">
        <w:t xml:space="preserve"> We’re not god, we are supposed to coexist with these animals </w:t>
      </w:r>
      <w:r w:rsidRPr="00D778D3">
        <w:t xml:space="preserve">in peace. And not shoot them. They’re very smart animals. Very intelligent birds. They see people shooting at them or hurting them or killing their babies, it makes them more aggressive. I think it’s doing the exact opposite, the shooting, I think </w:t>
      </w:r>
      <w:r w:rsidRPr="00D778D3">
        <w:lastRenderedPageBreak/>
        <w:t>it’s mak</w:t>
      </w:r>
      <w:r w:rsidRPr="00D778D3">
        <w:t xml:space="preserve">ing these birds more aggressive than any other animal. Because we are shooting at them. </w:t>
      </w:r>
    </w:p>
    <w:p w:rsidR="00225E18" w:rsidRPr="00D778D3" w:rsidRDefault="00946466">
      <w:pPr>
        <w:spacing w:after="0" w:line="259" w:lineRule="auto"/>
        <w:ind w:left="0" w:firstLine="0"/>
      </w:pPr>
      <w:r w:rsidRPr="00D778D3">
        <w:t xml:space="preserve"> </w:t>
      </w:r>
    </w:p>
    <w:p w:rsidR="00225E18" w:rsidRPr="00D778D3" w:rsidRDefault="00946466">
      <w:pPr>
        <w:spacing w:after="45"/>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It’s been </w:t>
      </w:r>
      <w:r w:rsidRPr="00D778D3">
        <w:rPr>
          <w:rFonts w:ascii="Calibri" w:eastAsia="Calibri" w:hAnsi="Calibri" w:cs="Calibri"/>
        </w:rPr>
        <w:t>​</w:t>
      </w:r>
      <w:r w:rsidRPr="00D778D3">
        <w:t>ten years ­ a whole decade ­ that the city’s been sending Yoram to kill the crows, to fight this infiltrator with no mercy. But… maybe Dan</w:t>
      </w:r>
      <w:r w:rsidRPr="00D778D3">
        <w:t xml:space="preserve">iella is right, and the real enemy is the hit man himself who instigates the crows’ aggressive </w:t>
      </w:r>
      <w:proofErr w:type="spellStart"/>
      <w:r w:rsidRPr="00D778D3">
        <w:t>behavior</w:t>
      </w:r>
      <w:proofErr w:type="spellEnd"/>
      <w:r w:rsidRPr="00D778D3">
        <w:t xml:space="preserve">.  </w:t>
      </w:r>
    </w:p>
    <w:p w:rsidR="00225E18" w:rsidRPr="00D778D3" w:rsidRDefault="00946466">
      <w:pPr>
        <w:ind w:right="1"/>
      </w:pPr>
      <w:r w:rsidRPr="00D778D3">
        <w:t xml:space="preserve">The truth is, not many studies have been done on the topic. One crow researcher at the University of Washington told me crows attack </w:t>
      </w:r>
      <w:proofErr w:type="gramStart"/>
      <w:r w:rsidRPr="00D778D3">
        <w:t>whether or not</w:t>
      </w:r>
      <w:proofErr w:type="gramEnd"/>
      <w:r w:rsidRPr="00D778D3">
        <w:t xml:space="preserve"> t</w:t>
      </w:r>
      <w:r w:rsidRPr="00D778D3">
        <w:t>hey’re being chased by a hit man. They do it in the heat of the moment, when they feel a person is threatening their babies. It’s animal instinct. And Daniella says you can move a baby crow who fell out of its nest out of harm’s way, so the parent crows wo</w:t>
      </w:r>
      <w:r w:rsidRPr="00D778D3">
        <w:t xml:space="preserve">n’t attack. She says there’s no reason to send a sniper to a residential </w:t>
      </w:r>
      <w:proofErr w:type="spellStart"/>
      <w:r w:rsidRPr="00D778D3">
        <w:t>neighborhood</w:t>
      </w:r>
      <w:proofErr w:type="spellEnd"/>
      <w:r w:rsidRPr="00D778D3">
        <w:t xml:space="preserve">, to shoot at crows and frighten residents. </w:t>
      </w:r>
    </w:p>
    <w:p w:rsidR="00225E18" w:rsidRPr="00D778D3" w:rsidRDefault="00946466">
      <w:pPr>
        <w:spacing w:after="0" w:line="259" w:lineRule="auto"/>
        <w:ind w:left="0" w:firstLine="0"/>
      </w:pPr>
      <w:r w:rsidRPr="00D778D3">
        <w:t xml:space="preserve"> </w:t>
      </w:r>
    </w:p>
    <w:p w:rsidR="00225E18" w:rsidRPr="00D778D3" w:rsidRDefault="00946466">
      <w:pPr>
        <w:spacing w:line="378" w:lineRule="auto"/>
        <w:ind w:left="1435" w:right="1"/>
      </w:pPr>
      <w:r w:rsidRPr="00D778D3">
        <w:rPr>
          <w:b/>
        </w:rPr>
        <w:t xml:space="preserve">Daniella Ortner: </w:t>
      </w:r>
      <w:r w:rsidRPr="00D778D3">
        <w:rPr>
          <w:rFonts w:ascii="Calibri" w:eastAsia="Calibri" w:hAnsi="Calibri" w:cs="Calibri"/>
        </w:rPr>
        <w:t>​</w:t>
      </w:r>
      <w:r w:rsidRPr="00D778D3">
        <w:t xml:space="preserve">I’m intending to sue the city and this person for what they did. </w:t>
      </w:r>
    </w:p>
    <w:p w:rsidR="00225E18" w:rsidRPr="00D778D3" w:rsidRDefault="00946466">
      <w:pPr>
        <w:spacing w:after="0" w:line="259" w:lineRule="auto"/>
        <w:ind w:left="0" w:firstLine="0"/>
      </w:pPr>
      <w:r w:rsidRPr="00D778D3">
        <w:t xml:space="preserve"> </w:t>
      </w:r>
    </w:p>
    <w:p w:rsidR="00225E18" w:rsidRPr="00D778D3" w:rsidRDefault="00946466">
      <w:pPr>
        <w:spacing w:line="318" w:lineRule="auto"/>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After Daniella publish</w:t>
      </w:r>
      <w:r w:rsidRPr="00D778D3">
        <w:t xml:space="preserve">ed her story, the police set out new rules for Yoram. No more shooting inside the city. Only on the outskirts. Now, when he drives around the city, he sees entire packs of crows enjoying immunity. And he can’t do a thing. </w:t>
      </w:r>
    </w:p>
    <w:p w:rsidR="00225E18" w:rsidRPr="00D778D3" w:rsidRDefault="00946466">
      <w:pPr>
        <w:spacing w:after="0" w:line="259" w:lineRule="auto"/>
        <w:ind w:left="0" w:firstLine="0"/>
      </w:pPr>
      <w:r w:rsidRPr="00D778D3">
        <w:t xml:space="preserve"> </w:t>
      </w:r>
    </w:p>
    <w:p w:rsidR="00225E18" w:rsidRPr="00D778D3" w:rsidRDefault="00946466">
      <w:pPr>
        <w:ind w:right="1"/>
      </w:pPr>
      <w:r w:rsidRPr="00D778D3">
        <w:t xml:space="preserve">It seems that Daniella and the crows have won. </w:t>
      </w:r>
    </w:p>
    <w:p w:rsidR="00225E18" w:rsidRPr="00D778D3" w:rsidRDefault="00946466">
      <w:pPr>
        <w:spacing w:after="0" w:line="259" w:lineRule="auto"/>
        <w:ind w:left="0" w:firstLine="0"/>
      </w:pPr>
      <w:r w:rsidRPr="00D778D3">
        <w:t xml:space="preserve"> </w:t>
      </w:r>
    </w:p>
    <w:p w:rsidR="00225E18" w:rsidRPr="00D778D3" w:rsidRDefault="00946466">
      <w:pPr>
        <w:spacing w:line="378" w:lineRule="auto"/>
        <w:ind w:left="1435" w:right="1"/>
      </w:pPr>
      <w:r w:rsidRPr="00D778D3">
        <w:rPr>
          <w:b/>
        </w:rPr>
        <w:t xml:space="preserve">Daniel </w:t>
      </w:r>
      <w:proofErr w:type="spellStart"/>
      <w:proofErr w:type="gramStart"/>
      <w:r w:rsidRPr="00D778D3">
        <w:rPr>
          <w:b/>
        </w:rPr>
        <w:t>Estrin</w:t>
      </w:r>
      <w:proofErr w:type="spellEnd"/>
      <w:r w:rsidRPr="00D778D3">
        <w:rPr>
          <w:b/>
        </w:rPr>
        <w:t>:</w:t>
      </w:r>
      <w:r w:rsidRPr="00D778D3">
        <w:rPr>
          <w:rFonts w:ascii="Calibri" w:eastAsia="Calibri" w:hAnsi="Calibri" w:cs="Calibri"/>
        </w:rPr>
        <w:t>​</w:t>
      </w:r>
      <w:proofErr w:type="gramEnd"/>
      <w:r w:rsidRPr="00D778D3">
        <w:t xml:space="preserve"> In the scenario of the good guys and the bad guys. who is the good guy and the bad guy this situation? </w:t>
      </w:r>
    </w:p>
    <w:p w:rsidR="00225E18" w:rsidRDefault="00946466">
      <w:pPr>
        <w:ind w:left="1435" w:right="1"/>
      </w:pPr>
      <w:r w:rsidRPr="00D778D3">
        <w:rPr>
          <w:b/>
        </w:rPr>
        <w:t xml:space="preserve">Yoram: </w:t>
      </w:r>
      <w:r w:rsidRPr="00D778D3">
        <w:rPr>
          <w:rFonts w:ascii="Calibri" w:eastAsia="Calibri" w:hAnsi="Calibri" w:cs="Calibri"/>
        </w:rPr>
        <w:t>​</w:t>
      </w:r>
      <w:r w:rsidRPr="00D778D3">
        <w:t>I am the good guy. I saw it many times during the year ppl attacked by crow. N</w:t>
      </w:r>
      <w:r w:rsidRPr="00D778D3">
        <w:t xml:space="preserve">ot nice, not good to anyone. These ppl are scared sometimes to leave the home. </w:t>
      </w:r>
      <w:proofErr w:type="gramStart"/>
      <w:r w:rsidRPr="00D778D3">
        <w:t>So</w:t>
      </w:r>
      <w:proofErr w:type="gramEnd"/>
      <w:r w:rsidRPr="00D778D3">
        <w:t xml:space="preserve"> then they phone to the municipality they send me. And I shoot the crow. The person that was attacked, he </w:t>
      </w:r>
      <w:proofErr w:type="gramStart"/>
      <w:r w:rsidRPr="00D778D3">
        <w:t>want</w:t>
      </w:r>
      <w:proofErr w:type="gramEnd"/>
      <w:r w:rsidRPr="00D778D3">
        <w:t xml:space="preserve"> to kiss me. At the beginning I told him, its finish u can go out</w:t>
      </w:r>
      <w:r w:rsidRPr="00D778D3">
        <w:t xml:space="preserve"> of the house…</w:t>
      </w:r>
      <w:proofErr w:type="spellStart"/>
      <w:r w:rsidRPr="00D778D3">
        <w:t>i</w:t>
      </w:r>
      <w:proofErr w:type="spellEnd"/>
      <w:r w:rsidRPr="00D778D3">
        <w:t xml:space="preserve"> hold crow in my hand, he’s dead. For them I am like an angel. </w:t>
      </w:r>
      <w:proofErr w:type="gramStart"/>
      <w:r w:rsidRPr="00D778D3">
        <w:t>Unfortunately</w:t>
      </w:r>
      <w:proofErr w:type="gramEnd"/>
      <w:r w:rsidRPr="00D778D3">
        <w:t xml:space="preserve"> with the crow, the only way they will understand it’s to shoot them. </w:t>
      </w:r>
      <w:proofErr w:type="gramStart"/>
      <w:r w:rsidRPr="00D778D3">
        <w:t>So</w:t>
      </w:r>
      <w:proofErr w:type="gramEnd"/>
      <w:r w:rsidRPr="00D778D3">
        <w:t xml:space="preserve"> I think with this war it’s for the long term. </w:t>
      </w:r>
    </w:p>
    <w:p w:rsidR="00BE39EF" w:rsidRPr="00D778D3" w:rsidRDefault="00BE39EF" w:rsidP="00BE39EF">
      <w:pPr>
        <w:ind w:left="0" w:right="1" w:firstLine="0"/>
      </w:pPr>
    </w:p>
    <w:p w:rsidR="00225E18" w:rsidRPr="00D778D3" w:rsidRDefault="00946466">
      <w:pPr>
        <w:spacing w:after="0" w:line="259" w:lineRule="auto"/>
        <w:ind w:left="0" w:firstLine="0"/>
      </w:pPr>
      <w:r w:rsidRPr="00D778D3">
        <w:t xml:space="preserve"> </w:t>
      </w:r>
    </w:p>
    <w:p w:rsidR="00225E18" w:rsidRPr="00D778D3" w:rsidRDefault="00BE39EF">
      <w:pPr>
        <w:ind w:right="1"/>
      </w:pPr>
      <w:r w:rsidRPr="00BE39EF">
        <w:rPr>
          <w:rStyle w:val="Fett"/>
          <w:rFonts w:cs="Helvetica"/>
          <w:bdr w:val="none" w:sz="0" w:space="0" w:color="auto" w:frame="1"/>
          <w:shd w:val="clear" w:color="auto" w:fill="FFFFFF"/>
        </w:rPr>
        <w:t xml:space="preserve">Daniel </w:t>
      </w:r>
      <w:proofErr w:type="spellStart"/>
      <w:r w:rsidRPr="00BE39EF">
        <w:rPr>
          <w:rStyle w:val="Fett"/>
          <w:rFonts w:cs="Helvetica"/>
          <w:bdr w:val="none" w:sz="0" w:space="0" w:color="auto" w:frame="1"/>
          <w:shd w:val="clear" w:color="auto" w:fill="FFFFFF"/>
        </w:rPr>
        <w:t>Estrin</w:t>
      </w:r>
      <w:proofErr w:type="spellEnd"/>
      <w:r w:rsidRPr="00BE39EF">
        <w:rPr>
          <w:rStyle w:val="Fett"/>
          <w:rFonts w:cs="Helvetica"/>
          <w:bdr w:val="none" w:sz="0" w:space="0" w:color="auto" w:frame="1"/>
          <w:shd w:val="clear" w:color="auto" w:fill="FFFFFF"/>
        </w:rPr>
        <w:t xml:space="preserve"> (narration):</w:t>
      </w:r>
      <w:r w:rsidRPr="00BE39EF">
        <w:rPr>
          <w:rFonts w:cs="Helvetica"/>
          <w:shd w:val="clear" w:color="auto" w:fill="FFFFFF"/>
        </w:rPr>
        <w:t xml:space="preserve"> According to the city’s count, there are now about 260 crows flying around </w:t>
      </w:r>
      <w:proofErr w:type="spellStart"/>
      <w:r w:rsidRPr="00BE39EF">
        <w:rPr>
          <w:rFonts w:cs="Helvetica"/>
          <w:shd w:val="clear" w:color="auto" w:fill="FFFFFF"/>
        </w:rPr>
        <w:t>Eilat</w:t>
      </w:r>
      <w:proofErr w:type="spellEnd"/>
      <w:r w:rsidRPr="00BE39EF">
        <w:rPr>
          <w:rFonts w:cs="Helvetica"/>
          <w:shd w:val="clear" w:color="auto" w:fill="FFFFFF"/>
        </w:rPr>
        <w:t xml:space="preserve">. That’s it. Just 260. But now that the police </w:t>
      </w:r>
      <w:proofErr w:type="gramStart"/>
      <w:r w:rsidRPr="00BE39EF">
        <w:rPr>
          <w:rFonts w:cs="Helvetica"/>
          <w:shd w:val="clear" w:color="auto" w:fill="FFFFFF"/>
        </w:rPr>
        <w:t>has</w:t>
      </w:r>
      <w:proofErr w:type="gramEnd"/>
      <w:r w:rsidRPr="00BE39EF">
        <w:rPr>
          <w:rFonts w:cs="Helvetica"/>
          <w:shd w:val="clear" w:color="auto" w:fill="FFFFFF"/>
        </w:rPr>
        <w:t xml:space="preserve"> ordered Yoram to stop the shooting inside the city, he says their numbers are only </w:t>
      </w:r>
      <w:proofErr w:type="spellStart"/>
      <w:r w:rsidRPr="00BE39EF">
        <w:rPr>
          <w:rFonts w:cs="Helvetica"/>
          <w:shd w:val="clear" w:color="auto" w:fill="FFFFFF"/>
        </w:rPr>
        <w:t>gonna</w:t>
      </w:r>
      <w:proofErr w:type="spellEnd"/>
      <w:r w:rsidRPr="00BE39EF">
        <w:rPr>
          <w:rFonts w:cs="Helvetica"/>
          <w:shd w:val="clear" w:color="auto" w:fill="FFFFFF"/>
        </w:rPr>
        <w:t xml:space="preserve"> grow.</w:t>
      </w:r>
      <w:r>
        <w:rPr>
          <w:rFonts w:ascii="Helvetica" w:hAnsi="Helvetica" w:cs="Helvetica"/>
          <w:sz w:val="21"/>
          <w:szCs w:val="21"/>
          <w:shd w:val="clear" w:color="auto" w:fill="FFFFFF"/>
        </w:rPr>
        <w:t> </w:t>
      </w:r>
      <w:r w:rsidR="00946466" w:rsidRPr="00D778D3">
        <w:t>And that there will be more attacks next summer. He sa</w:t>
      </w:r>
      <w:r w:rsidR="00946466" w:rsidRPr="00D778D3">
        <w:t xml:space="preserve">ys it’s only a matter of time before the city begs him to get out his rifle again. Killing the crows is not a perfect solution. Yoram knows that. But he’s been around long enough to know that some things in life simply have no perfect solutions. </w:t>
      </w:r>
    </w:p>
    <w:p w:rsidR="00225E18" w:rsidRPr="00D778D3" w:rsidRDefault="00946466">
      <w:pPr>
        <w:spacing w:after="0" w:line="259" w:lineRule="auto"/>
        <w:ind w:left="0" w:firstLine="0"/>
      </w:pPr>
      <w:r w:rsidRPr="00D778D3">
        <w:t xml:space="preserve"> </w:t>
      </w:r>
    </w:p>
    <w:p w:rsidR="00225E18" w:rsidRPr="00D778D3" w:rsidRDefault="00946466">
      <w:pPr>
        <w:spacing w:after="99"/>
        <w:ind w:left="1435"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I forgot to ask you how old are you? </w:t>
      </w:r>
    </w:p>
    <w:p w:rsidR="00225E18" w:rsidRPr="00D778D3" w:rsidRDefault="00946466">
      <w:pPr>
        <w:spacing w:after="98"/>
        <w:ind w:left="1435" w:right="1"/>
      </w:pPr>
      <w:r w:rsidRPr="00D778D3">
        <w:rPr>
          <w:b/>
        </w:rPr>
        <w:t xml:space="preserve">Yoram: </w:t>
      </w:r>
      <w:r w:rsidRPr="00D778D3">
        <w:rPr>
          <w:rFonts w:ascii="Calibri" w:eastAsia="Calibri" w:hAnsi="Calibri" w:cs="Calibri"/>
        </w:rPr>
        <w:t>​</w:t>
      </w:r>
      <w:r w:rsidRPr="00D778D3">
        <w:t xml:space="preserve">66. With no one to replace me.  </w:t>
      </w:r>
    </w:p>
    <w:p w:rsidR="00225E18" w:rsidRPr="00D778D3" w:rsidRDefault="00946466">
      <w:pPr>
        <w:spacing w:after="99"/>
        <w:ind w:left="1435"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When are you </w:t>
      </w:r>
      <w:proofErr w:type="spellStart"/>
      <w:r w:rsidRPr="00D778D3">
        <w:t>gonna</w:t>
      </w:r>
      <w:proofErr w:type="spellEnd"/>
      <w:r w:rsidRPr="00D778D3">
        <w:t xml:space="preserve"> retire?  </w:t>
      </w:r>
    </w:p>
    <w:p w:rsidR="00225E18" w:rsidRPr="00D778D3" w:rsidRDefault="00946466">
      <w:pPr>
        <w:spacing w:after="100"/>
        <w:ind w:left="1435" w:right="1"/>
      </w:pPr>
      <w:proofErr w:type="gramStart"/>
      <w:r w:rsidRPr="00D778D3">
        <w:rPr>
          <w:b/>
        </w:rPr>
        <w:lastRenderedPageBreak/>
        <w:t>Yoram:</w:t>
      </w:r>
      <w:r w:rsidRPr="00D778D3">
        <w:rPr>
          <w:rFonts w:ascii="Calibri" w:eastAsia="Calibri" w:hAnsi="Calibri" w:cs="Calibri"/>
        </w:rPr>
        <w:t>​</w:t>
      </w:r>
      <w:proofErr w:type="gramEnd"/>
      <w:r w:rsidRPr="00D778D3">
        <w:t xml:space="preserve"> I’m not. My work it’s my hobby. </w:t>
      </w:r>
      <w:proofErr w:type="gramStart"/>
      <w:r w:rsidRPr="00D778D3">
        <w:t>So</w:t>
      </w:r>
      <w:proofErr w:type="gramEnd"/>
      <w:r w:rsidRPr="00D778D3">
        <w:t xml:space="preserve"> I will want to keep this hobby. </w:t>
      </w:r>
    </w:p>
    <w:p w:rsidR="00225E18" w:rsidRPr="00D778D3" w:rsidRDefault="00946466">
      <w:pPr>
        <w:spacing w:after="0" w:line="259" w:lineRule="auto"/>
        <w:ind w:left="0" w:firstLine="0"/>
      </w:pPr>
      <w:r w:rsidRPr="00D778D3">
        <w:t xml:space="preserve"> </w:t>
      </w:r>
    </w:p>
    <w:p w:rsidR="00225E18" w:rsidRPr="00D778D3" w:rsidRDefault="00946466" w:rsidP="00BE39EF">
      <w:pPr>
        <w:spacing w:line="371" w:lineRule="auto"/>
        <w:ind w:right="1"/>
      </w:pPr>
      <w:r w:rsidRPr="00D778D3">
        <w:rPr>
          <w:b/>
        </w:rPr>
        <w:t xml:space="preserve">Daniel </w:t>
      </w:r>
      <w:proofErr w:type="spellStart"/>
      <w:r w:rsidRPr="00D778D3">
        <w:rPr>
          <w:b/>
        </w:rPr>
        <w:t>Estrin</w:t>
      </w:r>
      <w:proofErr w:type="spellEnd"/>
      <w:r w:rsidRPr="00D778D3">
        <w:rPr>
          <w:b/>
        </w:rPr>
        <w:t xml:space="preserve">: </w:t>
      </w:r>
      <w:r w:rsidRPr="00D778D3">
        <w:rPr>
          <w:rFonts w:ascii="Calibri" w:eastAsia="Calibri" w:hAnsi="Calibri" w:cs="Calibri"/>
        </w:rPr>
        <w:t>​</w:t>
      </w:r>
      <w:r w:rsidRPr="00D778D3">
        <w:t xml:space="preserve">As long as </w:t>
      </w:r>
      <w:r w:rsidRPr="00D778D3">
        <w:rPr>
          <w:i/>
        </w:rPr>
        <w:t>he</w:t>
      </w:r>
      <w:r w:rsidRPr="00D778D3">
        <w:rPr>
          <w:rFonts w:ascii="Calibri" w:eastAsia="Calibri" w:hAnsi="Calibri" w:cs="Calibri"/>
        </w:rPr>
        <w:t>​</w:t>
      </w:r>
      <w:r w:rsidRPr="00D778D3">
        <w:rPr>
          <w:rFonts w:ascii="Calibri" w:eastAsia="Calibri" w:hAnsi="Calibri" w:cs="Calibri"/>
        </w:rPr>
        <w:t>​</w:t>
      </w:r>
      <w:r w:rsidRPr="00D778D3">
        <w:t xml:space="preserve"> keeps up with his work, his nemesis Daniella will keep up with </w:t>
      </w:r>
      <w:proofErr w:type="spellStart"/>
      <w:r w:rsidRPr="00D778D3">
        <w:t>her’s</w:t>
      </w:r>
      <w:proofErr w:type="spellEnd"/>
      <w:r w:rsidRPr="00D778D3">
        <w:t xml:space="preserve"> too. And </w:t>
      </w:r>
      <w:proofErr w:type="gramStart"/>
      <w:r w:rsidRPr="00D778D3">
        <w:t>so</w:t>
      </w:r>
      <w:proofErr w:type="gramEnd"/>
      <w:r w:rsidRPr="00D778D3">
        <w:t xml:space="preserve"> will the crows. </w:t>
      </w:r>
    </w:p>
    <w:p w:rsidR="00225E18" w:rsidRPr="00D778D3" w:rsidRDefault="00946466">
      <w:pPr>
        <w:spacing w:after="55" w:line="259" w:lineRule="auto"/>
        <w:ind w:left="0" w:firstLine="0"/>
      </w:pPr>
      <w:r w:rsidRPr="00D778D3">
        <w:t xml:space="preserve"> </w:t>
      </w:r>
    </w:p>
    <w:p w:rsidR="00225E18" w:rsidRPr="00D778D3" w:rsidRDefault="00946466">
      <w:pPr>
        <w:tabs>
          <w:tab w:val="center" w:pos="9075"/>
        </w:tabs>
        <w:ind w:left="0" w:firstLine="0"/>
      </w:pPr>
      <w:proofErr w:type="spellStart"/>
      <w:r w:rsidRPr="00D778D3">
        <w:rPr>
          <w:b/>
        </w:rPr>
        <w:t>Mishy</w:t>
      </w:r>
      <w:proofErr w:type="spellEnd"/>
      <w:r w:rsidRPr="00D778D3">
        <w:rPr>
          <w:b/>
        </w:rPr>
        <w:t xml:space="preserve"> Harm</w:t>
      </w:r>
      <w:r w:rsidRPr="00D778D3">
        <w:rPr>
          <w:b/>
        </w:rPr>
        <w:t>an (narration</w:t>
      </w:r>
      <w:proofErr w:type="gramStart"/>
      <w:r w:rsidRPr="00D778D3">
        <w:rPr>
          <w:b/>
        </w:rPr>
        <w:t>)</w:t>
      </w:r>
      <w:r w:rsidRPr="00D778D3">
        <w:rPr>
          <w:vertAlign w:val="superscript"/>
        </w:rPr>
        <w:t>:</w:t>
      </w:r>
      <w:r w:rsidRPr="00D778D3">
        <w:rPr>
          <w:rFonts w:ascii="Calibri" w:eastAsia="Calibri" w:hAnsi="Calibri" w:cs="Calibri"/>
        </w:rPr>
        <w:t>​</w:t>
      </w:r>
      <w:proofErr w:type="gramEnd"/>
      <w:r w:rsidRPr="00D778D3">
        <w:t xml:space="preserve"> </w:t>
      </w:r>
      <w:r w:rsidRPr="00D778D3">
        <w:t xml:space="preserve">That was Daniel </w:t>
      </w:r>
      <w:proofErr w:type="spellStart"/>
      <w:r w:rsidRPr="00D778D3">
        <w:t>Estrin</w:t>
      </w:r>
      <w:proofErr w:type="spellEnd"/>
      <w:r w:rsidRPr="00D778D3">
        <w:t>. Daniel reports from the region for</w:t>
      </w:r>
      <w:r w:rsidRPr="00D778D3">
        <w:rPr>
          <w:rFonts w:ascii="Calibri" w:eastAsia="Calibri" w:hAnsi="Calibri" w:cs="Calibri"/>
        </w:rPr>
        <w:t>​</w:t>
      </w:r>
      <w:r w:rsidRPr="00D778D3">
        <w:rPr>
          <w:rFonts w:ascii="Calibri" w:eastAsia="Calibri" w:hAnsi="Calibri" w:cs="Calibri"/>
        </w:rPr>
        <w:tab/>
      </w:r>
      <w:r w:rsidRPr="00D778D3">
        <w:t xml:space="preserve"> </w:t>
      </w:r>
    </w:p>
    <w:p w:rsidR="00225E18" w:rsidRPr="00D778D3" w:rsidRDefault="00946466">
      <w:pPr>
        <w:spacing w:after="125"/>
        <w:ind w:right="1"/>
      </w:pPr>
      <w:r w:rsidRPr="00D778D3">
        <w:t xml:space="preserve">AP, NPR, and Vox Tablet. Alright, our final mission </w:t>
      </w:r>
      <w:proofErr w:type="gramStart"/>
      <w:r w:rsidRPr="00D778D3">
        <w:t>actually takes</w:t>
      </w:r>
      <w:proofErr w:type="gramEnd"/>
      <w:r w:rsidRPr="00D778D3">
        <w:t xml:space="preserve"> place outside of Israel. But in a way, it couldn’t be more Israeli. Here’s Nava Winkler. </w:t>
      </w:r>
      <w:r w:rsidRPr="00D778D3">
        <w:rPr>
          <w:rFonts w:ascii="Calibri" w:eastAsia="Calibri" w:hAnsi="Calibri" w:cs="Calibri"/>
        </w:rPr>
        <w:t>​</w:t>
      </w:r>
      <w:r w:rsidRPr="00D778D3">
        <w:rPr>
          <w:b/>
        </w:rPr>
        <w:t>Act III: Whistle Stop Tour</w:t>
      </w:r>
      <w:r w:rsidRPr="00D778D3">
        <w:rPr>
          <w:rFonts w:ascii="Calibri" w:eastAsia="Calibri" w:hAnsi="Calibri" w:cs="Calibri"/>
        </w:rPr>
        <w:t>​</w:t>
      </w:r>
      <w:r w:rsidRPr="00D778D3">
        <w:t xml:space="preserve">. </w:t>
      </w:r>
    </w:p>
    <w:p w:rsidR="00225E18" w:rsidRPr="00D778D3" w:rsidRDefault="00946466">
      <w:pPr>
        <w:spacing w:after="29" w:line="259" w:lineRule="auto"/>
        <w:ind w:left="0" w:firstLine="0"/>
      </w:pPr>
      <w:r w:rsidRPr="00D778D3">
        <w:t xml:space="preserve"> </w:t>
      </w:r>
    </w:p>
    <w:p w:rsidR="00225E18" w:rsidRPr="00D778D3" w:rsidRDefault="00946466">
      <w:pPr>
        <w:spacing w:line="403" w:lineRule="auto"/>
        <w:ind w:right="1"/>
      </w:pPr>
      <w:r w:rsidRPr="00D778D3">
        <w:rPr>
          <w:b/>
        </w:rPr>
        <w:t xml:space="preserve">Nava Winkler (narration): </w:t>
      </w:r>
      <w:r w:rsidRPr="00D778D3">
        <w:t>Professional conferences come in all shapes and forms, of</w:t>
      </w:r>
      <w:r w:rsidRPr="00D778D3">
        <w:rPr>
          <w:rFonts w:ascii="Calibri" w:eastAsia="Calibri" w:hAnsi="Calibri" w:cs="Calibri"/>
        </w:rPr>
        <w:t>​</w:t>
      </w:r>
      <w:r w:rsidRPr="00D778D3">
        <w:rPr>
          <w:rFonts w:ascii="Calibri" w:eastAsia="Calibri" w:hAnsi="Calibri" w:cs="Calibri"/>
        </w:rPr>
        <w:tab/>
      </w:r>
      <w:r w:rsidRPr="00D778D3">
        <w:t xml:space="preserve"> course. But not many, at least none that I’ve ever been to, include headlining acts by chicken impersonators. </w:t>
      </w:r>
    </w:p>
    <w:p w:rsidR="00225E18" w:rsidRPr="00D778D3" w:rsidRDefault="00225E18">
      <w:pPr>
        <w:spacing w:after="29" w:line="259" w:lineRule="auto"/>
        <w:ind w:left="1440" w:firstLine="0"/>
      </w:pPr>
    </w:p>
    <w:p w:rsidR="00225E18" w:rsidRPr="00D778D3" w:rsidRDefault="00946466">
      <w:pPr>
        <w:spacing w:line="403" w:lineRule="auto"/>
        <w:ind w:right="1"/>
      </w:pPr>
      <w:r w:rsidRPr="00D778D3">
        <w:rPr>
          <w:b/>
        </w:rPr>
        <w:t>Nava Winkler (narration):</w:t>
      </w:r>
      <w:r w:rsidRPr="00D778D3">
        <w:t xml:space="preserve"> </w:t>
      </w:r>
      <w:r w:rsidRPr="00D778D3">
        <w:t xml:space="preserve">But for </w:t>
      </w:r>
      <w:proofErr w:type="spellStart"/>
      <w:r w:rsidRPr="00D778D3">
        <w:t>Elik</w:t>
      </w:r>
      <w:proofErr w:type="spellEnd"/>
      <w:r w:rsidRPr="00D778D3">
        <w:t xml:space="preserve"> </w:t>
      </w:r>
      <w:proofErr w:type="spellStart"/>
      <w:r w:rsidRPr="00D778D3">
        <w:t>Frumchenko</w:t>
      </w:r>
      <w:proofErr w:type="spellEnd"/>
      <w:r w:rsidRPr="00D778D3">
        <w:t xml:space="preserve">, a father of </w:t>
      </w:r>
      <w:proofErr w:type="spellStart"/>
      <w:r w:rsidRPr="00D778D3">
        <w:t>two­year­old</w:t>
      </w:r>
      <w:proofErr w:type="spellEnd"/>
      <w:r w:rsidRPr="00D778D3">
        <w:t xml:space="preserve"> twins who</w:t>
      </w:r>
      <w:r w:rsidRPr="00D778D3">
        <w:rPr>
          <w:rFonts w:ascii="Calibri" w:eastAsia="Calibri" w:hAnsi="Calibri" w:cs="Calibri"/>
        </w:rPr>
        <w:t>​</w:t>
      </w:r>
      <w:r w:rsidRPr="00D778D3">
        <w:rPr>
          <w:rFonts w:ascii="Calibri" w:eastAsia="Calibri" w:hAnsi="Calibri" w:cs="Calibri"/>
        </w:rPr>
        <w:tab/>
      </w:r>
      <w:r w:rsidRPr="00D778D3">
        <w:t xml:space="preserve"> lives in </w:t>
      </w:r>
      <w:proofErr w:type="spellStart"/>
      <w:r w:rsidRPr="00D778D3">
        <w:t>Kiriyat</w:t>
      </w:r>
      <w:proofErr w:type="spellEnd"/>
      <w:r w:rsidRPr="00D778D3">
        <w:t xml:space="preserve"> Ono, this seems </w:t>
      </w:r>
      <w:proofErr w:type="gramStart"/>
      <w:r w:rsidRPr="00D778D3">
        <w:t>pretty normal</w:t>
      </w:r>
      <w:proofErr w:type="gramEnd"/>
      <w:r w:rsidRPr="00D778D3">
        <w:t xml:space="preserve">. For him, that’s just part of the game at… whistling conventions. OK, but we should probably back up a second, and introduce the man. </w:t>
      </w:r>
    </w:p>
    <w:p w:rsidR="00225E18" w:rsidRPr="00D778D3" w:rsidRDefault="00946466">
      <w:pPr>
        <w:spacing w:after="89" w:line="259" w:lineRule="auto"/>
        <w:ind w:left="1440" w:firstLine="0"/>
      </w:pPr>
      <w:r w:rsidRPr="00D778D3">
        <w:rPr>
          <w:b/>
        </w:rPr>
        <w:t xml:space="preserve"> </w:t>
      </w:r>
    </w:p>
    <w:p w:rsidR="00225E18" w:rsidRPr="00D778D3" w:rsidRDefault="00946466">
      <w:pPr>
        <w:spacing w:line="403" w:lineRule="auto"/>
        <w:ind w:left="1435" w:right="1312"/>
      </w:pPr>
      <w:proofErr w:type="spellStart"/>
      <w:r w:rsidRPr="00D778D3">
        <w:rPr>
          <w:b/>
          <w:lang w:val="de-DE"/>
        </w:rPr>
        <w:t>Elik</w:t>
      </w:r>
      <w:proofErr w:type="spellEnd"/>
      <w:r w:rsidRPr="00D778D3">
        <w:rPr>
          <w:b/>
          <w:lang w:val="de-DE"/>
        </w:rPr>
        <w:t xml:space="preserve"> </w:t>
      </w:r>
      <w:proofErr w:type="spellStart"/>
      <w:proofErr w:type="gramStart"/>
      <w:r w:rsidRPr="00D778D3">
        <w:rPr>
          <w:b/>
          <w:lang w:val="de-DE"/>
        </w:rPr>
        <w:t>Frumc</w:t>
      </w:r>
      <w:r w:rsidRPr="00D778D3">
        <w:rPr>
          <w:b/>
          <w:lang w:val="de-DE"/>
        </w:rPr>
        <w:t>henko</w:t>
      </w:r>
      <w:proofErr w:type="spellEnd"/>
      <w:r w:rsidRPr="00D778D3">
        <w:rPr>
          <w:b/>
          <w:lang w:val="de-DE"/>
        </w:rPr>
        <w:t>:</w:t>
      </w:r>
      <w:r w:rsidRPr="00D778D3">
        <w:rPr>
          <w:rFonts w:ascii="Calibri" w:eastAsia="Calibri" w:hAnsi="Calibri" w:cs="Calibri"/>
          <w:lang w:val="de-DE"/>
        </w:rPr>
        <w:t>​</w:t>
      </w:r>
      <w:proofErr w:type="gramEnd"/>
      <w:r w:rsidRPr="00D778D3">
        <w:rPr>
          <w:lang w:val="de-DE"/>
        </w:rPr>
        <w:t xml:space="preserve"> OK, so </w:t>
      </w:r>
      <w:proofErr w:type="spellStart"/>
      <w:r w:rsidRPr="00D778D3">
        <w:rPr>
          <w:lang w:val="de-DE"/>
        </w:rPr>
        <w:t>I’m</w:t>
      </w:r>
      <w:proofErr w:type="spellEnd"/>
      <w:r w:rsidRPr="00D778D3">
        <w:rPr>
          <w:lang w:val="de-DE"/>
        </w:rPr>
        <w:t xml:space="preserve"> </w:t>
      </w:r>
      <w:proofErr w:type="spellStart"/>
      <w:r w:rsidRPr="00D778D3">
        <w:rPr>
          <w:lang w:val="de-DE"/>
        </w:rPr>
        <w:t>Elik</w:t>
      </w:r>
      <w:proofErr w:type="spellEnd"/>
      <w:r w:rsidRPr="00D778D3">
        <w:rPr>
          <w:lang w:val="de-DE"/>
        </w:rPr>
        <w:t xml:space="preserve">, </w:t>
      </w:r>
      <w:proofErr w:type="spellStart"/>
      <w:r w:rsidRPr="00D778D3">
        <w:rPr>
          <w:lang w:val="de-DE"/>
        </w:rPr>
        <w:t>Elik</w:t>
      </w:r>
      <w:proofErr w:type="spellEnd"/>
      <w:r w:rsidRPr="00D778D3">
        <w:rPr>
          <w:lang w:val="de-DE"/>
        </w:rPr>
        <w:t xml:space="preserve"> </w:t>
      </w:r>
      <w:proofErr w:type="spellStart"/>
      <w:r w:rsidRPr="00D778D3">
        <w:rPr>
          <w:lang w:val="de-DE"/>
        </w:rPr>
        <w:t>Frumchenko</w:t>
      </w:r>
      <w:proofErr w:type="spellEnd"/>
      <w:r w:rsidRPr="00D778D3">
        <w:rPr>
          <w:lang w:val="de-DE"/>
        </w:rPr>
        <w:t xml:space="preserve">. </w:t>
      </w:r>
      <w:r w:rsidRPr="00D778D3">
        <w:t xml:space="preserve">I’m, well, in my profession, I’m a marketing manager. I work for an auto magazine. </w:t>
      </w:r>
      <w:proofErr w:type="spellStart"/>
      <w:r w:rsidRPr="00D778D3">
        <w:t>thats</w:t>
      </w:r>
      <w:proofErr w:type="spellEnd"/>
      <w:r w:rsidRPr="00D778D3">
        <w:t xml:space="preserve"> what I do in my real life. </w:t>
      </w:r>
    </w:p>
    <w:p w:rsidR="00225E18" w:rsidRPr="00D778D3" w:rsidRDefault="00946466">
      <w:pPr>
        <w:spacing w:after="29" w:line="259" w:lineRule="auto"/>
        <w:ind w:left="1440" w:firstLine="0"/>
      </w:pPr>
      <w:r w:rsidRPr="00D778D3">
        <w:t xml:space="preserve"> </w:t>
      </w:r>
    </w:p>
    <w:p w:rsidR="00225E18" w:rsidRPr="00D778D3" w:rsidRDefault="00946466">
      <w:pPr>
        <w:spacing w:line="457" w:lineRule="auto"/>
        <w:ind w:right="1"/>
      </w:pPr>
      <w:r w:rsidRPr="00D778D3">
        <w:rPr>
          <w:b/>
        </w:rPr>
        <w:t>Nava Winkler</w:t>
      </w:r>
      <w:r w:rsidRPr="00D778D3">
        <w:rPr>
          <w:rFonts w:ascii="Calibri" w:eastAsia="Calibri" w:hAnsi="Calibri" w:cs="Calibri"/>
        </w:rPr>
        <w:t>​</w:t>
      </w:r>
      <w:r w:rsidRPr="00D778D3">
        <w:rPr>
          <w:b/>
          <w:i/>
        </w:rPr>
        <w:t xml:space="preserve"> </w:t>
      </w:r>
      <w:r w:rsidRPr="00D778D3">
        <w:rPr>
          <w:rFonts w:ascii="Calibri" w:eastAsia="Calibri" w:hAnsi="Calibri" w:cs="Calibri"/>
        </w:rPr>
        <w:t>​</w:t>
      </w:r>
      <w:r w:rsidRPr="00D778D3">
        <w:rPr>
          <w:b/>
        </w:rPr>
        <w:t xml:space="preserve"> (narration): </w:t>
      </w:r>
      <w:r w:rsidRPr="00D778D3">
        <w:rPr>
          <w:rFonts w:ascii="Calibri" w:eastAsia="Calibri" w:hAnsi="Calibri" w:cs="Calibri"/>
        </w:rPr>
        <w:t>​</w:t>
      </w:r>
      <w:proofErr w:type="gramStart"/>
      <w:r w:rsidRPr="00D778D3">
        <w:t>But,</w:t>
      </w:r>
      <w:proofErr w:type="gramEnd"/>
      <w:r w:rsidRPr="00D778D3">
        <w:t xml:space="preserve"> the truth is, much like Clark Kent and Superman, </w:t>
      </w:r>
      <w:proofErr w:type="spellStart"/>
      <w:r w:rsidRPr="00D778D3">
        <w:t>Elik</w:t>
      </w:r>
      <w:proofErr w:type="spellEnd"/>
      <w:r w:rsidRPr="00D778D3">
        <w:t xml:space="preserve"> also h</w:t>
      </w:r>
      <w:r w:rsidRPr="00D778D3">
        <w:t xml:space="preserve">as a secret identity. </w:t>
      </w:r>
    </w:p>
    <w:p w:rsidR="00225E18" w:rsidRPr="00D778D3" w:rsidRDefault="00946466">
      <w:pPr>
        <w:spacing w:after="89" w:line="259" w:lineRule="auto"/>
        <w:ind w:left="1440" w:firstLine="0"/>
      </w:pPr>
      <w:r w:rsidRPr="00D778D3">
        <w:rPr>
          <w:b/>
        </w:rPr>
        <w:t xml:space="preserve"> </w:t>
      </w:r>
    </w:p>
    <w:p w:rsidR="00225E18" w:rsidRPr="00D778D3" w:rsidRDefault="00946466">
      <w:pPr>
        <w:spacing w:line="462" w:lineRule="auto"/>
        <w:ind w:left="1435" w:right="1054"/>
      </w:pPr>
      <w:proofErr w:type="spellStart"/>
      <w:r w:rsidRPr="00D778D3">
        <w:rPr>
          <w:b/>
        </w:rPr>
        <w:t>Elik</w:t>
      </w:r>
      <w:proofErr w:type="spellEnd"/>
      <w:r w:rsidRPr="00D778D3">
        <w:rPr>
          <w:b/>
        </w:rPr>
        <w:t xml:space="preserve"> </w:t>
      </w:r>
      <w:proofErr w:type="spellStart"/>
      <w:r w:rsidRPr="00D778D3">
        <w:rPr>
          <w:b/>
        </w:rPr>
        <w:t>Frumchenko</w:t>
      </w:r>
      <w:proofErr w:type="spellEnd"/>
      <w:r w:rsidRPr="00D778D3">
        <w:rPr>
          <w:b/>
        </w:rPr>
        <w:t xml:space="preserve">: </w:t>
      </w:r>
      <w:r w:rsidRPr="00D778D3">
        <w:rPr>
          <w:rFonts w:ascii="Calibri" w:eastAsia="Calibri" w:hAnsi="Calibri" w:cs="Calibri"/>
        </w:rPr>
        <w:t>​</w:t>
      </w:r>
      <w:r w:rsidRPr="00D778D3">
        <w:t xml:space="preserve">Yeah, you know I’m also a professional whistler... </w:t>
      </w:r>
    </w:p>
    <w:p w:rsidR="00225E18" w:rsidRPr="00D778D3" w:rsidRDefault="00946466">
      <w:pPr>
        <w:spacing w:after="0" w:line="259" w:lineRule="auto"/>
        <w:ind w:left="0" w:firstLine="0"/>
      </w:pPr>
      <w:r w:rsidRPr="00D778D3">
        <w:rPr>
          <w:b/>
        </w:rPr>
        <w:t xml:space="preserve"> </w:t>
      </w:r>
    </w:p>
    <w:p w:rsidR="00225E18" w:rsidRPr="00D778D3" w:rsidRDefault="00946466">
      <w:pPr>
        <w:spacing w:line="403" w:lineRule="auto"/>
        <w:ind w:right="1"/>
      </w:pPr>
      <w:r w:rsidRPr="00D778D3">
        <w:rPr>
          <w:b/>
        </w:rPr>
        <w:t>Nava Winkler (narration):</w:t>
      </w:r>
      <w:r w:rsidRPr="00D778D3">
        <w:t xml:space="preserve"> Now, if you’re like me, or just plain normal, maybe you don’t</w:t>
      </w:r>
      <w:r w:rsidRPr="00D778D3">
        <w:rPr>
          <w:rFonts w:ascii="Calibri" w:eastAsia="Calibri" w:hAnsi="Calibri" w:cs="Calibri"/>
        </w:rPr>
        <w:t>​</w:t>
      </w:r>
      <w:r w:rsidRPr="00D778D3">
        <w:rPr>
          <w:rFonts w:ascii="Calibri" w:eastAsia="Calibri" w:hAnsi="Calibri" w:cs="Calibri"/>
        </w:rPr>
        <w:tab/>
      </w:r>
      <w:r w:rsidRPr="00D778D3">
        <w:t xml:space="preserve"> know what it means to be a professional whistler. I’m mean a lot of p</w:t>
      </w:r>
      <w:r w:rsidRPr="00D778D3">
        <w:t xml:space="preserve">eople whistle… in the shower, on the street. </w:t>
      </w:r>
      <w:proofErr w:type="gramStart"/>
      <w:r w:rsidRPr="00D778D3">
        <w:t>But,</w:t>
      </w:r>
      <w:proofErr w:type="gramEnd"/>
      <w:r w:rsidRPr="00D778D3">
        <w:t xml:space="preserve"> it turns out that professional whistlers have an area of expertise. </w:t>
      </w:r>
    </w:p>
    <w:p w:rsidR="00225E18" w:rsidRPr="00D778D3" w:rsidRDefault="00946466">
      <w:pPr>
        <w:spacing w:after="89" w:line="259" w:lineRule="auto"/>
        <w:ind w:left="1440" w:firstLine="0"/>
      </w:pPr>
      <w:r w:rsidRPr="00D778D3">
        <w:rPr>
          <w:b/>
        </w:rPr>
        <w:t xml:space="preserve"> </w:t>
      </w:r>
    </w:p>
    <w:p w:rsidR="00225E18" w:rsidRPr="00D778D3" w:rsidRDefault="00946466">
      <w:pPr>
        <w:spacing w:line="424" w:lineRule="auto"/>
        <w:ind w:left="1435" w:right="1018"/>
      </w:pPr>
      <w:proofErr w:type="spellStart"/>
      <w:r w:rsidRPr="00D778D3">
        <w:rPr>
          <w:b/>
        </w:rPr>
        <w:t>Elik</w:t>
      </w:r>
      <w:proofErr w:type="spellEnd"/>
      <w:r w:rsidRPr="00D778D3">
        <w:rPr>
          <w:b/>
        </w:rPr>
        <w:t xml:space="preserve"> </w:t>
      </w:r>
      <w:proofErr w:type="spellStart"/>
      <w:proofErr w:type="gramStart"/>
      <w:r w:rsidRPr="00D778D3">
        <w:rPr>
          <w:b/>
        </w:rPr>
        <w:t>Frumchenko</w:t>
      </w:r>
      <w:proofErr w:type="spellEnd"/>
      <w:r w:rsidRPr="00D778D3">
        <w:rPr>
          <w:b/>
        </w:rPr>
        <w:t>:</w:t>
      </w:r>
      <w:r w:rsidRPr="00D778D3">
        <w:rPr>
          <w:rFonts w:ascii="Calibri" w:eastAsia="Calibri" w:hAnsi="Calibri" w:cs="Calibri"/>
        </w:rPr>
        <w:t>​</w:t>
      </w:r>
      <w:proofErr w:type="gramEnd"/>
      <w:r w:rsidRPr="00D778D3">
        <w:t xml:space="preserve"> Okay, so first of all, I can do all kinds of cool effects. Like, for example, I can imitate a </w:t>
      </w:r>
      <w:proofErr w:type="spellStart"/>
      <w:r w:rsidRPr="00D778D3">
        <w:t>cellphone</w:t>
      </w:r>
      <w:proofErr w:type="spellEnd"/>
      <w:r w:rsidRPr="00D778D3">
        <w:t xml:space="preserve"> </w:t>
      </w:r>
      <w:r w:rsidRPr="00D778D3">
        <w:rPr>
          <w:i/>
        </w:rPr>
        <w:t>[</w:t>
      </w:r>
      <w:r w:rsidRPr="00D778D3">
        <w:rPr>
          <w:rFonts w:ascii="Calibri" w:eastAsia="Calibri" w:hAnsi="Calibri" w:cs="Calibri"/>
        </w:rPr>
        <w:t>​</w:t>
      </w:r>
      <w:r w:rsidRPr="00D778D3">
        <w:rPr>
          <w:i/>
        </w:rPr>
        <w:t>he whistles</w:t>
      </w:r>
      <w:r w:rsidRPr="00D778D3">
        <w:rPr>
          <w:i/>
        </w:rPr>
        <w:t xml:space="preserve"> a </w:t>
      </w:r>
      <w:proofErr w:type="gramStart"/>
      <w:r w:rsidRPr="00D778D3">
        <w:rPr>
          <w:i/>
        </w:rPr>
        <w:t>ringtone]</w:t>
      </w:r>
      <w:r w:rsidRPr="00D778D3">
        <w:rPr>
          <w:rFonts w:ascii="Calibri" w:eastAsia="Calibri" w:hAnsi="Calibri" w:cs="Calibri"/>
        </w:rPr>
        <w:t>​</w:t>
      </w:r>
      <w:proofErr w:type="gramEnd"/>
      <w:r w:rsidRPr="00D778D3">
        <w:t xml:space="preserve">. And I can do also a vibrating </w:t>
      </w:r>
      <w:proofErr w:type="spellStart"/>
      <w:r w:rsidRPr="00D778D3">
        <w:t>cellphone</w:t>
      </w:r>
      <w:proofErr w:type="spellEnd"/>
      <w:r w:rsidRPr="00D778D3">
        <w:t xml:space="preserve"> </w:t>
      </w:r>
      <w:proofErr w:type="gramStart"/>
      <w:r w:rsidRPr="00D778D3">
        <w:rPr>
          <w:rFonts w:ascii="Calibri" w:eastAsia="Calibri" w:hAnsi="Calibri" w:cs="Calibri"/>
        </w:rPr>
        <w:t>​</w:t>
      </w:r>
      <w:r w:rsidRPr="00D778D3">
        <w:rPr>
          <w:i/>
        </w:rPr>
        <w:t>[</w:t>
      </w:r>
      <w:proofErr w:type="gramEnd"/>
      <w:r w:rsidRPr="00D778D3">
        <w:rPr>
          <w:i/>
        </w:rPr>
        <w:t xml:space="preserve">he makes the </w:t>
      </w:r>
      <w:r w:rsidRPr="00D778D3">
        <w:rPr>
          <w:i/>
        </w:rPr>
        <w:lastRenderedPageBreak/>
        <w:t>sound]</w:t>
      </w:r>
      <w:r w:rsidRPr="00D778D3">
        <w:rPr>
          <w:rFonts w:ascii="Calibri" w:eastAsia="Calibri" w:hAnsi="Calibri" w:cs="Calibri"/>
        </w:rPr>
        <w:t>​</w:t>
      </w:r>
      <w:r w:rsidRPr="00D778D3">
        <w:t xml:space="preserve">. So, that’s pretty much my specialty. And, besides that, all kinds of other things, like bird song </w:t>
      </w:r>
      <w:proofErr w:type="gramStart"/>
      <w:r w:rsidRPr="00D778D3">
        <w:rPr>
          <w:rFonts w:ascii="Calibri" w:eastAsia="Calibri" w:hAnsi="Calibri" w:cs="Calibri"/>
        </w:rPr>
        <w:t>​</w:t>
      </w:r>
      <w:r w:rsidRPr="00D778D3">
        <w:rPr>
          <w:i/>
        </w:rPr>
        <w:t>[</w:t>
      </w:r>
      <w:proofErr w:type="gramEnd"/>
      <w:r w:rsidRPr="00D778D3">
        <w:rPr>
          <w:i/>
        </w:rPr>
        <w:t>he whistle</w:t>
      </w:r>
      <w:r w:rsidR="00BE39EF">
        <w:rPr>
          <w:i/>
        </w:rPr>
        <w:t>s</w:t>
      </w:r>
      <w:r w:rsidRPr="00D778D3">
        <w:rPr>
          <w:i/>
        </w:rPr>
        <w:t>]</w:t>
      </w:r>
      <w:r w:rsidRPr="00D778D3">
        <w:rPr>
          <w:rFonts w:ascii="Calibri" w:eastAsia="Calibri" w:hAnsi="Calibri" w:cs="Calibri"/>
        </w:rPr>
        <w:t>​</w:t>
      </w:r>
      <w:r w:rsidRPr="00D778D3">
        <w:t xml:space="preserve">. </w:t>
      </w:r>
    </w:p>
    <w:p w:rsidR="00225E18" w:rsidRPr="00D778D3" w:rsidRDefault="00946466">
      <w:pPr>
        <w:spacing w:after="89" w:line="259" w:lineRule="auto"/>
        <w:ind w:left="0" w:firstLine="0"/>
      </w:pPr>
      <w:r w:rsidRPr="00D778D3">
        <w:rPr>
          <w:b/>
        </w:rPr>
        <w:t xml:space="preserve"> </w:t>
      </w:r>
    </w:p>
    <w:p w:rsidR="00225E18" w:rsidRPr="00D778D3" w:rsidRDefault="00946466">
      <w:pPr>
        <w:spacing w:line="464" w:lineRule="auto"/>
        <w:ind w:right="1"/>
      </w:pPr>
      <w:r w:rsidRPr="00D778D3">
        <w:rPr>
          <w:b/>
        </w:rPr>
        <w:t xml:space="preserve">Nava Winkler (narration): </w:t>
      </w:r>
      <w:r w:rsidRPr="00D778D3">
        <w:t>And how does one become a professional whistler, you might be</w:t>
      </w:r>
      <w:r w:rsidRPr="00D778D3">
        <w:rPr>
          <w:rFonts w:ascii="Calibri" w:eastAsia="Calibri" w:hAnsi="Calibri" w:cs="Calibri"/>
        </w:rPr>
        <w:t>​</w:t>
      </w:r>
      <w:r w:rsidRPr="00D778D3">
        <w:rPr>
          <w:rFonts w:ascii="Calibri" w:eastAsia="Calibri" w:hAnsi="Calibri" w:cs="Calibri"/>
        </w:rPr>
        <w:tab/>
      </w:r>
      <w:r w:rsidRPr="00D778D3">
        <w:t xml:space="preserve"> asking yourselves? so, </w:t>
      </w:r>
      <w:proofErr w:type="spellStart"/>
      <w:r w:rsidRPr="00D778D3">
        <w:t>heres</w:t>
      </w:r>
      <w:proofErr w:type="spellEnd"/>
      <w:r w:rsidRPr="00D778D3">
        <w:t xml:space="preserve"> one way. </w:t>
      </w:r>
    </w:p>
    <w:p w:rsidR="00225E18" w:rsidRPr="00D778D3" w:rsidRDefault="00946466">
      <w:pPr>
        <w:spacing w:after="82" w:line="259" w:lineRule="auto"/>
        <w:ind w:left="1440" w:firstLine="0"/>
      </w:pPr>
      <w:r w:rsidRPr="00D778D3">
        <w:rPr>
          <w:b/>
        </w:rPr>
        <w:t xml:space="preserve"> </w:t>
      </w:r>
    </w:p>
    <w:p w:rsidR="00225E18" w:rsidRPr="00D778D3" w:rsidRDefault="00946466">
      <w:pPr>
        <w:spacing w:line="409" w:lineRule="auto"/>
        <w:ind w:left="1435" w:right="1365"/>
      </w:pPr>
      <w:proofErr w:type="spellStart"/>
      <w:r w:rsidRPr="00D778D3">
        <w:rPr>
          <w:b/>
        </w:rPr>
        <w:t>Elik</w:t>
      </w:r>
      <w:proofErr w:type="spellEnd"/>
      <w:r w:rsidRPr="00D778D3">
        <w:rPr>
          <w:b/>
        </w:rPr>
        <w:t xml:space="preserve"> </w:t>
      </w:r>
      <w:proofErr w:type="spellStart"/>
      <w:r w:rsidRPr="00D778D3">
        <w:rPr>
          <w:b/>
        </w:rPr>
        <w:t>Frumchenko</w:t>
      </w:r>
      <w:proofErr w:type="spellEnd"/>
      <w:r w:rsidRPr="00D778D3">
        <w:rPr>
          <w:b/>
        </w:rPr>
        <w:t xml:space="preserve">: </w:t>
      </w:r>
      <w:r w:rsidRPr="00D778D3">
        <w:rPr>
          <w:rFonts w:ascii="Calibri" w:eastAsia="Calibri" w:hAnsi="Calibri" w:cs="Calibri"/>
        </w:rPr>
        <w:t>​</w:t>
      </w:r>
      <w:r w:rsidRPr="00D778D3">
        <w:t>It all started when I was a nerd at the 6</w:t>
      </w:r>
      <w:r w:rsidRPr="00D778D3">
        <w:rPr>
          <w:vertAlign w:val="superscript"/>
        </w:rPr>
        <w:t>th</w:t>
      </w:r>
      <w:r w:rsidRPr="00D778D3">
        <w:rPr>
          <w:rFonts w:ascii="Calibri" w:eastAsia="Calibri" w:hAnsi="Calibri" w:cs="Calibri"/>
        </w:rPr>
        <w:t>​</w:t>
      </w:r>
      <w:r w:rsidRPr="00D778D3">
        <w:t xml:space="preserve"> grade. I did three things. </w:t>
      </w:r>
      <w:proofErr w:type="gramStart"/>
      <w:r w:rsidRPr="00D778D3">
        <w:t>first of all</w:t>
      </w:r>
      <w:proofErr w:type="gramEnd"/>
      <w:r w:rsidRPr="00D778D3">
        <w:t xml:space="preserve">, I played </w:t>
      </w:r>
      <w:proofErr w:type="spellStart"/>
      <w:r w:rsidRPr="00D778D3">
        <w:t>ping­pong</w:t>
      </w:r>
      <w:proofErr w:type="spellEnd"/>
      <w:r w:rsidRPr="00D778D3">
        <w:t xml:space="preserve"> with myself, Second, I watch</w:t>
      </w:r>
      <w:r w:rsidRPr="00D778D3">
        <w:t xml:space="preserve">ed star trek in the TV, and third I whistle. </w:t>
      </w:r>
    </w:p>
    <w:p w:rsidR="00225E18" w:rsidRPr="00D778D3" w:rsidRDefault="00946466">
      <w:pPr>
        <w:spacing w:line="343" w:lineRule="auto"/>
        <w:ind w:left="1435" w:right="1088"/>
      </w:pPr>
      <w:r w:rsidRPr="00D778D3">
        <w:t xml:space="preserve">I did some special effects and very nice stuff. And the year passed, </w:t>
      </w:r>
      <w:proofErr w:type="gramStart"/>
      <w:r w:rsidRPr="00D778D3">
        <w:t>And</w:t>
      </w:r>
      <w:proofErr w:type="gramEnd"/>
      <w:r w:rsidRPr="00D778D3">
        <w:t xml:space="preserve"> you know, I just flow with it. </w:t>
      </w:r>
    </w:p>
    <w:p w:rsidR="00225E18" w:rsidRPr="00D778D3" w:rsidRDefault="00946466">
      <w:pPr>
        <w:spacing w:after="89" w:line="259" w:lineRule="auto"/>
        <w:ind w:left="0" w:firstLine="0"/>
      </w:pPr>
      <w:r w:rsidRPr="00D778D3">
        <w:t xml:space="preserve"> </w:t>
      </w:r>
    </w:p>
    <w:p w:rsidR="00225E18" w:rsidRPr="00D778D3" w:rsidRDefault="00946466" w:rsidP="00BE39EF">
      <w:pPr>
        <w:spacing w:line="464" w:lineRule="auto"/>
        <w:ind w:right="1"/>
      </w:pPr>
      <w:r w:rsidRPr="00D778D3">
        <w:rPr>
          <w:b/>
        </w:rPr>
        <w:t>Nava Winkler (narration):</w:t>
      </w:r>
      <w:r w:rsidRPr="00D778D3">
        <w:t xml:space="preserve"> Then one day, after one of his </w:t>
      </w:r>
      <w:r w:rsidR="00BE39EF">
        <w:t>S</w:t>
      </w:r>
      <w:r w:rsidRPr="00D778D3">
        <w:t>tar</w:t>
      </w:r>
      <w:r w:rsidR="00BE39EF">
        <w:t xml:space="preserve"> T</w:t>
      </w:r>
      <w:r w:rsidRPr="00D778D3">
        <w:t xml:space="preserve">rek episodes was </w:t>
      </w:r>
      <w:proofErr w:type="gramStart"/>
      <w:r w:rsidRPr="00D778D3">
        <w:t>over,</w:t>
      </w:r>
      <w:r w:rsidRPr="00D778D3">
        <w:rPr>
          <w:rFonts w:ascii="Calibri" w:eastAsia="Calibri" w:hAnsi="Calibri" w:cs="Calibri"/>
        </w:rPr>
        <w:t>​</w:t>
      </w:r>
      <w:proofErr w:type="gramEnd"/>
      <w:r w:rsidRPr="00D778D3">
        <w:rPr>
          <w:rFonts w:ascii="Calibri" w:eastAsia="Calibri" w:hAnsi="Calibri" w:cs="Calibri"/>
        </w:rPr>
        <w:tab/>
      </w:r>
      <w:r w:rsidRPr="00D778D3">
        <w:t xml:space="preserve"> another program</w:t>
      </w:r>
      <w:r w:rsidRPr="00D778D3">
        <w:t xml:space="preserve"> started running</w:t>
      </w:r>
      <w:r w:rsidR="00BE39EF">
        <w:t>. I</w:t>
      </w:r>
      <w:r w:rsidRPr="00D778D3">
        <w:t xml:space="preserve">t was </w:t>
      </w:r>
      <w:r w:rsidR="00BE39EF">
        <w:t xml:space="preserve">a </w:t>
      </w:r>
      <w:r w:rsidRPr="00D778D3">
        <w:t xml:space="preserve">documentary called </w:t>
      </w:r>
      <w:proofErr w:type="spellStart"/>
      <w:r w:rsidRPr="00D778D3">
        <w:t>pucker­up</w:t>
      </w:r>
      <w:proofErr w:type="spellEnd"/>
      <w:r w:rsidRPr="00D778D3">
        <w:t xml:space="preserve"> about professional whistlers. </w:t>
      </w:r>
    </w:p>
    <w:p w:rsidR="00225E18" w:rsidRPr="00D778D3" w:rsidRDefault="00946466">
      <w:pPr>
        <w:spacing w:after="29" w:line="259" w:lineRule="auto"/>
        <w:ind w:left="1440" w:firstLine="0"/>
      </w:pPr>
      <w:r w:rsidRPr="00D778D3">
        <w:t xml:space="preserve"> </w:t>
      </w:r>
    </w:p>
    <w:p w:rsidR="00225E18" w:rsidRPr="00D778D3" w:rsidRDefault="00946466">
      <w:pPr>
        <w:spacing w:line="403" w:lineRule="auto"/>
        <w:ind w:left="1435" w:right="1381"/>
      </w:pPr>
      <w:proofErr w:type="spellStart"/>
      <w:r w:rsidRPr="00D778D3">
        <w:rPr>
          <w:b/>
        </w:rPr>
        <w:t>Elik</w:t>
      </w:r>
      <w:proofErr w:type="spellEnd"/>
      <w:r w:rsidRPr="00D778D3">
        <w:rPr>
          <w:b/>
        </w:rPr>
        <w:t xml:space="preserve"> </w:t>
      </w:r>
      <w:proofErr w:type="spellStart"/>
      <w:r w:rsidRPr="00D778D3">
        <w:rPr>
          <w:b/>
        </w:rPr>
        <w:t>Frumchenko</w:t>
      </w:r>
      <w:proofErr w:type="spellEnd"/>
      <w:r w:rsidRPr="00D778D3">
        <w:rPr>
          <w:b/>
        </w:rPr>
        <w:t xml:space="preserve">: </w:t>
      </w:r>
      <w:r w:rsidRPr="00D778D3">
        <w:rPr>
          <w:rFonts w:ascii="Calibri" w:eastAsia="Calibri" w:hAnsi="Calibri" w:cs="Calibri"/>
        </w:rPr>
        <w:t>​</w:t>
      </w:r>
      <w:r w:rsidRPr="00D778D3">
        <w:t>When I saw that movie, I saw that there was a world of whistling that I didn't know of, and I was thinking wo</w:t>
      </w:r>
      <w:r w:rsidRPr="00D778D3">
        <w:t xml:space="preserve">w, it’s exactly the people that feeling like me, they have a community! </w:t>
      </w:r>
    </w:p>
    <w:p w:rsidR="00225E18" w:rsidRPr="00D778D3" w:rsidRDefault="00946466">
      <w:pPr>
        <w:spacing w:after="80"/>
        <w:ind w:left="1435" w:right="1"/>
      </w:pPr>
      <w:r w:rsidRPr="00D778D3">
        <w:t xml:space="preserve">Then I called myself a professional whistler. </w:t>
      </w:r>
    </w:p>
    <w:p w:rsidR="00225E18" w:rsidRPr="00D778D3" w:rsidRDefault="00946466">
      <w:pPr>
        <w:spacing w:after="29" w:line="259" w:lineRule="auto"/>
        <w:ind w:left="1440" w:firstLine="0"/>
      </w:pPr>
      <w:r w:rsidRPr="00D778D3">
        <w:t xml:space="preserve"> </w:t>
      </w:r>
    </w:p>
    <w:p w:rsidR="00225E18" w:rsidRPr="00D778D3" w:rsidRDefault="00946466">
      <w:pPr>
        <w:spacing w:line="464" w:lineRule="auto"/>
        <w:ind w:right="1"/>
      </w:pPr>
      <w:r w:rsidRPr="00D778D3">
        <w:rPr>
          <w:b/>
        </w:rPr>
        <w:t>Nava Winkler (narration):</w:t>
      </w:r>
      <w:r w:rsidRPr="00D778D3">
        <w:t xml:space="preserve"> Following this </w:t>
      </w:r>
      <w:proofErr w:type="gramStart"/>
      <w:r w:rsidRPr="00D778D3">
        <w:t xml:space="preserve">experience,  </w:t>
      </w:r>
      <w:proofErr w:type="spellStart"/>
      <w:r w:rsidRPr="00D778D3">
        <w:t>Elik</w:t>
      </w:r>
      <w:proofErr w:type="spellEnd"/>
      <w:proofErr w:type="gramEnd"/>
      <w:r w:rsidRPr="00D778D3">
        <w:t xml:space="preserve"> joined all kinds of online whistler</w:t>
      </w:r>
      <w:r w:rsidRPr="00D778D3">
        <w:rPr>
          <w:rFonts w:ascii="Calibri" w:eastAsia="Calibri" w:hAnsi="Calibri" w:cs="Calibri"/>
        </w:rPr>
        <w:t>​</w:t>
      </w:r>
      <w:r w:rsidR="00BE39EF">
        <w:rPr>
          <w:rFonts w:ascii="Calibri" w:eastAsia="Calibri" w:hAnsi="Calibri" w:cs="Calibri"/>
        </w:rPr>
        <w:t xml:space="preserve"> </w:t>
      </w:r>
      <w:r w:rsidRPr="00D778D3">
        <w:t xml:space="preserve">forums and whistling listservs. </w:t>
      </w:r>
    </w:p>
    <w:p w:rsidR="00225E18" w:rsidRPr="00D778D3" w:rsidRDefault="00946466">
      <w:pPr>
        <w:spacing w:after="89" w:line="259" w:lineRule="auto"/>
        <w:ind w:left="1440" w:firstLine="0"/>
      </w:pPr>
      <w:r w:rsidRPr="00D778D3">
        <w:t xml:space="preserve"> </w:t>
      </w:r>
    </w:p>
    <w:p w:rsidR="00225E18" w:rsidRPr="00D778D3" w:rsidRDefault="00946466">
      <w:pPr>
        <w:spacing w:line="463" w:lineRule="auto"/>
        <w:ind w:left="1435" w:right="660"/>
      </w:pPr>
      <w:proofErr w:type="spellStart"/>
      <w:r w:rsidRPr="00D778D3">
        <w:rPr>
          <w:b/>
        </w:rPr>
        <w:t>Elik</w:t>
      </w:r>
      <w:proofErr w:type="spellEnd"/>
      <w:r w:rsidRPr="00D778D3">
        <w:rPr>
          <w:b/>
        </w:rPr>
        <w:t xml:space="preserve"> </w:t>
      </w:r>
      <w:proofErr w:type="spellStart"/>
      <w:proofErr w:type="gramStart"/>
      <w:r w:rsidRPr="00D778D3">
        <w:rPr>
          <w:b/>
        </w:rPr>
        <w:t>Frumchenko</w:t>
      </w:r>
      <w:proofErr w:type="spellEnd"/>
      <w:r w:rsidRPr="00D778D3">
        <w:rPr>
          <w:b/>
        </w:rPr>
        <w:t>:</w:t>
      </w:r>
      <w:r w:rsidRPr="00D778D3">
        <w:rPr>
          <w:rFonts w:ascii="Calibri" w:eastAsia="Calibri" w:hAnsi="Calibri" w:cs="Calibri"/>
        </w:rPr>
        <w:t>​</w:t>
      </w:r>
      <w:proofErr w:type="gramEnd"/>
      <w:r w:rsidRPr="00D778D3">
        <w:t xml:space="preserve"> It’s like…you know like, bunch of people are speaking in a language that only you understood. All those years you thought you were </w:t>
      </w:r>
      <w:r w:rsidRPr="00D778D3">
        <w:t xml:space="preserve">alone, but, turns out </w:t>
      </w:r>
      <w:proofErr w:type="spellStart"/>
      <w:r w:rsidRPr="00D778D3">
        <w:t>theres</w:t>
      </w:r>
      <w:proofErr w:type="spellEnd"/>
      <w:r w:rsidRPr="00D778D3">
        <w:t xml:space="preserve"> a bunch of whistlers out there that are meeting and doing festivals, and you are one of them.  </w:t>
      </w:r>
    </w:p>
    <w:p w:rsidR="00225E18" w:rsidRPr="00D778D3" w:rsidRDefault="00946466">
      <w:pPr>
        <w:spacing w:after="89" w:line="259" w:lineRule="auto"/>
        <w:ind w:left="1440" w:firstLine="0"/>
      </w:pPr>
      <w:r w:rsidRPr="00D778D3">
        <w:t xml:space="preserve"> </w:t>
      </w:r>
    </w:p>
    <w:p w:rsidR="00225E18" w:rsidRPr="00D778D3" w:rsidRDefault="00946466">
      <w:pPr>
        <w:spacing w:line="382" w:lineRule="auto"/>
        <w:ind w:right="1"/>
      </w:pPr>
      <w:r w:rsidRPr="00D778D3">
        <w:rPr>
          <w:b/>
        </w:rPr>
        <w:t>Nava Winkler (narration):</w:t>
      </w:r>
      <w:r w:rsidRPr="00D778D3">
        <w:t xml:space="preserve"> But it was only the summer after his second year in university</w:t>
      </w:r>
      <w:r w:rsidRPr="00D778D3">
        <w:rPr>
          <w:rFonts w:ascii="Calibri" w:eastAsia="Calibri" w:hAnsi="Calibri" w:cs="Calibri"/>
        </w:rPr>
        <w:t>​</w:t>
      </w:r>
      <w:r w:rsidRPr="00D778D3">
        <w:t xml:space="preserve">that </w:t>
      </w:r>
      <w:proofErr w:type="spellStart"/>
      <w:r w:rsidRPr="00D778D3">
        <w:t>Elik</w:t>
      </w:r>
      <w:proofErr w:type="spellEnd"/>
      <w:r w:rsidRPr="00D778D3">
        <w:t xml:space="preserve"> realized just </w:t>
      </w:r>
      <w:r w:rsidRPr="00D778D3">
        <w:rPr>
          <w:rFonts w:ascii="Calibri" w:eastAsia="Calibri" w:hAnsi="Calibri" w:cs="Calibri"/>
        </w:rPr>
        <w:t>​</w:t>
      </w:r>
      <w:r w:rsidRPr="00D778D3">
        <w:rPr>
          <w:i/>
        </w:rPr>
        <w:t>how</w:t>
      </w:r>
      <w:r w:rsidRPr="00D778D3">
        <w:rPr>
          <w:rFonts w:ascii="Calibri" w:eastAsia="Calibri" w:hAnsi="Calibri" w:cs="Calibri"/>
        </w:rPr>
        <w:t>​</w:t>
      </w:r>
      <w:r w:rsidRPr="00D778D3">
        <w:t xml:space="preserve"> expansiv</w:t>
      </w:r>
      <w:r w:rsidRPr="00D778D3">
        <w:t xml:space="preserve">e this whole world of professional whistlers really was. </w:t>
      </w:r>
      <w:r w:rsidRPr="00D778D3">
        <w:lastRenderedPageBreak/>
        <w:t xml:space="preserve">Israelis are big </w:t>
      </w:r>
      <w:proofErr w:type="spellStart"/>
      <w:r w:rsidRPr="00D778D3">
        <w:t>travelers</w:t>
      </w:r>
      <w:proofErr w:type="spellEnd"/>
      <w:r w:rsidRPr="00D778D3">
        <w:t xml:space="preserve">, everyone knows, but China ­ at least at the time ­ wasn’t a super popular destination for young backpackers. But, well, </w:t>
      </w:r>
      <w:proofErr w:type="spellStart"/>
      <w:r w:rsidRPr="00D778D3">
        <w:t>Elik’s</w:t>
      </w:r>
      <w:proofErr w:type="spellEnd"/>
      <w:r w:rsidRPr="00D778D3">
        <w:t xml:space="preserve"> an adventurous guy. And off he was, for a </w:t>
      </w:r>
      <w:proofErr w:type="spellStart"/>
      <w:r w:rsidRPr="00D778D3">
        <w:t>fi</w:t>
      </w:r>
      <w:r w:rsidRPr="00D778D3">
        <w:t>ve­week­long</w:t>
      </w:r>
      <w:proofErr w:type="spellEnd"/>
      <w:r w:rsidRPr="00D778D3">
        <w:t xml:space="preserve"> trip. Everything ­ the food, the costumes, the language ­ were completely foreign to him. </w:t>
      </w:r>
    </w:p>
    <w:p w:rsidR="00225E18" w:rsidRPr="00D778D3" w:rsidRDefault="00946466">
      <w:pPr>
        <w:spacing w:after="89" w:line="259" w:lineRule="auto"/>
        <w:ind w:left="1440" w:firstLine="0"/>
      </w:pPr>
      <w:r w:rsidRPr="00D778D3">
        <w:t xml:space="preserve"> </w:t>
      </w:r>
    </w:p>
    <w:p w:rsidR="00225E18" w:rsidRPr="00D778D3" w:rsidRDefault="00946466">
      <w:pPr>
        <w:spacing w:line="363" w:lineRule="auto"/>
        <w:ind w:left="1435" w:right="1405"/>
      </w:pPr>
      <w:proofErr w:type="spellStart"/>
      <w:r w:rsidRPr="00D778D3">
        <w:rPr>
          <w:b/>
        </w:rPr>
        <w:t>Elik</w:t>
      </w:r>
      <w:proofErr w:type="spellEnd"/>
      <w:r w:rsidRPr="00D778D3">
        <w:rPr>
          <w:b/>
        </w:rPr>
        <w:t xml:space="preserve"> </w:t>
      </w:r>
      <w:proofErr w:type="spellStart"/>
      <w:proofErr w:type="gramStart"/>
      <w:r w:rsidRPr="00D778D3">
        <w:rPr>
          <w:b/>
        </w:rPr>
        <w:t>Frumchenko</w:t>
      </w:r>
      <w:proofErr w:type="spellEnd"/>
      <w:r w:rsidRPr="00D778D3">
        <w:rPr>
          <w:b/>
        </w:rPr>
        <w:t>:</w:t>
      </w:r>
      <w:r w:rsidRPr="00D778D3">
        <w:rPr>
          <w:rFonts w:ascii="Calibri" w:eastAsia="Calibri" w:hAnsi="Calibri" w:cs="Calibri"/>
        </w:rPr>
        <w:t>​</w:t>
      </w:r>
      <w:proofErr w:type="gramEnd"/>
      <w:r w:rsidRPr="00D778D3">
        <w:t xml:space="preserve"> So I got to this Chinese guest house in the middle of Shanghai, you know, and I was completely in kind of a backpacking mindset. I w</w:t>
      </w:r>
      <w:r w:rsidRPr="00D778D3">
        <w:t xml:space="preserve">as sitting at the computer checking my </w:t>
      </w:r>
      <w:proofErr w:type="gramStart"/>
      <w:r w:rsidRPr="00D778D3">
        <w:t>emails, and</w:t>
      </w:r>
      <w:proofErr w:type="gramEnd"/>
      <w:r w:rsidRPr="00D778D3">
        <w:t xml:space="preserve"> saw this whistling forum message: “A whistling festival in China!” </w:t>
      </w:r>
      <w:proofErr w:type="gramStart"/>
      <w:r w:rsidRPr="00D778D3">
        <w:t>So</w:t>
      </w:r>
      <w:proofErr w:type="gramEnd"/>
      <w:r w:rsidRPr="00D778D3">
        <w:t xml:space="preserve"> I click it. “The festival will be held at Hebei Province,” and then wheels in my head started to turn. And I’m saying “okay, great, let</w:t>
      </w:r>
      <w:r w:rsidRPr="00D778D3">
        <w:t xml:space="preserve">’s do it, let’s respond.” </w:t>
      </w:r>
    </w:p>
    <w:p w:rsidR="00225E18" w:rsidRPr="00D778D3" w:rsidRDefault="00946466">
      <w:pPr>
        <w:spacing w:after="89" w:line="259" w:lineRule="auto"/>
        <w:ind w:left="0" w:firstLine="0"/>
      </w:pPr>
      <w:r w:rsidRPr="00D778D3">
        <w:t xml:space="preserve"> </w:t>
      </w:r>
    </w:p>
    <w:p w:rsidR="00225E18" w:rsidRPr="00D778D3" w:rsidRDefault="00946466">
      <w:pPr>
        <w:tabs>
          <w:tab w:val="center" w:pos="9105"/>
        </w:tabs>
        <w:spacing w:after="190"/>
        <w:ind w:left="0" w:firstLine="0"/>
      </w:pPr>
      <w:r w:rsidRPr="00D778D3">
        <w:rPr>
          <w:b/>
        </w:rPr>
        <w:t>Nava Winkler (narration):</w:t>
      </w:r>
      <w:r w:rsidRPr="00D778D3">
        <w:t xml:space="preserve"> So </w:t>
      </w:r>
      <w:proofErr w:type="spellStart"/>
      <w:r w:rsidRPr="00D778D3">
        <w:t>Elik</w:t>
      </w:r>
      <w:proofErr w:type="spellEnd"/>
      <w:r w:rsidRPr="00D778D3">
        <w:t xml:space="preserve"> wrote to the organizer, a </w:t>
      </w:r>
      <w:proofErr w:type="spellStart"/>
      <w:r w:rsidRPr="00D778D3">
        <w:t>chinese</w:t>
      </w:r>
      <w:proofErr w:type="spellEnd"/>
      <w:r w:rsidRPr="00D778D3">
        <w:t xml:space="preserve"> master whistler called</w:t>
      </w:r>
      <w:r w:rsidRPr="00D778D3">
        <w:rPr>
          <w:rFonts w:ascii="Calibri" w:eastAsia="Calibri" w:hAnsi="Calibri" w:cs="Calibri"/>
        </w:rPr>
        <w:t>​</w:t>
      </w:r>
      <w:r w:rsidRPr="00D778D3">
        <w:rPr>
          <w:rFonts w:ascii="Calibri" w:eastAsia="Calibri" w:hAnsi="Calibri" w:cs="Calibri"/>
        </w:rPr>
        <w:tab/>
      </w:r>
      <w:r w:rsidRPr="00D778D3">
        <w:t xml:space="preserve"> </w:t>
      </w:r>
    </w:p>
    <w:p w:rsidR="00225E18" w:rsidRPr="00D778D3" w:rsidRDefault="00946466">
      <w:pPr>
        <w:spacing w:line="343" w:lineRule="auto"/>
        <w:ind w:right="1"/>
      </w:pPr>
      <w:r w:rsidRPr="00D778D3">
        <w:t>Whistler Li, with a ton of questions. After all, he had no idea what to expect. How far was Hebei Province? Where could he stay? Woul</w:t>
      </w:r>
      <w:r w:rsidRPr="00D778D3">
        <w:t xml:space="preserve">d anyone at the conference speak English? A few days later he got an answer in his yahoo inbox. </w:t>
      </w:r>
    </w:p>
    <w:p w:rsidR="00225E18" w:rsidRPr="00D778D3" w:rsidRDefault="00946466">
      <w:pPr>
        <w:spacing w:after="89" w:line="259" w:lineRule="auto"/>
        <w:ind w:left="1440" w:firstLine="0"/>
      </w:pPr>
      <w:r w:rsidRPr="00D778D3">
        <w:rPr>
          <w:b/>
        </w:rPr>
        <w:t xml:space="preserve"> </w:t>
      </w:r>
    </w:p>
    <w:p w:rsidR="00225E18" w:rsidRPr="00D778D3" w:rsidRDefault="00946466">
      <w:pPr>
        <w:spacing w:line="403" w:lineRule="auto"/>
        <w:ind w:left="1435" w:right="1331"/>
      </w:pPr>
      <w:proofErr w:type="spellStart"/>
      <w:r w:rsidRPr="00D778D3">
        <w:rPr>
          <w:b/>
        </w:rPr>
        <w:t>Elik</w:t>
      </w:r>
      <w:proofErr w:type="spellEnd"/>
      <w:r w:rsidRPr="00D778D3">
        <w:rPr>
          <w:b/>
        </w:rPr>
        <w:t xml:space="preserve"> </w:t>
      </w:r>
      <w:proofErr w:type="spellStart"/>
      <w:r w:rsidRPr="00D778D3">
        <w:rPr>
          <w:b/>
        </w:rPr>
        <w:t>Frumchenko</w:t>
      </w:r>
      <w:proofErr w:type="spellEnd"/>
      <w:r w:rsidRPr="00D778D3">
        <w:rPr>
          <w:b/>
        </w:rPr>
        <w:t xml:space="preserve">: </w:t>
      </w:r>
      <w:r w:rsidRPr="00D778D3">
        <w:rPr>
          <w:rFonts w:ascii="Calibri" w:eastAsia="Calibri" w:hAnsi="Calibri" w:cs="Calibri"/>
        </w:rPr>
        <w:t>​</w:t>
      </w:r>
      <w:r w:rsidRPr="00D778D3">
        <w:t xml:space="preserve">Dear Mr. </w:t>
      </w:r>
      <w:proofErr w:type="spellStart"/>
      <w:r w:rsidRPr="00D778D3">
        <w:t>Elik</w:t>
      </w:r>
      <w:proofErr w:type="spellEnd"/>
      <w:r w:rsidRPr="00D778D3">
        <w:t xml:space="preserve"> </w:t>
      </w:r>
      <w:proofErr w:type="spellStart"/>
      <w:r w:rsidRPr="00D778D3">
        <w:t>Frumchenko</w:t>
      </w:r>
      <w:proofErr w:type="spellEnd"/>
      <w:r w:rsidRPr="00D778D3">
        <w:t xml:space="preserve"> the Whistler, it </w:t>
      </w:r>
      <w:r w:rsidRPr="00D778D3">
        <w:t xml:space="preserve">will be an </w:t>
      </w:r>
      <w:proofErr w:type="spellStart"/>
      <w:r w:rsidRPr="00D778D3">
        <w:t>honor</w:t>
      </w:r>
      <w:proofErr w:type="spellEnd"/>
      <w:r w:rsidRPr="00D778D3">
        <w:t xml:space="preserve"> to the field of whistling in China if you could attend our convention. </w:t>
      </w:r>
    </w:p>
    <w:p w:rsidR="00225E18" w:rsidRPr="00D778D3" w:rsidRDefault="00946466">
      <w:pPr>
        <w:spacing w:after="89" w:line="259" w:lineRule="auto"/>
        <w:ind w:left="0" w:firstLine="0"/>
      </w:pPr>
      <w:r w:rsidRPr="00D778D3">
        <w:t xml:space="preserve"> </w:t>
      </w:r>
    </w:p>
    <w:p w:rsidR="00225E18" w:rsidRPr="00D778D3" w:rsidRDefault="00946466">
      <w:pPr>
        <w:spacing w:line="464" w:lineRule="auto"/>
        <w:ind w:right="1"/>
      </w:pPr>
      <w:r w:rsidRPr="00D778D3">
        <w:rPr>
          <w:b/>
        </w:rPr>
        <w:t>Nava Winkler (narration):</w:t>
      </w:r>
      <w:r w:rsidRPr="00D778D3">
        <w:t xml:space="preserve"> Whistler Li sent </w:t>
      </w:r>
      <w:proofErr w:type="spellStart"/>
      <w:r w:rsidRPr="00D778D3">
        <w:t>Elik</w:t>
      </w:r>
      <w:proofErr w:type="spellEnd"/>
      <w:r w:rsidRPr="00D778D3">
        <w:t xml:space="preserve"> directions to some restaurant in Hebei</w:t>
      </w:r>
      <w:r w:rsidRPr="00D778D3">
        <w:rPr>
          <w:rFonts w:ascii="Calibri" w:eastAsia="Calibri" w:hAnsi="Calibri" w:cs="Calibri"/>
        </w:rPr>
        <w:t>​</w:t>
      </w:r>
      <w:r w:rsidRPr="00D778D3">
        <w:rPr>
          <w:rFonts w:ascii="Calibri" w:eastAsia="Calibri" w:hAnsi="Calibri" w:cs="Calibri"/>
        </w:rPr>
        <w:tab/>
      </w:r>
      <w:r w:rsidRPr="00D778D3">
        <w:t xml:space="preserve"> </w:t>
      </w:r>
      <w:r w:rsidRPr="00D778D3">
        <w:t xml:space="preserve">Province. They were in Chinese, of course… </w:t>
      </w:r>
    </w:p>
    <w:p w:rsidR="00225E18" w:rsidRPr="00D778D3" w:rsidRDefault="00946466">
      <w:pPr>
        <w:spacing w:after="89" w:line="259" w:lineRule="auto"/>
        <w:ind w:left="1440" w:firstLine="0"/>
      </w:pPr>
      <w:r w:rsidRPr="00D778D3">
        <w:t xml:space="preserve"> </w:t>
      </w:r>
    </w:p>
    <w:p w:rsidR="00225E18" w:rsidRPr="00D778D3" w:rsidRDefault="00946466">
      <w:pPr>
        <w:spacing w:line="372" w:lineRule="auto"/>
        <w:ind w:left="1435" w:right="1407"/>
      </w:pPr>
      <w:proofErr w:type="spellStart"/>
      <w:r w:rsidRPr="00D778D3">
        <w:rPr>
          <w:b/>
        </w:rPr>
        <w:t>Elik</w:t>
      </w:r>
      <w:proofErr w:type="spellEnd"/>
      <w:r w:rsidRPr="00D778D3">
        <w:rPr>
          <w:b/>
        </w:rPr>
        <w:t xml:space="preserve"> </w:t>
      </w:r>
      <w:proofErr w:type="spellStart"/>
      <w:r w:rsidRPr="00D778D3">
        <w:rPr>
          <w:b/>
        </w:rPr>
        <w:t>Frumchenko</w:t>
      </w:r>
      <w:proofErr w:type="spellEnd"/>
      <w:r w:rsidRPr="00D778D3">
        <w:rPr>
          <w:b/>
        </w:rPr>
        <w:t xml:space="preserve">: </w:t>
      </w:r>
      <w:r w:rsidRPr="00D778D3">
        <w:rPr>
          <w:rFonts w:ascii="Calibri" w:eastAsia="Calibri" w:hAnsi="Calibri" w:cs="Calibri"/>
        </w:rPr>
        <w:t>​</w:t>
      </w:r>
      <w:r w:rsidRPr="00D778D3">
        <w:t>So I went to the central bus station in Beijing, and I showed the letter that he sent me to a bunch of people who didn’t speak any  English, got to the bus ­ no one spoke there in English ­ af</w:t>
      </w:r>
      <w:r w:rsidRPr="00D778D3">
        <w:t xml:space="preserve">ter two hours he dropped me the middle of some interstate freeway. And you just go down in a highway, and you wait for a taxi to come and then taxi came very fast and he took me to a trip inside the city. This Chinese taxi driver was doing kind of </w:t>
      </w:r>
      <w:r w:rsidRPr="00D778D3">
        <w:lastRenderedPageBreak/>
        <w:t xml:space="preserve">like </w:t>
      </w:r>
      <w:proofErr w:type="spellStart"/>
      <w:r w:rsidRPr="00D778D3">
        <w:t>ron</w:t>
      </w:r>
      <w:r w:rsidRPr="00D778D3">
        <w:t>dles</w:t>
      </w:r>
      <w:proofErr w:type="spellEnd"/>
      <w:r w:rsidRPr="00D778D3">
        <w:t xml:space="preserve"> inside the city because he wanted the meter to go up and up and up, and he didn’t want to stop. </w:t>
      </w:r>
    </w:p>
    <w:p w:rsidR="00225E18" w:rsidRPr="00D778D3" w:rsidRDefault="00946466">
      <w:pPr>
        <w:spacing w:after="89" w:line="259" w:lineRule="auto"/>
        <w:ind w:left="1440" w:firstLine="0"/>
      </w:pPr>
      <w:r w:rsidRPr="00D778D3">
        <w:t xml:space="preserve"> </w:t>
      </w:r>
    </w:p>
    <w:p w:rsidR="00225E18" w:rsidRPr="00D778D3" w:rsidRDefault="00946466">
      <w:pPr>
        <w:spacing w:line="357" w:lineRule="auto"/>
        <w:ind w:right="1"/>
      </w:pPr>
      <w:r w:rsidRPr="00D778D3">
        <w:rPr>
          <w:b/>
        </w:rPr>
        <w:t xml:space="preserve">Nava Winkler (narration): </w:t>
      </w:r>
      <w:r w:rsidRPr="00D778D3">
        <w:t xml:space="preserve">Eventually, </w:t>
      </w:r>
      <w:proofErr w:type="spellStart"/>
      <w:r w:rsidRPr="00D778D3">
        <w:t>Elik</w:t>
      </w:r>
      <w:proofErr w:type="spellEnd"/>
      <w:r w:rsidRPr="00D778D3">
        <w:t xml:space="preserve"> got to a huge restaurant. Don’t forget, it </w:t>
      </w:r>
      <w:r w:rsidRPr="00D778D3">
        <w:rPr>
          <w:rFonts w:ascii="Calibri" w:eastAsia="Calibri" w:hAnsi="Calibri" w:cs="Calibri"/>
        </w:rPr>
        <w:t>​</w:t>
      </w:r>
      <w:r w:rsidRPr="00D778D3">
        <w:rPr>
          <w:rFonts w:ascii="Calibri" w:eastAsia="Calibri" w:hAnsi="Calibri" w:cs="Calibri"/>
        </w:rPr>
        <w:tab/>
      </w:r>
      <w:r w:rsidRPr="00D778D3">
        <w:rPr>
          <w:i/>
        </w:rPr>
        <w:t>is</w:t>
      </w:r>
      <w:r w:rsidRPr="00D778D3">
        <w:rPr>
          <w:rFonts w:ascii="Calibri" w:eastAsia="Calibri" w:hAnsi="Calibri" w:cs="Calibri"/>
        </w:rPr>
        <w:t>​</w:t>
      </w:r>
      <w:r w:rsidRPr="00D778D3">
        <w:t xml:space="preserve"> China... I guess calling it a restaurant might give you the </w:t>
      </w:r>
      <w:r w:rsidRPr="00D778D3">
        <w:t xml:space="preserve">wrong image. It wasn’t like a room off the sidewalk, with tables and chairs, and a kitchen. No… It was this mammoth, concrete, </w:t>
      </w:r>
      <w:proofErr w:type="spellStart"/>
      <w:r w:rsidRPr="00D778D3">
        <w:t>Soviet­style</w:t>
      </w:r>
      <w:proofErr w:type="spellEnd"/>
      <w:r w:rsidRPr="00D778D3">
        <w:t xml:space="preserve"> </w:t>
      </w:r>
      <w:proofErr w:type="spellStart"/>
      <w:r w:rsidRPr="00D778D3">
        <w:t>multi­story</w:t>
      </w:r>
      <w:proofErr w:type="spellEnd"/>
      <w:r w:rsidRPr="00D778D3">
        <w:t xml:space="preserve"> building, with vast banquet halls on each landing. All full of locals dining on dishes of chicken feet a</w:t>
      </w:r>
      <w:r w:rsidRPr="00D778D3">
        <w:t xml:space="preserve">nd eels. Mainly men, </w:t>
      </w:r>
      <w:proofErr w:type="spellStart"/>
      <w:r w:rsidRPr="00D778D3">
        <w:t>Elik</w:t>
      </w:r>
      <w:proofErr w:type="spellEnd"/>
      <w:r w:rsidRPr="00D778D3">
        <w:t xml:space="preserve"> remembers, most of them on the older side. Very few women. </w:t>
      </w:r>
      <w:proofErr w:type="spellStart"/>
      <w:r w:rsidRPr="00D778D3">
        <w:t>Elik</w:t>
      </w:r>
      <w:proofErr w:type="spellEnd"/>
      <w:r w:rsidRPr="00D778D3">
        <w:t xml:space="preserve"> also noticed that there wasn’t a single tourist in sight, so it all felt authentically… Chinese. Real. The walls were very </w:t>
      </w:r>
      <w:proofErr w:type="spellStart"/>
      <w:r w:rsidRPr="00D778D3">
        <w:t>very</w:t>
      </w:r>
      <w:proofErr w:type="spellEnd"/>
      <w:r w:rsidRPr="00D778D3">
        <w:t xml:space="preserve"> white, with framed pictures of dragons</w:t>
      </w:r>
      <w:r w:rsidRPr="00D778D3">
        <w:t xml:space="preserve"> and Chinese calligraphy. There was a wide, grand staircase, with red carpets. It </w:t>
      </w:r>
      <w:proofErr w:type="gramStart"/>
      <w:r w:rsidRPr="00D778D3">
        <w:t>actually looked</w:t>
      </w:r>
      <w:proofErr w:type="gramEnd"/>
      <w:r w:rsidRPr="00D778D3">
        <w:t xml:space="preserve"> kind of nice and upscale. </w:t>
      </w:r>
      <w:proofErr w:type="spellStart"/>
      <w:r w:rsidRPr="00D778D3">
        <w:t>Elik</w:t>
      </w:r>
      <w:proofErr w:type="spellEnd"/>
      <w:r w:rsidRPr="00D778D3">
        <w:t xml:space="preserve">, to say the least, didn’t really fit in.  </w:t>
      </w:r>
    </w:p>
    <w:p w:rsidR="00225E18" w:rsidRPr="00D778D3" w:rsidRDefault="00946466">
      <w:pPr>
        <w:spacing w:after="89" w:line="259" w:lineRule="auto"/>
        <w:ind w:left="1440" w:firstLine="0"/>
      </w:pPr>
      <w:r w:rsidRPr="00D778D3">
        <w:t xml:space="preserve"> </w:t>
      </w:r>
    </w:p>
    <w:p w:rsidR="00225E18" w:rsidRPr="00D778D3" w:rsidRDefault="00946466">
      <w:pPr>
        <w:spacing w:line="383" w:lineRule="auto"/>
        <w:ind w:left="1435" w:right="1367"/>
      </w:pPr>
      <w:proofErr w:type="spellStart"/>
      <w:r w:rsidRPr="00D778D3">
        <w:rPr>
          <w:b/>
        </w:rPr>
        <w:t>Elik</w:t>
      </w:r>
      <w:proofErr w:type="spellEnd"/>
      <w:r w:rsidRPr="00D778D3">
        <w:rPr>
          <w:b/>
        </w:rPr>
        <w:t xml:space="preserve"> </w:t>
      </w:r>
      <w:proofErr w:type="spellStart"/>
      <w:r w:rsidRPr="00D778D3">
        <w:rPr>
          <w:b/>
        </w:rPr>
        <w:t>Frumchenko</w:t>
      </w:r>
      <w:proofErr w:type="spellEnd"/>
      <w:r w:rsidRPr="00D778D3">
        <w:rPr>
          <w:b/>
        </w:rPr>
        <w:t xml:space="preserve">: </w:t>
      </w:r>
      <w:r w:rsidRPr="00D778D3">
        <w:rPr>
          <w:rFonts w:ascii="Calibri" w:eastAsia="Calibri" w:hAnsi="Calibri" w:cs="Calibri"/>
        </w:rPr>
        <w:t>​</w:t>
      </w:r>
      <w:r w:rsidRPr="00D778D3">
        <w:t xml:space="preserve">Think about it, a day that started in 5am, I am stinky, you now </w:t>
      </w:r>
      <w:r w:rsidRPr="00D778D3">
        <w:t xml:space="preserve">I am sweaty, and I have this big mochila on, and my hair is all you know everywhere. I mean </w:t>
      </w:r>
      <w:proofErr w:type="gramStart"/>
      <w:r w:rsidRPr="00D778D3">
        <w:t>really</w:t>
      </w:r>
      <w:proofErr w:type="gramEnd"/>
      <w:r w:rsidRPr="00D778D3">
        <w:t xml:space="preserve"> I was drenched in sweat and totally disgusting. And I smelled, yeah. </w:t>
      </w:r>
    </w:p>
    <w:p w:rsidR="00225E18" w:rsidRPr="00D778D3" w:rsidRDefault="00946466">
      <w:pPr>
        <w:spacing w:after="89" w:line="259" w:lineRule="auto"/>
        <w:ind w:left="0" w:firstLine="0"/>
      </w:pPr>
      <w:r w:rsidRPr="00D778D3">
        <w:t xml:space="preserve"> </w:t>
      </w:r>
    </w:p>
    <w:p w:rsidR="00225E18" w:rsidRPr="00D778D3" w:rsidRDefault="00946466">
      <w:pPr>
        <w:tabs>
          <w:tab w:val="center" w:pos="8610"/>
        </w:tabs>
        <w:spacing w:after="190"/>
        <w:ind w:left="0" w:firstLine="0"/>
      </w:pPr>
      <w:r w:rsidRPr="00D778D3">
        <w:rPr>
          <w:b/>
        </w:rPr>
        <w:t>Nava Winkler (narration):</w:t>
      </w:r>
      <w:r w:rsidRPr="00D778D3">
        <w:t xml:space="preserve"> He starts climbing up the stairs in search of the </w:t>
      </w:r>
      <w:proofErr w:type="gramStart"/>
      <w:r w:rsidRPr="00D778D3">
        <w:t>whistlers</w:t>
      </w:r>
      <w:r w:rsidRPr="00D778D3">
        <w:t>.</w:t>
      </w:r>
      <w:r w:rsidRPr="00D778D3">
        <w:rPr>
          <w:rFonts w:ascii="Calibri" w:eastAsia="Calibri" w:hAnsi="Calibri" w:cs="Calibri"/>
        </w:rPr>
        <w:t>​</w:t>
      </w:r>
      <w:proofErr w:type="gramEnd"/>
      <w:r w:rsidRPr="00D778D3">
        <w:rPr>
          <w:rFonts w:ascii="Calibri" w:eastAsia="Calibri" w:hAnsi="Calibri" w:cs="Calibri"/>
        </w:rPr>
        <w:tab/>
      </w:r>
      <w:r w:rsidRPr="00D778D3">
        <w:t xml:space="preserve"> </w:t>
      </w:r>
    </w:p>
    <w:p w:rsidR="00225E18" w:rsidRPr="00D778D3" w:rsidRDefault="00946466">
      <w:pPr>
        <w:spacing w:after="89" w:line="259" w:lineRule="auto"/>
        <w:ind w:left="1440" w:firstLine="0"/>
      </w:pPr>
      <w:r w:rsidRPr="00D778D3">
        <w:t xml:space="preserve"> </w:t>
      </w:r>
    </w:p>
    <w:p w:rsidR="00225E18" w:rsidRPr="00D778D3" w:rsidRDefault="00946466">
      <w:pPr>
        <w:spacing w:line="357" w:lineRule="auto"/>
        <w:ind w:left="1435" w:right="1424"/>
      </w:pPr>
      <w:proofErr w:type="spellStart"/>
      <w:r w:rsidRPr="00D778D3">
        <w:rPr>
          <w:b/>
        </w:rPr>
        <w:t>Elik</w:t>
      </w:r>
      <w:proofErr w:type="spellEnd"/>
      <w:r w:rsidRPr="00D778D3">
        <w:rPr>
          <w:b/>
        </w:rPr>
        <w:t xml:space="preserve"> </w:t>
      </w:r>
      <w:proofErr w:type="spellStart"/>
      <w:r w:rsidRPr="00D778D3">
        <w:rPr>
          <w:b/>
        </w:rPr>
        <w:t>Frumchenko</w:t>
      </w:r>
      <w:proofErr w:type="spellEnd"/>
      <w:r w:rsidRPr="00D778D3">
        <w:rPr>
          <w:b/>
        </w:rPr>
        <w:t xml:space="preserve">: </w:t>
      </w:r>
      <w:r w:rsidRPr="00D778D3">
        <w:rPr>
          <w:rFonts w:ascii="Calibri" w:eastAsia="Calibri" w:hAnsi="Calibri" w:cs="Calibri"/>
        </w:rPr>
        <w:t>​</w:t>
      </w:r>
      <w:r w:rsidRPr="00D778D3">
        <w:t>And I'm walking the first floor, and I'm walking the second floor, and I’m all sweaty and you know I am gasping for air. The excitement, you don’t know who you going to meet. you don’t know what will be. Eventually we came up to th</w:t>
      </w:r>
      <w:r w:rsidRPr="00D778D3">
        <w:t xml:space="preserve">e fourth floor, and he opened the door, and I see a crowd of a one twenty people. Whistler Li came up to the entrance: “I want to present, the great whistler from Israel! </w:t>
      </w:r>
      <w:proofErr w:type="spellStart"/>
      <w:r w:rsidRPr="00D778D3">
        <w:t>Elik</w:t>
      </w:r>
      <w:proofErr w:type="spellEnd"/>
      <w:r w:rsidRPr="00D778D3">
        <w:t xml:space="preserve"> </w:t>
      </w:r>
      <w:proofErr w:type="spellStart"/>
      <w:r w:rsidRPr="00D778D3">
        <w:t>Frumchenko</w:t>
      </w:r>
      <w:proofErr w:type="spellEnd"/>
      <w:r w:rsidRPr="00D778D3">
        <w:t>!” And everyone stood in the same time and clapped their hands and I w</w:t>
      </w:r>
      <w:r w:rsidRPr="00D778D3">
        <w:t xml:space="preserve">as like </w:t>
      </w:r>
      <w:proofErr w:type="spellStart"/>
      <w:r w:rsidRPr="00D778D3">
        <w:t>shi</w:t>
      </w:r>
      <w:proofErr w:type="spellEnd"/>
      <w:r w:rsidRPr="00D778D3">
        <w:t xml:space="preserve"> </w:t>
      </w:r>
      <w:proofErr w:type="spellStart"/>
      <w:r w:rsidRPr="00D778D3">
        <w:t>shi</w:t>
      </w:r>
      <w:proofErr w:type="spellEnd"/>
      <w:r w:rsidRPr="00D778D3">
        <w:t xml:space="preserve">, </w:t>
      </w:r>
      <w:proofErr w:type="spellStart"/>
      <w:r w:rsidRPr="00D778D3">
        <w:t>shi</w:t>
      </w:r>
      <w:proofErr w:type="spellEnd"/>
      <w:r w:rsidRPr="00D778D3">
        <w:t xml:space="preserve"> </w:t>
      </w:r>
      <w:proofErr w:type="spellStart"/>
      <w:r w:rsidRPr="00D778D3">
        <w:t>shi</w:t>
      </w:r>
      <w:proofErr w:type="spellEnd"/>
      <w:r w:rsidRPr="00D778D3">
        <w:t xml:space="preserve">, which is thank you in </w:t>
      </w:r>
      <w:proofErr w:type="spellStart"/>
      <w:r w:rsidRPr="00D778D3">
        <w:t>chinese</w:t>
      </w:r>
      <w:proofErr w:type="spellEnd"/>
      <w:r w:rsidRPr="00D778D3">
        <w:t xml:space="preserve">. </w:t>
      </w:r>
    </w:p>
    <w:p w:rsidR="00225E18" w:rsidRPr="00D778D3" w:rsidRDefault="00946466">
      <w:pPr>
        <w:spacing w:after="89" w:line="259" w:lineRule="auto"/>
        <w:ind w:left="1440" w:firstLine="0"/>
      </w:pPr>
      <w:r w:rsidRPr="00D778D3">
        <w:t xml:space="preserve"> </w:t>
      </w:r>
    </w:p>
    <w:p w:rsidR="00225E18" w:rsidRPr="00D778D3" w:rsidRDefault="00946466">
      <w:pPr>
        <w:spacing w:line="381" w:lineRule="auto"/>
        <w:ind w:right="1"/>
      </w:pPr>
      <w:r w:rsidRPr="00D778D3">
        <w:rPr>
          <w:b/>
        </w:rPr>
        <w:t>Nava Winkler (narration):</w:t>
      </w:r>
      <w:r w:rsidRPr="00D778D3">
        <w:t xml:space="preserve"> The next two days, </w:t>
      </w:r>
      <w:proofErr w:type="spellStart"/>
      <w:r w:rsidRPr="00D778D3">
        <w:t>Elik</w:t>
      </w:r>
      <w:proofErr w:type="spellEnd"/>
      <w:r w:rsidRPr="00D778D3">
        <w:t xml:space="preserve"> explains, were a total blast.</w:t>
      </w:r>
      <w:r w:rsidRPr="00D778D3">
        <w:rPr>
          <w:rFonts w:ascii="Calibri" w:eastAsia="Calibri" w:hAnsi="Calibri" w:cs="Calibri"/>
        </w:rPr>
        <w:t>​</w:t>
      </w:r>
      <w:r w:rsidRPr="00D778D3">
        <w:rPr>
          <w:rFonts w:ascii="Calibri" w:eastAsia="Calibri" w:hAnsi="Calibri" w:cs="Calibri"/>
        </w:rPr>
        <w:tab/>
      </w:r>
      <w:r w:rsidRPr="00D778D3">
        <w:rPr>
          <w:i/>
        </w:rPr>
        <w:t xml:space="preserve"> </w:t>
      </w:r>
      <w:r w:rsidRPr="00D778D3">
        <w:rPr>
          <w:rFonts w:ascii="Calibri" w:eastAsia="Calibri" w:hAnsi="Calibri" w:cs="Calibri"/>
        </w:rPr>
        <w:t>​</w:t>
      </w:r>
      <w:r w:rsidRPr="00D778D3">
        <w:rPr>
          <w:rFonts w:ascii="Calibri" w:eastAsia="Calibri" w:hAnsi="Calibri" w:cs="Calibri"/>
        </w:rPr>
        <w:t>​</w:t>
      </w:r>
      <w:r w:rsidRPr="00D778D3">
        <w:t>I guess there’s just so much of the day you can fill with whistling performances and technique workshops, so mos</w:t>
      </w:r>
      <w:r w:rsidRPr="00D778D3">
        <w:t xml:space="preserve">t of the time the whistlers ­ bus drivers, army officers, local teachers ­  would just sit around and talk. Only two people, Whistler Li and a young cadet in the Chinese Navy, </w:t>
      </w:r>
      <w:r w:rsidRPr="00D778D3">
        <w:lastRenderedPageBreak/>
        <w:t xml:space="preserve">spoke any English. The cadet sort of appointed himself to be </w:t>
      </w:r>
      <w:proofErr w:type="spellStart"/>
      <w:r w:rsidRPr="00D778D3">
        <w:t>Elik’s</w:t>
      </w:r>
      <w:proofErr w:type="spellEnd"/>
      <w:r w:rsidRPr="00D778D3">
        <w:t xml:space="preserve"> interpreter.</w:t>
      </w:r>
      <w:r w:rsidRPr="00D778D3">
        <w:t xml:space="preserve"> And that was a pretty good call, because </w:t>
      </w:r>
      <w:proofErr w:type="spellStart"/>
      <w:r w:rsidRPr="00D778D3">
        <w:t>Elik</w:t>
      </w:r>
      <w:proofErr w:type="spellEnd"/>
      <w:r w:rsidRPr="00D778D3">
        <w:t xml:space="preserve"> was a </w:t>
      </w:r>
      <w:r w:rsidRPr="00D778D3">
        <w:rPr>
          <w:rFonts w:ascii="Calibri" w:eastAsia="Calibri" w:hAnsi="Calibri" w:cs="Calibri"/>
        </w:rPr>
        <w:t>​</w:t>
      </w:r>
      <w:r w:rsidRPr="00D778D3">
        <w:rPr>
          <w:i/>
        </w:rPr>
        <w:t>real</w:t>
      </w:r>
      <w:r w:rsidRPr="00D778D3">
        <w:rPr>
          <w:rFonts w:ascii="Calibri" w:eastAsia="Calibri" w:hAnsi="Calibri" w:cs="Calibri"/>
        </w:rPr>
        <w:t>​</w:t>
      </w:r>
      <w:r w:rsidRPr="00D778D3">
        <w:t xml:space="preserve"> attraction. Most of the people there told him they’d never met a </w:t>
      </w:r>
      <w:proofErr w:type="spellStart"/>
      <w:r w:rsidRPr="00D778D3">
        <w:t>non­Chinese</w:t>
      </w:r>
      <w:proofErr w:type="spellEnd"/>
      <w:r w:rsidRPr="00D778D3">
        <w:t xml:space="preserve"> person. Local TV stations heard of the international whistler who came all the way from Israel and came to report about</w:t>
      </w:r>
      <w:r w:rsidRPr="00D778D3">
        <w:t xml:space="preserve"> him. There was a serious scoop here. It was ­ hold on tight now ­ the first visit ever of a Western whistler to the area. </w:t>
      </w:r>
      <w:proofErr w:type="spellStart"/>
      <w:r w:rsidRPr="00D778D3">
        <w:t>Elik</w:t>
      </w:r>
      <w:proofErr w:type="spellEnd"/>
      <w:r w:rsidRPr="00D778D3">
        <w:t xml:space="preserve"> </w:t>
      </w:r>
      <w:proofErr w:type="gramStart"/>
      <w:r w:rsidRPr="00D778D3">
        <w:t>was  kind</w:t>
      </w:r>
      <w:proofErr w:type="gramEnd"/>
      <w:r w:rsidRPr="00D778D3">
        <w:t xml:space="preserve"> of a Marco Polo number two. Everyone was crazed with excitement. </w:t>
      </w:r>
    </w:p>
    <w:p w:rsidR="00225E18" w:rsidRPr="00D778D3" w:rsidRDefault="00946466" w:rsidP="00BE39EF">
      <w:pPr>
        <w:spacing w:after="88" w:line="259" w:lineRule="auto"/>
        <w:ind w:left="0" w:firstLine="0"/>
      </w:pPr>
      <w:r w:rsidRPr="00D778D3">
        <w:rPr>
          <w:i/>
        </w:rPr>
        <w:t xml:space="preserve"> </w:t>
      </w:r>
      <w:r w:rsidRPr="00D778D3">
        <w:t xml:space="preserve"> </w:t>
      </w:r>
    </w:p>
    <w:p w:rsidR="00225E18" w:rsidRPr="00D778D3" w:rsidRDefault="00946466">
      <w:pPr>
        <w:spacing w:line="403" w:lineRule="auto"/>
        <w:ind w:right="1"/>
      </w:pPr>
      <w:r w:rsidRPr="00D778D3">
        <w:rPr>
          <w:b/>
        </w:rPr>
        <w:t>Nava Winkler (narration):</w:t>
      </w:r>
      <w:r w:rsidRPr="00D778D3">
        <w:t xml:space="preserve"> I’m not </w:t>
      </w:r>
      <w:proofErr w:type="gramStart"/>
      <w:r w:rsidRPr="00D778D3">
        <w:t>really sure</w:t>
      </w:r>
      <w:proofErr w:type="gramEnd"/>
      <w:r w:rsidRPr="00D778D3">
        <w:t xml:space="preserve"> what he’s saying, but don’t take my word for</w:t>
      </w:r>
      <w:r w:rsidRPr="00D778D3">
        <w:rPr>
          <w:rFonts w:ascii="Calibri" w:eastAsia="Calibri" w:hAnsi="Calibri" w:cs="Calibri"/>
        </w:rPr>
        <w:t>​</w:t>
      </w:r>
      <w:r w:rsidRPr="00D778D3">
        <w:rPr>
          <w:rFonts w:ascii="Calibri" w:eastAsia="Calibri" w:hAnsi="Calibri" w:cs="Calibri"/>
        </w:rPr>
        <w:tab/>
      </w:r>
      <w:r w:rsidRPr="00D778D3">
        <w:t xml:space="preserve"> it, go to the episode webpage, click the link, and see for yourself. What you’ll see is that </w:t>
      </w:r>
      <w:r w:rsidRPr="00D778D3">
        <w:t>everybody</w:t>
      </w:r>
      <w:r w:rsidR="00BE39EF">
        <w:t xml:space="preserve"> </w:t>
      </w:r>
      <w:r w:rsidRPr="00D778D3">
        <w:t xml:space="preserve">wanted to talk to </w:t>
      </w:r>
      <w:proofErr w:type="spellStart"/>
      <w:r w:rsidRPr="00D778D3">
        <w:t>Eli</w:t>
      </w:r>
      <w:r w:rsidRPr="00D778D3">
        <w:t>k</w:t>
      </w:r>
      <w:proofErr w:type="spellEnd"/>
      <w:r w:rsidRPr="00D778D3">
        <w:t xml:space="preserve">. </w:t>
      </w:r>
    </w:p>
    <w:p w:rsidR="00225E18" w:rsidRPr="00D778D3" w:rsidRDefault="00946466" w:rsidP="00BE39EF">
      <w:pPr>
        <w:spacing w:after="88" w:line="259" w:lineRule="auto"/>
        <w:ind w:left="0" w:firstLine="0"/>
      </w:pPr>
      <w:r w:rsidRPr="00D778D3">
        <w:t xml:space="preserve"> </w:t>
      </w:r>
      <w:r w:rsidRPr="00D778D3">
        <w:t xml:space="preserve"> </w:t>
      </w:r>
    </w:p>
    <w:p w:rsidR="00225E18" w:rsidRPr="00D778D3" w:rsidRDefault="00946466">
      <w:pPr>
        <w:spacing w:line="370" w:lineRule="auto"/>
        <w:ind w:left="1435" w:right="1431"/>
      </w:pPr>
      <w:proofErr w:type="spellStart"/>
      <w:r w:rsidRPr="00D778D3">
        <w:rPr>
          <w:b/>
        </w:rPr>
        <w:t>Elik</w:t>
      </w:r>
      <w:proofErr w:type="spellEnd"/>
      <w:r w:rsidRPr="00D778D3">
        <w:rPr>
          <w:b/>
        </w:rPr>
        <w:t xml:space="preserve"> </w:t>
      </w:r>
      <w:proofErr w:type="spellStart"/>
      <w:proofErr w:type="gramStart"/>
      <w:r w:rsidRPr="00D778D3">
        <w:rPr>
          <w:b/>
        </w:rPr>
        <w:t>Frumchenko</w:t>
      </w:r>
      <w:proofErr w:type="spellEnd"/>
      <w:r w:rsidRPr="00D778D3">
        <w:rPr>
          <w:b/>
        </w:rPr>
        <w:t>:</w:t>
      </w:r>
      <w:r w:rsidRPr="00D778D3">
        <w:rPr>
          <w:rFonts w:ascii="Calibri" w:eastAsia="Calibri" w:hAnsi="Calibri" w:cs="Calibri"/>
        </w:rPr>
        <w:t>​</w:t>
      </w:r>
      <w:proofErr w:type="gramEnd"/>
      <w:r w:rsidRPr="00D778D3">
        <w:t xml:space="preserve"> There was amazing and really surreal moments there. Like for example, there was another whistler, one of the other guests of </w:t>
      </w:r>
      <w:proofErr w:type="spellStart"/>
      <w:r w:rsidRPr="00D778D3">
        <w:t>honor</w:t>
      </w:r>
      <w:proofErr w:type="spellEnd"/>
      <w:r w:rsidRPr="00D778D3">
        <w:t xml:space="preserve">, I guess, he was a </w:t>
      </w:r>
      <w:proofErr w:type="gramStart"/>
      <w:r w:rsidRPr="00D778D3">
        <w:t>67­year old</w:t>
      </w:r>
      <w:proofErr w:type="gramEnd"/>
      <w:r w:rsidRPr="00D778D3">
        <w:t xml:space="preserve"> Mongol whistler, the eld</w:t>
      </w:r>
      <w:r w:rsidRPr="00D778D3">
        <w:t xml:space="preserve">est of the group. And we had kind of sit together in the morning, at breakfast, with all the other whistlers, and he came to me and said like this </w:t>
      </w:r>
      <w:r w:rsidRPr="00D778D3">
        <w:rPr>
          <w:rFonts w:ascii="Calibri" w:eastAsia="Calibri" w:hAnsi="Calibri" w:cs="Calibri"/>
        </w:rPr>
        <w:t>​</w:t>
      </w:r>
      <w:r w:rsidRPr="00D778D3">
        <w:rPr>
          <w:i/>
        </w:rPr>
        <w:t>[</w:t>
      </w:r>
      <w:proofErr w:type="spellStart"/>
      <w:r w:rsidRPr="00D778D3">
        <w:rPr>
          <w:i/>
        </w:rPr>
        <w:t>Elik</w:t>
      </w:r>
      <w:proofErr w:type="spellEnd"/>
      <w:r w:rsidRPr="00D778D3">
        <w:rPr>
          <w:i/>
        </w:rPr>
        <w:t xml:space="preserve"> imitates Chinese]</w:t>
      </w:r>
      <w:r w:rsidRPr="00D778D3">
        <w:rPr>
          <w:rFonts w:ascii="Calibri" w:eastAsia="Calibri" w:hAnsi="Calibri" w:cs="Calibri"/>
        </w:rPr>
        <w:t>​</w:t>
      </w:r>
      <w:r w:rsidRPr="00D778D3">
        <w:t xml:space="preserve"> and the </w:t>
      </w:r>
      <w:r w:rsidRPr="00D778D3">
        <w:t>translator guys is saying “he says, you Israelis should crush the Palestinians without no mercy!” And I am like “</w:t>
      </w:r>
      <w:proofErr w:type="spellStart"/>
      <w:r w:rsidRPr="00D778D3">
        <w:t>ya</w:t>
      </w:r>
      <w:proofErr w:type="spellEnd"/>
      <w:r w:rsidRPr="00D778D3">
        <w:t xml:space="preserve"> </w:t>
      </w:r>
      <w:proofErr w:type="spellStart"/>
      <w:r w:rsidRPr="00D778D3">
        <w:t>ya</w:t>
      </w:r>
      <w:proofErr w:type="spellEnd"/>
      <w:r w:rsidRPr="00D778D3">
        <w:t xml:space="preserve"> </w:t>
      </w:r>
      <w:proofErr w:type="spellStart"/>
      <w:r w:rsidRPr="00D778D3">
        <w:t>shishi</w:t>
      </w:r>
      <w:proofErr w:type="spellEnd"/>
      <w:r w:rsidRPr="00D778D3">
        <w:t xml:space="preserve"> </w:t>
      </w:r>
      <w:proofErr w:type="spellStart"/>
      <w:r w:rsidRPr="00D778D3">
        <w:t>shishi</w:t>
      </w:r>
      <w:proofErr w:type="spellEnd"/>
      <w:r w:rsidRPr="00D778D3">
        <w:t xml:space="preserve">,” and you know, I acted diplomatically. I think we need to do a peace with the </w:t>
      </w:r>
      <w:proofErr w:type="gramStart"/>
      <w:r w:rsidRPr="00D778D3">
        <w:t>Palestinians</w:t>
      </w:r>
      <w:proofErr w:type="gramEnd"/>
      <w:r w:rsidRPr="00D778D3">
        <w:t xml:space="preserve"> but you know... And it felt lik</w:t>
      </w:r>
      <w:r w:rsidRPr="00D778D3">
        <w:t xml:space="preserve">e it was </w:t>
      </w:r>
      <w:proofErr w:type="gramStart"/>
      <w:r w:rsidRPr="00D778D3">
        <w:t>some kind of honest</w:t>
      </w:r>
      <w:proofErr w:type="gramEnd"/>
      <w:r w:rsidRPr="00D778D3">
        <w:t xml:space="preserve"> political summit between two ‘</w:t>
      </w:r>
      <w:r w:rsidRPr="00D778D3">
        <w:rPr>
          <w:i/>
        </w:rPr>
        <w:t>real’</w:t>
      </w:r>
      <w:r w:rsidRPr="00D778D3">
        <w:rPr>
          <w:rFonts w:ascii="Calibri" w:eastAsia="Calibri" w:hAnsi="Calibri" w:cs="Calibri"/>
        </w:rPr>
        <w:t>​</w:t>
      </w:r>
      <w:r w:rsidRPr="00D778D3">
        <w:t xml:space="preserve"> people. </w:t>
      </w:r>
    </w:p>
    <w:p w:rsidR="00225E18" w:rsidRPr="00D778D3" w:rsidRDefault="00946466">
      <w:pPr>
        <w:spacing w:after="89" w:line="259" w:lineRule="auto"/>
        <w:ind w:left="1440" w:firstLine="0"/>
      </w:pPr>
      <w:r w:rsidRPr="00D778D3">
        <w:t xml:space="preserve"> </w:t>
      </w:r>
    </w:p>
    <w:p w:rsidR="00225E18" w:rsidRPr="00D778D3" w:rsidRDefault="00946466">
      <w:pPr>
        <w:spacing w:line="464" w:lineRule="auto"/>
        <w:ind w:right="1"/>
      </w:pPr>
      <w:r w:rsidRPr="00D778D3">
        <w:rPr>
          <w:b/>
        </w:rPr>
        <w:t xml:space="preserve">Nava Winkler (narration): </w:t>
      </w:r>
      <w:r w:rsidRPr="00D778D3">
        <w:t xml:space="preserve">When it was finally </w:t>
      </w:r>
      <w:proofErr w:type="spellStart"/>
      <w:r w:rsidRPr="00D778D3">
        <w:t>Elik’s</w:t>
      </w:r>
      <w:proofErr w:type="spellEnd"/>
      <w:r w:rsidRPr="00D778D3">
        <w:t xml:space="preserve"> turn to whistle ­ he was sort of the key</w:t>
      </w:r>
      <w:r w:rsidRPr="00D778D3">
        <w:rPr>
          <w:rFonts w:ascii="Calibri" w:eastAsia="Calibri" w:hAnsi="Calibri" w:cs="Calibri"/>
        </w:rPr>
        <w:t>​</w:t>
      </w:r>
      <w:r w:rsidRPr="00D778D3">
        <w:rPr>
          <w:rFonts w:ascii="Calibri" w:eastAsia="Calibri" w:hAnsi="Calibri" w:cs="Calibri"/>
        </w:rPr>
        <w:tab/>
      </w:r>
      <w:r w:rsidRPr="00D778D3">
        <w:t xml:space="preserve"> note whistler, I guess ­ he got on stage and said... </w:t>
      </w:r>
    </w:p>
    <w:p w:rsidR="00225E18" w:rsidRPr="00D778D3" w:rsidRDefault="00946466">
      <w:pPr>
        <w:spacing w:after="29" w:line="259" w:lineRule="auto"/>
        <w:ind w:left="1440" w:firstLine="0"/>
      </w:pPr>
      <w:r w:rsidRPr="00D778D3">
        <w:t xml:space="preserve"> </w:t>
      </w:r>
    </w:p>
    <w:p w:rsidR="00225E18" w:rsidRPr="00D778D3" w:rsidRDefault="00946466">
      <w:pPr>
        <w:spacing w:line="462" w:lineRule="auto"/>
        <w:ind w:left="1435" w:right="1532"/>
      </w:pPr>
      <w:proofErr w:type="spellStart"/>
      <w:r w:rsidRPr="00D778D3">
        <w:rPr>
          <w:b/>
        </w:rPr>
        <w:t>Elik</w:t>
      </w:r>
      <w:proofErr w:type="spellEnd"/>
      <w:r w:rsidRPr="00D778D3">
        <w:rPr>
          <w:b/>
        </w:rPr>
        <w:t xml:space="preserve"> </w:t>
      </w:r>
      <w:proofErr w:type="spellStart"/>
      <w:proofErr w:type="gramStart"/>
      <w:r w:rsidRPr="00D778D3">
        <w:rPr>
          <w:b/>
        </w:rPr>
        <w:t>Frumchenko</w:t>
      </w:r>
      <w:proofErr w:type="spellEnd"/>
      <w:r w:rsidRPr="00D778D3">
        <w:rPr>
          <w:b/>
        </w:rPr>
        <w:t>:</w:t>
      </w:r>
      <w:r w:rsidRPr="00D778D3">
        <w:rPr>
          <w:rFonts w:ascii="Calibri" w:eastAsia="Calibri" w:hAnsi="Calibri" w:cs="Calibri"/>
        </w:rPr>
        <w:t>​</w:t>
      </w:r>
      <w:proofErr w:type="gramEnd"/>
      <w:r w:rsidRPr="00D778D3">
        <w:t xml:space="preserve"> I would l</w:t>
      </w:r>
      <w:r w:rsidRPr="00D778D3">
        <w:t xml:space="preserve">ike to whistle a sad Israeli war song, that called ­  </w:t>
      </w:r>
      <w:proofErr w:type="spellStart"/>
      <w:r w:rsidRPr="00D778D3">
        <w:t>Choref</w:t>
      </w:r>
      <w:proofErr w:type="spellEnd"/>
      <w:r w:rsidRPr="00D778D3">
        <w:t xml:space="preserve"> 73.  </w:t>
      </w:r>
    </w:p>
    <w:p w:rsidR="00225E18" w:rsidRPr="00D778D3" w:rsidRDefault="00946466">
      <w:pPr>
        <w:spacing w:after="29" w:line="259" w:lineRule="auto"/>
        <w:ind w:left="1440" w:firstLine="0"/>
      </w:pPr>
      <w:r w:rsidRPr="00D778D3">
        <w:t xml:space="preserve"> </w:t>
      </w:r>
    </w:p>
    <w:p w:rsidR="00225E18" w:rsidRPr="00D778D3" w:rsidRDefault="00946466">
      <w:pPr>
        <w:tabs>
          <w:tab w:val="right" w:pos="9360"/>
        </w:tabs>
        <w:spacing w:after="192"/>
        <w:ind w:left="0" w:firstLine="0"/>
      </w:pPr>
      <w:r w:rsidRPr="00D778D3">
        <w:rPr>
          <w:b/>
        </w:rPr>
        <w:t xml:space="preserve">Nava Winkler (narration): </w:t>
      </w:r>
      <w:r w:rsidRPr="00D778D3">
        <w:t>That’s right. Of all the tunes in the world, he chose the ‘Winter of</w:t>
      </w:r>
      <w:r w:rsidRPr="00D778D3">
        <w:rPr>
          <w:rFonts w:ascii="Calibri" w:eastAsia="Calibri" w:hAnsi="Calibri" w:cs="Calibri"/>
        </w:rPr>
        <w:t>​</w:t>
      </w:r>
      <w:r w:rsidRPr="00D778D3">
        <w:rPr>
          <w:rFonts w:ascii="Calibri" w:eastAsia="Calibri" w:hAnsi="Calibri" w:cs="Calibri"/>
        </w:rPr>
        <w:tab/>
      </w:r>
      <w:r w:rsidRPr="00D778D3">
        <w:t xml:space="preserve"> </w:t>
      </w:r>
    </w:p>
    <w:p w:rsidR="00225E18" w:rsidRPr="00D778D3" w:rsidRDefault="00946466">
      <w:pPr>
        <w:spacing w:after="0" w:line="343" w:lineRule="auto"/>
        <w:ind w:left="0" w:firstLine="0"/>
        <w:jc w:val="both"/>
      </w:pPr>
      <w:r w:rsidRPr="00D778D3">
        <w:t xml:space="preserve">’73,’ </w:t>
      </w:r>
      <w:r w:rsidRPr="00D778D3">
        <w:rPr>
          <w:rFonts w:ascii="Calibri" w:eastAsia="Calibri" w:hAnsi="Calibri" w:cs="Calibri"/>
        </w:rPr>
        <w:t>​</w:t>
      </w:r>
      <w:r w:rsidRPr="00D778D3">
        <w:t>He even tried to explain, using sign language, what the song is all about. If you don’t know it, it’s one of those really iconic songs, which basically every Israeli knows by hear</w:t>
      </w:r>
      <w:r w:rsidRPr="00D778D3">
        <w:t xml:space="preserve">t, and is a staple at any Yom </w:t>
      </w:r>
      <w:proofErr w:type="spellStart"/>
      <w:r w:rsidRPr="00D778D3">
        <w:t>HaZikaron</w:t>
      </w:r>
      <w:proofErr w:type="spellEnd"/>
      <w:r w:rsidRPr="00D778D3">
        <w:t xml:space="preserve"> ­ or </w:t>
      </w:r>
      <w:proofErr w:type="gramStart"/>
      <w:r w:rsidRPr="00D778D3">
        <w:t>remembrance day</w:t>
      </w:r>
      <w:proofErr w:type="gramEnd"/>
      <w:r w:rsidRPr="00D778D3">
        <w:t xml:space="preserve"> ­ ceremony. It was written in the early nineties and </w:t>
      </w:r>
      <w:r w:rsidRPr="00D778D3">
        <w:lastRenderedPageBreak/>
        <w:t>performed by a choir of IDF soldiers who were born in the winter of 1973, after their fathers returned from the Yom Kippur War. Now, they sing</w:t>
      </w:r>
      <w:r w:rsidRPr="00D778D3">
        <w:t xml:space="preserve">, even though their parents had promised them that they would never have to fight another war, they themselves are soldiers, holding a gun, wearing a helmet. As removed as it was, the Chinese, well, just loved it. </w:t>
      </w:r>
    </w:p>
    <w:p w:rsidR="00225E18" w:rsidRPr="00D778D3" w:rsidRDefault="00946466" w:rsidP="00BE39EF">
      <w:pPr>
        <w:spacing w:after="28" w:line="259" w:lineRule="auto"/>
        <w:ind w:left="1440" w:firstLine="0"/>
      </w:pPr>
      <w:r w:rsidRPr="00D778D3">
        <w:t xml:space="preserve"> </w:t>
      </w:r>
    </w:p>
    <w:p w:rsidR="00225E18" w:rsidRPr="00D778D3" w:rsidRDefault="00946466" w:rsidP="00BE39EF">
      <w:pPr>
        <w:spacing w:line="462" w:lineRule="auto"/>
        <w:ind w:left="1435" w:right="1327"/>
      </w:pPr>
      <w:proofErr w:type="spellStart"/>
      <w:r w:rsidRPr="00D778D3">
        <w:rPr>
          <w:b/>
        </w:rPr>
        <w:t>Elik</w:t>
      </w:r>
      <w:proofErr w:type="spellEnd"/>
      <w:r w:rsidRPr="00D778D3">
        <w:rPr>
          <w:b/>
        </w:rPr>
        <w:t xml:space="preserve"> </w:t>
      </w:r>
      <w:proofErr w:type="spellStart"/>
      <w:proofErr w:type="gramStart"/>
      <w:r w:rsidRPr="00D778D3">
        <w:rPr>
          <w:b/>
        </w:rPr>
        <w:t>Frumchenko</w:t>
      </w:r>
      <w:proofErr w:type="spellEnd"/>
      <w:r w:rsidRPr="00D778D3">
        <w:rPr>
          <w:b/>
        </w:rPr>
        <w:t>:</w:t>
      </w:r>
      <w:r w:rsidRPr="00D778D3">
        <w:rPr>
          <w:rFonts w:ascii="Calibri" w:eastAsia="Calibri" w:hAnsi="Calibri" w:cs="Calibri"/>
        </w:rPr>
        <w:t>​</w:t>
      </w:r>
      <w:proofErr w:type="gramEnd"/>
      <w:r w:rsidRPr="00D778D3">
        <w:t xml:space="preserve"> they were very </w:t>
      </w:r>
      <w:proofErr w:type="spellStart"/>
      <w:r w:rsidRPr="00D778D3">
        <w:t>very</w:t>
      </w:r>
      <w:proofErr w:type="spellEnd"/>
      <w:r w:rsidRPr="00D778D3">
        <w:t xml:space="preserve"> excited about it, and about my story. </w:t>
      </w:r>
    </w:p>
    <w:p w:rsidR="00225E18" w:rsidRPr="00D778D3" w:rsidRDefault="00946466">
      <w:pPr>
        <w:spacing w:line="464" w:lineRule="auto"/>
        <w:ind w:right="1"/>
      </w:pPr>
      <w:r w:rsidRPr="00D778D3">
        <w:rPr>
          <w:b/>
        </w:rPr>
        <w:t>Nava Winkler (narration):</w:t>
      </w:r>
      <w:r w:rsidRPr="00D778D3">
        <w:t xml:space="preserve"> At the end of the convention, everyone </w:t>
      </w:r>
      <w:proofErr w:type="gramStart"/>
      <w:r w:rsidRPr="00D778D3">
        <w:t>gathered together</w:t>
      </w:r>
      <w:proofErr w:type="gramEnd"/>
      <w:r w:rsidRPr="00D778D3">
        <w:t xml:space="preserve"> to take</w:t>
      </w:r>
      <w:r w:rsidRPr="00D778D3">
        <w:rPr>
          <w:rFonts w:ascii="Calibri" w:eastAsia="Calibri" w:hAnsi="Calibri" w:cs="Calibri"/>
        </w:rPr>
        <w:t>​</w:t>
      </w:r>
      <w:r w:rsidRPr="00D778D3">
        <w:rPr>
          <w:rFonts w:ascii="Calibri" w:eastAsia="Calibri" w:hAnsi="Calibri" w:cs="Calibri"/>
        </w:rPr>
        <w:tab/>
      </w:r>
      <w:r w:rsidRPr="00D778D3">
        <w:t xml:space="preserve"> a group photo. </w:t>
      </w:r>
    </w:p>
    <w:p w:rsidR="00225E18" w:rsidRPr="00D778D3" w:rsidRDefault="00946466">
      <w:pPr>
        <w:spacing w:after="89" w:line="259" w:lineRule="auto"/>
        <w:ind w:left="1440" w:firstLine="0"/>
      </w:pPr>
      <w:r w:rsidRPr="00D778D3">
        <w:t xml:space="preserve"> </w:t>
      </w:r>
    </w:p>
    <w:p w:rsidR="00225E18" w:rsidRPr="00D778D3" w:rsidRDefault="00946466">
      <w:pPr>
        <w:spacing w:line="362" w:lineRule="auto"/>
        <w:ind w:left="1435" w:right="2081"/>
      </w:pPr>
      <w:proofErr w:type="spellStart"/>
      <w:r w:rsidRPr="00D778D3">
        <w:rPr>
          <w:b/>
        </w:rPr>
        <w:t>Elik</w:t>
      </w:r>
      <w:proofErr w:type="spellEnd"/>
      <w:r w:rsidRPr="00D778D3">
        <w:rPr>
          <w:b/>
        </w:rPr>
        <w:t xml:space="preserve"> </w:t>
      </w:r>
      <w:proofErr w:type="spellStart"/>
      <w:proofErr w:type="gramStart"/>
      <w:r w:rsidRPr="00D778D3">
        <w:rPr>
          <w:b/>
        </w:rPr>
        <w:t>Frumchenko</w:t>
      </w:r>
      <w:proofErr w:type="spellEnd"/>
      <w:r w:rsidRPr="00D778D3">
        <w:rPr>
          <w:b/>
        </w:rPr>
        <w:t>:</w:t>
      </w:r>
      <w:r w:rsidRPr="00D778D3">
        <w:rPr>
          <w:rFonts w:ascii="Calibri" w:eastAsia="Calibri" w:hAnsi="Calibri" w:cs="Calibri"/>
        </w:rPr>
        <w:t>​</w:t>
      </w:r>
      <w:proofErr w:type="gramEnd"/>
      <w:r w:rsidRPr="00D778D3">
        <w:t xml:space="preserve"> And I’m sitting there, me, Whistler Li and the old Mongol guy, sitting there like right in the middle of the picture, we are the only ones sitting, the guests of </w:t>
      </w:r>
      <w:proofErr w:type="spellStart"/>
      <w:r w:rsidRPr="00D778D3">
        <w:t>honor</w:t>
      </w:r>
      <w:proofErr w:type="spellEnd"/>
      <w:r w:rsidRPr="00D778D3">
        <w:t>, obviously. It’s exactly like where usually the prime minister, the pr</w:t>
      </w:r>
      <w:r w:rsidRPr="00D778D3">
        <w:t xml:space="preserve">esident and the foreign minister would be. And I only just met these people like 48 hours earlier, and that was an amazing feeling. </w:t>
      </w:r>
      <w:r w:rsidRPr="00D778D3">
        <w:t xml:space="preserve">The most exciting part for me, when it really came in a full </w:t>
      </w:r>
      <w:proofErr w:type="gramStart"/>
      <w:r w:rsidRPr="00D778D3">
        <w:t>circle,  when</w:t>
      </w:r>
      <w:proofErr w:type="gramEnd"/>
      <w:r w:rsidRPr="00D778D3">
        <w:t xml:space="preserve"> I rea</w:t>
      </w:r>
      <w:r w:rsidRPr="00D778D3">
        <w:t>d what Whistler Li wrote a few days after in the whistling forum. He was doing this convention for many years and no one came, and I came. For him it was the meeting with all the whistling world. And I am sure that he was really working on it a very long t</w:t>
      </w:r>
      <w:r w:rsidRPr="00D778D3">
        <w:t xml:space="preserve">ime, and invested it, because his </w:t>
      </w:r>
      <w:proofErr w:type="spellStart"/>
      <w:r w:rsidRPr="00D778D3">
        <w:t>english</w:t>
      </w:r>
      <w:proofErr w:type="spellEnd"/>
      <w:r w:rsidRPr="00D778D3">
        <w:t xml:space="preserve"> wasn't so good as the post was, so it was  very exciting to read this, I was really moved by it. </w:t>
      </w:r>
    </w:p>
    <w:p w:rsidR="00225E18" w:rsidRPr="00D778D3" w:rsidRDefault="00946466" w:rsidP="00BE39EF">
      <w:pPr>
        <w:spacing w:after="28" w:line="259" w:lineRule="auto"/>
        <w:ind w:left="1440" w:firstLine="0"/>
      </w:pPr>
      <w:r w:rsidRPr="00D778D3">
        <w:t xml:space="preserve"> </w:t>
      </w:r>
    </w:p>
    <w:p w:rsidR="00225E18" w:rsidRPr="00D778D3" w:rsidRDefault="00946466">
      <w:pPr>
        <w:spacing w:after="31" w:line="338" w:lineRule="auto"/>
        <w:ind w:left="-5"/>
      </w:pPr>
      <w:proofErr w:type="spellStart"/>
      <w:r w:rsidRPr="00D778D3">
        <w:rPr>
          <w:b/>
        </w:rPr>
        <w:t>Mishy</w:t>
      </w:r>
      <w:proofErr w:type="spellEnd"/>
      <w:r w:rsidRPr="00D778D3">
        <w:rPr>
          <w:b/>
        </w:rPr>
        <w:t xml:space="preserve"> Harman (narration)</w:t>
      </w:r>
      <w:r w:rsidRPr="00D778D3">
        <w:rPr>
          <w:rFonts w:ascii="Calibri" w:eastAsia="Calibri" w:hAnsi="Calibri" w:cs="Calibri"/>
        </w:rPr>
        <w:t>​</w:t>
      </w:r>
      <w:r w:rsidRPr="00D778D3">
        <w:t xml:space="preserve">: And, that’s it. If you enjoyed today’s episode, we’d love any help in spreading the word. So don’t forget to ‘like’ us and share the episode on </w:t>
      </w:r>
      <w:proofErr w:type="spellStart"/>
      <w:r w:rsidRPr="00D778D3">
        <w:t>facebook</w:t>
      </w:r>
      <w:proofErr w:type="spellEnd"/>
      <w:r w:rsidRPr="00D778D3">
        <w:t xml:space="preserve"> (where you can find us under the name Israel Story), follow us on Twitter at @</w:t>
      </w:r>
      <w:proofErr w:type="spellStart"/>
      <w:r w:rsidRPr="00D778D3">
        <w:t>israelstory</w:t>
      </w:r>
      <w:proofErr w:type="spellEnd"/>
      <w:r w:rsidRPr="00D778D3">
        <w:t xml:space="preserve">, </w:t>
      </w:r>
      <w:r w:rsidRPr="00D778D3">
        <w:rPr>
          <w:rFonts w:ascii="Calibri" w:eastAsia="Calibri" w:hAnsi="Calibri" w:cs="Calibri"/>
          <w:shd w:val="clear" w:color="auto" w:fill="FFFF00"/>
        </w:rPr>
        <w:t>​</w:t>
      </w:r>
      <w:r w:rsidR="00BE39EF" w:rsidRPr="00BE39EF">
        <w:rPr>
          <w:rFonts w:cs="Helvetica"/>
          <w:shd w:val="clear" w:color="auto" w:fill="FFFFFF"/>
        </w:rPr>
        <w:t>and go to tabletmag.com where you can find all the previous English episodes on Vox Tablet. And, of course, if you speak Hebrew please tune in to our Hebrew episodes.</w:t>
      </w:r>
      <w:r w:rsidRPr="00BE39EF">
        <w:t xml:space="preserve"> </w:t>
      </w:r>
      <w:r w:rsidRPr="00D778D3">
        <w:t>We’re wrapping up our second season on Galey Tzahal, but you can hear everything, from</w:t>
      </w:r>
      <w:r w:rsidRPr="00D778D3">
        <w:t xml:space="preserve"> the very beginning, on our site, </w:t>
      </w:r>
      <w:r w:rsidRPr="00D778D3">
        <w:rPr>
          <w:rFonts w:ascii="Calibri" w:eastAsia="Calibri" w:hAnsi="Calibri" w:cs="Calibri"/>
          <w:u w:val="single" w:color="1155CC"/>
        </w:rPr>
        <w:t>​</w:t>
      </w:r>
      <w:r w:rsidRPr="00D778D3">
        <w:rPr>
          <w:color w:val="1155CC"/>
          <w:u w:val="single" w:color="1155CC"/>
        </w:rPr>
        <w:t>www.israelstory.org</w:t>
      </w:r>
      <w:r w:rsidRPr="00D778D3">
        <w:rPr>
          <w:rFonts w:ascii="Calibri" w:eastAsia="Calibri" w:hAnsi="Calibri" w:cs="Calibri"/>
          <w:color w:val="1155CC"/>
        </w:rPr>
        <w:t>​</w:t>
      </w:r>
      <w:r w:rsidRPr="00D778D3">
        <w:t xml:space="preserve">, or on Soundcloud ­ just search for Israel Story. And as always, we’d </w:t>
      </w:r>
      <w:r w:rsidRPr="00D778D3">
        <w:lastRenderedPageBreak/>
        <w:t xml:space="preserve">love to hear your thoughts and comments, so post on our </w:t>
      </w:r>
      <w:proofErr w:type="spellStart"/>
      <w:r w:rsidRPr="00D778D3">
        <w:t>facebook</w:t>
      </w:r>
      <w:proofErr w:type="spellEnd"/>
      <w:r w:rsidRPr="00D778D3">
        <w:t xml:space="preserve"> page, or email us at </w:t>
      </w:r>
      <w:r w:rsidRPr="00D778D3">
        <w:rPr>
          <w:rFonts w:ascii="Calibri" w:eastAsia="Calibri" w:hAnsi="Calibri" w:cs="Calibri"/>
          <w:u w:val="single" w:color="1155CC"/>
        </w:rPr>
        <w:t>​</w:t>
      </w:r>
      <w:r w:rsidRPr="00D778D3">
        <w:rPr>
          <w:color w:val="1155CC"/>
          <w:u w:val="single" w:color="1155CC"/>
        </w:rPr>
        <w:t>contact@israelstory.org</w:t>
      </w:r>
      <w:r w:rsidRPr="00D778D3">
        <w:rPr>
          <w:rFonts w:ascii="Calibri" w:eastAsia="Calibri" w:hAnsi="Calibri" w:cs="Calibri"/>
          <w:color w:val="1155CC"/>
        </w:rPr>
        <w:t>​</w:t>
      </w:r>
      <w:r w:rsidRPr="00D778D3">
        <w:t xml:space="preserve">.  </w:t>
      </w:r>
    </w:p>
    <w:p w:rsidR="00225E18" w:rsidRPr="00D778D3" w:rsidRDefault="00946466">
      <w:pPr>
        <w:spacing w:after="33" w:line="259" w:lineRule="auto"/>
        <w:ind w:left="0" w:firstLine="0"/>
      </w:pPr>
      <w:r w:rsidRPr="00D778D3">
        <w:t xml:space="preserve"> </w:t>
      </w:r>
    </w:p>
    <w:p w:rsidR="00225E18" w:rsidRPr="00D778D3" w:rsidRDefault="00946466">
      <w:pPr>
        <w:spacing w:after="31" w:line="259" w:lineRule="auto"/>
        <w:ind w:left="-5"/>
      </w:pPr>
      <w:r w:rsidRPr="00D778D3">
        <w:t>And we’re goi</w:t>
      </w:r>
      <w:r w:rsidRPr="00D778D3">
        <w:t xml:space="preserve">ng to end this episode with an ‘Israel Moment.’ Let’s go back to where we started ­ Jerusalem’s Old City. Right after Nava left Jeff and Roddie, she ran into this guy.  </w:t>
      </w:r>
    </w:p>
    <w:p w:rsidR="00225E18" w:rsidRPr="00D778D3" w:rsidRDefault="00946466">
      <w:pPr>
        <w:spacing w:after="19" w:line="259" w:lineRule="auto"/>
        <w:ind w:left="1440" w:firstLine="0"/>
      </w:pPr>
      <w:r w:rsidRPr="00D778D3">
        <w:t xml:space="preserve"> </w:t>
      </w:r>
    </w:p>
    <w:p w:rsidR="00225E18" w:rsidRPr="00D778D3" w:rsidRDefault="00946466">
      <w:pPr>
        <w:spacing w:after="128"/>
        <w:ind w:left="1435" w:right="1"/>
      </w:pPr>
      <w:r w:rsidRPr="00D778D3">
        <w:rPr>
          <w:b/>
        </w:rPr>
        <w:t>Guy</w:t>
      </w:r>
      <w:r w:rsidRPr="00D778D3">
        <w:rPr>
          <w:rFonts w:ascii="Calibri" w:eastAsia="Calibri" w:hAnsi="Calibri" w:cs="Calibri"/>
        </w:rPr>
        <w:t>​</w:t>
      </w:r>
      <w:r w:rsidRPr="00D778D3">
        <w:t xml:space="preserve">: Everybody want to know about Judaism. Judaism is </w:t>
      </w:r>
    </w:p>
    <w:p w:rsidR="00225E18" w:rsidRPr="00D778D3" w:rsidRDefault="00946466">
      <w:pPr>
        <w:ind w:left="1435" w:right="1"/>
      </w:pPr>
      <w:r w:rsidRPr="00D778D3">
        <w:t>something very sweet, very n</w:t>
      </w:r>
      <w:r w:rsidRPr="00D778D3">
        <w:t xml:space="preserve">ice.  </w:t>
      </w:r>
    </w:p>
    <w:p w:rsidR="00225E18" w:rsidRPr="00D778D3" w:rsidRDefault="00946466">
      <w:pPr>
        <w:spacing w:after="131" w:line="259" w:lineRule="auto"/>
        <w:ind w:left="1435"/>
      </w:pPr>
      <w:r w:rsidRPr="00D778D3">
        <w:rPr>
          <w:b/>
        </w:rPr>
        <w:t xml:space="preserve">Nava </w:t>
      </w:r>
      <w:proofErr w:type="gramStart"/>
      <w:r w:rsidRPr="00D778D3">
        <w:rPr>
          <w:b/>
        </w:rPr>
        <w:t>Winkley</w:t>
      </w:r>
      <w:r w:rsidRPr="00D778D3">
        <w:t>:</w:t>
      </w:r>
      <w:r w:rsidRPr="00D778D3">
        <w:rPr>
          <w:rFonts w:ascii="Calibri" w:eastAsia="Calibri" w:hAnsi="Calibri" w:cs="Calibri"/>
        </w:rPr>
        <w:t>​</w:t>
      </w:r>
      <w:proofErr w:type="gramEnd"/>
      <w:r w:rsidRPr="00D778D3">
        <w:t xml:space="preserve"> Yeah?  </w:t>
      </w:r>
    </w:p>
    <w:p w:rsidR="00225E18" w:rsidRPr="00D778D3" w:rsidRDefault="00946466">
      <w:pPr>
        <w:spacing w:after="111"/>
        <w:ind w:left="1435" w:right="1"/>
      </w:pPr>
      <w:r w:rsidRPr="00D778D3">
        <w:rPr>
          <w:b/>
        </w:rPr>
        <w:t>Guy</w:t>
      </w:r>
      <w:r w:rsidRPr="00D778D3">
        <w:rPr>
          <w:rFonts w:ascii="Calibri" w:eastAsia="Calibri" w:hAnsi="Calibri" w:cs="Calibri"/>
        </w:rPr>
        <w:t>​</w:t>
      </w:r>
      <w:r w:rsidRPr="00D778D3">
        <w:t xml:space="preserve">: Yes, you get close to </w:t>
      </w:r>
      <w:r w:rsidRPr="00D778D3">
        <w:rPr>
          <w:i/>
        </w:rPr>
        <w:t>Hashem</w:t>
      </w:r>
      <w:r w:rsidRPr="00D778D3">
        <w:rPr>
          <w:rFonts w:ascii="Calibri" w:eastAsia="Calibri" w:hAnsi="Calibri" w:cs="Calibri"/>
        </w:rPr>
        <w:t>​</w:t>
      </w:r>
      <w:r w:rsidRPr="00D778D3">
        <w:rPr>
          <w:rFonts w:ascii="Calibri" w:eastAsia="Calibri" w:hAnsi="Calibri" w:cs="Calibri"/>
        </w:rPr>
        <w:t xml:space="preserve"> </w:t>
      </w:r>
      <w:r w:rsidRPr="00D778D3">
        <w:rPr>
          <w:rFonts w:ascii="Calibri" w:eastAsia="Calibri" w:hAnsi="Calibri" w:cs="Calibri"/>
        </w:rPr>
        <w:t>​</w:t>
      </w:r>
      <w:r w:rsidRPr="00D778D3">
        <w:t xml:space="preserve">, to God. Yes, of course. </w:t>
      </w:r>
    </w:p>
    <w:p w:rsidR="00225E18" w:rsidRPr="00D778D3" w:rsidRDefault="00946466">
      <w:pPr>
        <w:spacing w:after="113"/>
        <w:ind w:left="1435" w:right="1"/>
      </w:pPr>
      <w:r w:rsidRPr="00D778D3">
        <w:t xml:space="preserve">Even me I became to be </w:t>
      </w:r>
      <w:r w:rsidRPr="00D778D3">
        <w:rPr>
          <w:rFonts w:ascii="Calibri" w:eastAsia="Calibri" w:hAnsi="Calibri" w:cs="Calibri"/>
        </w:rPr>
        <w:t>​</w:t>
      </w:r>
      <w:proofErr w:type="spellStart"/>
      <w:r w:rsidRPr="00D778D3">
        <w:rPr>
          <w:i/>
        </w:rPr>
        <w:t>ba’al</w:t>
      </w:r>
      <w:proofErr w:type="spellEnd"/>
      <w:r w:rsidRPr="00D778D3">
        <w:rPr>
          <w:i/>
        </w:rPr>
        <w:t xml:space="preserve"> </w:t>
      </w:r>
      <w:proofErr w:type="spellStart"/>
      <w:r w:rsidRPr="00D778D3">
        <w:rPr>
          <w:i/>
        </w:rPr>
        <w:t>tshuva</w:t>
      </w:r>
      <w:proofErr w:type="spellEnd"/>
      <w:r w:rsidRPr="00D778D3">
        <w:rPr>
          <w:i/>
        </w:rPr>
        <w:t xml:space="preserve">. </w:t>
      </w:r>
      <w:r w:rsidRPr="00D778D3">
        <w:rPr>
          <w:rFonts w:ascii="Calibri" w:eastAsia="Calibri" w:hAnsi="Calibri" w:cs="Calibri"/>
        </w:rPr>
        <w:t>​</w:t>
      </w:r>
      <w:r w:rsidRPr="00D778D3">
        <w:t xml:space="preserve">I serve in the Israeli </w:t>
      </w:r>
    </w:p>
    <w:p w:rsidR="00225E18" w:rsidRPr="00D778D3" w:rsidRDefault="00946466">
      <w:pPr>
        <w:ind w:left="1435" w:right="1"/>
      </w:pPr>
      <w:r w:rsidRPr="00D778D3">
        <w:t xml:space="preserve">Army in 1983, yes. But we love everybody, we love. </w:t>
      </w:r>
    </w:p>
    <w:p w:rsidR="00225E18" w:rsidRPr="00D778D3" w:rsidRDefault="00946466">
      <w:pPr>
        <w:spacing w:after="119" w:line="259" w:lineRule="auto"/>
        <w:ind w:left="1450"/>
      </w:pPr>
      <w:r w:rsidRPr="00D778D3">
        <w:rPr>
          <w:i/>
        </w:rPr>
        <w:t>[</w:t>
      </w:r>
      <w:proofErr w:type="spellStart"/>
      <w:r w:rsidRPr="00D778D3">
        <w:rPr>
          <w:i/>
        </w:rPr>
        <w:t>cellphone</w:t>
      </w:r>
      <w:proofErr w:type="spellEnd"/>
      <w:r w:rsidRPr="00D778D3">
        <w:rPr>
          <w:i/>
        </w:rPr>
        <w:t xml:space="preserve"> </w:t>
      </w:r>
      <w:proofErr w:type="gramStart"/>
      <w:r w:rsidRPr="00D778D3">
        <w:rPr>
          <w:i/>
        </w:rPr>
        <w:t>rings]</w:t>
      </w:r>
      <w:r w:rsidRPr="00D778D3">
        <w:rPr>
          <w:rFonts w:ascii="Calibri" w:eastAsia="Calibri" w:hAnsi="Calibri" w:cs="Calibri"/>
        </w:rPr>
        <w:t>​</w:t>
      </w:r>
      <w:proofErr w:type="gramEnd"/>
      <w:r w:rsidRPr="00D778D3">
        <w:t xml:space="preserve">. My wife. </w:t>
      </w:r>
    </w:p>
    <w:p w:rsidR="00225E18" w:rsidRPr="00D778D3" w:rsidRDefault="00946466">
      <w:pPr>
        <w:spacing w:after="130" w:line="259" w:lineRule="auto"/>
        <w:ind w:left="1435"/>
      </w:pPr>
      <w:r w:rsidRPr="00D778D3">
        <w:rPr>
          <w:b/>
        </w:rPr>
        <w:t xml:space="preserve">Nava </w:t>
      </w:r>
      <w:proofErr w:type="gramStart"/>
      <w:r w:rsidRPr="00D778D3">
        <w:rPr>
          <w:b/>
        </w:rPr>
        <w:t>Winkley</w:t>
      </w:r>
      <w:r w:rsidRPr="00D778D3">
        <w:t>:</w:t>
      </w:r>
      <w:r w:rsidRPr="00D778D3">
        <w:rPr>
          <w:rFonts w:ascii="Calibri" w:eastAsia="Calibri" w:hAnsi="Calibri" w:cs="Calibri"/>
        </w:rPr>
        <w:t>​</w:t>
      </w:r>
      <w:proofErr w:type="gramEnd"/>
      <w:r w:rsidRPr="00D778D3">
        <w:t xml:space="preserve"> OK. </w:t>
      </w:r>
    </w:p>
    <w:p w:rsidR="00225E18" w:rsidRPr="00D778D3" w:rsidRDefault="00946466">
      <w:pPr>
        <w:spacing w:after="127"/>
        <w:ind w:left="1435" w:right="1"/>
      </w:pPr>
      <w:r w:rsidRPr="00D778D3">
        <w:rPr>
          <w:b/>
        </w:rPr>
        <w:t>Guy</w:t>
      </w:r>
      <w:r w:rsidRPr="00D778D3">
        <w:rPr>
          <w:rFonts w:ascii="Calibri" w:eastAsia="Calibri" w:hAnsi="Calibri" w:cs="Calibri"/>
        </w:rPr>
        <w:t>​</w:t>
      </w:r>
      <w:r w:rsidRPr="00D778D3">
        <w:t xml:space="preserve">: She </w:t>
      </w:r>
      <w:proofErr w:type="spellStart"/>
      <w:r w:rsidRPr="00D778D3">
        <w:t>gonna</w:t>
      </w:r>
      <w:proofErr w:type="spellEnd"/>
      <w:r w:rsidRPr="00D778D3">
        <w:t xml:space="preserve"> kill me. Goodbye.  </w:t>
      </w:r>
    </w:p>
    <w:p w:rsidR="00225E18" w:rsidRPr="00D778D3" w:rsidRDefault="00946466">
      <w:pPr>
        <w:spacing w:after="130" w:line="259" w:lineRule="auto"/>
        <w:ind w:left="1435"/>
      </w:pPr>
      <w:r w:rsidRPr="00D778D3">
        <w:rPr>
          <w:b/>
        </w:rPr>
        <w:t xml:space="preserve">Nava </w:t>
      </w:r>
      <w:proofErr w:type="gramStart"/>
      <w:r w:rsidRPr="00D778D3">
        <w:rPr>
          <w:b/>
        </w:rPr>
        <w:t>Winkley</w:t>
      </w:r>
      <w:r w:rsidRPr="00D778D3">
        <w:t>:</w:t>
      </w:r>
      <w:r w:rsidRPr="00D778D3">
        <w:rPr>
          <w:rFonts w:ascii="Calibri" w:eastAsia="Calibri" w:hAnsi="Calibri" w:cs="Calibri"/>
        </w:rPr>
        <w:t>​</w:t>
      </w:r>
      <w:proofErr w:type="gramEnd"/>
      <w:r w:rsidRPr="00D778D3">
        <w:t xml:space="preserve"> OK.  </w:t>
      </w:r>
    </w:p>
    <w:p w:rsidR="00225E18" w:rsidRPr="00D778D3" w:rsidRDefault="00946466">
      <w:pPr>
        <w:spacing w:after="120"/>
        <w:ind w:left="1435" w:right="1"/>
      </w:pPr>
      <w:r w:rsidRPr="00D778D3">
        <w:rPr>
          <w:b/>
        </w:rPr>
        <w:t>Guy</w:t>
      </w:r>
      <w:r w:rsidRPr="00D778D3">
        <w:rPr>
          <w:rFonts w:ascii="Calibri" w:eastAsia="Calibri" w:hAnsi="Calibri" w:cs="Calibri"/>
        </w:rPr>
        <w:t>​</w:t>
      </w:r>
      <w:r w:rsidRPr="00D778D3">
        <w:t xml:space="preserve">: Ken </w:t>
      </w:r>
      <w:proofErr w:type="spellStart"/>
      <w:r w:rsidRPr="00D778D3">
        <w:t>Imma</w:t>
      </w:r>
      <w:proofErr w:type="spellEnd"/>
      <w:r w:rsidRPr="00D778D3">
        <w:t xml:space="preserve">. </w:t>
      </w:r>
    </w:p>
    <w:p w:rsidR="00225E18" w:rsidRPr="00D778D3" w:rsidRDefault="00BE39EF">
      <w:pPr>
        <w:tabs>
          <w:tab w:val="center" w:pos="3659"/>
          <w:tab w:val="center" w:pos="5991"/>
        </w:tabs>
        <w:spacing w:after="128" w:line="259" w:lineRule="auto"/>
        <w:ind w:left="0" w:firstLine="0"/>
      </w:pPr>
      <w:r>
        <w:rPr>
          <w:rFonts w:ascii="Calibri" w:eastAsia="Calibri" w:hAnsi="Calibri" w:cs="Calibri"/>
        </w:rPr>
        <w:t xml:space="preserve">                             </w:t>
      </w:r>
      <w:r w:rsidR="00946466" w:rsidRPr="00D778D3">
        <w:rPr>
          <w:b/>
        </w:rPr>
        <w:t xml:space="preserve">Nava </w:t>
      </w:r>
      <w:proofErr w:type="gramStart"/>
      <w:r w:rsidR="00946466" w:rsidRPr="00D778D3">
        <w:rPr>
          <w:b/>
        </w:rPr>
        <w:t>Winkley</w:t>
      </w:r>
      <w:r w:rsidR="00946466" w:rsidRPr="00D778D3">
        <w:t>:</w:t>
      </w:r>
      <w:r w:rsidR="00946466" w:rsidRPr="00D778D3">
        <w:rPr>
          <w:rFonts w:ascii="Calibri" w:eastAsia="Calibri" w:hAnsi="Calibri" w:cs="Calibri"/>
        </w:rPr>
        <w:t>​</w:t>
      </w:r>
      <w:proofErr w:type="gramEnd"/>
      <w:r w:rsidR="00946466" w:rsidRPr="00D778D3">
        <w:t xml:space="preserve"> Thank you.</w:t>
      </w:r>
      <w:r w:rsidR="00946466" w:rsidRPr="00D778D3">
        <w:rPr>
          <w:rFonts w:ascii="Calibri" w:eastAsia="Calibri" w:hAnsi="Calibri" w:cs="Calibri"/>
        </w:rPr>
        <w:tab/>
      </w:r>
      <w:r w:rsidR="00946466" w:rsidRPr="00D778D3">
        <w:rPr>
          <w:rFonts w:ascii="Calibri" w:eastAsia="Calibri" w:hAnsi="Calibri" w:cs="Calibri"/>
        </w:rPr>
        <w:t>​</w:t>
      </w:r>
      <w:r w:rsidR="00946466" w:rsidRPr="00D778D3">
        <w:t xml:space="preserve">.  </w:t>
      </w:r>
    </w:p>
    <w:p w:rsidR="00225E18" w:rsidRPr="00D778D3" w:rsidRDefault="00946466">
      <w:pPr>
        <w:spacing w:after="34" w:line="259" w:lineRule="auto"/>
        <w:ind w:left="0" w:firstLine="0"/>
      </w:pPr>
      <w:r w:rsidRPr="00D778D3">
        <w:t xml:space="preserve"> </w:t>
      </w:r>
    </w:p>
    <w:p w:rsidR="00225E18" w:rsidRPr="00D778D3" w:rsidRDefault="00946466">
      <w:pPr>
        <w:spacing w:after="0" w:line="395" w:lineRule="auto"/>
        <w:ind w:left="-5"/>
      </w:pPr>
      <w:r w:rsidRPr="00D778D3">
        <w:t xml:space="preserve">Just reminding you, that we want to hear </w:t>
      </w:r>
      <w:r w:rsidRPr="00D778D3">
        <w:rPr>
          <w:rFonts w:ascii="Calibri" w:eastAsia="Calibri" w:hAnsi="Calibri" w:cs="Calibri"/>
        </w:rPr>
        <w:t>​</w:t>
      </w:r>
      <w:r w:rsidRPr="00D778D3">
        <w:rPr>
          <w:i/>
        </w:rPr>
        <w:t>your</w:t>
      </w:r>
      <w:r w:rsidRPr="00D778D3">
        <w:rPr>
          <w:rFonts w:ascii="Calibri" w:eastAsia="Calibri" w:hAnsi="Calibri" w:cs="Calibri"/>
        </w:rPr>
        <w:t>​</w:t>
      </w:r>
      <w:r w:rsidRPr="00D778D3">
        <w:t xml:space="preserve"> Israel moments. So, if you have a piece of tape from Israel that you really love, send it to us. Again, it’s </w:t>
      </w:r>
      <w:r w:rsidRPr="00D778D3">
        <w:rPr>
          <w:rFonts w:ascii="Calibri" w:eastAsia="Calibri" w:hAnsi="Calibri" w:cs="Calibri"/>
          <w:u w:val="single" w:color="1155CC"/>
        </w:rPr>
        <w:t>​</w:t>
      </w:r>
      <w:r w:rsidRPr="00D778D3">
        <w:rPr>
          <w:color w:val="1155CC"/>
          <w:u w:val="single" w:color="1155CC"/>
        </w:rPr>
        <w:t>contact@israelstory.org</w:t>
      </w:r>
      <w:r w:rsidRPr="00D778D3">
        <w:t xml:space="preserve"> </w:t>
      </w:r>
      <w:r w:rsidRPr="00D778D3">
        <w:t xml:space="preserve">and we will air our </w:t>
      </w:r>
      <w:proofErr w:type="spellStart"/>
      <w:r w:rsidRPr="00D778D3">
        <w:t>favorite</w:t>
      </w:r>
      <w:proofErr w:type="spellEnd"/>
      <w:r w:rsidRPr="00D778D3">
        <w:t xml:space="preserve"> submissions.  </w:t>
      </w:r>
    </w:p>
    <w:p w:rsidR="00225E18" w:rsidRPr="00D778D3" w:rsidRDefault="00946466">
      <w:pPr>
        <w:spacing w:after="33" w:line="259" w:lineRule="auto"/>
        <w:ind w:left="0" w:firstLine="0"/>
      </w:pPr>
      <w:r w:rsidRPr="00D778D3">
        <w:t xml:space="preserve"> </w:t>
      </w:r>
    </w:p>
    <w:p w:rsidR="00225E18" w:rsidRPr="00D778D3" w:rsidRDefault="00946466">
      <w:pPr>
        <w:spacing w:after="31" w:line="259" w:lineRule="auto"/>
        <w:ind w:left="-5"/>
      </w:pPr>
      <w:r w:rsidRPr="00D778D3">
        <w:t xml:space="preserve">For help on today’s episode, a special thanks to our newest team member, Nava Winkler. Thanks to Alex </w:t>
      </w:r>
      <w:proofErr w:type="spellStart"/>
      <w:r w:rsidRPr="00D778D3">
        <w:t>Kapleman</w:t>
      </w:r>
      <w:proofErr w:type="spellEnd"/>
      <w:r w:rsidRPr="00D778D3">
        <w:t xml:space="preserve"> from the great new podcast Pitch, about music, and how it affects us. If you haven’t already heard </w:t>
      </w:r>
      <w:r w:rsidRPr="00D778D3">
        <w:t>them, you totally shoul</w:t>
      </w:r>
      <w:bookmarkStart w:id="0" w:name="_GoBack"/>
      <w:bookmarkEnd w:id="0"/>
      <w:r w:rsidRPr="00D778D3">
        <w:t xml:space="preserve">d. Check it out at hearpitch.org. To Daniel </w:t>
      </w:r>
      <w:proofErr w:type="spellStart"/>
      <w:r w:rsidRPr="00D778D3">
        <w:t>Estrin</w:t>
      </w:r>
      <w:proofErr w:type="spellEnd"/>
      <w:r w:rsidRPr="00D778D3">
        <w:t xml:space="preserve">, Karen Carlson, Naomi Chazan, Gaya </w:t>
      </w:r>
      <w:proofErr w:type="spellStart"/>
      <w:r w:rsidRPr="00D778D3">
        <w:t>Opher</w:t>
      </w:r>
      <w:proofErr w:type="spellEnd"/>
      <w:r w:rsidRPr="00D778D3">
        <w:t xml:space="preserve">, </w:t>
      </w:r>
      <w:proofErr w:type="spellStart"/>
      <w:r w:rsidRPr="00D778D3">
        <w:t>Ganit</w:t>
      </w:r>
      <w:proofErr w:type="spellEnd"/>
      <w:r w:rsidRPr="00D778D3">
        <w:t xml:space="preserve"> </w:t>
      </w:r>
      <w:proofErr w:type="spellStart"/>
      <w:r w:rsidRPr="00D778D3">
        <w:t>Gray</w:t>
      </w:r>
      <w:proofErr w:type="spellEnd"/>
      <w:r w:rsidRPr="00D778D3">
        <w:t xml:space="preserve">, Anna Fogel, and Ethan </w:t>
      </w:r>
      <w:proofErr w:type="spellStart"/>
      <w:r w:rsidRPr="00D778D3">
        <w:t>Pransky</w:t>
      </w:r>
      <w:proofErr w:type="spellEnd"/>
      <w:r w:rsidRPr="00D778D3">
        <w:t xml:space="preserve">. As always to Charles </w:t>
      </w:r>
      <w:proofErr w:type="spellStart"/>
      <w:r w:rsidRPr="00D778D3">
        <w:t>Monroe­Kane</w:t>
      </w:r>
      <w:proofErr w:type="spellEnd"/>
      <w:r w:rsidRPr="00D778D3">
        <w:t xml:space="preserve">, Caryl Owen, Steve </w:t>
      </w:r>
    </w:p>
    <w:p w:rsidR="00225E18" w:rsidRPr="00D778D3" w:rsidRDefault="00946466" w:rsidP="00BE39EF">
      <w:pPr>
        <w:spacing w:after="154" w:line="259" w:lineRule="auto"/>
        <w:ind w:left="-5"/>
      </w:pPr>
      <w:r w:rsidRPr="00D778D3">
        <w:t xml:space="preserve">Paulson, Anne </w:t>
      </w:r>
      <w:proofErr w:type="spellStart"/>
      <w:r w:rsidRPr="00D778D3">
        <w:t>Strainchamps</w:t>
      </w:r>
      <w:proofErr w:type="spellEnd"/>
      <w:r w:rsidRPr="00D778D3">
        <w:t xml:space="preserve"> and all the team </w:t>
      </w:r>
      <w:r w:rsidRPr="00D778D3">
        <w:t xml:space="preserve">at TTBOOK. </w:t>
      </w:r>
      <w:r w:rsidRPr="00D778D3">
        <w:rPr>
          <w:rFonts w:ascii="Calibri" w:eastAsia="Calibri" w:hAnsi="Calibri" w:cs="Calibri"/>
          <w:shd w:val="clear" w:color="auto" w:fill="FFFF00"/>
        </w:rPr>
        <w:t>​</w:t>
      </w:r>
      <w:r w:rsidR="00BE39EF" w:rsidRPr="00BE39EF">
        <w:rPr>
          <w:rFonts w:ascii="Helvetica" w:hAnsi="Helvetica" w:cs="Helvetica"/>
          <w:sz w:val="21"/>
          <w:szCs w:val="21"/>
          <w:shd w:val="clear" w:color="auto" w:fill="FFFFFF"/>
        </w:rPr>
        <w:t xml:space="preserve"> </w:t>
      </w:r>
      <w:r w:rsidR="00BE39EF" w:rsidRPr="00BE39EF">
        <w:rPr>
          <w:rFonts w:cs="Helvetica"/>
          <w:shd w:val="clear" w:color="auto" w:fill="FFFFFF"/>
        </w:rPr>
        <w:t xml:space="preserve">Our executive producer is Julie </w:t>
      </w:r>
      <w:proofErr w:type="spellStart"/>
      <w:r w:rsidR="00BE39EF" w:rsidRPr="00BE39EF">
        <w:rPr>
          <w:rFonts w:cs="Helvetica"/>
          <w:shd w:val="clear" w:color="auto" w:fill="FFFFFF"/>
        </w:rPr>
        <w:t>Subrin</w:t>
      </w:r>
      <w:proofErr w:type="spellEnd"/>
      <w:r w:rsidR="00BE39EF" w:rsidRPr="00BE39EF">
        <w:rPr>
          <w:rFonts w:cs="Helvetica"/>
          <w:shd w:val="clear" w:color="auto" w:fill="FFFFFF"/>
        </w:rPr>
        <w:t xml:space="preserve"> and a huge thanks to the rest of the gang at Tablet. I’m </w:t>
      </w:r>
      <w:proofErr w:type="spellStart"/>
      <w:r w:rsidR="00BE39EF" w:rsidRPr="00BE39EF">
        <w:rPr>
          <w:rFonts w:cs="Helvetica"/>
          <w:shd w:val="clear" w:color="auto" w:fill="FFFFFF"/>
        </w:rPr>
        <w:t>Mishy</w:t>
      </w:r>
      <w:proofErr w:type="spellEnd"/>
      <w:r w:rsidR="00BE39EF" w:rsidRPr="00BE39EF">
        <w:rPr>
          <w:rFonts w:cs="Helvetica"/>
          <w:shd w:val="clear" w:color="auto" w:fill="FFFFFF"/>
        </w:rPr>
        <w:t xml:space="preserve"> Harman, and the Israel Story staff includes Yochai </w:t>
      </w:r>
      <w:proofErr w:type="spellStart"/>
      <w:r w:rsidR="00BE39EF" w:rsidRPr="00BE39EF">
        <w:rPr>
          <w:rFonts w:cs="Helvetica"/>
          <w:shd w:val="clear" w:color="auto" w:fill="FFFFFF"/>
        </w:rPr>
        <w:t>Maital</w:t>
      </w:r>
      <w:proofErr w:type="spellEnd"/>
      <w:r w:rsidR="00BE39EF" w:rsidRPr="00BE39EF">
        <w:rPr>
          <w:rFonts w:cs="Helvetica"/>
          <w:shd w:val="clear" w:color="auto" w:fill="FFFFFF"/>
        </w:rPr>
        <w:t xml:space="preserve">, Roee </w:t>
      </w:r>
      <w:proofErr w:type="spellStart"/>
      <w:r w:rsidR="00BE39EF" w:rsidRPr="00BE39EF">
        <w:rPr>
          <w:rFonts w:cs="Helvetica"/>
          <w:shd w:val="clear" w:color="auto" w:fill="FFFFFF"/>
        </w:rPr>
        <w:t>Gilron</w:t>
      </w:r>
      <w:proofErr w:type="spellEnd"/>
      <w:r w:rsidR="00BE39EF" w:rsidRPr="00BE39EF">
        <w:rPr>
          <w:rFonts w:cs="Helvetica"/>
          <w:shd w:val="clear" w:color="auto" w:fill="FFFFFF"/>
        </w:rPr>
        <w:t xml:space="preserve">, Shai </w:t>
      </w:r>
      <w:proofErr w:type="spellStart"/>
      <w:r w:rsidR="00BE39EF" w:rsidRPr="00BE39EF">
        <w:rPr>
          <w:rFonts w:cs="Helvetica"/>
          <w:shd w:val="clear" w:color="auto" w:fill="FFFFFF"/>
        </w:rPr>
        <w:t>Satran</w:t>
      </w:r>
      <w:proofErr w:type="spellEnd"/>
      <w:r w:rsidR="00BE39EF" w:rsidRPr="00BE39EF">
        <w:rPr>
          <w:rFonts w:cs="Helvetica"/>
          <w:shd w:val="clear" w:color="auto" w:fill="FFFFFF"/>
        </w:rPr>
        <w:t xml:space="preserve">, Nava Winkler and Maya </w:t>
      </w:r>
      <w:proofErr w:type="spellStart"/>
      <w:r w:rsidR="00BE39EF" w:rsidRPr="00BE39EF">
        <w:rPr>
          <w:rFonts w:cs="Helvetica"/>
          <w:shd w:val="clear" w:color="auto" w:fill="FFFFFF"/>
        </w:rPr>
        <w:t>Kosover</w:t>
      </w:r>
      <w:proofErr w:type="spellEnd"/>
      <w:r w:rsidR="00BE39EF" w:rsidRPr="00BE39EF">
        <w:rPr>
          <w:rFonts w:cs="Helvetica"/>
          <w:shd w:val="clear" w:color="auto" w:fill="FFFFFF"/>
        </w:rPr>
        <w:t xml:space="preserve">. Join us next episode, and meanwhile </w:t>
      </w:r>
      <w:proofErr w:type="spellStart"/>
      <w:r w:rsidR="00BE39EF" w:rsidRPr="00BE39EF">
        <w:rPr>
          <w:rFonts w:cs="Helvetica"/>
          <w:shd w:val="clear" w:color="auto" w:fill="FFFFFF"/>
        </w:rPr>
        <w:t>yalla</w:t>
      </w:r>
      <w:proofErr w:type="spellEnd"/>
      <w:r w:rsidR="00BE39EF" w:rsidRPr="00BE39EF">
        <w:rPr>
          <w:rFonts w:cs="Helvetica"/>
          <w:shd w:val="clear" w:color="auto" w:fill="FFFFFF"/>
        </w:rPr>
        <w:t xml:space="preserve"> bye.</w:t>
      </w:r>
    </w:p>
    <w:sectPr w:rsidR="00225E18" w:rsidRPr="00D778D3">
      <w:footerReference w:type="even" r:id="rId6"/>
      <w:footerReference w:type="default" r:id="rId7"/>
      <w:footerReference w:type="first" r:id="rId8"/>
      <w:pgSz w:w="12240" w:h="15840"/>
      <w:pgMar w:top="1460" w:right="1440" w:bottom="1434" w:left="1440" w:header="720" w:footer="10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6466" w:rsidRDefault="00946466">
      <w:pPr>
        <w:spacing w:after="0" w:line="240" w:lineRule="auto"/>
      </w:pPr>
      <w:r>
        <w:separator/>
      </w:r>
    </w:p>
  </w:endnote>
  <w:endnote w:type="continuationSeparator" w:id="0">
    <w:p w:rsidR="00946466" w:rsidRDefault="00946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E18" w:rsidRDefault="00946466">
    <w:pPr>
      <w:spacing w:after="0" w:line="259" w:lineRule="auto"/>
      <w:ind w:left="0" w:right="12"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E18" w:rsidRDefault="00946466">
    <w:pPr>
      <w:spacing w:after="0" w:line="259" w:lineRule="auto"/>
      <w:ind w:left="0" w:right="12"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E18" w:rsidRDefault="00946466">
    <w:pPr>
      <w:spacing w:after="0" w:line="259" w:lineRule="auto"/>
      <w:ind w:left="0" w:right="12" w:firstLine="0"/>
      <w:jc w:val="right"/>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6466" w:rsidRDefault="00946466">
      <w:pPr>
        <w:spacing w:after="0" w:line="240" w:lineRule="auto"/>
      </w:pPr>
      <w:r>
        <w:separator/>
      </w:r>
    </w:p>
  </w:footnote>
  <w:footnote w:type="continuationSeparator" w:id="0">
    <w:p w:rsidR="00946466" w:rsidRDefault="0094646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DAzNLO0MDE3NzJW0lEKTi0uzszPAykwrAUASu7mEywAAAA="/>
  </w:docVars>
  <w:rsids>
    <w:rsidRoot w:val="00225E18"/>
    <w:rsid w:val="00225E18"/>
    <w:rsid w:val="00946466"/>
    <w:rsid w:val="00BE39EF"/>
    <w:rsid w:val="00D778D3"/>
    <w:rsid w:val="00FA095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D7E15"/>
  <w15:docId w15:val="{803F7366-D528-4894-A2B9-766F5FEB9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267" w:lineRule="auto"/>
      <w:ind w:left="10" w:hanging="10"/>
    </w:pPr>
    <w:rPr>
      <w:rFonts w:ascii="Georgia" w:eastAsia="Georgia" w:hAnsi="Georgia" w:cs="Georgia"/>
      <w:color w:val="000000"/>
    </w:rPr>
  </w:style>
  <w:style w:type="paragraph" w:styleId="berschrift1">
    <w:name w:val="heading 1"/>
    <w:next w:val="Standard"/>
    <w:link w:val="berschrift1Zchn"/>
    <w:uiPriority w:val="9"/>
    <w:qFormat/>
    <w:pPr>
      <w:keepNext/>
      <w:keepLines/>
      <w:spacing w:after="3"/>
      <w:ind w:left="1450" w:hanging="10"/>
      <w:outlineLvl w:val="0"/>
    </w:pPr>
    <w:rPr>
      <w:rFonts w:ascii="Georgia" w:eastAsia="Georgia" w:hAnsi="Georgia" w:cs="Georgia"/>
      <w:i/>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Georgia" w:eastAsia="Georgia" w:hAnsi="Georgia" w:cs="Georgia"/>
      <w:i/>
      <w:color w:val="000000"/>
      <w:sz w:val="22"/>
    </w:rPr>
  </w:style>
  <w:style w:type="character" w:styleId="Fett">
    <w:name w:val="Strong"/>
    <w:basedOn w:val="Absatz-Standardschriftart"/>
    <w:uiPriority w:val="22"/>
    <w:qFormat/>
    <w:rsid w:val="00D778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7</Pages>
  <Words>7792</Words>
  <Characters>44420</Characters>
  <Application>Microsoft Office Word</Application>
  <DocSecurity>0</DocSecurity>
  <Lines>370</Lines>
  <Paragraphs>10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2</cp:revision>
  <dcterms:created xsi:type="dcterms:W3CDTF">2020-11-05T10:21:00Z</dcterms:created>
  <dcterms:modified xsi:type="dcterms:W3CDTF">2020-11-05T10:21:00Z</dcterms:modified>
</cp:coreProperties>
</file>